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93460949"/>
        <w:docPartObj>
          <w:docPartGallery w:val="Cover Pages"/>
          <w:docPartUnique/>
        </w:docPartObj>
      </w:sdtPr>
      <w:sdtEndPr/>
      <w:sdtContent>
        <w:p w14:paraId="27432970" w14:textId="0C69953D" w:rsidR="00AA75CD" w:rsidRDefault="00AA75CD"/>
        <w:p w14:paraId="791CF705" w14:textId="5865A4EB" w:rsidR="00AA75CD" w:rsidRDefault="00AA75CD">
          <w:pPr>
            <w:rPr>
              <w:rFonts w:asciiTheme="majorHAnsi" w:eastAsiaTheme="majorEastAsia" w:hAnsiTheme="majorHAnsi" w:cstheme="majorBidi"/>
              <w:spacing w:val="-10"/>
              <w:kern w:val="28"/>
              <w:sz w:val="56"/>
              <w:szCs w:val="56"/>
            </w:rPr>
          </w:pPr>
          <w:r>
            <w:rPr>
              <w:noProof/>
            </w:rPr>
            <mc:AlternateContent>
              <mc:Choice Requires="wpg">
                <w:drawing>
                  <wp:anchor distT="0" distB="0" distL="114300" distR="114300" simplePos="0" relativeHeight="251659264" behindDoc="1" locked="0" layoutInCell="1" allowOverlap="1" wp14:anchorId="575AB109" wp14:editId="2C3DC6FB">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5A8A9DF2" w14:textId="721A656A" w:rsidR="00AA75CD" w:rsidRDefault="0096538E">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AA75CD">
                                        <w:rPr>
                                          <w:color w:val="FFFFFF" w:themeColor="background1"/>
                                          <w:sz w:val="72"/>
                                          <w:szCs w:val="72"/>
                                        </w:rPr>
                                        <w:t>Team Project and Professionalism-Report</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575AB109"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RRtaAUAAKM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5A8A9DF2" w14:textId="721A656A" w:rsidR="00AA75CD" w:rsidRDefault="0096538E">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AA75CD">
                                  <w:rPr>
                                    <w:color w:val="FFFFFF" w:themeColor="background1"/>
                                    <w:sz w:val="72"/>
                                    <w:szCs w:val="72"/>
                                  </w:rPr>
                                  <w:t>Team Project and Professionalism-Report</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1312" behindDoc="0" locked="0" layoutInCell="1" allowOverlap="1" wp14:anchorId="13CD387B" wp14:editId="15BE4DAE">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A8C4CD" w14:textId="6688112A" w:rsidR="00AA75CD" w:rsidRDefault="00AA75CD">
                                <w:pPr>
                                  <w:pStyle w:val="NoSpacing"/>
                                  <w:spacing w:before="40" w:after="40"/>
                                  <w:rPr>
                                    <w:caps/>
                                    <w:color w:val="4472C4" w:themeColor="accent1"/>
                                    <w:sz w:val="28"/>
                                    <w:szCs w:val="28"/>
                                  </w:rPr>
                                </w:pPr>
                                <w:r>
                                  <w:rPr>
                                    <w:caps/>
                                    <w:color w:val="4472C4" w:themeColor="accent1"/>
                                    <w:sz w:val="28"/>
                                    <w:szCs w:val="28"/>
                                  </w:rPr>
                                  <w:t>Facial recognition subsystem</w:t>
                                </w:r>
                              </w:p>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392CD82" w14:textId="6F93BAAB" w:rsidR="00AA75CD" w:rsidRDefault="00AA75CD">
                                    <w:pPr>
                                      <w:pStyle w:val="NoSpacing"/>
                                      <w:spacing w:before="40" w:after="40"/>
                                      <w:rPr>
                                        <w:caps/>
                                        <w:color w:val="5B9BD5" w:themeColor="accent5"/>
                                        <w:sz w:val="24"/>
                                        <w:szCs w:val="24"/>
                                      </w:rPr>
                                    </w:pPr>
                                    <w:r>
                                      <w:rPr>
                                        <w:caps/>
                                        <w:color w:val="5B9BD5" w:themeColor="accent5"/>
                                        <w:sz w:val="24"/>
                                        <w:szCs w:val="24"/>
                                      </w:rPr>
                                      <w:t>Alexandru-adonis neagu-w18017575</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13CD387B" id="_x0000_t202" coordsize="21600,21600" o:spt="202" path="m,l,21600r21600,l21600,xe">
                    <v:stroke joinstyle="miter"/>
                    <v:path gradientshapeok="t" o:connecttype="rect"/>
                  </v:shapetype>
                  <v:shape id="Text Box 129" o:spid="_x0000_s1029"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ZEJgwIAAGg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" filled="f" stroked="f" strokeweight=".5pt">
                    <v:textbox style="mso-fit-shape-to-text:t" inset="1in,0,86.4pt,0">
                      <w:txbxContent>
                        <w:p w14:paraId="56A8C4CD" w14:textId="6688112A" w:rsidR="00AA75CD" w:rsidRDefault="00AA75CD">
                          <w:pPr>
                            <w:pStyle w:val="NoSpacing"/>
                            <w:spacing w:before="40" w:after="40"/>
                            <w:rPr>
                              <w:caps/>
                              <w:color w:val="4472C4" w:themeColor="accent1"/>
                              <w:sz w:val="28"/>
                              <w:szCs w:val="28"/>
                            </w:rPr>
                          </w:pPr>
                          <w:r>
                            <w:rPr>
                              <w:caps/>
                              <w:color w:val="4472C4" w:themeColor="accent1"/>
                              <w:sz w:val="28"/>
                              <w:szCs w:val="28"/>
                            </w:rPr>
                            <w:t>Facial recognition subsystem</w:t>
                          </w:r>
                        </w:p>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392CD82" w14:textId="6F93BAAB" w:rsidR="00AA75CD" w:rsidRDefault="00AA75CD">
                              <w:pPr>
                                <w:pStyle w:val="NoSpacing"/>
                                <w:spacing w:before="40" w:after="40"/>
                                <w:rPr>
                                  <w:caps/>
                                  <w:color w:val="5B9BD5" w:themeColor="accent5"/>
                                  <w:sz w:val="24"/>
                                  <w:szCs w:val="24"/>
                                </w:rPr>
                              </w:pPr>
                              <w:r>
                                <w:rPr>
                                  <w:caps/>
                                  <w:color w:val="5B9BD5" w:themeColor="accent5"/>
                                  <w:sz w:val="24"/>
                                  <w:szCs w:val="24"/>
                                </w:rPr>
                                <w:t>Alexandru-adonis neagu-w18017575</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6DFDC500" wp14:editId="44ADA29E">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4-10T00:00:00Z">
                                    <w:dateFormat w:val="yyyy"/>
                                    <w:lid w:val="en-US"/>
                                    <w:storeMappedDataAs w:val="dateTime"/>
                                    <w:calendar w:val="gregorian"/>
                                  </w:date>
                                </w:sdtPr>
                                <w:sdtEndPr/>
                                <w:sdtContent>
                                  <w:p w14:paraId="00930732" w14:textId="2E1F4078" w:rsidR="00AA75CD" w:rsidRDefault="00AA75CD">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6DFDC500" id="Rectangle 130" o:spid="_x0000_s1030"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4-10T00:00:00Z">
                              <w:dateFormat w:val="yyyy"/>
                              <w:lid w:val="en-US"/>
                              <w:storeMappedDataAs w:val="dateTime"/>
                              <w:calendar w:val="gregorian"/>
                            </w:date>
                          </w:sdtPr>
                          <w:sdtEndPr/>
                          <w:sdtContent>
                            <w:p w14:paraId="00930732" w14:textId="2E1F4078" w:rsidR="00AA75CD" w:rsidRDefault="00AA75CD">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br w:type="page"/>
          </w:r>
        </w:p>
      </w:sdtContent>
    </w:sdt>
    <w:p w14:paraId="7D04CB44" w14:textId="598263A8" w:rsidR="00FF4BFB" w:rsidRDefault="00FF4BFB" w:rsidP="00AA75CD">
      <w:pPr>
        <w:pStyle w:val="Heading1"/>
      </w:pPr>
      <w:r>
        <w:lastRenderedPageBreak/>
        <w:t>1.Introduction</w:t>
      </w:r>
    </w:p>
    <w:p w14:paraId="6C47EA02" w14:textId="7BA25D5D" w:rsidR="00EB51B1" w:rsidRDefault="00FF4BFB" w:rsidP="00FF4BFB">
      <w:r>
        <w:tab/>
        <w:t xml:space="preserve">Biometrics based system has gained much importance in </w:t>
      </w:r>
      <w:r w:rsidR="00355937">
        <w:t xml:space="preserve">the </w:t>
      </w:r>
      <w:r>
        <w:t>security area. Such system</w:t>
      </w:r>
      <w:r w:rsidR="00D94F72">
        <w:t>s</w:t>
      </w:r>
      <w:r>
        <w:t xml:space="preserve"> </w:t>
      </w:r>
      <w:r w:rsidR="00D94F72">
        <w:t>were</w:t>
      </w:r>
      <w:r>
        <w:t xml:space="preserve"> developed as a replacement </w:t>
      </w:r>
      <w:r w:rsidR="00355937">
        <w:t>for</w:t>
      </w:r>
      <w:r>
        <w:t xml:space="preserve"> recognizing individual</w:t>
      </w:r>
      <w:r w:rsidR="00D94F72">
        <w:t>s instead of using old ways such as passwords, keys, PINs, cards etc. The most comm</w:t>
      </w:r>
      <w:r w:rsidR="00355937">
        <w:t>on</w:t>
      </w:r>
      <w:r w:rsidR="00D94F72">
        <w:t xml:space="preserve"> issues regarding the </w:t>
      </w:r>
      <w:r w:rsidR="00D94F72" w:rsidRPr="00D94F72">
        <w:t>conventional</w:t>
      </w:r>
      <w:r w:rsidR="00D94F72">
        <w:t xml:space="preserve"> </w:t>
      </w:r>
      <w:r w:rsidR="00D94F72" w:rsidRPr="00D94F72">
        <w:t>security methods</w:t>
      </w:r>
      <w:r w:rsidR="00D94F72">
        <w:t xml:space="preserve"> are the possibility to be forgotten or lost.</w:t>
      </w:r>
      <w:r w:rsidR="0052447B">
        <w:t xml:space="preserve"> (</w:t>
      </w:r>
      <w:r w:rsidR="0052447B" w:rsidRPr="00611FDD">
        <w:t>Khan</w:t>
      </w:r>
      <w:r w:rsidR="0052447B">
        <w:t xml:space="preserve"> et al</w:t>
      </w:r>
      <w:r w:rsidR="002A6048">
        <w:t>.</w:t>
      </w:r>
      <w:r w:rsidR="0052447B" w:rsidRPr="00611FDD">
        <w:t>, 2019</w:t>
      </w:r>
      <w:r w:rsidR="0052447B">
        <w:t>)</w:t>
      </w:r>
    </w:p>
    <w:p w14:paraId="6BC35CCB" w14:textId="3740D7A9" w:rsidR="00EB51B1" w:rsidRDefault="00EB51B1" w:rsidP="00FF4BFB">
      <w:r>
        <w:tab/>
      </w:r>
      <w:r w:rsidR="002B5D8D">
        <w:t>Some biometric</w:t>
      </w:r>
      <w:r w:rsidR="00953B60">
        <w:t>-</w:t>
      </w:r>
      <w:r w:rsidR="002B5D8D">
        <w:t>base</w:t>
      </w:r>
      <w:r w:rsidR="00D27253">
        <w:t>d</w:t>
      </w:r>
      <w:r w:rsidR="002B5D8D">
        <w:t xml:space="preserve"> systems are based on facial recognition, fingerprints, retina, and voice authentication. Among the methods enunciated, facial recognition has some advantages over other methods. </w:t>
      </w:r>
      <w:r w:rsidR="002B664C">
        <w:t>To use the fingerprint requires a device that can read the fingerprint. When talking about retina recognition the user needs to adjust the device in a fix</w:t>
      </w:r>
      <w:r w:rsidR="00C81EDE">
        <w:t>ed</w:t>
      </w:r>
      <w:r w:rsidR="002B664C">
        <w:t xml:space="preserve"> position for identification. As for voice recognition</w:t>
      </w:r>
      <w:r w:rsidR="00C81EDE">
        <w:t>,</w:t>
      </w:r>
      <w:r w:rsidR="002B664C">
        <w:t xml:space="preserve"> it is difficult to use in a crowded environment due to the background noise.</w:t>
      </w:r>
      <w:r w:rsidR="00C911F3">
        <w:t xml:space="preserve"> Facial recognition is a contactless process </w:t>
      </w:r>
      <w:r w:rsidR="00B14858">
        <w:t>that</w:t>
      </w:r>
      <w:r w:rsidR="00C911F3">
        <w:t xml:space="preserve"> has been widely used in human-computer interaction, video surveillance and law enforcement agencies.</w:t>
      </w:r>
      <w:r w:rsidR="00EC34F7">
        <w:t xml:space="preserve"> </w:t>
      </w:r>
      <w:proofErr w:type="gramStart"/>
      <w:r w:rsidR="00EC34F7">
        <w:t>(</w:t>
      </w:r>
      <w:r w:rsidR="00EC34F7" w:rsidRPr="00EC34F7">
        <w:t xml:space="preserve"> </w:t>
      </w:r>
      <w:proofErr w:type="spellStart"/>
      <w:r w:rsidR="00EC34F7" w:rsidRPr="003768D3">
        <w:t>Okokpujie</w:t>
      </w:r>
      <w:proofErr w:type="spellEnd"/>
      <w:proofErr w:type="gramEnd"/>
      <w:r w:rsidR="00D80938">
        <w:t xml:space="preserve"> </w:t>
      </w:r>
      <w:r w:rsidR="00EC34F7">
        <w:t>et al.,</w:t>
      </w:r>
      <w:r w:rsidR="00D80938">
        <w:t xml:space="preserve"> </w:t>
      </w:r>
      <w:r w:rsidR="00EC34F7" w:rsidRPr="003768D3">
        <w:t>2017</w:t>
      </w:r>
      <w:r w:rsidR="00EC34F7">
        <w:t>)</w:t>
      </w:r>
    </w:p>
    <w:p w14:paraId="50A0D981" w14:textId="024095C1" w:rsidR="00EB51B1" w:rsidRPr="00FF4BFB" w:rsidRDefault="002B664C" w:rsidP="00FF4BFB">
      <w:r>
        <w:tab/>
        <w:t xml:space="preserve">Facial recognition proved to be the most reliable way </w:t>
      </w:r>
      <w:r w:rsidR="00C911F3">
        <w:t xml:space="preserve">of authentication. This is because is the most economic and easy solution </w:t>
      </w:r>
      <w:r w:rsidR="00D66162">
        <w:t xml:space="preserve">for such a problem. Also, it just requires a camera which is widely used on the modern devices around us. </w:t>
      </w:r>
      <w:r w:rsidR="00D1172C">
        <w:t>Therefore,</w:t>
      </w:r>
      <w:r w:rsidR="00D66162">
        <w:t xml:space="preserve"> I decided to develop an algorithm that perform</w:t>
      </w:r>
      <w:r w:rsidR="000008CA">
        <w:t>s</w:t>
      </w:r>
      <w:r w:rsidR="00D66162">
        <w:t xml:space="preserve"> facial recognition for </w:t>
      </w:r>
      <w:r w:rsidR="00D1172C">
        <w:t>our e-learning platform, so that the user can benefit from a modern way of authentication.</w:t>
      </w:r>
    </w:p>
    <w:p w14:paraId="3FEF8CE1" w14:textId="4C7A4155" w:rsidR="00960B09" w:rsidRPr="00960B09" w:rsidRDefault="00FF4BFB" w:rsidP="00C432BD">
      <w:pPr>
        <w:pStyle w:val="Heading1"/>
      </w:pPr>
      <w:r>
        <w:t>2</w:t>
      </w:r>
      <w:r w:rsidR="004E64A1">
        <w:t>.Facial recognition system</w:t>
      </w:r>
    </w:p>
    <w:p w14:paraId="69CAF4D4" w14:textId="041F90E1" w:rsidR="009569DE" w:rsidRDefault="004E64A1" w:rsidP="004E64A1">
      <w:r>
        <w:tab/>
      </w:r>
      <w:r w:rsidR="00C267C3">
        <w:t xml:space="preserve">The facial recognition system that was developed has an accuracy </w:t>
      </w:r>
      <w:r w:rsidR="00A459CD">
        <w:t>of over</w:t>
      </w:r>
      <w:r w:rsidR="00C267C3">
        <w:t xml:space="preserve"> 9</w:t>
      </w:r>
      <w:r w:rsidR="00A459CD">
        <w:t>0</w:t>
      </w:r>
      <w:r w:rsidR="00C267C3">
        <w:t>% which is a very good result.</w:t>
      </w:r>
      <w:r w:rsidR="00372D38">
        <w:t xml:space="preserve"> </w:t>
      </w:r>
      <w:r w:rsidR="00A54531">
        <w:t>It can su</w:t>
      </w:r>
      <w:r w:rsidR="001A7152">
        <w:t>cces</w:t>
      </w:r>
      <w:r w:rsidR="003836C8">
        <w:t>sful</w:t>
      </w:r>
      <w:r w:rsidR="001A7152">
        <w:t xml:space="preserve">ly recognize </w:t>
      </w:r>
      <w:r w:rsidR="0084735A">
        <w:t>people within the dataset and classify new fac</w:t>
      </w:r>
      <w:r w:rsidR="003836C8">
        <w:t xml:space="preserve">es as unknown if </w:t>
      </w:r>
      <w:r w:rsidR="00F33B19">
        <w:t xml:space="preserve">different persons try to get into the </w:t>
      </w:r>
      <w:r w:rsidR="008C7218">
        <w:t>platform</w:t>
      </w:r>
      <w:r w:rsidR="00A334F8">
        <w:t>.</w:t>
      </w:r>
      <w:r w:rsidR="00372D38">
        <w:t xml:space="preserve"> </w:t>
      </w:r>
      <w:r w:rsidR="00AA17EB">
        <w:t xml:space="preserve"> Since facial recognition is a web-based system it was necessary to use </w:t>
      </w:r>
      <w:r w:rsidR="008C7218">
        <w:t xml:space="preserve">the </w:t>
      </w:r>
      <w:r w:rsidR="00AA17EB">
        <w:t xml:space="preserve">flask library so that the user could run the program on </w:t>
      </w:r>
      <w:r w:rsidR="008C7218">
        <w:t xml:space="preserve">a </w:t>
      </w:r>
      <w:r w:rsidR="00AB2EC1">
        <w:t>local server</w:t>
      </w:r>
      <w:r w:rsidR="00AA17EB">
        <w:t xml:space="preserve">. This is because it uses a high computational power which in many cases cannot be performed on </w:t>
      </w:r>
      <w:r w:rsidR="00D85D85">
        <w:t>a personal computer</w:t>
      </w:r>
      <w:r w:rsidR="00AA17EB">
        <w:t xml:space="preserve">. The process is very simple from the user point of view. </w:t>
      </w:r>
      <w:r w:rsidR="009569DE">
        <w:t>When trying to log</w:t>
      </w:r>
      <w:r w:rsidR="008C7EE4">
        <w:t xml:space="preserve"> </w:t>
      </w:r>
      <w:r w:rsidR="009569DE">
        <w:t>in</w:t>
      </w:r>
      <w:r w:rsidR="008C7EE4">
        <w:t>,</w:t>
      </w:r>
      <w:r w:rsidR="009569DE">
        <w:t xml:space="preserve"> that person </w:t>
      </w:r>
      <w:proofErr w:type="gramStart"/>
      <w:r w:rsidR="0041238F">
        <w:t>has to</w:t>
      </w:r>
      <w:proofErr w:type="gramEnd"/>
      <w:r w:rsidR="0041238F">
        <w:t xml:space="preserve"> </w:t>
      </w:r>
      <w:r w:rsidR="009569DE">
        <w:t>press the register button and the camera would pop up running the facial recognition algorithm. After the verification and identification process</w:t>
      </w:r>
      <w:r w:rsidR="0041238F">
        <w:t>,</w:t>
      </w:r>
      <w:r w:rsidR="009569DE">
        <w:t xml:space="preserve"> the algorithm will return a value </w:t>
      </w:r>
      <w:r w:rsidR="0041238F">
        <w:t>that</w:t>
      </w:r>
      <w:r w:rsidR="009569DE">
        <w:t xml:space="preserve"> will be further use</w:t>
      </w:r>
      <w:r w:rsidR="001649F5">
        <w:t>d</w:t>
      </w:r>
      <w:r w:rsidR="009569DE">
        <w:t xml:space="preserve"> to get the user into the system.</w:t>
      </w:r>
    </w:p>
    <w:p w14:paraId="22A11CA7" w14:textId="5E3EAE4E" w:rsidR="00262A47" w:rsidRDefault="00262A47" w:rsidP="004E64A1">
      <w:r>
        <w:tab/>
        <w:t xml:space="preserve">An issue that I found during testing the system </w:t>
      </w:r>
      <w:r w:rsidR="00D56008">
        <w:t xml:space="preserve">was that </w:t>
      </w:r>
      <w:r w:rsidR="00342318">
        <w:t xml:space="preserve">it detected </w:t>
      </w:r>
      <w:r w:rsidR="00B123D0">
        <w:t>the faces even in pictures or digital images</w:t>
      </w:r>
      <w:r w:rsidR="001A2C34">
        <w:t xml:space="preserve">. This can be related to </w:t>
      </w:r>
      <w:proofErr w:type="spellStart"/>
      <w:r w:rsidR="0001407A">
        <w:t>H</w:t>
      </w:r>
      <w:r w:rsidR="00294D07">
        <w:t>aar</w:t>
      </w:r>
      <w:proofErr w:type="spellEnd"/>
      <w:r w:rsidR="00294D07">
        <w:t xml:space="preserve"> cascade frontal face detection which was trained </w:t>
      </w:r>
      <w:r w:rsidR="00A16BE0">
        <w:t>on different images to de</w:t>
      </w:r>
      <w:r w:rsidR="00E41338">
        <w:t>tect objects.</w:t>
      </w:r>
      <w:r w:rsidR="002070B1">
        <w:t xml:space="preserve"> </w:t>
      </w:r>
      <w:proofErr w:type="spellStart"/>
      <w:r w:rsidR="00BD69E3">
        <w:t>Haar</w:t>
      </w:r>
      <w:proofErr w:type="spellEnd"/>
      <w:r w:rsidR="00BD69E3">
        <w:t xml:space="preserve"> cascade </w:t>
      </w:r>
      <w:r w:rsidR="0008798B">
        <w:t>is a machine learning</w:t>
      </w:r>
      <w:r w:rsidR="00AE5A0C">
        <w:t>-</w:t>
      </w:r>
      <w:r w:rsidR="0008798B">
        <w:t xml:space="preserve">based </w:t>
      </w:r>
      <w:r w:rsidR="003007AB">
        <w:t xml:space="preserve">algorithm that </w:t>
      </w:r>
      <w:r w:rsidR="00D57039">
        <w:t>was trained using a lot of positive and negative images.</w:t>
      </w:r>
      <w:r w:rsidR="00973B98">
        <w:t xml:space="preserve"> </w:t>
      </w:r>
      <w:proofErr w:type="gramStart"/>
      <w:r w:rsidR="00973B98">
        <w:t>(</w:t>
      </w:r>
      <w:proofErr w:type="gramEnd"/>
      <w:r w:rsidR="00CA0F84" w:rsidRPr="00CA0F84">
        <w:t xml:space="preserve"> </w:t>
      </w:r>
      <w:proofErr w:type="spellStart"/>
      <w:r w:rsidR="00CA0F84" w:rsidRPr="001A2C8F">
        <w:t>Kasinski</w:t>
      </w:r>
      <w:proofErr w:type="spellEnd"/>
      <w:r w:rsidR="00CA0F84" w:rsidRPr="001A2C8F">
        <w:t>,</w:t>
      </w:r>
      <w:r w:rsidR="00973B98">
        <w:t xml:space="preserve"> </w:t>
      </w:r>
      <w:r w:rsidR="00CA0F84" w:rsidRPr="001A2C8F">
        <w:t>Schmidt, 2009</w:t>
      </w:r>
      <w:r w:rsidR="00973B98">
        <w:t>)</w:t>
      </w:r>
      <w:r w:rsidR="00CA0F84" w:rsidRPr="001A2C8F">
        <w:t xml:space="preserve">. </w:t>
      </w:r>
      <w:r w:rsidR="00A437BC">
        <w:t>A comm</w:t>
      </w:r>
      <w:r w:rsidR="00AE5A0C">
        <w:t>on</w:t>
      </w:r>
      <w:r w:rsidR="00A437BC">
        <w:t xml:space="preserve"> problem </w:t>
      </w:r>
      <w:r w:rsidR="00E22A12">
        <w:t xml:space="preserve">when creating a model is the lighting </w:t>
      </w:r>
      <w:r w:rsidR="00A44AE7">
        <w:t xml:space="preserve">of the environment. Different angles and light may </w:t>
      </w:r>
      <w:r w:rsidR="003B6E50">
        <w:t>cause a</w:t>
      </w:r>
      <w:r w:rsidR="00403F76">
        <w:t xml:space="preserve"> higher </w:t>
      </w:r>
      <w:r w:rsidR="00363B68">
        <w:t>misclassification rate.</w:t>
      </w:r>
      <w:r w:rsidR="0052447B">
        <w:t xml:space="preserve"> </w:t>
      </w:r>
      <w:proofErr w:type="gramStart"/>
      <w:r w:rsidR="00D80938">
        <w:t>(</w:t>
      </w:r>
      <w:proofErr w:type="gramEnd"/>
      <w:r w:rsidR="00D80938" w:rsidRPr="00D80938">
        <w:t xml:space="preserve"> </w:t>
      </w:r>
      <w:r w:rsidR="00D80938" w:rsidRPr="00FB3EF1">
        <w:t>Ramaiah</w:t>
      </w:r>
      <w:r w:rsidR="0052447B">
        <w:t xml:space="preserve"> et al., </w:t>
      </w:r>
      <w:r w:rsidR="00D80938" w:rsidRPr="00FB3EF1">
        <w:t>2015</w:t>
      </w:r>
      <w:r w:rsidR="00D80938">
        <w:t>)</w:t>
      </w:r>
    </w:p>
    <w:p w14:paraId="14D42E93" w14:textId="73CE7A52" w:rsidR="009275CB" w:rsidRDefault="009275CB" w:rsidP="004E64A1">
      <w:r>
        <w:tab/>
      </w:r>
      <w:r w:rsidR="0068141C">
        <w:t xml:space="preserve">The code was created using python language </w:t>
      </w:r>
      <w:r w:rsidR="00240138">
        <w:t xml:space="preserve">within </w:t>
      </w:r>
      <w:proofErr w:type="spellStart"/>
      <w:r w:rsidR="00240138">
        <w:t>Jupyter</w:t>
      </w:r>
      <w:proofErr w:type="spellEnd"/>
      <w:r w:rsidR="00240138">
        <w:t xml:space="preserve"> notebook application. </w:t>
      </w:r>
      <w:r w:rsidR="00CA3570">
        <w:t xml:space="preserve">The code is well structured and commented so </w:t>
      </w:r>
      <w:r w:rsidR="0090718A">
        <w:t>that it can be easy to read and understand.</w:t>
      </w:r>
      <w:r w:rsidR="00C83CED">
        <w:t xml:space="preserve"> The build of the model does not consist </w:t>
      </w:r>
      <w:r w:rsidR="00261275">
        <w:t>of</w:t>
      </w:r>
      <w:r w:rsidR="00C83CED">
        <w:t xml:space="preserve"> lots of </w:t>
      </w:r>
      <w:r w:rsidR="00206F12">
        <w:t xml:space="preserve">code lines but in finding the </w:t>
      </w:r>
      <w:r w:rsidR="00AE7FD3">
        <w:t xml:space="preserve">right techniques </w:t>
      </w:r>
      <w:r w:rsidR="009C4B7F">
        <w:t xml:space="preserve">and values for the hyperparameters. </w:t>
      </w:r>
      <w:r w:rsidR="005F5B7C">
        <w:t>Therefore,</w:t>
      </w:r>
      <w:r w:rsidR="000D49DC">
        <w:t xml:space="preserve"> </w:t>
      </w:r>
      <w:r w:rsidR="005A42D0">
        <w:t xml:space="preserve">it does not require lots of modifications </w:t>
      </w:r>
      <w:r w:rsidR="005F5B7C">
        <w:t>to</w:t>
      </w:r>
      <w:r w:rsidR="005A42D0">
        <w:t xml:space="preserve"> adapt the algorithm to new situations </w:t>
      </w:r>
      <w:r w:rsidR="00EE434B">
        <w:t xml:space="preserve">for example a </w:t>
      </w:r>
      <w:r w:rsidR="005F5B7C">
        <w:t xml:space="preserve">bigger number of classes. The biggest issue when creating such a model </w:t>
      </w:r>
      <w:r w:rsidR="00D21FD6">
        <w:t xml:space="preserve">is the computational time that can be up to several days depending on the </w:t>
      </w:r>
      <w:r w:rsidR="00490D20">
        <w:t>size of the dataset.</w:t>
      </w:r>
    </w:p>
    <w:p w14:paraId="53379BEA" w14:textId="3D382A95" w:rsidR="00432F86" w:rsidRDefault="00432F86" w:rsidP="004E64A1">
      <w:r>
        <w:tab/>
        <w:t xml:space="preserve">I chose </w:t>
      </w:r>
      <w:proofErr w:type="spellStart"/>
      <w:r w:rsidR="001D5D5C">
        <w:t>Tensorflow</w:t>
      </w:r>
      <w:proofErr w:type="spellEnd"/>
      <w:r w:rsidR="001D5D5C">
        <w:t xml:space="preserve"> as </w:t>
      </w:r>
      <w:r w:rsidR="00852874">
        <w:t xml:space="preserve">a </w:t>
      </w:r>
      <w:r w:rsidR="001D5D5C">
        <w:t xml:space="preserve">framework </w:t>
      </w:r>
      <w:r w:rsidR="00444C96">
        <w:t>because it ensure</w:t>
      </w:r>
      <w:r w:rsidR="00852874">
        <w:t>s</w:t>
      </w:r>
      <w:r w:rsidR="00444C96">
        <w:t xml:space="preserve"> access</w:t>
      </w:r>
      <w:r w:rsidR="00852874">
        <w:t xml:space="preserve"> the powerful API</w:t>
      </w:r>
      <w:r w:rsidR="003A2F3D">
        <w:t xml:space="preserve">s such as </w:t>
      </w:r>
      <w:proofErr w:type="spellStart"/>
      <w:r w:rsidR="003A2F3D">
        <w:t>Keras</w:t>
      </w:r>
      <w:proofErr w:type="spellEnd"/>
      <w:r w:rsidR="00A368B0">
        <w:t xml:space="preserve"> from where </w:t>
      </w:r>
      <w:r w:rsidR="00697640">
        <w:t xml:space="preserve">different </w:t>
      </w:r>
      <w:r w:rsidR="00B42389">
        <w:t xml:space="preserve">pre-trained models and functions can be imported to </w:t>
      </w:r>
      <w:r w:rsidR="00886B50">
        <w:t>build a robust system. It</w:t>
      </w:r>
      <w:r w:rsidR="00A3070F">
        <w:t xml:space="preserve"> also </w:t>
      </w:r>
      <w:r w:rsidR="00F07510">
        <w:t xml:space="preserve">can run on both GPU and CPU </w:t>
      </w:r>
      <w:r w:rsidR="005F4122">
        <w:t xml:space="preserve">which decrease the computational </w:t>
      </w:r>
      <w:proofErr w:type="gramStart"/>
      <w:r w:rsidR="005F4122">
        <w:t>time.</w:t>
      </w:r>
      <w:r w:rsidR="00ED460A">
        <w:t>(</w:t>
      </w:r>
      <w:proofErr w:type="gramEnd"/>
      <w:r w:rsidR="00ED460A" w:rsidRPr="007325E3">
        <w:t>TensorFlow</w:t>
      </w:r>
      <w:r w:rsidR="00ED460A">
        <w:t xml:space="preserve">, </w:t>
      </w:r>
      <w:r w:rsidR="00ED460A" w:rsidRPr="007325E3">
        <w:t>2021</w:t>
      </w:r>
      <w:r w:rsidR="00ED460A">
        <w:t>)</w:t>
      </w:r>
    </w:p>
    <w:p w14:paraId="18F39B5A" w14:textId="77777777" w:rsidR="00174AC0" w:rsidRDefault="00174AC0" w:rsidP="004E64A1"/>
    <w:p w14:paraId="532E16D0" w14:textId="28711075" w:rsidR="002976E9" w:rsidRDefault="006B6654" w:rsidP="006B6654">
      <w:pPr>
        <w:pStyle w:val="Heading1"/>
      </w:pPr>
      <w:r>
        <w:t>3.</w:t>
      </w:r>
      <w:r w:rsidR="00145C83">
        <w:t>Algorithm process</w:t>
      </w:r>
      <w:r w:rsidR="00A120EE">
        <w:t xml:space="preserve"> and personal </w:t>
      </w:r>
      <w:r w:rsidR="00120E36">
        <w:t>a</w:t>
      </w:r>
      <w:r w:rsidR="00A120EE">
        <w:t>chi</w:t>
      </w:r>
      <w:r w:rsidR="00120E36">
        <w:t>evement</w:t>
      </w:r>
    </w:p>
    <w:p w14:paraId="6C30BA39" w14:textId="68BF814B" w:rsidR="00D1123B" w:rsidRDefault="004953CD" w:rsidP="00D1123B">
      <w:r>
        <w:tab/>
      </w:r>
      <w:r w:rsidR="003A4509">
        <w:t xml:space="preserve">As mentioned in TOR </w:t>
      </w:r>
      <w:r w:rsidR="007710C2">
        <w:t xml:space="preserve">a Convolutional Neural Network were </w:t>
      </w:r>
      <w:r w:rsidR="00814386">
        <w:t>used</w:t>
      </w:r>
      <w:r w:rsidR="007710C2">
        <w:t xml:space="preserve"> to train </w:t>
      </w:r>
      <w:r w:rsidR="00814386">
        <w:t xml:space="preserve">the model to be able to achieve facial recognition. </w:t>
      </w:r>
      <w:r w:rsidR="003765D5">
        <w:t xml:space="preserve">The system </w:t>
      </w:r>
      <w:r w:rsidR="00A85969">
        <w:t>was</w:t>
      </w:r>
      <w:r w:rsidR="003765D5">
        <w:t xml:space="preserve"> trained on images </w:t>
      </w:r>
      <w:r w:rsidR="00F535B4">
        <w:t xml:space="preserve">taken </w:t>
      </w:r>
      <w:r w:rsidR="00D1123B">
        <w:t xml:space="preserve">from </w:t>
      </w:r>
      <w:r w:rsidR="00A85969">
        <w:t>team</w:t>
      </w:r>
      <w:r w:rsidR="00D1123B">
        <w:t xml:space="preserve"> members </w:t>
      </w:r>
      <w:r w:rsidR="00750669">
        <w:t>and a dataset</w:t>
      </w:r>
      <w:r w:rsidR="00E64AB3">
        <w:t xml:space="preserve"> available on </w:t>
      </w:r>
      <w:r w:rsidR="00392920">
        <w:t xml:space="preserve">the </w:t>
      </w:r>
      <w:r w:rsidR="00E64AB3">
        <w:t xml:space="preserve">internet. </w:t>
      </w:r>
      <w:r w:rsidR="00A85969">
        <w:t>Therefore,</w:t>
      </w:r>
      <w:r w:rsidR="00E64AB3">
        <w:t xml:space="preserve"> I </w:t>
      </w:r>
      <w:r w:rsidR="00A85969">
        <w:t>man</w:t>
      </w:r>
      <w:r w:rsidR="00392920">
        <w:t>a</w:t>
      </w:r>
      <w:r w:rsidR="00A85969">
        <w:t>ged to create four classes Alexandru, Sebastian, Diana and Unknown.</w:t>
      </w:r>
      <w:r w:rsidR="004F794C">
        <w:t xml:space="preserve"> When the system </w:t>
      </w:r>
      <w:r w:rsidR="0078347A">
        <w:t>was test</w:t>
      </w:r>
      <w:r w:rsidR="00C53316">
        <w:t xml:space="preserve">ed it was able to fully recognize each o us accordingly. </w:t>
      </w:r>
      <w:r w:rsidR="00912A92">
        <w:t>Also,</w:t>
      </w:r>
      <w:r w:rsidR="00C53316">
        <w:t xml:space="preserve"> some random pictures of people </w:t>
      </w:r>
      <w:r w:rsidR="00531047">
        <w:t xml:space="preserve">were </w:t>
      </w:r>
      <w:r w:rsidR="004809A5">
        <w:t>used</w:t>
      </w:r>
      <w:r w:rsidR="0041680D">
        <w:t xml:space="preserve"> for testing to see what the result would be and in </w:t>
      </w:r>
      <w:r w:rsidR="00E42033">
        <w:t>almost all cases they were classified as Unknown.</w:t>
      </w:r>
      <w:r w:rsidR="00733629">
        <w:t xml:space="preserve"> </w:t>
      </w:r>
    </w:p>
    <w:p w14:paraId="5CCCF28A" w14:textId="1C5318D2" w:rsidR="00E20870" w:rsidRDefault="00E20870" w:rsidP="00D1123B">
      <w:pPr>
        <w:ind w:firstLine="720"/>
      </w:pPr>
      <w:r>
        <w:t xml:space="preserve">When training and predicting using image processing it can take a long time when only the CPU is used. </w:t>
      </w:r>
      <w:r w:rsidR="00FE4FC3">
        <w:t xml:space="preserve">For such a system the user </w:t>
      </w:r>
      <w:r w:rsidR="00FA4AC2">
        <w:t xml:space="preserve">would not want to way </w:t>
      </w:r>
      <w:r w:rsidR="00912A92">
        <w:t>too</w:t>
      </w:r>
      <w:r w:rsidR="00FA4AC2">
        <w:t xml:space="preserve"> long to be authenticated. </w:t>
      </w:r>
      <w:r>
        <w:t>A comm</w:t>
      </w:r>
      <w:r w:rsidR="00FB62B8">
        <w:t>on</w:t>
      </w:r>
      <w:r>
        <w:t xml:space="preserve"> way to reduce computational time is to use the </w:t>
      </w:r>
      <w:proofErr w:type="gramStart"/>
      <w:r>
        <w:t>GPU.</w:t>
      </w:r>
      <w:r w:rsidR="00EA22B3">
        <w:t>(</w:t>
      </w:r>
      <w:proofErr w:type="gramEnd"/>
      <w:r w:rsidR="00EA22B3" w:rsidRPr="00EA22B3">
        <w:t xml:space="preserve"> </w:t>
      </w:r>
      <w:r w:rsidR="00EA22B3" w:rsidRPr="001A2C8F">
        <w:t>NVIDIA Developer</w:t>
      </w:r>
      <w:r w:rsidR="00EA22B3">
        <w:t>,</w:t>
      </w:r>
      <w:r w:rsidR="00EA22B3" w:rsidRPr="001A2C8F">
        <w:t xml:space="preserve"> 2021</w:t>
      </w:r>
      <w:r w:rsidR="00EA22B3">
        <w:t>)</w:t>
      </w:r>
      <w:r>
        <w:t xml:space="preserve"> Therefore, the system achieves a very good time when predicting somewhere under ten seconds. Since my </w:t>
      </w:r>
      <w:r w:rsidR="00A077BD">
        <w:t>computer</w:t>
      </w:r>
      <w:r>
        <w:t xml:space="preserve"> was used for training the model</w:t>
      </w:r>
      <w:r w:rsidR="00A30DD8">
        <w:t>,</w:t>
      </w:r>
      <w:r>
        <w:t xml:space="preserve"> </w:t>
      </w:r>
      <w:r w:rsidR="00A6515F">
        <w:t>eight</w:t>
      </w:r>
      <w:r>
        <w:t xml:space="preserve"> GB of GPU</w:t>
      </w:r>
      <w:r w:rsidR="009A2D85">
        <w:t xml:space="preserve">, </w:t>
      </w:r>
      <w:r>
        <w:t>sixteen GB of RAM along a 10</w:t>
      </w:r>
      <w:r w:rsidRPr="00464412">
        <w:rPr>
          <w:vertAlign w:val="superscript"/>
        </w:rPr>
        <w:t>th</w:t>
      </w:r>
      <w:r>
        <w:t xml:space="preserve"> generation I7 processor</w:t>
      </w:r>
      <w:r w:rsidR="00A6515F">
        <w:t xml:space="preserve"> w</w:t>
      </w:r>
      <w:r w:rsidR="00F01A86">
        <w:t xml:space="preserve">ere </w:t>
      </w:r>
      <w:r w:rsidR="00A6515F">
        <w:t>needed</w:t>
      </w:r>
      <w:r>
        <w:t>.</w:t>
      </w:r>
    </w:p>
    <w:p w14:paraId="5093CD69" w14:textId="426E6DEF" w:rsidR="00E44257" w:rsidRDefault="00EA0959" w:rsidP="00D1123B">
      <w:pPr>
        <w:ind w:firstLine="720"/>
      </w:pPr>
      <w:r>
        <w:t xml:space="preserve">To be able to authenticate </w:t>
      </w:r>
      <w:r w:rsidR="006423D6">
        <w:t xml:space="preserve">on the learning platform </w:t>
      </w:r>
      <w:r w:rsidR="00E91AE0">
        <w:t>flask library were needed to be used. It allow</w:t>
      </w:r>
      <w:r w:rsidR="00282D71">
        <w:t xml:space="preserve">s </w:t>
      </w:r>
      <w:r w:rsidR="00EF035E">
        <w:t>running</w:t>
      </w:r>
      <w:r w:rsidR="00282D71">
        <w:t xml:space="preserve"> the </w:t>
      </w:r>
      <w:r w:rsidR="00D22C45">
        <w:t>program on my PC</w:t>
      </w:r>
      <w:r w:rsidR="00190D38">
        <w:t xml:space="preserve"> while it is access</w:t>
      </w:r>
      <w:r w:rsidR="00EF035E">
        <w:t>ed</w:t>
      </w:r>
      <w:r w:rsidR="00190D38">
        <w:t xml:space="preserve"> from another person using </w:t>
      </w:r>
      <w:proofErr w:type="spellStart"/>
      <w:r w:rsidR="006C2811">
        <w:t>n</w:t>
      </w:r>
      <w:r w:rsidR="00AF7FA7">
        <w:t>grok</w:t>
      </w:r>
      <w:proofErr w:type="spellEnd"/>
      <w:r w:rsidR="00AF7FA7">
        <w:t xml:space="preserve">. When </w:t>
      </w:r>
      <w:r w:rsidR="00BB247B">
        <w:t>a face is recognized as one of the four classes it will retu</w:t>
      </w:r>
      <w:r w:rsidR="003B31DA">
        <w:t xml:space="preserve">rn a </w:t>
      </w:r>
      <w:r w:rsidR="003D5D4E">
        <w:t>JSON</w:t>
      </w:r>
      <w:r w:rsidR="003B31DA">
        <w:t xml:space="preserve"> value which will </w:t>
      </w:r>
      <w:r w:rsidR="005A6DFB">
        <w:t xml:space="preserve">be used for </w:t>
      </w:r>
      <w:r w:rsidR="00515A1C">
        <w:t xml:space="preserve">finding the account </w:t>
      </w:r>
      <w:r w:rsidR="002B6865" w:rsidRPr="002B6865">
        <w:t>according</w:t>
      </w:r>
      <w:r w:rsidR="002B6865">
        <w:t xml:space="preserve"> to the right user</w:t>
      </w:r>
      <w:r w:rsidR="00E3029F">
        <w:t>.</w:t>
      </w:r>
    </w:p>
    <w:p w14:paraId="34EA7FA3" w14:textId="583E8336" w:rsidR="00B75878" w:rsidRDefault="00FF4CA7" w:rsidP="00D1123B">
      <w:pPr>
        <w:ind w:firstLine="720"/>
      </w:pPr>
      <w:r>
        <w:t xml:space="preserve">An issue discovered when testing the </w:t>
      </w:r>
      <w:r w:rsidR="003D7B5C">
        <w:t>system was</w:t>
      </w:r>
      <w:r>
        <w:t xml:space="preserve"> that </w:t>
      </w:r>
      <w:r w:rsidR="00A622FE">
        <w:t xml:space="preserve">people would be able to </w:t>
      </w:r>
      <w:r w:rsidR="002F38BE">
        <w:t>be identified</w:t>
      </w:r>
      <w:r w:rsidR="00A622FE">
        <w:t xml:space="preserve"> as a person using digital pictures for example photos of that person </w:t>
      </w:r>
      <w:r w:rsidR="00D65586">
        <w:t>on their phone.</w:t>
      </w:r>
    </w:p>
    <w:p w14:paraId="3E4871F9" w14:textId="7FC7EFB0" w:rsidR="00664625" w:rsidRDefault="003E03CA" w:rsidP="00D1123B">
      <w:pPr>
        <w:ind w:firstLine="720"/>
      </w:pPr>
      <w:r>
        <w:t>Overall</w:t>
      </w:r>
      <w:r w:rsidR="00F85A5F">
        <w:t xml:space="preserve">, the system </w:t>
      </w:r>
      <w:r w:rsidR="00D40943">
        <w:t>was</w:t>
      </w:r>
      <w:r w:rsidR="003A6577">
        <w:t xml:space="preserve"> able a perform </w:t>
      </w:r>
      <w:r w:rsidR="00D40943">
        <w:t>facial recognition</w:t>
      </w:r>
      <w:r w:rsidR="003A6577">
        <w:t xml:space="preserve"> as it should even if there are plenty </w:t>
      </w:r>
      <w:r w:rsidR="003D351C">
        <w:t xml:space="preserve">of </w:t>
      </w:r>
      <w:r w:rsidR="003A6577">
        <w:t>space for further improvements.</w:t>
      </w:r>
      <w:r w:rsidR="00D40943">
        <w:t xml:space="preserve"> For such </w:t>
      </w:r>
      <w:r w:rsidR="006316B2">
        <w:t xml:space="preserve">a </w:t>
      </w:r>
      <w:r w:rsidR="00D40943">
        <w:t xml:space="preserve">system </w:t>
      </w:r>
      <w:r w:rsidR="00304E77">
        <w:t xml:space="preserve">which implies </w:t>
      </w:r>
      <w:r w:rsidR="004741A5">
        <w:t xml:space="preserve">image processing CNN are very commonly used. Also, </w:t>
      </w:r>
      <w:r w:rsidR="006316B2">
        <w:t>developing</w:t>
      </w:r>
      <w:r w:rsidR="001A53AB">
        <w:t xml:space="preserve"> such an architecture that would get very good results </w:t>
      </w:r>
      <w:r w:rsidR="002A41F2">
        <w:t>can be time</w:t>
      </w:r>
      <w:r w:rsidR="0077468C">
        <w:t>-</w:t>
      </w:r>
      <w:r w:rsidR="002A41F2">
        <w:t>consuming and hard to achieve.</w:t>
      </w:r>
      <w:r w:rsidR="00C87A7D">
        <w:t xml:space="preserve"> Therefore, </w:t>
      </w:r>
      <w:r w:rsidR="001F782E">
        <w:t>transfer-learning</w:t>
      </w:r>
      <w:r w:rsidR="0084309F">
        <w:t xml:space="preserve"> is </w:t>
      </w:r>
      <w:r w:rsidR="009A06E7">
        <w:t>used to</w:t>
      </w:r>
      <w:r w:rsidR="001F50A0" w:rsidRPr="001F50A0">
        <w:t xml:space="preserve"> get over these problems</w:t>
      </w:r>
      <w:r w:rsidR="001F50A0">
        <w:t>.</w:t>
      </w:r>
      <w:r w:rsidR="009A06E7">
        <w:t xml:space="preserve"> Transfer learning</w:t>
      </w:r>
      <w:r w:rsidR="00905BD9">
        <w:t xml:space="preserve"> is </w:t>
      </w:r>
      <w:r w:rsidR="00F67E5A">
        <w:t xml:space="preserve">a </w:t>
      </w:r>
      <w:r w:rsidR="00905BD9">
        <w:t xml:space="preserve">technique where a pre-trained model is used </w:t>
      </w:r>
      <w:r w:rsidR="00A06BDB">
        <w:t>and fine-tuned to solve a specific problem.</w:t>
      </w:r>
      <w:r w:rsidR="00A1431E">
        <w:t xml:space="preserve"> For this </w:t>
      </w:r>
      <w:r w:rsidR="00CD1650">
        <w:t>project,</w:t>
      </w:r>
      <w:r w:rsidR="00A1431E">
        <w:t xml:space="preserve"> a model called ResNet50 was used </w:t>
      </w:r>
      <w:r w:rsidR="00D44CD5">
        <w:t xml:space="preserve">which was pre-trained on </w:t>
      </w:r>
      <w:r w:rsidR="00F67E5A">
        <w:t xml:space="preserve">the </w:t>
      </w:r>
      <w:r w:rsidR="00D44CD5">
        <w:t>ImageNet dataset</w:t>
      </w:r>
      <w:r w:rsidR="00CD1650">
        <w:t xml:space="preserve"> that contains over one million images. Then </w:t>
      </w:r>
      <w:r w:rsidR="005649C1">
        <w:t xml:space="preserve">it was fine-tuned </w:t>
      </w:r>
      <w:r w:rsidR="0076249D">
        <w:t>by deleting</w:t>
      </w:r>
      <w:r w:rsidR="005649C1">
        <w:t xml:space="preserve"> the top layers and creating </w:t>
      </w:r>
      <w:r w:rsidR="003651ED">
        <w:t>new layers accordingly for the problem to be solved.</w:t>
      </w:r>
      <w:r w:rsidR="00AE2233">
        <w:t xml:space="preserve"> Due to the small dataset used for training </w:t>
      </w:r>
      <w:r w:rsidR="00D809E9">
        <w:t xml:space="preserve">I had to find a way </w:t>
      </w:r>
      <w:r w:rsidR="006E7401">
        <w:t>to get the best of it.</w:t>
      </w:r>
      <w:r w:rsidR="001368ED">
        <w:t xml:space="preserve"> Data augmentation </w:t>
      </w:r>
      <w:r w:rsidR="00F3357A">
        <w:t xml:space="preserve">were used to harness more images </w:t>
      </w:r>
      <w:r w:rsidR="00AC7A52">
        <w:t xml:space="preserve">from the ones that were already there. </w:t>
      </w:r>
      <w:r w:rsidR="00D52FBD">
        <w:t xml:space="preserve">It takes one image and </w:t>
      </w:r>
      <w:r w:rsidR="00642691">
        <w:t>applies different modifications like rotation</w:t>
      </w:r>
      <w:r w:rsidR="00DD011B">
        <w:t xml:space="preserve">, scaling, zooming, changing the </w:t>
      </w:r>
      <w:r w:rsidR="00E72126">
        <w:t>brightness,</w:t>
      </w:r>
      <w:r w:rsidR="00555474">
        <w:t xml:space="preserve"> or flipping the picture.</w:t>
      </w:r>
      <w:r w:rsidR="00B50499">
        <w:t xml:space="preserve"> Other approaches that were used </w:t>
      </w:r>
      <w:r w:rsidR="003E5205">
        <w:t xml:space="preserve">to increase the model’s accuracy were </w:t>
      </w:r>
      <w:r w:rsidR="00AA56AB">
        <w:t>the use of regularization, tunin</w:t>
      </w:r>
      <w:r w:rsidR="00E72126">
        <w:t xml:space="preserve">g the hyperparameters of different optimizations </w:t>
      </w:r>
      <w:r w:rsidR="00991EA7">
        <w:t>and adding batch normalizations.</w:t>
      </w:r>
      <w:r w:rsidR="00B44FDD">
        <w:t xml:space="preserve"> </w:t>
      </w:r>
    </w:p>
    <w:p w14:paraId="713C9484" w14:textId="43232E6E" w:rsidR="00CA2F78" w:rsidRDefault="00B44FDD" w:rsidP="00D1123B">
      <w:pPr>
        <w:ind w:firstLine="720"/>
      </w:pPr>
      <w:r>
        <w:t xml:space="preserve">The </w:t>
      </w:r>
      <w:r w:rsidR="00021040">
        <w:t xml:space="preserve">need </w:t>
      </w:r>
      <w:r w:rsidR="00E01915">
        <w:t>for</w:t>
      </w:r>
      <w:r w:rsidR="00021040">
        <w:t xml:space="preserve"> improvement of the base model that was created he</w:t>
      </w:r>
      <w:r w:rsidR="00664625">
        <w:t xml:space="preserve">lped me to expand my </w:t>
      </w:r>
      <w:r w:rsidR="00950DDE">
        <w:t xml:space="preserve">knowledge about data science the techniques used to </w:t>
      </w:r>
      <w:r w:rsidR="00831ADC">
        <w:t xml:space="preserve">build a better CNN model. Furthermore, I was able to </w:t>
      </w:r>
      <w:r w:rsidR="0085527B">
        <w:t>learn of to create a</w:t>
      </w:r>
      <w:r w:rsidR="008B2079">
        <w:t xml:space="preserve"> local</w:t>
      </w:r>
      <w:r w:rsidR="0085527B">
        <w:t xml:space="preserve"> server using python</w:t>
      </w:r>
      <w:r w:rsidR="00762EF3">
        <w:t xml:space="preserve">, to run programs on that server </w:t>
      </w:r>
      <w:r w:rsidR="0085527B">
        <w:t xml:space="preserve">and </w:t>
      </w:r>
      <w:r w:rsidR="008B2079">
        <w:t>how to make i</w:t>
      </w:r>
      <w:r w:rsidR="00E01915">
        <w:t>t</w:t>
      </w:r>
      <w:r w:rsidR="008B2079">
        <w:t xml:space="preserve"> accessible to other people.</w:t>
      </w:r>
      <w:r w:rsidR="00120E36">
        <w:t xml:space="preserve"> Beside</w:t>
      </w:r>
      <w:r w:rsidR="00E01915">
        <w:t>s</w:t>
      </w:r>
      <w:r w:rsidR="00D5085D">
        <w:t xml:space="preserve"> practical and theoretical work</w:t>
      </w:r>
      <w:r w:rsidR="00120E36">
        <w:t xml:space="preserve"> </w:t>
      </w:r>
      <w:r w:rsidR="00BC6B55">
        <w:t xml:space="preserve">I was able to </w:t>
      </w:r>
      <w:r w:rsidR="00D5085D">
        <w:t>evolve my social skills</w:t>
      </w:r>
      <w:r w:rsidR="000B7C5A">
        <w:t>.</w:t>
      </w:r>
      <w:r w:rsidR="006A0641">
        <w:t xml:space="preserve"> I managed to </w:t>
      </w:r>
      <w:r w:rsidR="00F3466F">
        <w:t>communicate with my team</w:t>
      </w:r>
      <w:r w:rsidR="00E9104C">
        <w:t xml:space="preserve"> in a friendly and professional way</w:t>
      </w:r>
      <w:r w:rsidR="00F3466F">
        <w:t xml:space="preserve"> </w:t>
      </w:r>
      <w:r w:rsidR="003E25FF">
        <w:t>which developed a pleasant environment when working together</w:t>
      </w:r>
      <w:r w:rsidR="00B8001C">
        <w:t>.</w:t>
      </w:r>
      <w:r w:rsidR="009D1F2E">
        <w:t xml:space="preserve"> Also, I am proud that I was able to man</w:t>
      </w:r>
      <w:r w:rsidR="005E624F">
        <w:t>age my time i</w:t>
      </w:r>
      <w:r w:rsidR="00BD6E79">
        <w:t>n</w:t>
      </w:r>
      <w:r w:rsidR="005E624F">
        <w:t xml:space="preserve"> such </w:t>
      </w:r>
      <w:r w:rsidR="00BD6E79">
        <w:t xml:space="preserve">a </w:t>
      </w:r>
      <w:r w:rsidR="005E624F">
        <w:t>way so that I can finish my work as pla</w:t>
      </w:r>
      <w:r w:rsidR="00BD6E79">
        <w:t>n</w:t>
      </w:r>
      <w:r w:rsidR="005E624F">
        <w:t>n</w:t>
      </w:r>
      <w:r w:rsidR="00BD6E79">
        <w:t>ed</w:t>
      </w:r>
      <w:r w:rsidR="005E624F">
        <w:t xml:space="preserve"> </w:t>
      </w:r>
      <w:r w:rsidR="001F0EB5">
        <w:t xml:space="preserve">so that my </w:t>
      </w:r>
      <w:r w:rsidR="00B652DF">
        <w:t>team’s</w:t>
      </w:r>
      <w:r w:rsidR="001F0EB5">
        <w:t xml:space="preserve"> member can rely on me when they needed.</w:t>
      </w:r>
    </w:p>
    <w:p w14:paraId="1F99A11B" w14:textId="190F4833" w:rsidR="00145C83" w:rsidRDefault="002E3E05" w:rsidP="00145C83">
      <w:pPr>
        <w:pStyle w:val="Heading1"/>
      </w:pPr>
      <w:r>
        <w:lastRenderedPageBreak/>
        <w:t>4.</w:t>
      </w:r>
      <w:r w:rsidR="00FA0452">
        <w:t>Project</w:t>
      </w:r>
      <w:r>
        <w:t xml:space="preserve"> management</w:t>
      </w:r>
    </w:p>
    <w:p w14:paraId="7A518522" w14:textId="3B8C1C77" w:rsidR="00091227" w:rsidRDefault="00091227" w:rsidP="00091227">
      <w:r>
        <w:tab/>
        <w:t xml:space="preserve">Time management was </w:t>
      </w:r>
      <w:r w:rsidR="00F50AF9">
        <w:t xml:space="preserve">not </w:t>
      </w:r>
      <w:r w:rsidR="00E73208">
        <w:t xml:space="preserve">such a big problem for my team’s member when </w:t>
      </w:r>
      <w:r w:rsidR="00F61148">
        <w:t xml:space="preserve">developing the individual subsystem. Also, when working on documents </w:t>
      </w:r>
      <w:r w:rsidR="00B93801">
        <w:t xml:space="preserve">we were able to communicate and meet the deadline that we </w:t>
      </w:r>
      <w:r w:rsidR="003C1D9B">
        <w:t xml:space="preserve">agreed on. The </w:t>
      </w:r>
      <w:r w:rsidR="00637ECD">
        <w:t>biggest issue was when trying to put all the indiv</w:t>
      </w:r>
      <w:r w:rsidR="00A844BF">
        <w:t>i</w:t>
      </w:r>
      <w:r w:rsidR="00637ECD">
        <w:t>dual part</w:t>
      </w:r>
      <w:r w:rsidR="00A844BF">
        <w:t>s</w:t>
      </w:r>
      <w:r w:rsidR="00637ECD">
        <w:t xml:space="preserve"> </w:t>
      </w:r>
      <w:r w:rsidR="00A844BF">
        <w:t>together.</w:t>
      </w:r>
      <w:r w:rsidR="00220288">
        <w:t xml:space="preserve"> </w:t>
      </w:r>
      <w:r w:rsidR="00CF6964">
        <w:t>Two teammates mana</w:t>
      </w:r>
      <w:r w:rsidR="00A32FEB">
        <w:t>g</w:t>
      </w:r>
      <w:r w:rsidR="00CF6964">
        <w:t xml:space="preserve">ed to put </w:t>
      </w:r>
      <w:r w:rsidR="00A32FEB">
        <w:t>together the</w:t>
      </w:r>
      <w:r w:rsidR="00220288">
        <w:t xml:space="preserve"> frontend and backend of the </w:t>
      </w:r>
      <w:r w:rsidR="00C01804">
        <w:t xml:space="preserve">learning platform </w:t>
      </w:r>
      <w:r w:rsidR="00A32FEB">
        <w:t xml:space="preserve">while the other two did not communicate </w:t>
      </w:r>
      <w:r w:rsidR="000F07D9">
        <w:t xml:space="preserve">with </w:t>
      </w:r>
      <w:r w:rsidR="00552B66">
        <w:t>us,</w:t>
      </w:r>
      <w:r w:rsidR="000F07D9">
        <w:t xml:space="preserve"> so their components were not </w:t>
      </w:r>
      <w:r w:rsidR="00691AC1">
        <w:t xml:space="preserve">possible to add to the project. Furthermore, when working on </w:t>
      </w:r>
      <w:r w:rsidR="00377436">
        <w:t xml:space="preserve">integrating my facial recognition with the backend of the system </w:t>
      </w:r>
      <w:r w:rsidR="008D611A">
        <w:t xml:space="preserve">I managed to </w:t>
      </w:r>
      <w:r w:rsidR="000D2B33">
        <w:t xml:space="preserve">get the value </w:t>
      </w:r>
      <w:r w:rsidR="00745BE5">
        <w:t xml:space="preserve">and </w:t>
      </w:r>
      <w:r w:rsidR="003E153D">
        <w:t>send it from my local server</w:t>
      </w:r>
      <w:r w:rsidR="009D6DE6">
        <w:t xml:space="preserve"> on the PC that acces</w:t>
      </w:r>
      <w:r w:rsidR="00667614">
        <w:t>se</w:t>
      </w:r>
      <w:r w:rsidR="009D6DE6">
        <w:t>s</w:t>
      </w:r>
      <w:r w:rsidR="00667614">
        <w:t xml:space="preserve"> the link. </w:t>
      </w:r>
    </w:p>
    <w:p w14:paraId="1EF768D9" w14:textId="3AE7FCC1" w:rsidR="009724FF" w:rsidRDefault="009724FF" w:rsidP="00091227">
      <w:r>
        <w:tab/>
        <w:t xml:space="preserve">When </w:t>
      </w:r>
      <w:r w:rsidR="000A38B1">
        <w:t>trying</w:t>
      </w:r>
      <w:r>
        <w:t xml:space="preserve"> to put the individual </w:t>
      </w:r>
      <w:r w:rsidR="000A38B1">
        <w:t xml:space="preserve">subsystem together we used </w:t>
      </w:r>
      <w:r w:rsidR="00F726B4">
        <w:t>GitHub</w:t>
      </w:r>
      <w:r w:rsidR="000A38B1">
        <w:t xml:space="preserve"> to upload </w:t>
      </w:r>
      <w:r w:rsidR="00F726B4">
        <w:t xml:space="preserve">our code there. When any modification was needed a new version was </w:t>
      </w:r>
      <w:r w:rsidR="004A67AC">
        <w:t xml:space="preserve">added </w:t>
      </w:r>
      <w:r w:rsidR="00660C45">
        <w:t xml:space="preserve">so that the work can be continued. When working together we used </w:t>
      </w:r>
      <w:r w:rsidR="00B206CD">
        <w:t xml:space="preserve">Microsoft Team or Discord so that we could share our screen and see </w:t>
      </w:r>
      <w:r w:rsidR="00552B66">
        <w:t>how</w:t>
      </w:r>
      <w:r w:rsidR="00B206CD">
        <w:t xml:space="preserve"> </w:t>
      </w:r>
      <w:r w:rsidR="00552B66">
        <w:t>we can</w:t>
      </w:r>
      <w:r w:rsidR="00B206CD">
        <w:t xml:space="preserve"> solve </w:t>
      </w:r>
      <w:r w:rsidR="00552B66">
        <w:t>any issues.</w:t>
      </w:r>
    </w:p>
    <w:p w14:paraId="70D84EA7" w14:textId="2CF64A93" w:rsidR="0057252C" w:rsidRDefault="0057252C" w:rsidP="00091227">
      <w:r>
        <w:tab/>
      </w:r>
      <w:r w:rsidR="00AF7727">
        <w:t xml:space="preserve">To test the </w:t>
      </w:r>
      <w:r w:rsidR="00F276DB">
        <w:t xml:space="preserve">facial recognition </w:t>
      </w:r>
      <w:r w:rsidR="00367D79">
        <w:t xml:space="preserve">faces of the people within the dataset were used to see if the </w:t>
      </w:r>
      <w:r w:rsidR="009A1F5F">
        <w:t>system can recognize the faces. Furthermore, students were asked in the university</w:t>
      </w:r>
      <w:r w:rsidR="00FA45F8">
        <w:t>’s library to try out the system and see what the resul</w:t>
      </w:r>
      <w:r w:rsidR="00406F02">
        <w:t>ts will be.</w:t>
      </w:r>
      <w:r w:rsidR="00280327">
        <w:t xml:space="preserve"> After testing the </w:t>
      </w:r>
      <w:r w:rsidR="00FC5692">
        <w:t>system,</w:t>
      </w:r>
      <w:r w:rsidR="00280327">
        <w:t xml:space="preserve"> they have completed a google form </w:t>
      </w:r>
      <w:r w:rsidR="000C7CA2">
        <w:t xml:space="preserve">to share their thoughts about </w:t>
      </w:r>
      <w:r w:rsidR="00FC5692">
        <w:t>facial recognition. Similar approaches were used for the frontend and backend.</w:t>
      </w:r>
      <w:r w:rsidR="009A1F5F">
        <w:t xml:space="preserve"> </w:t>
      </w:r>
    </w:p>
    <w:p w14:paraId="4C34E79E" w14:textId="46911853" w:rsidR="00501FD2" w:rsidRDefault="00501FD2" w:rsidP="00091227">
      <w:r>
        <w:tab/>
        <w:t xml:space="preserve">There was no leader in the </w:t>
      </w:r>
      <w:r w:rsidR="007764C4">
        <w:t>group. We decided together when our de</w:t>
      </w:r>
      <w:r w:rsidR="00712441">
        <w:t>adline should b</w:t>
      </w:r>
      <w:r w:rsidR="00922118">
        <w:t xml:space="preserve">e but from my point of </w:t>
      </w:r>
      <w:r w:rsidR="0083685E">
        <w:t>view,</w:t>
      </w:r>
      <w:r w:rsidR="00922118">
        <w:t xml:space="preserve"> </w:t>
      </w:r>
      <w:r w:rsidR="0025170D">
        <w:t xml:space="preserve">we could have </w:t>
      </w:r>
      <w:r w:rsidR="004D4CDC">
        <w:t xml:space="preserve">had a leader that </w:t>
      </w:r>
      <w:r w:rsidR="00BA50D4">
        <w:t xml:space="preserve">was responsible to ensure </w:t>
      </w:r>
      <w:r w:rsidR="00597B11">
        <w:t>that everyone respects the deadline and</w:t>
      </w:r>
      <w:r w:rsidR="00973B29">
        <w:t xml:space="preserve"> to check the development of the </w:t>
      </w:r>
      <w:r w:rsidR="00E907FA">
        <w:t>w</w:t>
      </w:r>
      <w:r w:rsidR="00973B29">
        <w:t>hole project</w:t>
      </w:r>
      <w:r w:rsidR="00692E23">
        <w:t xml:space="preserve">. The absence of a leader </w:t>
      </w:r>
      <w:r w:rsidR="003F734B">
        <w:t xml:space="preserve">allowed the team’s member to </w:t>
      </w:r>
      <w:r w:rsidR="004D5F4C">
        <w:t xml:space="preserve">more flexible with time management which led </w:t>
      </w:r>
      <w:r w:rsidR="00306DDB">
        <w:t xml:space="preserve">to </w:t>
      </w:r>
      <w:r w:rsidR="00306DDB" w:rsidRPr="00306DDB">
        <w:t>delays</w:t>
      </w:r>
      <w:r w:rsidR="0083685E">
        <w:t>.</w:t>
      </w:r>
    </w:p>
    <w:p w14:paraId="535285A9" w14:textId="5D13F41A" w:rsidR="000D09A2" w:rsidRDefault="000D09A2" w:rsidP="00091227">
      <w:r>
        <w:tab/>
        <w:t xml:space="preserve">To </w:t>
      </w:r>
      <w:r w:rsidR="0035599F">
        <w:t xml:space="preserve">check that the </w:t>
      </w:r>
      <w:r w:rsidR="00F45EA9">
        <w:t>w</w:t>
      </w:r>
      <w:r w:rsidR="0035599F">
        <w:t xml:space="preserve">hole system works as it should </w:t>
      </w:r>
      <w:r w:rsidR="0083293A">
        <w:t>further</w:t>
      </w:r>
      <w:r w:rsidR="00144E78">
        <w:t xml:space="preserve"> upda</w:t>
      </w:r>
      <w:r w:rsidR="0083293A">
        <w:t xml:space="preserve">tes will be released </w:t>
      </w:r>
      <w:r w:rsidR="00F45EA9">
        <w:t>t</w:t>
      </w:r>
      <w:r w:rsidR="0083293A">
        <w:t xml:space="preserve">o solved possible bugs that </w:t>
      </w:r>
      <w:r w:rsidR="00FD2A06">
        <w:t xml:space="preserve">were </w:t>
      </w:r>
      <w:r w:rsidR="00FD2A06" w:rsidRPr="00FD2A06">
        <w:t>omitted</w:t>
      </w:r>
      <w:r w:rsidR="0043350D">
        <w:t xml:space="preserve">. These updates should </w:t>
      </w:r>
      <w:r w:rsidR="00A47FBE">
        <w:t xml:space="preserve">include </w:t>
      </w:r>
      <w:r w:rsidR="006479C1">
        <w:t>packages</w:t>
      </w:r>
      <w:r w:rsidR="00547920">
        <w:t xml:space="preserve"> that </w:t>
      </w:r>
      <w:r w:rsidR="008251DF">
        <w:t xml:space="preserve">will improve the user experience from </w:t>
      </w:r>
      <w:r w:rsidR="00634724">
        <w:t xml:space="preserve">the </w:t>
      </w:r>
      <w:r w:rsidR="008251DF">
        <w:t xml:space="preserve">visual point of view but </w:t>
      </w:r>
      <w:r w:rsidR="00C40CA1">
        <w:t xml:space="preserve">also </w:t>
      </w:r>
      <w:r w:rsidR="00634724">
        <w:t xml:space="preserve">the </w:t>
      </w:r>
      <w:r w:rsidR="00C40CA1">
        <w:t xml:space="preserve">computational point of view. </w:t>
      </w:r>
      <w:r w:rsidR="00E45659">
        <w:t xml:space="preserve">The facial recognition algorithm will be tested </w:t>
      </w:r>
      <w:r w:rsidR="00BE5384">
        <w:t xml:space="preserve">periodically </w:t>
      </w:r>
      <w:r w:rsidR="00634724">
        <w:t>t</w:t>
      </w:r>
      <w:r w:rsidR="00E142FC">
        <w:t xml:space="preserve">o ensure that it works properly and </w:t>
      </w:r>
      <w:r w:rsidR="00DE7BCC">
        <w:t xml:space="preserve">secure. Also, further versions more </w:t>
      </w:r>
      <w:r w:rsidR="00254372">
        <w:t>ef</w:t>
      </w:r>
      <w:r w:rsidR="0021518A">
        <w:t xml:space="preserve">ficient will </w:t>
      </w:r>
      <w:r w:rsidR="00EA3384">
        <w:t>be released in the feature.</w:t>
      </w:r>
    </w:p>
    <w:p w14:paraId="1C0D2BD5" w14:textId="03AAC58D" w:rsidR="00126784" w:rsidRDefault="00126784" w:rsidP="00126784">
      <w:pPr>
        <w:pStyle w:val="Heading1"/>
      </w:pPr>
      <w:r>
        <w:t xml:space="preserve">5.Future </w:t>
      </w:r>
      <w:r w:rsidR="00A47651">
        <w:t>work</w:t>
      </w:r>
    </w:p>
    <w:p w14:paraId="4969689F" w14:textId="567985FC" w:rsidR="003D20F1" w:rsidRDefault="00E25B1B" w:rsidP="003D20F1">
      <w:r>
        <w:tab/>
      </w:r>
      <w:r w:rsidR="00E50736">
        <w:t>To fully integrate the facial recognition subsystem to make it work properly</w:t>
      </w:r>
      <w:r w:rsidR="00473034">
        <w:t xml:space="preserve"> there </w:t>
      </w:r>
      <w:r w:rsidR="00500376">
        <w:t>should be</w:t>
      </w:r>
      <w:r w:rsidR="00473034">
        <w:t xml:space="preserve"> added a </w:t>
      </w:r>
      <w:r w:rsidR="00A805DB">
        <w:t xml:space="preserve">camera on the website </w:t>
      </w:r>
      <w:r w:rsidR="00D06CDF">
        <w:t>so that the user can use their camera to log</w:t>
      </w:r>
      <w:r w:rsidR="00634724">
        <w:t xml:space="preserve"> </w:t>
      </w:r>
      <w:r w:rsidR="00D06CDF">
        <w:t>in</w:t>
      </w:r>
      <w:r w:rsidR="00EC0DFF">
        <w:t xml:space="preserve">. </w:t>
      </w:r>
      <w:r w:rsidR="00634724">
        <w:t>At</w:t>
      </w:r>
      <w:r w:rsidR="00EC0DFF">
        <w:t xml:space="preserve"> this moment only the </w:t>
      </w:r>
      <w:r w:rsidR="001A3262">
        <w:t>camera of the PC that runs the facial recognition algorithm is working</w:t>
      </w:r>
      <w:r w:rsidR="00EC0894">
        <w:t xml:space="preserve"> because there was not enough time to add this feature to the website.</w:t>
      </w:r>
      <w:r w:rsidR="00AA2C20">
        <w:t xml:space="preserve"> Also, a more powerful </w:t>
      </w:r>
      <w:r w:rsidR="00E064E0">
        <w:t xml:space="preserve">server would be needed to host the </w:t>
      </w:r>
      <w:r w:rsidR="0059349E">
        <w:t>w</w:t>
      </w:r>
      <w:r w:rsidR="00E064E0">
        <w:t xml:space="preserve">hole system so that </w:t>
      </w:r>
      <w:r w:rsidR="00D142C2">
        <w:t>can run</w:t>
      </w:r>
      <w:r w:rsidR="00E064E0">
        <w:t xml:space="preserve"> </w:t>
      </w:r>
      <w:r w:rsidR="00D142C2">
        <w:t>the</w:t>
      </w:r>
      <w:r w:rsidR="00E064E0">
        <w:t xml:space="preserve"> full capacity.</w:t>
      </w:r>
      <w:r w:rsidR="00D142C2">
        <w:t xml:space="preserve"> Furthermore, more work can be done at </w:t>
      </w:r>
      <w:r w:rsidR="00001ACC">
        <w:t>developing a</w:t>
      </w:r>
      <w:r w:rsidR="00D142C2">
        <w:t xml:space="preserve"> face detection </w:t>
      </w:r>
      <w:r w:rsidR="00001ACC">
        <w:t>algorithm that will</w:t>
      </w:r>
      <w:r w:rsidR="00087C87">
        <w:t xml:space="preserve"> </w:t>
      </w:r>
      <w:r w:rsidR="003F0F72">
        <w:t>be able to filter if ther</w:t>
      </w:r>
      <w:r w:rsidR="005831F5">
        <w:t>e</w:t>
      </w:r>
      <w:r w:rsidR="003F0F72">
        <w:t xml:space="preserve"> is a real person or</w:t>
      </w:r>
      <w:r w:rsidR="005831F5">
        <w:t xml:space="preserve"> a photo behind the camera.</w:t>
      </w:r>
    </w:p>
    <w:p w14:paraId="5103E21D" w14:textId="0ECDF9F5" w:rsidR="00842352" w:rsidRDefault="00842352" w:rsidP="00842352">
      <w:pPr>
        <w:pStyle w:val="Heading1"/>
      </w:pPr>
      <w:r>
        <w:t>6.</w:t>
      </w:r>
      <w:r w:rsidR="00134812">
        <w:t>Profesional</w:t>
      </w:r>
      <w:r w:rsidR="008E47D7">
        <w:t xml:space="preserve"> issues</w:t>
      </w:r>
    </w:p>
    <w:p w14:paraId="0A0E02AE" w14:textId="4C47A709" w:rsidR="00134812" w:rsidRDefault="00C607D6" w:rsidP="00134812">
      <w:r>
        <w:tab/>
      </w:r>
      <w:r w:rsidR="00ED01AF">
        <w:t xml:space="preserve">We were able to show professional </w:t>
      </w:r>
      <w:r w:rsidR="003C0504">
        <w:t>behavio</w:t>
      </w:r>
      <w:r w:rsidR="008E47D7">
        <w:t>u</w:t>
      </w:r>
      <w:r w:rsidR="003C0504">
        <w:t>r regar</w:t>
      </w:r>
      <w:r w:rsidR="008E47D7">
        <w:t>d</w:t>
      </w:r>
      <w:r w:rsidR="003C0504">
        <w:t>ing th</w:t>
      </w:r>
      <w:r w:rsidR="008E47D7">
        <w:t>i</w:t>
      </w:r>
      <w:r w:rsidR="003C0504">
        <w:t>s project. This can be seen from the effort and commitme</w:t>
      </w:r>
      <w:r w:rsidR="008E47D7">
        <w:t>n</w:t>
      </w:r>
      <w:r w:rsidR="003C0504">
        <w:t>t</w:t>
      </w:r>
      <w:r w:rsidR="00BA2D6C">
        <w:t xml:space="preserve"> </w:t>
      </w:r>
      <w:r w:rsidR="006F0A63">
        <w:t xml:space="preserve">shown by me, </w:t>
      </w:r>
      <w:proofErr w:type="gramStart"/>
      <w:r w:rsidR="006F0A63">
        <w:t>Diana</w:t>
      </w:r>
      <w:proofErr w:type="gramEnd"/>
      <w:r w:rsidR="006F0A63">
        <w:t xml:space="preserve"> and Sebastian, to get all the documentation done right,</w:t>
      </w:r>
      <w:r w:rsidR="006F587A">
        <w:t xml:space="preserve"> to work together to</w:t>
      </w:r>
      <w:r w:rsidR="007F7BA2">
        <w:t xml:space="preserve"> implement every subsystem </w:t>
      </w:r>
      <w:r w:rsidR="00FF76A4">
        <w:t>together and to be a</w:t>
      </w:r>
      <w:r w:rsidR="00864E47">
        <w:t>bl</w:t>
      </w:r>
      <w:r w:rsidR="00FF76A4">
        <w:t xml:space="preserve">e to develop </w:t>
      </w:r>
      <w:r w:rsidR="00205DDB">
        <w:t xml:space="preserve">the </w:t>
      </w:r>
      <w:r w:rsidR="00FF76A4">
        <w:t>project as a team.</w:t>
      </w:r>
      <w:r w:rsidR="00EA62BF">
        <w:t xml:space="preserve"> </w:t>
      </w:r>
      <w:r w:rsidR="001B3FF7">
        <w:t xml:space="preserve">The code of conduct </w:t>
      </w:r>
      <w:r w:rsidR="002B4481">
        <w:t xml:space="preserve">was respected </w:t>
      </w:r>
      <w:r w:rsidR="00FF0B2B">
        <w:t>by almost al</w:t>
      </w:r>
      <w:r w:rsidR="00687F7C">
        <w:t>l te</w:t>
      </w:r>
      <w:r w:rsidR="00050EBE">
        <w:t xml:space="preserve">am members </w:t>
      </w:r>
      <w:r w:rsidR="00B6088F">
        <w:t xml:space="preserve">which </w:t>
      </w:r>
      <w:r w:rsidR="00C21661">
        <w:t>preve</w:t>
      </w:r>
      <w:r w:rsidR="00205DDB">
        <w:t>n</w:t>
      </w:r>
      <w:r w:rsidR="00C21661">
        <w:t xml:space="preserve">ted any agues </w:t>
      </w:r>
      <w:r w:rsidR="005D3038">
        <w:t>during the project development.</w:t>
      </w:r>
      <w:r w:rsidR="00C80204">
        <w:t xml:space="preserve"> Unfortu</w:t>
      </w:r>
      <w:r w:rsidR="00386258">
        <w:t>nate</w:t>
      </w:r>
      <w:r w:rsidR="00C80204">
        <w:t>ly</w:t>
      </w:r>
      <w:r w:rsidR="00386258">
        <w:t>,</w:t>
      </w:r>
      <w:r w:rsidR="00C80204">
        <w:t xml:space="preserve"> not all </w:t>
      </w:r>
      <w:r w:rsidR="002F4A29">
        <w:t xml:space="preserve">the team members respected the rules and did not show the same commitment </w:t>
      </w:r>
      <w:r w:rsidR="00386258">
        <w:t>as</w:t>
      </w:r>
      <w:r w:rsidR="002F4A29">
        <w:t xml:space="preserve"> others. This </w:t>
      </w:r>
      <w:r w:rsidR="0043196A">
        <w:t>c</w:t>
      </w:r>
      <w:r w:rsidR="007E33D1">
        <w:t>ould be</w:t>
      </w:r>
      <w:r w:rsidR="0043196A">
        <w:t xml:space="preserve"> due to the Covid</w:t>
      </w:r>
      <w:r w:rsidR="00471B57">
        <w:t xml:space="preserve"> situation which limited the </w:t>
      </w:r>
      <w:proofErr w:type="gramStart"/>
      <w:r w:rsidR="00471B57">
        <w:t>face to face</w:t>
      </w:r>
      <w:proofErr w:type="gramEnd"/>
      <w:r w:rsidR="00471B57">
        <w:t xml:space="preserve"> interaction</w:t>
      </w:r>
      <w:r w:rsidR="00A226EF">
        <w:t xml:space="preserve"> and </w:t>
      </w:r>
      <w:r w:rsidR="00B25D57">
        <w:t>communication</w:t>
      </w:r>
      <w:r w:rsidR="00FD5AC1">
        <w:t xml:space="preserve">. </w:t>
      </w:r>
      <w:r w:rsidR="001A2528">
        <w:t xml:space="preserve"> If the project is going</w:t>
      </w:r>
      <w:r w:rsidR="008D5A8E">
        <w:t xml:space="preserve"> to be </w:t>
      </w:r>
      <w:r w:rsidR="008D5A8E">
        <w:lastRenderedPageBreak/>
        <w:t xml:space="preserve">commercial </w:t>
      </w:r>
      <w:r w:rsidR="00B07E9D">
        <w:t xml:space="preserve">a project manager could </w:t>
      </w:r>
      <w:r w:rsidR="001D4856">
        <w:t xml:space="preserve">solve </w:t>
      </w:r>
      <w:r w:rsidR="00DA0457">
        <w:t>the problems regarding time management</w:t>
      </w:r>
      <w:r w:rsidR="0045220A">
        <w:t xml:space="preserve"> and would ensure that </w:t>
      </w:r>
      <w:r w:rsidR="00214E5E">
        <w:t xml:space="preserve">everyone in </w:t>
      </w:r>
      <w:r w:rsidR="00386258">
        <w:t xml:space="preserve">the </w:t>
      </w:r>
      <w:r w:rsidR="00214E5E">
        <w:t xml:space="preserve">team is on the right way. Also, </w:t>
      </w:r>
      <w:r w:rsidR="005611D1">
        <w:t xml:space="preserve">the team should be made </w:t>
      </w:r>
      <w:r w:rsidR="00544406">
        <w:t xml:space="preserve">up of people that are interested </w:t>
      </w:r>
      <w:r w:rsidR="00301091">
        <w:t xml:space="preserve">in such a project </w:t>
      </w:r>
      <w:r w:rsidR="00167B25">
        <w:t>and are ready to put an effort to</w:t>
      </w:r>
      <w:r w:rsidR="004C3197">
        <w:t xml:space="preserve"> build it.</w:t>
      </w:r>
    </w:p>
    <w:p w14:paraId="1562AC57" w14:textId="60BC5EA2" w:rsidR="00B25D57" w:rsidRDefault="00B25D57" w:rsidP="00B25D57">
      <w:pPr>
        <w:pStyle w:val="Heading1"/>
      </w:pPr>
      <w:r>
        <w:t>7.</w:t>
      </w:r>
      <w:r w:rsidR="000C199E">
        <w:t xml:space="preserve">Legal </w:t>
      </w:r>
      <w:r w:rsidR="00A31B88">
        <w:t>issues</w:t>
      </w:r>
    </w:p>
    <w:p w14:paraId="7D3FA5D0" w14:textId="74B57AD5" w:rsidR="000C199E" w:rsidRDefault="000C199E" w:rsidP="000C199E">
      <w:r>
        <w:tab/>
      </w:r>
      <w:r w:rsidR="00A31B88">
        <w:t>Like</w:t>
      </w:r>
      <w:r w:rsidR="00F13565">
        <w:t xml:space="preserve"> </w:t>
      </w:r>
      <w:r w:rsidR="004A35ED">
        <w:t>any other website</w:t>
      </w:r>
      <w:r w:rsidR="00A31B88">
        <w:t>,</w:t>
      </w:r>
      <w:r w:rsidR="004A35ED">
        <w:t xml:space="preserve"> </w:t>
      </w:r>
      <w:r w:rsidR="00AD0CAA">
        <w:t xml:space="preserve">there will be a database </w:t>
      </w:r>
      <w:r w:rsidR="00B81D5F">
        <w:t xml:space="preserve">containing </w:t>
      </w:r>
      <w:r w:rsidR="00E871B3">
        <w:t>all the perso</w:t>
      </w:r>
      <w:r w:rsidR="00A3423E">
        <w:t xml:space="preserve">nal data of a user. Also, if they chose to </w:t>
      </w:r>
      <w:r w:rsidR="00D046E0">
        <w:t xml:space="preserve">use facial recognition, pictures </w:t>
      </w:r>
      <w:r w:rsidR="00AC5645">
        <w:t>with their faces will be needed.</w:t>
      </w:r>
      <w:r w:rsidR="0026195E">
        <w:t xml:space="preserve"> </w:t>
      </w:r>
      <w:proofErr w:type="gramStart"/>
      <w:r w:rsidR="005F325F">
        <w:t>Therefore</w:t>
      </w:r>
      <w:proofErr w:type="gramEnd"/>
      <w:r w:rsidR="005F325F">
        <w:t xml:space="preserve"> a form </w:t>
      </w:r>
      <w:r w:rsidR="00A31B88">
        <w:t>that</w:t>
      </w:r>
      <w:r w:rsidR="0032632C">
        <w:t xml:space="preserve"> respects the GDPR will be made so that the user</w:t>
      </w:r>
      <w:r w:rsidR="005F39B2">
        <w:t xml:space="preserve"> can give consent </w:t>
      </w:r>
      <w:r w:rsidR="000032DC">
        <w:t>to</w:t>
      </w:r>
      <w:r w:rsidR="005F39B2">
        <w:t xml:space="preserve"> us</w:t>
      </w:r>
      <w:r w:rsidR="000032DC">
        <w:t>e</w:t>
      </w:r>
      <w:r w:rsidR="005F39B2">
        <w:t xml:space="preserve"> its data.</w:t>
      </w:r>
      <w:r w:rsidR="00426A11">
        <w:t xml:space="preserve"> Also, the developers of the platform </w:t>
      </w:r>
      <w:proofErr w:type="gramStart"/>
      <w:r w:rsidR="007546A5">
        <w:t>have to</w:t>
      </w:r>
      <w:proofErr w:type="gramEnd"/>
      <w:r w:rsidR="007546A5">
        <w:t xml:space="preserve"> ensure that there is a minimum chance of </w:t>
      </w:r>
      <w:r w:rsidR="001B2588" w:rsidRPr="001B2588">
        <w:t>data leakage</w:t>
      </w:r>
      <w:r w:rsidR="00934D69">
        <w:t>.</w:t>
      </w:r>
    </w:p>
    <w:p w14:paraId="331D9C9E" w14:textId="7DB8326D" w:rsidR="00934D69" w:rsidRDefault="00666BD8" w:rsidP="00666BD8">
      <w:pPr>
        <w:pStyle w:val="Heading1"/>
      </w:pPr>
      <w:r>
        <w:t>8.Social issu</w:t>
      </w:r>
      <w:r w:rsidR="004E4E3F">
        <w:t>e</w:t>
      </w:r>
      <w:r>
        <w:t>s</w:t>
      </w:r>
    </w:p>
    <w:p w14:paraId="69F26DFA" w14:textId="23157332" w:rsidR="00026861" w:rsidRPr="00026861" w:rsidRDefault="000D1E52" w:rsidP="00026861">
      <w:r>
        <w:tab/>
        <w:t>This is an educational pla</w:t>
      </w:r>
      <w:r w:rsidR="00EA5A53">
        <w:t>tfo</w:t>
      </w:r>
      <w:r w:rsidR="004E4E3F">
        <w:t>r</w:t>
      </w:r>
      <w:r w:rsidR="00EA5A53">
        <w:t xml:space="preserve">m so both students and teachers should </w:t>
      </w:r>
      <w:r w:rsidR="00D37444" w:rsidRPr="00D37444">
        <w:t xml:space="preserve">show political and professional </w:t>
      </w:r>
      <w:r w:rsidR="00D37444">
        <w:t>behavio</w:t>
      </w:r>
      <w:r w:rsidR="004E4E3F">
        <w:t>u</w:t>
      </w:r>
      <w:r w:rsidR="00D37444">
        <w:t xml:space="preserve">r. </w:t>
      </w:r>
      <w:r w:rsidR="00AC1FD4">
        <w:t xml:space="preserve">If there is </w:t>
      </w:r>
      <w:r w:rsidR="0016516A">
        <w:t xml:space="preserve">a chance that a student </w:t>
      </w:r>
      <w:r w:rsidR="007F482E">
        <w:t>will write some inappropriate word</w:t>
      </w:r>
      <w:r w:rsidR="00622EEE">
        <w:t>s</w:t>
      </w:r>
      <w:r w:rsidR="00626C9A">
        <w:t xml:space="preserve">, those words will be </w:t>
      </w:r>
      <w:proofErr w:type="spellStart"/>
      <w:r w:rsidR="00626C9A">
        <w:t>hashtagged</w:t>
      </w:r>
      <w:proofErr w:type="spellEnd"/>
      <w:r w:rsidR="00626C9A">
        <w:t xml:space="preserve"> and the teacher will have the option </w:t>
      </w:r>
      <w:r w:rsidR="00924073">
        <w:t>to de</w:t>
      </w:r>
      <w:r w:rsidR="004E4E3F">
        <w:t>l</w:t>
      </w:r>
      <w:r w:rsidR="00924073">
        <w:t>ete that message.</w:t>
      </w:r>
    </w:p>
    <w:p w14:paraId="7676153C" w14:textId="6C15AB49" w:rsidR="00F0051E" w:rsidRDefault="00924073" w:rsidP="00CD25F6">
      <w:pPr>
        <w:pStyle w:val="Heading1"/>
      </w:pPr>
      <w:r>
        <w:t>9.Ethical issu</w:t>
      </w:r>
      <w:r w:rsidR="004E4E3F">
        <w:t>es</w:t>
      </w:r>
    </w:p>
    <w:p w14:paraId="1B119FE5" w14:textId="219AEA4F" w:rsidR="0083685E" w:rsidRDefault="00F9086F" w:rsidP="00091227">
      <w:r>
        <w:tab/>
      </w:r>
      <w:r w:rsidR="005573F5">
        <w:t xml:space="preserve">Unfortunately, there is the chance that not every student </w:t>
      </w:r>
      <w:r w:rsidR="00D33FB3">
        <w:t xml:space="preserve">has </w:t>
      </w:r>
      <w:r w:rsidR="00B34B0D">
        <w:t xml:space="preserve">access to a device </w:t>
      </w:r>
      <w:r w:rsidR="00462088">
        <w:t xml:space="preserve">from which the platform can be </w:t>
      </w:r>
      <w:r w:rsidR="00BF7525">
        <w:t>r</w:t>
      </w:r>
      <w:r w:rsidR="0034608B">
        <w:t>eached</w:t>
      </w:r>
      <w:r w:rsidR="00D41E81">
        <w:t xml:space="preserve">. The institution that </w:t>
      </w:r>
      <w:r w:rsidR="00FE3121">
        <w:t>want</w:t>
      </w:r>
      <w:r w:rsidR="00FB39F8">
        <w:t>s</w:t>
      </w:r>
      <w:r w:rsidR="00FE3121">
        <w:t xml:space="preserve"> to use such a website should have the responsibility </w:t>
      </w:r>
      <w:r w:rsidR="00F20D09">
        <w:t xml:space="preserve">to provide </w:t>
      </w:r>
      <w:r w:rsidR="009E4D24">
        <w:t xml:space="preserve">these devices for the students. Furthermore, </w:t>
      </w:r>
      <w:r w:rsidR="00C960A0">
        <w:t>the h</w:t>
      </w:r>
      <w:r w:rsidR="00FB39F8">
        <w:t>e</w:t>
      </w:r>
      <w:r w:rsidR="00C960A0">
        <w:t xml:space="preserve">admaster of the institution should be </w:t>
      </w:r>
      <w:r w:rsidR="00771657">
        <w:t>a</w:t>
      </w:r>
      <w:r w:rsidR="005B1CC5">
        <w:t>w</w:t>
      </w:r>
      <w:r w:rsidR="00FB39F8">
        <w:t>are</w:t>
      </w:r>
      <w:r w:rsidR="005B1CC5">
        <w:t xml:space="preserve"> of any student that </w:t>
      </w:r>
      <w:r w:rsidR="00436EC8">
        <w:t xml:space="preserve">is </w:t>
      </w:r>
      <w:r w:rsidR="003B68D4" w:rsidRPr="003B68D4">
        <w:t>underaged</w:t>
      </w:r>
      <w:r w:rsidR="00B62934">
        <w:t xml:space="preserve"> and ask the permission of the </w:t>
      </w:r>
      <w:r w:rsidR="00BB2705">
        <w:t>parents</w:t>
      </w:r>
      <w:r w:rsidR="00B26698">
        <w:t xml:space="preserve"> before using their data.</w:t>
      </w:r>
    </w:p>
    <w:p w14:paraId="5D56FDE0" w14:textId="013EE197" w:rsidR="00B26698" w:rsidRDefault="00B26698" w:rsidP="00FE37D0">
      <w:pPr>
        <w:pStyle w:val="Heading1"/>
      </w:pPr>
      <w:r>
        <w:t>10.</w:t>
      </w:r>
      <w:r w:rsidR="00FE37D0" w:rsidRPr="00FE37D0">
        <w:t xml:space="preserve"> </w:t>
      </w:r>
      <w:r w:rsidR="00FE37D0">
        <w:t>Cybersecurity issues</w:t>
      </w:r>
    </w:p>
    <w:p w14:paraId="6460FE73" w14:textId="74421287" w:rsidR="00B972D7" w:rsidRPr="00B972D7" w:rsidRDefault="00B972D7" w:rsidP="00B972D7">
      <w:r>
        <w:tab/>
      </w:r>
      <w:r w:rsidR="0000530B">
        <w:t>As a m</w:t>
      </w:r>
      <w:r w:rsidR="00FB39F8">
        <w:t>a</w:t>
      </w:r>
      <w:r w:rsidR="0000530B">
        <w:t>tter of security</w:t>
      </w:r>
      <w:r w:rsidR="00FB39F8">
        <w:t>,</w:t>
      </w:r>
      <w:r w:rsidR="0000530B">
        <w:t xml:space="preserve"> all the password</w:t>
      </w:r>
      <w:r w:rsidR="00AE494D">
        <w:t xml:space="preserve"> from the database </w:t>
      </w:r>
      <w:r w:rsidR="007A5BA1">
        <w:t xml:space="preserve">were encrypted using </w:t>
      </w:r>
      <w:proofErr w:type="spellStart"/>
      <w:r w:rsidR="007A5BA1">
        <w:t>bcrypt</w:t>
      </w:r>
      <w:proofErr w:type="spellEnd"/>
      <w:r w:rsidR="00DF1C60">
        <w:t>.</w:t>
      </w:r>
      <w:r w:rsidR="00626939">
        <w:t xml:space="preserve"> Also, </w:t>
      </w:r>
      <w:r w:rsidR="00B60F1B">
        <w:t xml:space="preserve">as </w:t>
      </w:r>
      <w:r w:rsidR="00FB39F8">
        <w:t xml:space="preserve">an </w:t>
      </w:r>
      <w:r w:rsidR="00B60F1B">
        <w:t xml:space="preserve">authentication method </w:t>
      </w:r>
      <w:r w:rsidR="00896929">
        <w:t xml:space="preserve">JSON Web Token was used which is a </w:t>
      </w:r>
      <w:r w:rsidR="008B4736">
        <w:t>standard solution.</w:t>
      </w:r>
      <w:r w:rsidR="00701B27">
        <w:t xml:space="preserve"> </w:t>
      </w:r>
      <w:r w:rsidR="00B22A4E">
        <w:t xml:space="preserve">This limits the access of unauthorized users to </w:t>
      </w:r>
      <w:r w:rsidR="00281D06">
        <w:t>information held in the database.</w:t>
      </w:r>
      <w:r w:rsidR="00B30541">
        <w:t xml:space="preserve"> Another security measure </w:t>
      </w:r>
      <w:r w:rsidR="00215804">
        <w:t xml:space="preserve">would be the usage of </w:t>
      </w:r>
      <w:proofErr w:type="spellStart"/>
      <w:r w:rsidR="00215804">
        <w:t>SQLAlchem</w:t>
      </w:r>
      <w:r w:rsidR="003629CA">
        <w:t>y</w:t>
      </w:r>
      <w:proofErr w:type="spellEnd"/>
      <w:r w:rsidR="003629CA">
        <w:t xml:space="preserve"> toolkit which </w:t>
      </w:r>
      <w:r w:rsidR="0071328D">
        <w:t xml:space="preserve">does not make the system vulnerable to SQL injections. </w:t>
      </w:r>
      <w:r w:rsidR="00FD2A3F">
        <w:t xml:space="preserve">Some </w:t>
      </w:r>
      <w:proofErr w:type="spellStart"/>
      <w:r w:rsidR="00FD2A3F">
        <w:t>inprovemts</w:t>
      </w:r>
      <w:proofErr w:type="spellEnd"/>
      <w:r w:rsidR="00471FC1">
        <w:t xml:space="preserve"> can be made in the future</w:t>
      </w:r>
      <w:r w:rsidR="00DC2DDD">
        <w:t>. Spe</w:t>
      </w:r>
      <w:r w:rsidR="00FD2A3F">
        <w:t>ak</w:t>
      </w:r>
      <w:r w:rsidR="00DC2DDD">
        <w:t xml:space="preserve">ing of facial recognition, </w:t>
      </w:r>
      <w:r w:rsidR="008C4955">
        <w:t>a</w:t>
      </w:r>
      <w:r w:rsidR="00961AD4">
        <w:t xml:space="preserve"> custom facial detection algorithm should be developed which can make a difference between an actual person and a photo behind the camera.</w:t>
      </w:r>
      <w:r w:rsidR="007F5D0F">
        <w:t xml:space="preserve"> A </w:t>
      </w:r>
      <w:r w:rsidR="00773950">
        <w:t xml:space="preserve">very useful method of improving the security would be </w:t>
      </w:r>
      <w:r w:rsidR="00F77E9F">
        <w:t>the impleme</w:t>
      </w:r>
      <w:r w:rsidR="00FD2A3F">
        <w:t>nta</w:t>
      </w:r>
      <w:r w:rsidR="00F77E9F">
        <w:t xml:space="preserve">tion </w:t>
      </w:r>
      <w:r w:rsidR="00E47A70">
        <w:t xml:space="preserve">of a system that allows the user to verify </w:t>
      </w:r>
      <w:r w:rsidR="00BA3C21">
        <w:t>their account by receiving an email</w:t>
      </w:r>
      <w:r w:rsidR="00AE3B03">
        <w:t xml:space="preserve"> with a verification link.</w:t>
      </w:r>
    </w:p>
    <w:p w14:paraId="4DA6E61B" w14:textId="492578EF" w:rsidR="00FC5692" w:rsidRDefault="003768D3" w:rsidP="003768D3">
      <w:pPr>
        <w:pStyle w:val="Heading1"/>
      </w:pPr>
      <w:r>
        <w:t>References</w:t>
      </w:r>
      <w:r w:rsidR="001A2A40">
        <w:t>:</w:t>
      </w:r>
    </w:p>
    <w:p w14:paraId="1C04EAA2" w14:textId="3EA614C1" w:rsidR="00552B66" w:rsidRDefault="003768D3" w:rsidP="00091227">
      <w:r>
        <w:t>1.</w:t>
      </w:r>
      <w:r w:rsidRPr="003768D3">
        <w:t xml:space="preserve">K. </w:t>
      </w:r>
      <w:proofErr w:type="spellStart"/>
      <w:r w:rsidRPr="003768D3">
        <w:t>Okokpujie</w:t>
      </w:r>
      <w:proofErr w:type="spellEnd"/>
      <w:r w:rsidRPr="003768D3">
        <w:t>, E. Noma-</w:t>
      </w:r>
      <w:proofErr w:type="spellStart"/>
      <w:r w:rsidRPr="003768D3">
        <w:t>Osaghae</w:t>
      </w:r>
      <w:proofErr w:type="spellEnd"/>
      <w:r w:rsidRPr="003768D3">
        <w:t>, S. John and R. Oputa,</w:t>
      </w:r>
      <w:r w:rsidR="00D02C6B" w:rsidRPr="00D02C6B">
        <w:t xml:space="preserve"> </w:t>
      </w:r>
      <w:proofErr w:type="gramStart"/>
      <w:r w:rsidR="00D02C6B" w:rsidRPr="003768D3">
        <w:t xml:space="preserve">2017, </w:t>
      </w:r>
      <w:r w:rsidRPr="003768D3">
        <w:t xml:space="preserve"> "</w:t>
      </w:r>
      <w:proofErr w:type="gramEnd"/>
      <w:r w:rsidRPr="003768D3">
        <w:t xml:space="preserve">Development of a facial recognition system with email identification message relay mechanism," 2017 International Conference on Computing Networking and Informatics (ICCNI), pp. 1-6, </w:t>
      </w:r>
      <w:proofErr w:type="spellStart"/>
      <w:r w:rsidRPr="003768D3">
        <w:t>doi</w:t>
      </w:r>
      <w:proofErr w:type="spellEnd"/>
      <w:r w:rsidRPr="003768D3">
        <w:t>: 10.1109/ICCNI.2017.8123776.</w:t>
      </w:r>
    </w:p>
    <w:p w14:paraId="2FBE6A89" w14:textId="035AA706" w:rsidR="00601443" w:rsidRDefault="00601443" w:rsidP="00091227">
      <w:r>
        <w:t>2.</w:t>
      </w:r>
      <w:r w:rsidR="00FB3EF1" w:rsidRPr="00FB3EF1">
        <w:t xml:space="preserve"> </w:t>
      </w:r>
      <w:r w:rsidR="00FB3EF1" w:rsidRPr="00FB3EF1">
        <w:t xml:space="preserve">N. P. Ramaiah, E. P. </w:t>
      </w:r>
      <w:proofErr w:type="spellStart"/>
      <w:r w:rsidR="00FB3EF1" w:rsidRPr="00FB3EF1">
        <w:t>Ijjina</w:t>
      </w:r>
      <w:proofErr w:type="spellEnd"/>
      <w:r w:rsidR="00FB3EF1" w:rsidRPr="00FB3EF1">
        <w:t xml:space="preserve"> and C. K. Mohan, </w:t>
      </w:r>
      <w:r w:rsidR="00D02C6B" w:rsidRPr="00FB3EF1">
        <w:t xml:space="preserve">2015, </w:t>
      </w:r>
      <w:r w:rsidR="00FB3EF1" w:rsidRPr="00FB3EF1">
        <w:t xml:space="preserve">"Illumination invariant face recognition using convolutional neural networks," 2015 IEEE International Conference on Signal Processing, Informatics, Communication and Energy Systems (SPICES), pp. 1-4, </w:t>
      </w:r>
      <w:proofErr w:type="spellStart"/>
      <w:r w:rsidR="00FB3EF1" w:rsidRPr="00FB3EF1">
        <w:t>doi</w:t>
      </w:r>
      <w:proofErr w:type="spellEnd"/>
      <w:r w:rsidR="00FB3EF1" w:rsidRPr="00FB3EF1">
        <w:t>: 10.1109/SPICES.2015.7091490.</w:t>
      </w:r>
    </w:p>
    <w:p w14:paraId="29E77EFF" w14:textId="1C2F3264" w:rsidR="00611FDD" w:rsidRDefault="00611FDD" w:rsidP="00091227">
      <w:r>
        <w:t>3.</w:t>
      </w:r>
      <w:r w:rsidRPr="00611FDD">
        <w:t xml:space="preserve"> </w:t>
      </w:r>
      <w:r w:rsidRPr="00611FDD">
        <w:t xml:space="preserve">S. Khan, M. H. </w:t>
      </w:r>
      <w:proofErr w:type="spellStart"/>
      <w:r w:rsidRPr="00611FDD">
        <w:t>Javed</w:t>
      </w:r>
      <w:proofErr w:type="spellEnd"/>
      <w:r w:rsidRPr="00611FDD">
        <w:t xml:space="preserve">, E. Ahmed, S. A. A. </w:t>
      </w:r>
      <w:proofErr w:type="gramStart"/>
      <w:r w:rsidRPr="00611FDD">
        <w:t>Shah</w:t>
      </w:r>
      <w:proofErr w:type="gramEnd"/>
      <w:r w:rsidRPr="00611FDD">
        <w:t xml:space="preserve"> and S. U. Ali, </w:t>
      </w:r>
      <w:r w:rsidR="00D02C6B" w:rsidRPr="00611FDD">
        <w:t xml:space="preserve">2019, </w:t>
      </w:r>
      <w:r w:rsidRPr="00611FDD">
        <w:t xml:space="preserve">"Facial Recognition using Convolutional Neural Networks and Implementation on Smart Glasses," 2019 International Conference on Information Science and Communication Technology (ICISCT), pp. 1-6, </w:t>
      </w:r>
      <w:proofErr w:type="spellStart"/>
      <w:r w:rsidRPr="00611FDD">
        <w:t>doi</w:t>
      </w:r>
      <w:proofErr w:type="spellEnd"/>
      <w:r w:rsidRPr="00611FDD">
        <w:t>: 10.1109/CISCT.2019.8777442.</w:t>
      </w:r>
    </w:p>
    <w:p w14:paraId="7C239333" w14:textId="40D3FDA1" w:rsidR="000F2F8C" w:rsidRPr="001A2C8F" w:rsidRDefault="000F2F8C" w:rsidP="00091227">
      <w:r>
        <w:lastRenderedPageBreak/>
        <w:t>4.</w:t>
      </w:r>
      <w:r w:rsidRPr="001A2C8F">
        <w:t xml:space="preserve"> </w:t>
      </w:r>
      <w:proofErr w:type="spellStart"/>
      <w:r w:rsidRPr="001A2C8F">
        <w:t>Kasinski</w:t>
      </w:r>
      <w:proofErr w:type="spellEnd"/>
      <w:r w:rsidRPr="001A2C8F">
        <w:t xml:space="preserve">, A. and Schmidt, A., 2009. </w:t>
      </w:r>
      <w:r w:rsidR="00D02C6B" w:rsidRPr="001A2C8F">
        <w:t>“</w:t>
      </w:r>
      <w:r w:rsidRPr="001A2C8F">
        <w:t xml:space="preserve">The architecture and performance of the face and eyes detection system based on the </w:t>
      </w:r>
      <w:proofErr w:type="spellStart"/>
      <w:r w:rsidRPr="001A2C8F">
        <w:t>Haar</w:t>
      </w:r>
      <w:proofErr w:type="spellEnd"/>
      <w:r w:rsidRPr="001A2C8F">
        <w:t xml:space="preserve"> cascade classifiers. Pattern Analysis and Applications</w:t>
      </w:r>
      <w:r w:rsidR="00D02C6B" w:rsidRPr="001A2C8F">
        <w:t>”</w:t>
      </w:r>
      <w:r w:rsidRPr="001A2C8F">
        <w:t>, 13(2), pp.197-211.</w:t>
      </w:r>
    </w:p>
    <w:p w14:paraId="723C6802" w14:textId="343A96CC" w:rsidR="007325E3" w:rsidRDefault="0093419C" w:rsidP="004E64A1">
      <w:r w:rsidRPr="001A2C8F">
        <w:t xml:space="preserve">5. </w:t>
      </w:r>
      <w:r w:rsidRPr="001A2C8F">
        <w:t xml:space="preserve">NVIDIA Developer. 2021. Convolutional Neural Network (CNN). [online] Available at: &lt;https://developer.nvidia.com/discover/convolutional-neural-network&gt; [Accessed </w:t>
      </w:r>
      <w:r w:rsidR="001A2A40">
        <w:t>7</w:t>
      </w:r>
      <w:r w:rsidRPr="001A2C8F">
        <w:t xml:space="preserve"> May 2021].</w:t>
      </w:r>
    </w:p>
    <w:p w14:paraId="46B7E4EE" w14:textId="017E9A8B" w:rsidR="007325E3" w:rsidRDefault="007325E3" w:rsidP="004E64A1">
      <w:r>
        <w:t>6.</w:t>
      </w:r>
      <w:r w:rsidRPr="007325E3">
        <w:rPr>
          <w:rFonts w:ascii="Open Sans" w:hAnsi="Open Sans" w:cs="Open Sans"/>
          <w:color w:val="000000"/>
          <w:sz w:val="20"/>
          <w:szCs w:val="20"/>
          <w:shd w:val="clear" w:color="auto" w:fill="FFFFFF"/>
        </w:rPr>
        <w:t xml:space="preserve"> </w:t>
      </w:r>
      <w:r w:rsidRPr="007325E3">
        <w:t>TensorFlow. 2021. Why TensorFlow. [online] Available at: &lt;https://www.tensorflow.org/about&gt; [Accessed 7 May 2021].</w:t>
      </w:r>
    </w:p>
    <w:p w14:paraId="41550DEA" w14:textId="2B59E0ED" w:rsidR="00E73982" w:rsidRDefault="00E73982" w:rsidP="00E73982">
      <w:pPr>
        <w:pStyle w:val="Heading1"/>
      </w:pPr>
      <w:r>
        <w:t>Appendix:</w:t>
      </w:r>
    </w:p>
    <w:p w14:paraId="6A378338" w14:textId="77777777" w:rsidR="000C4711" w:rsidRDefault="000C4711" w:rsidP="000C4711">
      <w:pPr>
        <w:rPr>
          <w:rFonts w:ascii="Arial" w:hAnsi="Arial" w:cs="Arial"/>
        </w:rPr>
      </w:pPr>
      <w:r>
        <w:rPr>
          <w:rFonts w:ascii="Arial" w:hAnsi="Arial" w:cs="Arial"/>
        </w:rPr>
        <w:t>Weekly logs:</w:t>
      </w:r>
    </w:p>
    <w:p w14:paraId="6EB1D81A" w14:textId="77777777" w:rsidR="000C4711" w:rsidRDefault="000C4711" w:rsidP="000C4711">
      <w:pPr>
        <w:rPr>
          <w:rFonts w:ascii="Arial" w:hAnsi="Arial" w:cs="Arial"/>
        </w:rPr>
      </w:pPr>
      <w:r>
        <w:rPr>
          <w:rFonts w:ascii="Calibri" w:hAnsi="Calibri"/>
          <w:b/>
          <w:sz w:val="24"/>
          <w:szCs w:val="24"/>
        </w:rPr>
        <w:t>3</w:t>
      </w:r>
      <w:r>
        <w:rPr>
          <w:rFonts w:ascii="Calibri" w:hAnsi="Calibri"/>
          <w:b/>
          <w:sz w:val="24"/>
          <w:szCs w:val="24"/>
          <w:vertAlign w:val="superscript"/>
        </w:rPr>
        <w:t>rd</w:t>
      </w:r>
      <w:r>
        <w:rPr>
          <w:rFonts w:ascii="Calibri" w:hAnsi="Calibri"/>
          <w:b/>
          <w:sz w:val="24"/>
          <w:szCs w:val="24"/>
        </w:rPr>
        <w:t xml:space="preserve"> February 2021:</w:t>
      </w:r>
    </w:p>
    <w:tbl>
      <w:tblPr>
        <w:tblW w:w="87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259"/>
        <w:gridCol w:w="567"/>
        <w:gridCol w:w="5919"/>
      </w:tblGrid>
      <w:tr w:rsidR="000C4711" w14:paraId="5893354C" w14:textId="77777777" w:rsidTr="000C4711">
        <w:tc>
          <w:tcPr>
            <w:tcW w:w="2827" w:type="dxa"/>
            <w:gridSpan w:val="2"/>
            <w:tcBorders>
              <w:top w:val="single" w:sz="6" w:space="0" w:color="auto"/>
              <w:left w:val="single" w:sz="6" w:space="0" w:color="auto"/>
              <w:bottom w:val="single" w:sz="6" w:space="0" w:color="auto"/>
              <w:right w:val="single" w:sz="6" w:space="0" w:color="auto"/>
            </w:tcBorders>
            <w:hideMark/>
          </w:tcPr>
          <w:p w14:paraId="37BC58B4"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Date and time of session</w:t>
            </w:r>
          </w:p>
        </w:tc>
        <w:tc>
          <w:tcPr>
            <w:tcW w:w="5921" w:type="dxa"/>
            <w:tcBorders>
              <w:top w:val="single" w:sz="6" w:space="0" w:color="auto"/>
              <w:left w:val="single" w:sz="6" w:space="0" w:color="auto"/>
              <w:bottom w:val="single" w:sz="6" w:space="0" w:color="auto"/>
              <w:right w:val="single" w:sz="6" w:space="0" w:color="auto"/>
            </w:tcBorders>
            <w:hideMark/>
          </w:tcPr>
          <w:p w14:paraId="4FA3C396"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3</w:t>
            </w:r>
            <w:r>
              <w:rPr>
                <w:rFonts w:ascii="Calibri" w:hAnsi="Calibri"/>
                <w:b/>
                <w:sz w:val="24"/>
                <w:szCs w:val="24"/>
                <w:vertAlign w:val="superscript"/>
              </w:rPr>
              <w:t>rd</w:t>
            </w:r>
            <w:r>
              <w:rPr>
                <w:rFonts w:ascii="Calibri" w:hAnsi="Calibri"/>
                <w:b/>
                <w:sz w:val="24"/>
                <w:szCs w:val="24"/>
              </w:rPr>
              <w:t xml:space="preserve"> February 2021</w:t>
            </w:r>
          </w:p>
        </w:tc>
      </w:tr>
      <w:tr w:rsidR="000C4711" w14:paraId="749C273A" w14:textId="77777777" w:rsidTr="000C4711">
        <w:tc>
          <w:tcPr>
            <w:tcW w:w="2827" w:type="dxa"/>
            <w:gridSpan w:val="2"/>
            <w:tcBorders>
              <w:top w:val="single" w:sz="6" w:space="0" w:color="auto"/>
              <w:left w:val="single" w:sz="6" w:space="0" w:color="auto"/>
              <w:bottom w:val="single" w:sz="6" w:space="0" w:color="auto"/>
              <w:right w:val="single" w:sz="6" w:space="0" w:color="auto"/>
            </w:tcBorders>
            <w:hideMark/>
          </w:tcPr>
          <w:p w14:paraId="22707C5A"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Location and format (</w:t>
            </w:r>
            <w:proofErr w:type="gramStart"/>
            <w:r>
              <w:rPr>
                <w:rFonts w:ascii="Calibri" w:hAnsi="Calibri"/>
                <w:b/>
                <w:sz w:val="24"/>
                <w:szCs w:val="24"/>
              </w:rPr>
              <w:t>i.e.</w:t>
            </w:r>
            <w:proofErr w:type="gramEnd"/>
            <w:r>
              <w:rPr>
                <w:rFonts w:ascii="Calibri" w:hAnsi="Calibri"/>
                <w:b/>
                <w:sz w:val="24"/>
                <w:szCs w:val="24"/>
              </w:rPr>
              <w:t xml:space="preserve"> face-to-face/Skype etc)</w:t>
            </w:r>
          </w:p>
        </w:tc>
        <w:tc>
          <w:tcPr>
            <w:tcW w:w="5921" w:type="dxa"/>
            <w:tcBorders>
              <w:top w:val="single" w:sz="6" w:space="0" w:color="auto"/>
              <w:left w:val="single" w:sz="6" w:space="0" w:color="auto"/>
              <w:bottom w:val="single" w:sz="6" w:space="0" w:color="auto"/>
              <w:right w:val="single" w:sz="6" w:space="0" w:color="auto"/>
            </w:tcBorders>
            <w:hideMark/>
          </w:tcPr>
          <w:p w14:paraId="505F5712"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Microsoft Team Meeting</w:t>
            </w:r>
          </w:p>
        </w:tc>
      </w:tr>
      <w:tr w:rsidR="000C4711" w14:paraId="52F91FFE" w14:textId="77777777" w:rsidTr="000C4711">
        <w:tc>
          <w:tcPr>
            <w:tcW w:w="2827" w:type="dxa"/>
            <w:gridSpan w:val="2"/>
            <w:tcBorders>
              <w:top w:val="single" w:sz="6" w:space="0" w:color="auto"/>
              <w:left w:val="single" w:sz="6" w:space="0" w:color="auto"/>
              <w:bottom w:val="single" w:sz="6" w:space="0" w:color="auto"/>
              <w:right w:val="single" w:sz="6" w:space="0" w:color="auto"/>
            </w:tcBorders>
            <w:hideMark/>
          </w:tcPr>
          <w:p w14:paraId="2599C62C"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Attendees</w:t>
            </w:r>
          </w:p>
        </w:tc>
        <w:tc>
          <w:tcPr>
            <w:tcW w:w="5921" w:type="dxa"/>
            <w:tcBorders>
              <w:top w:val="single" w:sz="6" w:space="0" w:color="auto"/>
              <w:left w:val="single" w:sz="6" w:space="0" w:color="auto"/>
              <w:bottom w:val="single" w:sz="6" w:space="0" w:color="auto"/>
              <w:right w:val="single" w:sz="6" w:space="0" w:color="auto"/>
            </w:tcBorders>
            <w:hideMark/>
          </w:tcPr>
          <w:p w14:paraId="17544141"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Sebastian Gabriel </w:t>
            </w:r>
            <w:proofErr w:type="spellStart"/>
            <w:r>
              <w:rPr>
                <w:rFonts w:ascii="Calibri" w:hAnsi="Calibri"/>
                <w:b/>
                <w:sz w:val="24"/>
                <w:szCs w:val="24"/>
              </w:rPr>
              <w:t>Visan</w:t>
            </w:r>
            <w:proofErr w:type="spellEnd"/>
            <w:r>
              <w:rPr>
                <w:rFonts w:ascii="Calibri" w:hAnsi="Calibri"/>
                <w:b/>
                <w:sz w:val="24"/>
                <w:szCs w:val="24"/>
              </w:rPr>
              <w:t xml:space="preserve"> </w:t>
            </w:r>
          </w:p>
          <w:p w14:paraId="16582818"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Alexandru-Adonis Neagu </w:t>
            </w:r>
          </w:p>
          <w:p w14:paraId="4F06CD27" w14:textId="77777777" w:rsidR="000C4711" w:rsidRDefault="000C4711">
            <w:pPr>
              <w:pStyle w:val="BodyText"/>
              <w:spacing w:before="60" w:after="60" w:line="256" w:lineRule="auto"/>
              <w:ind w:left="0"/>
              <w:rPr>
                <w:rFonts w:ascii="Calibri" w:hAnsi="Calibri"/>
                <w:b/>
                <w:sz w:val="24"/>
                <w:szCs w:val="24"/>
              </w:rPr>
            </w:pPr>
            <w:proofErr w:type="spellStart"/>
            <w:r>
              <w:rPr>
                <w:rFonts w:ascii="Calibri" w:hAnsi="Calibri"/>
                <w:b/>
                <w:sz w:val="24"/>
                <w:szCs w:val="24"/>
              </w:rPr>
              <w:t>Oana</w:t>
            </w:r>
            <w:proofErr w:type="spellEnd"/>
            <w:r>
              <w:rPr>
                <w:rFonts w:ascii="Calibri" w:hAnsi="Calibri"/>
                <w:b/>
                <w:sz w:val="24"/>
                <w:szCs w:val="24"/>
              </w:rPr>
              <w:t xml:space="preserve">-Diana </w:t>
            </w:r>
            <w:proofErr w:type="spellStart"/>
            <w:r>
              <w:rPr>
                <w:rFonts w:ascii="Calibri" w:hAnsi="Calibri"/>
                <w:b/>
                <w:sz w:val="24"/>
                <w:szCs w:val="24"/>
              </w:rPr>
              <w:t>Prahoveanu</w:t>
            </w:r>
            <w:proofErr w:type="spellEnd"/>
          </w:p>
        </w:tc>
      </w:tr>
      <w:tr w:rsidR="000C4711" w14:paraId="447894D5" w14:textId="77777777" w:rsidTr="000C4711">
        <w:tc>
          <w:tcPr>
            <w:tcW w:w="2827" w:type="dxa"/>
            <w:gridSpan w:val="2"/>
            <w:tcBorders>
              <w:top w:val="single" w:sz="6" w:space="0" w:color="auto"/>
              <w:left w:val="single" w:sz="6" w:space="0" w:color="auto"/>
              <w:bottom w:val="single" w:sz="6" w:space="0" w:color="auto"/>
              <w:right w:val="single" w:sz="6" w:space="0" w:color="auto"/>
            </w:tcBorders>
            <w:hideMark/>
          </w:tcPr>
          <w:p w14:paraId="3A4D3069"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Apologies for absence</w:t>
            </w:r>
          </w:p>
        </w:tc>
        <w:tc>
          <w:tcPr>
            <w:tcW w:w="5921" w:type="dxa"/>
            <w:tcBorders>
              <w:top w:val="single" w:sz="6" w:space="0" w:color="auto"/>
              <w:left w:val="single" w:sz="6" w:space="0" w:color="auto"/>
              <w:bottom w:val="single" w:sz="6" w:space="0" w:color="auto"/>
              <w:right w:val="single" w:sz="6" w:space="0" w:color="auto"/>
            </w:tcBorders>
            <w:hideMark/>
          </w:tcPr>
          <w:p w14:paraId="3E46FD84"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Mario and Nikolay were not part of the team by this time</w:t>
            </w:r>
          </w:p>
        </w:tc>
      </w:tr>
      <w:tr w:rsidR="000C4711" w14:paraId="45A606E0" w14:textId="77777777" w:rsidTr="000C4711">
        <w:tc>
          <w:tcPr>
            <w:tcW w:w="2827" w:type="dxa"/>
            <w:gridSpan w:val="2"/>
            <w:tcBorders>
              <w:top w:val="single" w:sz="6" w:space="0" w:color="auto"/>
              <w:left w:val="single" w:sz="6" w:space="0" w:color="auto"/>
              <w:bottom w:val="single" w:sz="6" w:space="0" w:color="auto"/>
              <w:right w:val="single" w:sz="6" w:space="0" w:color="auto"/>
            </w:tcBorders>
            <w:hideMark/>
          </w:tcPr>
          <w:p w14:paraId="60F28E16"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No contact/did not attend</w:t>
            </w:r>
          </w:p>
        </w:tc>
        <w:tc>
          <w:tcPr>
            <w:tcW w:w="5921" w:type="dxa"/>
            <w:tcBorders>
              <w:top w:val="single" w:sz="6" w:space="0" w:color="auto"/>
              <w:left w:val="single" w:sz="6" w:space="0" w:color="auto"/>
              <w:bottom w:val="single" w:sz="6" w:space="0" w:color="auto"/>
              <w:right w:val="single" w:sz="6" w:space="0" w:color="auto"/>
            </w:tcBorders>
            <w:hideMark/>
          </w:tcPr>
          <w:p w14:paraId="5441D29C"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Mario </w:t>
            </w:r>
            <w:proofErr w:type="spellStart"/>
            <w:r>
              <w:rPr>
                <w:rFonts w:ascii="Calibri" w:hAnsi="Calibri"/>
                <w:b/>
                <w:sz w:val="24"/>
                <w:szCs w:val="24"/>
              </w:rPr>
              <w:t>Nemeck</w:t>
            </w:r>
            <w:proofErr w:type="spellEnd"/>
          </w:p>
          <w:p w14:paraId="7C3984BB"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Nikolay </w:t>
            </w:r>
            <w:proofErr w:type="spellStart"/>
            <w:r>
              <w:rPr>
                <w:rFonts w:ascii="Calibri" w:hAnsi="Calibri"/>
                <w:b/>
                <w:sz w:val="24"/>
                <w:szCs w:val="24"/>
              </w:rPr>
              <w:t>Nenchev</w:t>
            </w:r>
            <w:proofErr w:type="spellEnd"/>
          </w:p>
        </w:tc>
      </w:tr>
      <w:tr w:rsidR="000C4711" w14:paraId="18B3FAA4" w14:textId="77777777" w:rsidTr="000C4711">
        <w:tc>
          <w:tcPr>
            <w:tcW w:w="8748" w:type="dxa"/>
            <w:gridSpan w:val="3"/>
            <w:tcBorders>
              <w:top w:val="single" w:sz="6" w:space="0" w:color="auto"/>
              <w:left w:val="single" w:sz="6" w:space="0" w:color="auto"/>
              <w:bottom w:val="single" w:sz="6" w:space="0" w:color="auto"/>
              <w:right w:val="single" w:sz="6" w:space="0" w:color="auto"/>
            </w:tcBorders>
            <w:hideMark/>
          </w:tcPr>
          <w:p w14:paraId="0D628C7B"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Brief description of work done by each group member since last meeting</w:t>
            </w:r>
          </w:p>
        </w:tc>
      </w:tr>
      <w:tr w:rsidR="000C4711" w14:paraId="7265E2FD" w14:textId="77777777" w:rsidTr="000C4711">
        <w:trPr>
          <w:cantSplit/>
          <w:trHeight w:val="521"/>
        </w:trPr>
        <w:tc>
          <w:tcPr>
            <w:tcW w:w="8748" w:type="dxa"/>
            <w:gridSpan w:val="3"/>
            <w:tcBorders>
              <w:top w:val="single" w:sz="6" w:space="0" w:color="auto"/>
              <w:left w:val="single" w:sz="6" w:space="0" w:color="auto"/>
              <w:bottom w:val="single" w:sz="6" w:space="0" w:color="auto"/>
              <w:right w:val="single" w:sz="6" w:space="0" w:color="auto"/>
            </w:tcBorders>
          </w:tcPr>
          <w:p w14:paraId="4BA322A5"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Being the first meeting the purpose of it was to get to know each other better. The students introduced them self. The supervisor proposed us some project ideas based on the skills presented by students.</w:t>
            </w:r>
          </w:p>
          <w:p w14:paraId="4C74EF34" w14:textId="77777777" w:rsidR="000C4711" w:rsidRDefault="000C4711">
            <w:pPr>
              <w:pStyle w:val="BodyText"/>
              <w:spacing w:before="60" w:after="60" w:line="256" w:lineRule="auto"/>
              <w:ind w:left="0"/>
              <w:rPr>
                <w:rFonts w:ascii="Calibri" w:hAnsi="Calibri"/>
                <w:b/>
                <w:sz w:val="24"/>
                <w:szCs w:val="24"/>
              </w:rPr>
            </w:pPr>
          </w:p>
          <w:p w14:paraId="3D0980DF" w14:textId="77777777" w:rsidR="000C4711" w:rsidRDefault="000C4711">
            <w:pPr>
              <w:pStyle w:val="BodyText"/>
              <w:spacing w:before="60" w:after="60" w:line="256" w:lineRule="auto"/>
              <w:ind w:left="0"/>
              <w:rPr>
                <w:rFonts w:ascii="Calibri" w:hAnsi="Calibri"/>
                <w:b/>
                <w:sz w:val="24"/>
                <w:szCs w:val="24"/>
              </w:rPr>
            </w:pPr>
          </w:p>
          <w:p w14:paraId="30A1C2D4" w14:textId="77777777" w:rsidR="000C4711" w:rsidRDefault="000C4711">
            <w:pPr>
              <w:pStyle w:val="BodyText"/>
              <w:spacing w:before="60" w:after="60" w:line="256" w:lineRule="auto"/>
              <w:ind w:left="0"/>
              <w:rPr>
                <w:rFonts w:ascii="Calibri" w:hAnsi="Calibri"/>
                <w:b/>
                <w:sz w:val="24"/>
                <w:szCs w:val="24"/>
              </w:rPr>
            </w:pPr>
          </w:p>
          <w:p w14:paraId="48BC145C" w14:textId="77777777" w:rsidR="000C4711" w:rsidRDefault="000C4711">
            <w:pPr>
              <w:pStyle w:val="BodyText"/>
              <w:spacing w:before="60" w:after="60" w:line="256" w:lineRule="auto"/>
              <w:ind w:left="0"/>
              <w:rPr>
                <w:rFonts w:ascii="Calibri" w:hAnsi="Calibri"/>
                <w:b/>
                <w:sz w:val="24"/>
                <w:szCs w:val="24"/>
              </w:rPr>
            </w:pPr>
          </w:p>
        </w:tc>
      </w:tr>
      <w:tr w:rsidR="000C4711" w14:paraId="2FE303CA" w14:textId="77777777" w:rsidTr="000C4711">
        <w:trPr>
          <w:cantSplit/>
        </w:trPr>
        <w:tc>
          <w:tcPr>
            <w:tcW w:w="8748" w:type="dxa"/>
            <w:gridSpan w:val="3"/>
            <w:tcBorders>
              <w:top w:val="nil"/>
              <w:left w:val="single" w:sz="6" w:space="0" w:color="auto"/>
              <w:bottom w:val="nil"/>
              <w:right w:val="single" w:sz="6" w:space="0" w:color="auto"/>
            </w:tcBorders>
            <w:hideMark/>
          </w:tcPr>
          <w:p w14:paraId="49C1EE62"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Agreed tasks for next meeting for each group member</w:t>
            </w:r>
          </w:p>
        </w:tc>
      </w:tr>
      <w:tr w:rsidR="000C4711" w14:paraId="2F0D3A2B" w14:textId="77777777" w:rsidTr="000C4711">
        <w:trPr>
          <w:cantSplit/>
        </w:trPr>
        <w:tc>
          <w:tcPr>
            <w:tcW w:w="8748" w:type="dxa"/>
            <w:gridSpan w:val="3"/>
            <w:tcBorders>
              <w:top w:val="single" w:sz="6" w:space="0" w:color="auto"/>
              <w:left w:val="single" w:sz="6" w:space="0" w:color="auto"/>
              <w:bottom w:val="nil"/>
              <w:right w:val="single" w:sz="6" w:space="0" w:color="auto"/>
            </w:tcBorders>
          </w:tcPr>
          <w:p w14:paraId="33151C39"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lastRenderedPageBreak/>
              <w:t xml:space="preserve">By the next </w:t>
            </w:r>
            <w:proofErr w:type="gramStart"/>
            <w:r>
              <w:rPr>
                <w:rFonts w:ascii="Calibri" w:hAnsi="Calibri"/>
                <w:b/>
                <w:sz w:val="24"/>
                <w:szCs w:val="24"/>
              </w:rPr>
              <w:t>meeting</w:t>
            </w:r>
            <w:proofErr w:type="gramEnd"/>
            <w:r>
              <w:rPr>
                <w:rFonts w:ascii="Calibri" w:hAnsi="Calibri"/>
                <w:b/>
                <w:sz w:val="24"/>
                <w:szCs w:val="24"/>
              </w:rPr>
              <w:t xml:space="preserve"> the students have to come with a project idea. </w:t>
            </w:r>
          </w:p>
          <w:p w14:paraId="4BE88741"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Working on the TOR is also recommended.</w:t>
            </w:r>
          </w:p>
          <w:p w14:paraId="3299AC92" w14:textId="77777777" w:rsidR="000C4711" w:rsidRDefault="000C4711">
            <w:pPr>
              <w:pStyle w:val="BodyText"/>
              <w:spacing w:before="60" w:after="60" w:line="256" w:lineRule="auto"/>
              <w:ind w:left="0"/>
              <w:rPr>
                <w:rFonts w:ascii="Calibri" w:hAnsi="Calibri"/>
                <w:b/>
                <w:sz w:val="24"/>
                <w:szCs w:val="24"/>
              </w:rPr>
            </w:pPr>
          </w:p>
          <w:p w14:paraId="4C7E1C5A" w14:textId="77777777" w:rsidR="000C4711" w:rsidRDefault="000C4711">
            <w:pPr>
              <w:pStyle w:val="BodyText"/>
              <w:spacing w:before="60" w:after="60" w:line="256" w:lineRule="auto"/>
              <w:ind w:left="0"/>
              <w:rPr>
                <w:rFonts w:ascii="Calibri" w:hAnsi="Calibri"/>
                <w:b/>
                <w:sz w:val="24"/>
                <w:szCs w:val="24"/>
              </w:rPr>
            </w:pPr>
          </w:p>
          <w:p w14:paraId="1D129532" w14:textId="77777777" w:rsidR="000C4711" w:rsidRDefault="000C4711">
            <w:pPr>
              <w:pStyle w:val="BodyText"/>
              <w:spacing w:before="60" w:after="60" w:line="256" w:lineRule="auto"/>
              <w:ind w:left="0"/>
              <w:rPr>
                <w:rFonts w:ascii="Calibri" w:hAnsi="Calibri"/>
                <w:b/>
                <w:sz w:val="24"/>
                <w:szCs w:val="24"/>
              </w:rPr>
            </w:pPr>
          </w:p>
          <w:p w14:paraId="6CF2533D" w14:textId="77777777" w:rsidR="000C4711" w:rsidRDefault="000C4711">
            <w:pPr>
              <w:pStyle w:val="BodyText"/>
              <w:spacing w:before="60" w:after="60" w:line="256" w:lineRule="auto"/>
              <w:ind w:left="0"/>
              <w:rPr>
                <w:rFonts w:ascii="Calibri" w:hAnsi="Calibri"/>
                <w:b/>
                <w:sz w:val="24"/>
                <w:szCs w:val="24"/>
              </w:rPr>
            </w:pPr>
          </w:p>
          <w:p w14:paraId="27702E38" w14:textId="77777777" w:rsidR="000C4711" w:rsidRDefault="000C4711">
            <w:pPr>
              <w:pStyle w:val="BodyText"/>
              <w:spacing w:before="60" w:after="60" w:line="256" w:lineRule="auto"/>
              <w:ind w:left="0"/>
              <w:rPr>
                <w:rFonts w:ascii="Calibri" w:hAnsi="Calibri"/>
                <w:b/>
                <w:sz w:val="24"/>
                <w:szCs w:val="24"/>
              </w:rPr>
            </w:pPr>
          </w:p>
          <w:p w14:paraId="15A9D2EB" w14:textId="77777777" w:rsidR="000C4711" w:rsidRDefault="000C4711">
            <w:pPr>
              <w:pStyle w:val="BodyText"/>
              <w:spacing w:before="60" w:after="60" w:line="256" w:lineRule="auto"/>
              <w:ind w:left="0"/>
              <w:rPr>
                <w:rFonts w:ascii="Calibri" w:hAnsi="Calibri"/>
                <w:b/>
                <w:sz w:val="24"/>
                <w:szCs w:val="24"/>
              </w:rPr>
            </w:pPr>
          </w:p>
        </w:tc>
      </w:tr>
      <w:tr w:rsidR="000C4711" w14:paraId="47A59E7D" w14:textId="77777777" w:rsidTr="000C4711">
        <w:trPr>
          <w:cantSplit/>
        </w:trPr>
        <w:tc>
          <w:tcPr>
            <w:tcW w:w="8748" w:type="dxa"/>
            <w:gridSpan w:val="3"/>
            <w:tcBorders>
              <w:top w:val="single" w:sz="6" w:space="0" w:color="auto"/>
              <w:left w:val="single" w:sz="6" w:space="0" w:color="auto"/>
              <w:bottom w:val="single" w:sz="6" w:space="0" w:color="auto"/>
              <w:right w:val="single" w:sz="6" w:space="0" w:color="auto"/>
            </w:tcBorders>
            <w:hideMark/>
          </w:tcPr>
          <w:p w14:paraId="297D5153"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Notes on tutor comments and advice (if session occurs in class)</w:t>
            </w:r>
          </w:p>
        </w:tc>
      </w:tr>
      <w:tr w:rsidR="000C4711" w14:paraId="29FAC764" w14:textId="77777777" w:rsidTr="000C4711">
        <w:trPr>
          <w:cantSplit/>
          <w:trHeight w:val="405"/>
        </w:trPr>
        <w:tc>
          <w:tcPr>
            <w:tcW w:w="8748" w:type="dxa"/>
            <w:gridSpan w:val="3"/>
            <w:tcBorders>
              <w:top w:val="nil"/>
              <w:left w:val="single" w:sz="6" w:space="0" w:color="auto"/>
              <w:bottom w:val="single" w:sz="6" w:space="0" w:color="auto"/>
              <w:right w:val="single" w:sz="6" w:space="0" w:color="auto"/>
            </w:tcBorders>
          </w:tcPr>
          <w:p w14:paraId="37BE0A3C"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By the next </w:t>
            </w:r>
            <w:proofErr w:type="gramStart"/>
            <w:r>
              <w:rPr>
                <w:rFonts w:ascii="Calibri" w:hAnsi="Calibri"/>
                <w:b/>
                <w:sz w:val="24"/>
                <w:szCs w:val="24"/>
              </w:rPr>
              <w:t>meeting</w:t>
            </w:r>
            <w:proofErr w:type="gramEnd"/>
            <w:r>
              <w:rPr>
                <w:rFonts w:ascii="Calibri" w:hAnsi="Calibri"/>
                <w:b/>
                <w:sz w:val="24"/>
                <w:szCs w:val="24"/>
              </w:rPr>
              <w:t xml:space="preserve"> the students have to come with a project idea. </w:t>
            </w:r>
          </w:p>
          <w:p w14:paraId="109B7E0F"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Working on the TOR is also recommended.</w:t>
            </w:r>
          </w:p>
          <w:p w14:paraId="383FCC42" w14:textId="77777777" w:rsidR="000C4711" w:rsidRDefault="000C4711">
            <w:pPr>
              <w:pStyle w:val="BodyText"/>
              <w:spacing w:before="60" w:after="60" w:line="256" w:lineRule="auto"/>
              <w:ind w:left="0"/>
              <w:rPr>
                <w:rFonts w:ascii="Calibri" w:hAnsi="Calibri"/>
                <w:b/>
                <w:sz w:val="24"/>
                <w:szCs w:val="24"/>
              </w:rPr>
            </w:pPr>
          </w:p>
          <w:p w14:paraId="028BCC68" w14:textId="77777777" w:rsidR="000C4711" w:rsidRDefault="000C4711">
            <w:pPr>
              <w:pStyle w:val="BodyText"/>
              <w:spacing w:before="60" w:after="60" w:line="256" w:lineRule="auto"/>
              <w:ind w:left="0"/>
              <w:rPr>
                <w:rFonts w:ascii="Calibri" w:hAnsi="Calibri"/>
                <w:b/>
                <w:sz w:val="24"/>
                <w:szCs w:val="24"/>
              </w:rPr>
            </w:pPr>
          </w:p>
          <w:p w14:paraId="482D6FBF" w14:textId="77777777" w:rsidR="000C4711" w:rsidRDefault="000C4711">
            <w:pPr>
              <w:pStyle w:val="BodyText"/>
              <w:spacing w:before="60" w:after="60" w:line="256" w:lineRule="auto"/>
              <w:ind w:left="0"/>
              <w:rPr>
                <w:rFonts w:ascii="Calibri" w:hAnsi="Calibri"/>
                <w:b/>
                <w:sz w:val="24"/>
                <w:szCs w:val="24"/>
              </w:rPr>
            </w:pPr>
          </w:p>
          <w:p w14:paraId="1224D48C" w14:textId="77777777" w:rsidR="000C4711" w:rsidRDefault="000C4711">
            <w:pPr>
              <w:pStyle w:val="BodyText"/>
              <w:spacing w:before="60" w:after="60" w:line="256" w:lineRule="auto"/>
              <w:ind w:left="0"/>
              <w:rPr>
                <w:rFonts w:ascii="Calibri" w:hAnsi="Calibri"/>
                <w:b/>
                <w:sz w:val="24"/>
                <w:szCs w:val="24"/>
              </w:rPr>
            </w:pPr>
          </w:p>
        </w:tc>
      </w:tr>
      <w:tr w:rsidR="000C4711" w14:paraId="100CE79A" w14:textId="77777777" w:rsidTr="000C4711">
        <w:trPr>
          <w:cantSplit/>
          <w:trHeight w:val="402"/>
        </w:trPr>
        <w:tc>
          <w:tcPr>
            <w:tcW w:w="2260" w:type="dxa"/>
            <w:vMerge w:val="restart"/>
            <w:tcBorders>
              <w:top w:val="single" w:sz="6" w:space="0" w:color="auto"/>
              <w:left w:val="single" w:sz="6" w:space="0" w:color="auto"/>
              <w:bottom w:val="single" w:sz="6" w:space="0" w:color="auto"/>
              <w:right w:val="single" w:sz="6" w:space="0" w:color="auto"/>
            </w:tcBorders>
            <w:hideMark/>
          </w:tcPr>
          <w:p w14:paraId="14C01A94"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Student signatures</w:t>
            </w:r>
          </w:p>
          <w:p w14:paraId="28C84BAD" w14:textId="77777777" w:rsidR="000C4711" w:rsidRDefault="000C4711">
            <w:pPr>
              <w:pStyle w:val="BodyText"/>
              <w:spacing w:before="60" w:after="60" w:line="256" w:lineRule="auto"/>
              <w:ind w:left="0"/>
              <w:rPr>
                <w:rFonts w:ascii="Calibri" w:hAnsi="Calibri"/>
                <w:b/>
                <w:sz w:val="24"/>
                <w:szCs w:val="24"/>
              </w:rPr>
            </w:pPr>
            <w:proofErr w:type="gramStart"/>
            <w:r>
              <w:rPr>
                <w:rFonts w:ascii="Calibri" w:hAnsi="Calibri"/>
                <w:sz w:val="24"/>
                <w:szCs w:val="24"/>
              </w:rPr>
              <w:t>i.e.</w:t>
            </w:r>
            <w:proofErr w:type="gramEnd"/>
            <w:r>
              <w:rPr>
                <w:rFonts w:ascii="Calibri" w:hAnsi="Calibri"/>
                <w:sz w:val="24"/>
                <w:szCs w:val="24"/>
              </w:rPr>
              <w:t xml:space="preserve"> those present or who have actively contributed to the log sheet.</w:t>
            </w:r>
            <w:r>
              <w:rPr>
                <w:rFonts w:ascii="Calibri" w:hAnsi="Calibri"/>
                <w:b/>
                <w:sz w:val="24"/>
                <w:szCs w:val="24"/>
              </w:rPr>
              <w:t xml:space="preserve"> </w:t>
            </w:r>
          </w:p>
        </w:tc>
        <w:tc>
          <w:tcPr>
            <w:tcW w:w="6488" w:type="dxa"/>
            <w:gridSpan w:val="2"/>
            <w:tcBorders>
              <w:top w:val="single" w:sz="6" w:space="0" w:color="auto"/>
              <w:left w:val="single" w:sz="6" w:space="0" w:color="auto"/>
              <w:bottom w:val="single" w:sz="6" w:space="0" w:color="auto"/>
              <w:right w:val="single" w:sz="6" w:space="0" w:color="auto"/>
            </w:tcBorders>
            <w:hideMark/>
          </w:tcPr>
          <w:p w14:paraId="270BF042"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Sebastian Gabriel </w:t>
            </w:r>
            <w:proofErr w:type="spellStart"/>
            <w:r>
              <w:rPr>
                <w:rFonts w:ascii="Calibri" w:hAnsi="Calibri"/>
                <w:b/>
                <w:sz w:val="24"/>
                <w:szCs w:val="24"/>
              </w:rPr>
              <w:t>Visan</w:t>
            </w:r>
            <w:proofErr w:type="spellEnd"/>
            <w:r>
              <w:rPr>
                <w:rFonts w:ascii="Calibri" w:hAnsi="Calibri"/>
                <w:b/>
                <w:sz w:val="24"/>
                <w:szCs w:val="24"/>
              </w:rPr>
              <w:t xml:space="preserve"> </w:t>
            </w:r>
          </w:p>
        </w:tc>
      </w:tr>
      <w:tr w:rsidR="000C4711" w14:paraId="7DBE27D9" w14:textId="77777777" w:rsidTr="000C4711">
        <w:trPr>
          <w:cantSplit/>
          <w:trHeight w:val="402"/>
        </w:trPr>
        <w:tc>
          <w:tcPr>
            <w:tcW w:w="8748" w:type="dxa"/>
            <w:vMerge/>
            <w:tcBorders>
              <w:top w:val="single" w:sz="6" w:space="0" w:color="auto"/>
              <w:left w:val="single" w:sz="6" w:space="0" w:color="auto"/>
              <w:bottom w:val="single" w:sz="6" w:space="0" w:color="auto"/>
              <w:right w:val="single" w:sz="6" w:space="0" w:color="auto"/>
            </w:tcBorders>
            <w:vAlign w:val="center"/>
            <w:hideMark/>
          </w:tcPr>
          <w:p w14:paraId="5A1DA755" w14:textId="77777777" w:rsidR="000C4711" w:rsidRDefault="000C4711">
            <w:pPr>
              <w:spacing w:after="0"/>
              <w:rPr>
                <w:rFonts w:ascii="Calibri" w:eastAsia="Times New Roman" w:hAnsi="Calibri" w:cs="Times New Roman"/>
                <w:b/>
                <w:sz w:val="24"/>
                <w:szCs w:val="24"/>
              </w:rPr>
            </w:pPr>
          </w:p>
        </w:tc>
        <w:tc>
          <w:tcPr>
            <w:tcW w:w="6488" w:type="dxa"/>
            <w:gridSpan w:val="2"/>
            <w:tcBorders>
              <w:top w:val="single" w:sz="6" w:space="0" w:color="auto"/>
              <w:left w:val="single" w:sz="6" w:space="0" w:color="auto"/>
              <w:bottom w:val="single" w:sz="6" w:space="0" w:color="auto"/>
              <w:right w:val="single" w:sz="6" w:space="0" w:color="auto"/>
            </w:tcBorders>
            <w:hideMark/>
          </w:tcPr>
          <w:p w14:paraId="3EA93E0C"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Alexandru-Adonis Neagu</w:t>
            </w:r>
          </w:p>
        </w:tc>
      </w:tr>
      <w:tr w:rsidR="000C4711" w14:paraId="702AC4D6" w14:textId="77777777" w:rsidTr="000C4711">
        <w:trPr>
          <w:cantSplit/>
          <w:trHeight w:val="402"/>
        </w:trPr>
        <w:tc>
          <w:tcPr>
            <w:tcW w:w="8748" w:type="dxa"/>
            <w:vMerge/>
            <w:tcBorders>
              <w:top w:val="single" w:sz="6" w:space="0" w:color="auto"/>
              <w:left w:val="single" w:sz="6" w:space="0" w:color="auto"/>
              <w:bottom w:val="single" w:sz="6" w:space="0" w:color="auto"/>
              <w:right w:val="single" w:sz="6" w:space="0" w:color="auto"/>
            </w:tcBorders>
            <w:vAlign w:val="center"/>
            <w:hideMark/>
          </w:tcPr>
          <w:p w14:paraId="030BB9B4" w14:textId="77777777" w:rsidR="000C4711" w:rsidRDefault="000C4711">
            <w:pPr>
              <w:spacing w:after="0"/>
              <w:rPr>
                <w:rFonts w:ascii="Calibri" w:eastAsia="Times New Roman" w:hAnsi="Calibri" w:cs="Times New Roman"/>
                <w:b/>
                <w:sz w:val="24"/>
                <w:szCs w:val="24"/>
              </w:rPr>
            </w:pPr>
          </w:p>
        </w:tc>
        <w:tc>
          <w:tcPr>
            <w:tcW w:w="6488" w:type="dxa"/>
            <w:gridSpan w:val="2"/>
            <w:tcBorders>
              <w:top w:val="single" w:sz="6" w:space="0" w:color="auto"/>
              <w:left w:val="single" w:sz="6" w:space="0" w:color="auto"/>
              <w:bottom w:val="single" w:sz="6" w:space="0" w:color="auto"/>
              <w:right w:val="single" w:sz="6" w:space="0" w:color="auto"/>
            </w:tcBorders>
            <w:hideMark/>
          </w:tcPr>
          <w:p w14:paraId="73DFEA41" w14:textId="77777777" w:rsidR="000C4711" w:rsidRDefault="000C4711">
            <w:pPr>
              <w:pStyle w:val="BodyText"/>
              <w:spacing w:before="60" w:after="60" w:line="256" w:lineRule="auto"/>
              <w:ind w:left="0"/>
              <w:rPr>
                <w:rFonts w:ascii="Calibri" w:hAnsi="Calibri"/>
                <w:b/>
                <w:sz w:val="24"/>
                <w:szCs w:val="24"/>
              </w:rPr>
            </w:pPr>
            <w:proofErr w:type="spellStart"/>
            <w:r>
              <w:rPr>
                <w:rFonts w:ascii="Calibri" w:hAnsi="Calibri"/>
                <w:b/>
                <w:sz w:val="24"/>
                <w:szCs w:val="24"/>
              </w:rPr>
              <w:t>Oana</w:t>
            </w:r>
            <w:proofErr w:type="spellEnd"/>
            <w:r>
              <w:rPr>
                <w:rFonts w:ascii="Calibri" w:hAnsi="Calibri"/>
                <w:b/>
                <w:sz w:val="24"/>
                <w:szCs w:val="24"/>
              </w:rPr>
              <w:t xml:space="preserve">-Diana </w:t>
            </w:r>
            <w:proofErr w:type="spellStart"/>
            <w:r>
              <w:rPr>
                <w:rFonts w:ascii="Calibri" w:hAnsi="Calibri"/>
                <w:b/>
                <w:sz w:val="24"/>
                <w:szCs w:val="24"/>
              </w:rPr>
              <w:t>Prahoveanu</w:t>
            </w:r>
            <w:proofErr w:type="spellEnd"/>
          </w:p>
        </w:tc>
      </w:tr>
      <w:tr w:rsidR="000C4711" w14:paraId="5BD48676" w14:textId="77777777" w:rsidTr="000C4711">
        <w:trPr>
          <w:cantSplit/>
          <w:trHeight w:val="402"/>
        </w:trPr>
        <w:tc>
          <w:tcPr>
            <w:tcW w:w="8748" w:type="dxa"/>
            <w:vMerge/>
            <w:tcBorders>
              <w:top w:val="single" w:sz="6" w:space="0" w:color="auto"/>
              <w:left w:val="single" w:sz="6" w:space="0" w:color="auto"/>
              <w:bottom w:val="single" w:sz="6" w:space="0" w:color="auto"/>
              <w:right w:val="single" w:sz="6" w:space="0" w:color="auto"/>
            </w:tcBorders>
            <w:vAlign w:val="center"/>
            <w:hideMark/>
          </w:tcPr>
          <w:p w14:paraId="33CE3503" w14:textId="77777777" w:rsidR="000C4711" w:rsidRDefault="000C4711">
            <w:pPr>
              <w:spacing w:after="0"/>
              <w:rPr>
                <w:rFonts w:ascii="Calibri" w:eastAsia="Times New Roman" w:hAnsi="Calibri" w:cs="Times New Roman"/>
                <w:b/>
                <w:sz w:val="24"/>
                <w:szCs w:val="24"/>
              </w:rPr>
            </w:pPr>
          </w:p>
        </w:tc>
        <w:tc>
          <w:tcPr>
            <w:tcW w:w="6488" w:type="dxa"/>
            <w:gridSpan w:val="2"/>
            <w:tcBorders>
              <w:top w:val="single" w:sz="6" w:space="0" w:color="auto"/>
              <w:left w:val="single" w:sz="6" w:space="0" w:color="auto"/>
              <w:bottom w:val="single" w:sz="6" w:space="0" w:color="auto"/>
              <w:right w:val="single" w:sz="6" w:space="0" w:color="auto"/>
            </w:tcBorders>
          </w:tcPr>
          <w:p w14:paraId="08D483E4" w14:textId="77777777" w:rsidR="000C4711" w:rsidRDefault="000C4711">
            <w:pPr>
              <w:pStyle w:val="BodyText"/>
              <w:spacing w:before="60" w:after="60" w:line="256" w:lineRule="auto"/>
              <w:ind w:left="0"/>
              <w:rPr>
                <w:rFonts w:ascii="Calibri" w:hAnsi="Calibri"/>
                <w:b/>
                <w:sz w:val="24"/>
                <w:szCs w:val="24"/>
              </w:rPr>
            </w:pPr>
          </w:p>
        </w:tc>
      </w:tr>
      <w:tr w:rsidR="000C4711" w14:paraId="6786348F" w14:textId="77777777" w:rsidTr="000C4711">
        <w:trPr>
          <w:cantSplit/>
          <w:trHeight w:val="402"/>
        </w:trPr>
        <w:tc>
          <w:tcPr>
            <w:tcW w:w="8748" w:type="dxa"/>
            <w:vMerge/>
            <w:tcBorders>
              <w:top w:val="single" w:sz="6" w:space="0" w:color="auto"/>
              <w:left w:val="single" w:sz="6" w:space="0" w:color="auto"/>
              <w:bottom w:val="single" w:sz="6" w:space="0" w:color="auto"/>
              <w:right w:val="single" w:sz="6" w:space="0" w:color="auto"/>
            </w:tcBorders>
            <w:vAlign w:val="center"/>
            <w:hideMark/>
          </w:tcPr>
          <w:p w14:paraId="03374565" w14:textId="77777777" w:rsidR="000C4711" w:rsidRDefault="000C4711">
            <w:pPr>
              <w:spacing w:after="0"/>
              <w:rPr>
                <w:rFonts w:ascii="Calibri" w:eastAsia="Times New Roman" w:hAnsi="Calibri" w:cs="Times New Roman"/>
                <w:b/>
                <w:sz w:val="24"/>
                <w:szCs w:val="24"/>
              </w:rPr>
            </w:pPr>
          </w:p>
        </w:tc>
        <w:tc>
          <w:tcPr>
            <w:tcW w:w="6488" w:type="dxa"/>
            <w:gridSpan w:val="2"/>
            <w:tcBorders>
              <w:top w:val="single" w:sz="6" w:space="0" w:color="auto"/>
              <w:left w:val="single" w:sz="6" w:space="0" w:color="auto"/>
              <w:bottom w:val="single" w:sz="6" w:space="0" w:color="auto"/>
              <w:right w:val="single" w:sz="6" w:space="0" w:color="auto"/>
            </w:tcBorders>
          </w:tcPr>
          <w:p w14:paraId="7A6DF613" w14:textId="77777777" w:rsidR="000C4711" w:rsidRDefault="000C4711">
            <w:pPr>
              <w:pStyle w:val="BodyText"/>
              <w:spacing w:before="60" w:after="60" w:line="256" w:lineRule="auto"/>
              <w:ind w:left="0"/>
              <w:rPr>
                <w:rFonts w:ascii="Calibri" w:hAnsi="Calibri"/>
                <w:b/>
                <w:sz w:val="24"/>
                <w:szCs w:val="24"/>
              </w:rPr>
            </w:pPr>
          </w:p>
        </w:tc>
      </w:tr>
    </w:tbl>
    <w:p w14:paraId="229B33E2" w14:textId="77777777" w:rsidR="000C4711" w:rsidRDefault="000C4711" w:rsidP="000C4711">
      <w:pPr>
        <w:rPr>
          <w:rFonts w:ascii="Arial" w:hAnsi="Arial" w:cs="Arial"/>
        </w:rPr>
      </w:pPr>
    </w:p>
    <w:p w14:paraId="37222817" w14:textId="77777777" w:rsidR="000C4711" w:rsidRDefault="000C4711" w:rsidP="000C4711">
      <w:pPr>
        <w:rPr>
          <w:rFonts w:ascii="Arial" w:hAnsi="Arial" w:cs="Arial"/>
        </w:rPr>
      </w:pPr>
    </w:p>
    <w:p w14:paraId="3468BCAB" w14:textId="77777777" w:rsidR="000C4711" w:rsidRDefault="000C4711" w:rsidP="000C4711">
      <w:pPr>
        <w:rPr>
          <w:rFonts w:ascii="Arial" w:hAnsi="Arial" w:cs="Arial"/>
        </w:rPr>
      </w:pPr>
      <w:r>
        <w:rPr>
          <w:rFonts w:ascii="Calibri" w:hAnsi="Calibri"/>
          <w:b/>
          <w:sz w:val="24"/>
          <w:szCs w:val="24"/>
        </w:rPr>
        <w:t>10</w:t>
      </w:r>
      <w:r>
        <w:rPr>
          <w:rFonts w:ascii="Calibri" w:hAnsi="Calibri"/>
          <w:b/>
          <w:sz w:val="24"/>
          <w:szCs w:val="24"/>
          <w:vertAlign w:val="superscript"/>
        </w:rPr>
        <w:t>th</w:t>
      </w:r>
      <w:r>
        <w:rPr>
          <w:rFonts w:ascii="Calibri" w:hAnsi="Calibri"/>
          <w:b/>
          <w:sz w:val="24"/>
          <w:szCs w:val="24"/>
        </w:rPr>
        <w:t xml:space="preserve"> February 2021:</w:t>
      </w:r>
    </w:p>
    <w:tbl>
      <w:tblPr>
        <w:tblW w:w="87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259"/>
        <w:gridCol w:w="567"/>
        <w:gridCol w:w="5919"/>
      </w:tblGrid>
      <w:tr w:rsidR="000C4711" w14:paraId="739C10E8" w14:textId="77777777" w:rsidTr="000C4711">
        <w:tc>
          <w:tcPr>
            <w:tcW w:w="2827" w:type="dxa"/>
            <w:gridSpan w:val="2"/>
            <w:tcBorders>
              <w:top w:val="single" w:sz="6" w:space="0" w:color="auto"/>
              <w:left w:val="single" w:sz="6" w:space="0" w:color="auto"/>
              <w:bottom w:val="single" w:sz="6" w:space="0" w:color="auto"/>
              <w:right w:val="single" w:sz="6" w:space="0" w:color="auto"/>
            </w:tcBorders>
            <w:hideMark/>
          </w:tcPr>
          <w:p w14:paraId="311ABC72"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Date and time of session</w:t>
            </w:r>
          </w:p>
        </w:tc>
        <w:tc>
          <w:tcPr>
            <w:tcW w:w="5921" w:type="dxa"/>
            <w:tcBorders>
              <w:top w:val="single" w:sz="6" w:space="0" w:color="auto"/>
              <w:left w:val="single" w:sz="6" w:space="0" w:color="auto"/>
              <w:bottom w:val="single" w:sz="6" w:space="0" w:color="auto"/>
              <w:right w:val="single" w:sz="6" w:space="0" w:color="auto"/>
            </w:tcBorders>
            <w:hideMark/>
          </w:tcPr>
          <w:p w14:paraId="69BC3076"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10</w:t>
            </w:r>
            <w:r>
              <w:rPr>
                <w:rFonts w:ascii="Calibri" w:hAnsi="Calibri"/>
                <w:b/>
                <w:sz w:val="24"/>
                <w:szCs w:val="24"/>
                <w:vertAlign w:val="superscript"/>
              </w:rPr>
              <w:t>th</w:t>
            </w:r>
            <w:r>
              <w:rPr>
                <w:rFonts w:ascii="Calibri" w:hAnsi="Calibri"/>
                <w:b/>
                <w:sz w:val="24"/>
                <w:szCs w:val="24"/>
              </w:rPr>
              <w:t xml:space="preserve"> February 2021</w:t>
            </w:r>
          </w:p>
        </w:tc>
      </w:tr>
      <w:tr w:rsidR="000C4711" w14:paraId="15019081" w14:textId="77777777" w:rsidTr="000C4711">
        <w:tc>
          <w:tcPr>
            <w:tcW w:w="2827" w:type="dxa"/>
            <w:gridSpan w:val="2"/>
            <w:tcBorders>
              <w:top w:val="single" w:sz="6" w:space="0" w:color="auto"/>
              <w:left w:val="single" w:sz="6" w:space="0" w:color="auto"/>
              <w:bottom w:val="single" w:sz="6" w:space="0" w:color="auto"/>
              <w:right w:val="single" w:sz="6" w:space="0" w:color="auto"/>
            </w:tcBorders>
            <w:hideMark/>
          </w:tcPr>
          <w:p w14:paraId="45417FA7"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Location and format (</w:t>
            </w:r>
            <w:proofErr w:type="gramStart"/>
            <w:r>
              <w:rPr>
                <w:rFonts w:ascii="Calibri" w:hAnsi="Calibri"/>
                <w:b/>
                <w:sz w:val="24"/>
                <w:szCs w:val="24"/>
              </w:rPr>
              <w:t>i.e.</w:t>
            </w:r>
            <w:proofErr w:type="gramEnd"/>
            <w:r>
              <w:rPr>
                <w:rFonts w:ascii="Calibri" w:hAnsi="Calibri"/>
                <w:b/>
                <w:sz w:val="24"/>
                <w:szCs w:val="24"/>
              </w:rPr>
              <w:t xml:space="preserve"> face-to-face/Skype etc)</w:t>
            </w:r>
          </w:p>
        </w:tc>
        <w:tc>
          <w:tcPr>
            <w:tcW w:w="5921" w:type="dxa"/>
            <w:tcBorders>
              <w:top w:val="single" w:sz="6" w:space="0" w:color="auto"/>
              <w:left w:val="single" w:sz="6" w:space="0" w:color="auto"/>
              <w:bottom w:val="single" w:sz="6" w:space="0" w:color="auto"/>
              <w:right w:val="single" w:sz="6" w:space="0" w:color="auto"/>
            </w:tcBorders>
            <w:hideMark/>
          </w:tcPr>
          <w:p w14:paraId="7CCB0EBE"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Microsoft Teams Meeting</w:t>
            </w:r>
          </w:p>
        </w:tc>
      </w:tr>
      <w:tr w:rsidR="000C4711" w14:paraId="5B1CD160" w14:textId="77777777" w:rsidTr="000C4711">
        <w:tc>
          <w:tcPr>
            <w:tcW w:w="2827" w:type="dxa"/>
            <w:gridSpan w:val="2"/>
            <w:tcBorders>
              <w:top w:val="single" w:sz="6" w:space="0" w:color="auto"/>
              <w:left w:val="single" w:sz="6" w:space="0" w:color="auto"/>
              <w:bottom w:val="single" w:sz="6" w:space="0" w:color="auto"/>
              <w:right w:val="single" w:sz="6" w:space="0" w:color="auto"/>
            </w:tcBorders>
            <w:hideMark/>
          </w:tcPr>
          <w:p w14:paraId="7811538A"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Attendees</w:t>
            </w:r>
          </w:p>
        </w:tc>
        <w:tc>
          <w:tcPr>
            <w:tcW w:w="5921" w:type="dxa"/>
            <w:tcBorders>
              <w:top w:val="single" w:sz="6" w:space="0" w:color="auto"/>
              <w:left w:val="single" w:sz="6" w:space="0" w:color="auto"/>
              <w:bottom w:val="single" w:sz="6" w:space="0" w:color="auto"/>
              <w:right w:val="single" w:sz="6" w:space="0" w:color="auto"/>
            </w:tcBorders>
            <w:hideMark/>
          </w:tcPr>
          <w:p w14:paraId="4BBEDB8E"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Sebastian Gabriel </w:t>
            </w:r>
            <w:proofErr w:type="spellStart"/>
            <w:r>
              <w:rPr>
                <w:rFonts w:ascii="Calibri" w:hAnsi="Calibri"/>
                <w:b/>
                <w:sz w:val="24"/>
                <w:szCs w:val="24"/>
              </w:rPr>
              <w:t>Visan</w:t>
            </w:r>
            <w:proofErr w:type="spellEnd"/>
            <w:r>
              <w:rPr>
                <w:rFonts w:ascii="Calibri" w:hAnsi="Calibri"/>
                <w:b/>
                <w:sz w:val="24"/>
                <w:szCs w:val="24"/>
              </w:rPr>
              <w:t xml:space="preserve"> </w:t>
            </w:r>
          </w:p>
          <w:p w14:paraId="73F9AB54"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Alexandru-Adonis Neagu </w:t>
            </w:r>
          </w:p>
          <w:p w14:paraId="4C2EA010" w14:textId="77777777" w:rsidR="000C4711" w:rsidRDefault="000C4711">
            <w:pPr>
              <w:pStyle w:val="BodyText"/>
              <w:spacing w:before="60" w:after="60" w:line="256" w:lineRule="auto"/>
              <w:ind w:left="0"/>
              <w:rPr>
                <w:rFonts w:ascii="Calibri" w:hAnsi="Calibri"/>
                <w:b/>
                <w:sz w:val="24"/>
                <w:szCs w:val="24"/>
              </w:rPr>
            </w:pPr>
            <w:proofErr w:type="spellStart"/>
            <w:r>
              <w:rPr>
                <w:rFonts w:ascii="Calibri" w:hAnsi="Calibri"/>
                <w:b/>
                <w:sz w:val="24"/>
                <w:szCs w:val="24"/>
              </w:rPr>
              <w:t>Oana</w:t>
            </w:r>
            <w:proofErr w:type="spellEnd"/>
            <w:r>
              <w:rPr>
                <w:rFonts w:ascii="Calibri" w:hAnsi="Calibri"/>
                <w:b/>
                <w:sz w:val="24"/>
                <w:szCs w:val="24"/>
              </w:rPr>
              <w:t xml:space="preserve">-Diana </w:t>
            </w:r>
            <w:proofErr w:type="spellStart"/>
            <w:r>
              <w:rPr>
                <w:rFonts w:ascii="Calibri" w:hAnsi="Calibri"/>
                <w:b/>
                <w:sz w:val="24"/>
                <w:szCs w:val="24"/>
              </w:rPr>
              <w:t>Prahoveanu</w:t>
            </w:r>
            <w:proofErr w:type="spellEnd"/>
          </w:p>
          <w:p w14:paraId="33BF6B0B"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Mario </w:t>
            </w:r>
            <w:proofErr w:type="spellStart"/>
            <w:r>
              <w:rPr>
                <w:rFonts w:ascii="Calibri" w:hAnsi="Calibri"/>
                <w:b/>
                <w:sz w:val="24"/>
                <w:szCs w:val="24"/>
              </w:rPr>
              <w:t>Nemeck</w:t>
            </w:r>
            <w:proofErr w:type="spellEnd"/>
          </w:p>
          <w:p w14:paraId="517A47AE"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Nikolay </w:t>
            </w:r>
            <w:proofErr w:type="spellStart"/>
            <w:r>
              <w:rPr>
                <w:rFonts w:ascii="Calibri" w:hAnsi="Calibri"/>
                <w:b/>
                <w:sz w:val="24"/>
                <w:szCs w:val="24"/>
              </w:rPr>
              <w:t>Nenchev</w:t>
            </w:r>
            <w:proofErr w:type="spellEnd"/>
          </w:p>
        </w:tc>
      </w:tr>
      <w:tr w:rsidR="000C4711" w14:paraId="36FFE077" w14:textId="77777777" w:rsidTr="000C4711">
        <w:tc>
          <w:tcPr>
            <w:tcW w:w="2827" w:type="dxa"/>
            <w:gridSpan w:val="2"/>
            <w:tcBorders>
              <w:top w:val="single" w:sz="6" w:space="0" w:color="auto"/>
              <w:left w:val="single" w:sz="6" w:space="0" w:color="auto"/>
              <w:bottom w:val="single" w:sz="6" w:space="0" w:color="auto"/>
              <w:right w:val="single" w:sz="6" w:space="0" w:color="auto"/>
            </w:tcBorders>
            <w:hideMark/>
          </w:tcPr>
          <w:p w14:paraId="7B9930AE"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Apologies for absence</w:t>
            </w:r>
          </w:p>
        </w:tc>
        <w:tc>
          <w:tcPr>
            <w:tcW w:w="5921" w:type="dxa"/>
            <w:tcBorders>
              <w:top w:val="single" w:sz="6" w:space="0" w:color="auto"/>
              <w:left w:val="single" w:sz="6" w:space="0" w:color="auto"/>
              <w:bottom w:val="single" w:sz="6" w:space="0" w:color="auto"/>
              <w:right w:val="single" w:sz="6" w:space="0" w:color="auto"/>
            </w:tcBorders>
          </w:tcPr>
          <w:p w14:paraId="3EED7720" w14:textId="77777777" w:rsidR="000C4711" w:rsidRDefault="000C4711">
            <w:pPr>
              <w:pStyle w:val="BodyText"/>
              <w:spacing w:before="60" w:after="60" w:line="256" w:lineRule="auto"/>
              <w:ind w:left="0"/>
              <w:rPr>
                <w:rFonts w:ascii="Calibri" w:hAnsi="Calibri"/>
                <w:b/>
                <w:sz w:val="24"/>
                <w:szCs w:val="24"/>
              </w:rPr>
            </w:pPr>
          </w:p>
        </w:tc>
      </w:tr>
      <w:tr w:rsidR="000C4711" w14:paraId="669E95EC" w14:textId="77777777" w:rsidTr="000C4711">
        <w:tc>
          <w:tcPr>
            <w:tcW w:w="2827" w:type="dxa"/>
            <w:gridSpan w:val="2"/>
            <w:tcBorders>
              <w:top w:val="single" w:sz="6" w:space="0" w:color="auto"/>
              <w:left w:val="single" w:sz="6" w:space="0" w:color="auto"/>
              <w:bottom w:val="single" w:sz="6" w:space="0" w:color="auto"/>
              <w:right w:val="single" w:sz="6" w:space="0" w:color="auto"/>
            </w:tcBorders>
            <w:hideMark/>
          </w:tcPr>
          <w:p w14:paraId="115306E8"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No contact/did not attend</w:t>
            </w:r>
          </w:p>
        </w:tc>
        <w:tc>
          <w:tcPr>
            <w:tcW w:w="5921" w:type="dxa"/>
            <w:tcBorders>
              <w:top w:val="single" w:sz="6" w:space="0" w:color="auto"/>
              <w:left w:val="single" w:sz="6" w:space="0" w:color="auto"/>
              <w:bottom w:val="single" w:sz="6" w:space="0" w:color="auto"/>
              <w:right w:val="single" w:sz="6" w:space="0" w:color="auto"/>
            </w:tcBorders>
          </w:tcPr>
          <w:p w14:paraId="393CA54F" w14:textId="77777777" w:rsidR="000C4711" w:rsidRDefault="000C4711">
            <w:pPr>
              <w:pStyle w:val="BodyText"/>
              <w:spacing w:before="60" w:after="60" w:line="256" w:lineRule="auto"/>
              <w:ind w:left="0"/>
              <w:rPr>
                <w:rFonts w:ascii="Calibri" w:hAnsi="Calibri"/>
                <w:b/>
                <w:sz w:val="24"/>
                <w:szCs w:val="24"/>
              </w:rPr>
            </w:pPr>
          </w:p>
        </w:tc>
      </w:tr>
      <w:tr w:rsidR="000C4711" w14:paraId="78F8272B" w14:textId="77777777" w:rsidTr="000C4711">
        <w:tc>
          <w:tcPr>
            <w:tcW w:w="8748" w:type="dxa"/>
            <w:gridSpan w:val="3"/>
            <w:tcBorders>
              <w:top w:val="single" w:sz="6" w:space="0" w:color="auto"/>
              <w:left w:val="single" w:sz="6" w:space="0" w:color="auto"/>
              <w:bottom w:val="single" w:sz="6" w:space="0" w:color="auto"/>
              <w:right w:val="single" w:sz="6" w:space="0" w:color="auto"/>
            </w:tcBorders>
            <w:hideMark/>
          </w:tcPr>
          <w:p w14:paraId="6CEA70D9"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Brief description of work done by each group member since last meeting</w:t>
            </w:r>
          </w:p>
        </w:tc>
      </w:tr>
      <w:tr w:rsidR="000C4711" w14:paraId="35DD4F96" w14:textId="77777777" w:rsidTr="000C4711">
        <w:trPr>
          <w:cantSplit/>
          <w:trHeight w:val="521"/>
        </w:trPr>
        <w:tc>
          <w:tcPr>
            <w:tcW w:w="8748" w:type="dxa"/>
            <w:gridSpan w:val="3"/>
            <w:tcBorders>
              <w:top w:val="single" w:sz="6" w:space="0" w:color="auto"/>
              <w:left w:val="single" w:sz="6" w:space="0" w:color="auto"/>
              <w:bottom w:val="single" w:sz="6" w:space="0" w:color="auto"/>
              <w:right w:val="single" w:sz="6" w:space="0" w:color="auto"/>
            </w:tcBorders>
          </w:tcPr>
          <w:p w14:paraId="6303A404"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lastRenderedPageBreak/>
              <w:t>New members added to the team introduced them self. The team came with the idea to develop a e-learning platform with facial recognition.</w:t>
            </w:r>
          </w:p>
          <w:p w14:paraId="1DB80FFC" w14:textId="77777777" w:rsidR="000C4711" w:rsidRDefault="000C4711">
            <w:pPr>
              <w:pStyle w:val="BodyText"/>
              <w:spacing w:before="60" w:after="60" w:line="256" w:lineRule="auto"/>
              <w:ind w:left="0"/>
              <w:rPr>
                <w:rFonts w:ascii="Calibri" w:hAnsi="Calibri"/>
                <w:b/>
                <w:sz w:val="24"/>
                <w:szCs w:val="24"/>
              </w:rPr>
            </w:pPr>
          </w:p>
          <w:p w14:paraId="394A0AEB" w14:textId="77777777" w:rsidR="000C4711" w:rsidRDefault="000C4711">
            <w:pPr>
              <w:pStyle w:val="BodyText"/>
              <w:spacing w:before="60" w:after="60" w:line="256" w:lineRule="auto"/>
              <w:ind w:left="0"/>
              <w:rPr>
                <w:rFonts w:ascii="Calibri" w:hAnsi="Calibri"/>
                <w:b/>
                <w:sz w:val="24"/>
                <w:szCs w:val="24"/>
              </w:rPr>
            </w:pPr>
          </w:p>
          <w:p w14:paraId="6891A113" w14:textId="77777777" w:rsidR="000C4711" w:rsidRDefault="000C4711">
            <w:pPr>
              <w:pStyle w:val="BodyText"/>
              <w:spacing w:before="60" w:after="60" w:line="256" w:lineRule="auto"/>
              <w:ind w:left="0"/>
              <w:rPr>
                <w:rFonts w:ascii="Calibri" w:hAnsi="Calibri"/>
                <w:b/>
                <w:sz w:val="24"/>
                <w:szCs w:val="24"/>
              </w:rPr>
            </w:pPr>
          </w:p>
        </w:tc>
      </w:tr>
      <w:tr w:rsidR="000C4711" w14:paraId="54661A96" w14:textId="77777777" w:rsidTr="000C4711">
        <w:trPr>
          <w:cantSplit/>
        </w:trPr>
        <w:tc>
          <w:tcPr>
            <w:tcW w:w="8748" w:type="dxa"/>
            <w:gridSpan w:val="3"/>
            <w:tcBorders>
              <w:top w:val="nil"/>
              <w:left w:val="single" w:sz="6" w:space="0" w:color="auto"/>
              <w:bottom w:val="nil"/>
              <w:right w:val="single" w:sz="6" w:space="0" w:color="auto"/>
            </w:tcBorders>
            <w:hideMark/>
          </w:tcPr>
          <w:p w14:paraId="064306BC"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Agreed tasks for next meeting for each group member</w:t>
            </w:r>
          </w:p>
        </w:tc>
      </w:tr>
      <w:tr w:rsidR="000C4711" w14:paraId="27BBFD74" w14:textId="77777777" w:rsidTr="000C4711">
        <w:trPr>
          <w:cantSplit/>
        </w:trPr>
        <w:tc>
          <w:tcPr>
            <w:tcW w:w="8748" w:type="dxa"/>
            <w:gridSpan w:val="3"/>
            <w:tcBorders>
              <w:top w:val="single" w:sz="6" w:space="0" w:color="auto"/>
              <w:left w:val="single" w:sz="6" w:space="0" w:color="auto"/>
              <w:bottom w:val="nil"/>
              <w:right w:val="single" w:sz="6" w:space="0" w:color="auto"/>
            </w:tcBorders>
          </w:tcPr>
          <w:p w14:paraId="6C16C07C"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By the next meeting, the students </w:t>
            </w:r>
            <w:proofErr w:type="gramStart"/>
            <w:r>
              <w:rPr>
                <w:rFonts w:ascii="Calibri" w:hAnsi="Calibri"/>
                <w:b/>
                <w:sz w:val="24"/>
                <w:szCs w:val="24"/>
              </w:rPr>
              <w:t>have to</w:t>
            </w:r>
            <w:proofErr w:type="gramEnd"/>
            <w:r>
              <w:rPr>
                <w:rFonts w:ascii="Calibri" w:hAnsi="Calibri"/>
                <w:b/>
                <w:sz w:val="24"/>
                <w:szCs w:val="24"/>
              </w:rPr>
              <w:t xml:space="preserve"> split the subsystem components between them. </w:t>
            </w:r>
          </w:p>
          <w:p w14:paraId="3FE346A3"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Finish writing the TOR.</w:t>
            </w:r>
          </w:p>
          <w:p w14:paraId="0D19C325" w14:textId="77777777" w:rsidR="000C4711" w:rsidRDefault="000C4711">
            <w:pPr>
              <w:pStyle w:val="BodyText"/>
              <w:spacing w:before="60" w:after="60" w:line="256" w:lineRule="auto"/>
              <w:ind w:left="0"/>
              <w:rPr>
                <w:rFonts w:ascii="Calibri" w:hAnsi="Calibri"/>
                <w:b/>
                <w:sz w:val="24"/>
                <w:szCs w:val="24"/>
              </w:rPr>
            </w:pPr>
          </w:p>
          <w:p w14:paraId="30601372" w14:textId="77777777" w:rsidR="000C4711" w:rsidRDefault="000C4711">
            <w:pPr>
              <w:pStyle w:val="BodyText"/>
              <w:spacing w:before="60" w:after="60" w:line="256" w:lineRule="auto"/>
              <w:ind w:left="0"/>
              <w:rPr>
                <w:rFonts w:ascii="Calibri" w:hAnsi="Calibri"/>
                <w:b/>
                <w:sz w:val="24"/>
                <w:szCs w:val="24"/>
              </w:rPr>
            </w:pPr>
          </w:p>
          <w:p w14:paraId="70D6CE4F" w14:textId="77777777" w:rsidR="000C4711" w:rsidRDefault="000C4711">
            <w:pPr>
              <w:pStyle w:val="BodyText"/>
              <w:spacing w:before="60" w:after="60" w:line="256" w:lineRule="auto"/>
              <w:ind w:left="0"/>
              <w:rPr>
                <w:rFonts w:ascii="Calibri" w:hAnsi="Calibri"/>
                <w:b/>
                <w:sz w:val="24"/>
                <w:szCs w:val="24"/>
              </w:rPr>
            </w:pPr>
          </w:p>
          <w:p w14:paraId="7BB59AFE" w14:textId="77777777" w:rsidR="000C4711" w:rsidRDefault="000C4711">
            <w:pPr>
              <w:pStyle w:val="BodyText"/>
              <w:spacing w:before="60" w:after="60" w:line="256" w:lineRule="auto"/>
              <w:ind w:left="0"/>
              <w:rPr>
                <w:rFonts w:ascii="Calibri" w:hAnsi="Calibri"/>
                <w:b/>
                <w:sz w:val="24"/>
                <w:szCs w:val="24"/>
              </w:rPr>
            </w:pPr>
          </w:p>
          <w:p w14:paraId="0107EA81" w14:textId="77777777" w:rsidR="000C4711" w:rsidRDefault="000C4711">
            <w:pPr>
              <w:pStyle w:val="BodyText"/>
              <w:spacing w:before="60" w:after="60" w:line="256" w:lineRule="auto"/>
              <w:ind w:left="0"/>
              <w:rPr>
                <w:rFonts w:ascii="Calibri" w:hAnsi="Calibri"/>
                <w:b/>
                <w:sz w:val="24"/>
                <w:szCs w:val="24"/>
              </w:rPr>
            </w:pPr>
          </w:p>
        </w:tc>
      </w:tr>
      <w:tr w:rsidR="000C4711" w14:paraId="2EB4CC7E" w14:textId="77777777" w:rsidTr="000C4711">
        <w:trPr>
          <w:cantSplit/>
        </w:trPr>
        <w:tc>
          <w:tcPr>
            <w:tcW w:w="8748" w:type="dxa"/>
            <w:gridSpan w:val="3"/>
            <w:tcBorders>
              <w:top w:val="single" w:sz="6" w:space="0" w:color="auto"/>
              <w:left w:val="single" w:sz="6" w:space="0" w:color="auto"/>
              <w:bottom w:val="single" w:sz="6" w:space="0" w:color="auto"/>
              <w:right w:val="single" w:sz="6" w:space="0" w:color="auto"/>
            </w:tcBorders>
            <w:hideMark/>
          </w:tcPr>
          <w:p w14:paraId="71F71385"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Notes on tutor comments and advice (if session occurs in class)</w:t>
            </w:r>
          </w:p>
        </w:tc>
      </w:tr>
      <w:tr w:rsidR="000C4711" w14:paraId="6E58F3BF" w14:textId="77777777" w:rsidTr="000C4711">
        <w:trPr>
          <w:cantSplit/>
          <w:trHeight w:val="405"/>
        </w:trPr>
        <w:tc>
          <w:tcPr>
            <w:tcW w:w="8748" w:type="dxa"/>
            <w:gridSpan w:val="3"/>
            <w:tcBorders>
              <w:top w:val="nil"/>
              <w:left w:val="single" w:sz="6" w:space="0" w:color="auto"/>
              <w:bottom w:val="single" w:sz="6" w:space="0" w:color="auto"/>
              <w:right w:val="single" w:sz="6" w:space="0" w:color="auto"/>
            </w:tcBorders>
          </w:tcPr>
          <w:p w14:paraId="6915C0AF"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By the next meeting, the students </w:t>
            </w:r>
            <w:proofErr w:type="gramStart"/>
            <w:r>
              <w:rPr>
                <w:rFonts w:ascii="Calibri" w:hAnsi="Calibri"/>
                <w:b/>
                <w:sz w:val="24"/>
                <w:szCs w:val="24"/>
              </w:rPr>
              <w:t>have to</w:t>
            </w:r>
            <w:proofErr w:type="gramEnd"/>
            <w:r>
              <w:rPr>
                <w:rFonts w:ascii="Calibri" w:hAnsi="Calibri"/>
                <w:b/>
                <w:sz w:val="24"/>
                <w:szCs w:val="24"/>
              </w:rPr>
              <w:t xml:space="preserve"> split the subsystem components between them. </w:t>
            </w:r>
          </w:p>
          <w:p w14:paraId="028DDB49"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Finish writing the TOR.</w:t>
            </w:r>
          </w:p>
          <w:p w14:paraId="17222D9A" w14:textId="77777777" w:rsidR="000C4711" w:rsidRDefault="000C4711">
            <w:pPr>
              <w:pStyle w:val="BodyText"/>
              <w:spacing w:before="60" w:after="60" w:line="256" w:lineRule="auto"/>
              <w:ind w:left="0"/>
              <w:rPr>
                <w:rFonts w:ascii="Calibri" w:hAnsi="Calibri"/>
                <w:b/>
                <w:sz w:val="24"/>
                <w:szCs w:val="24"/>
              </w:rPr>
            </w:pPr>
          </w:p>
          <w:p w14:paraId="153C3BA0" w14:textId="77777777" w:rsidR="000C4711" w:rsidRDefault="000C4711">
            <w:pPr>
              <w:pStyle w:val="BodyText"/>
              <w:spacing w:before="60" w:after="60" w:line="256" w:lineRule="auto"/>
              <w:ind w:left="0"/>
              <w:rPr>
                <w:rFonts w:ascii="Calibri" w:hAnsi="Calibri"/>
                <w:b/>
                <w:sz w:val="24"/>
                <w:szCs w:val="24"/>
              </w:rPr>
            </w:pPr>
          </w:p>
          <w:p w14:paraId="42C828F7" w14:textId="77777777" w:rsidR="000C4711" w:rsidRDefault="000C4711">
            <w:pPr>
              <w:pStyle w:val="BodyText"/>
              <w:spacing w:before="60" w:after="60" w:line="256" w:lineRule="auto"/>
              <w:ind w:left="0"/>
              <w:rPr>
                <w:rFonts w:ascii="Calibri" w:hAnsi="Calibri"/>
                <w:b/>
                <w:sz w:val="24"/>
                <w:szCs w:val="24"/>
              </w:rPr>
            </w:pPr>
          </w:p>
          <w:p w14:paraId="13D85C48" w14:textId="77777777" w:rsidR="000C4711" w:rsidRDefault="000C4711">
            <w:pPr>
              <w:pStyle w:val="BodyText"/>
              <w:spacing w:before="60" w:after="60" w:line="256" w:lineRule="auto"/>
              <w:ind w:left="0"/>
              <w:rPr>
                <w:rFonts w:ascii="Calibri" w:hAnsi="Calibri"/>
                <w:b/>
                <w:sz w:val="24"/>
                <w:szCs w:val="24"/>
              </w:rPr>
            </w:pPr>
          </w:p>
        </w:tc>
      </w:tr>
      <w:tr w:rsidR="000C4711" w14:paraId="1F4336AA" w14:textId="77777777" w:rsidTr="000C4711">
        <w:trPr>
          <w:cantSplit/>
          <w:trHeight w:val="402"/>
        </w:trPr>
        <w:tc>
          <w:tcPr>
            <w:tcW w:w="2260" w:type="dxa"/>
            <w:vMerge w:val="restart"/>
            <w:tcBorders>
              <w:top w:val="single" w:sz="6" w:space="0" w:color="auto"/>
              <w:left w:val="single" w:sz="6" w:space="0" w:color="auto"/>
              <w:bottom w:val="single" w:sz="6" w:space="0" w:color="auto"/>
              <w:right w:val="single" w:sz="6" w:space="0" w:color="auto"/>
            </w:tcBorders>
            <w:hideMark/>
          </w:tcPr>
          <w:p w14:paraId="658BCC10"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Student signatures</w:t>
            </w:r>
          </w:p>
          <w:p w14:paraId="3F206E62" w14:textId="77777777" w:rsidR="000C4711" w:rsidRDefault="000C4711">
            <w:pPr>
              <w:pStyle w:val="BodyText"/>
              <w:spacing w:before="60" w:after="60" w:line="256" w:lineRule="auto"/>
              <w:ind w:left="0"/>
              <w:rPr>
                <w:rFonts w:ascii="Calibri" w:hAnsi="Calibri"/>
                <w:b/>
                <w:sz w:val="24"/>
                <w:szCs w:val="24"/>
              </w:rPr>
            </w:pPr>
            <w:proofErr w:type="gramStart"/>
            <w:r>
              <w:rPr>
                <w:rFonts w:ascii="Calibri" w:hAnsi="Calibri"/>
                <w:sz w:val="24"/>
                <w:szCs w:val="24"/>
              </w:rPr>
              <w:t>i.e.</w:t>
            </w:r>
            <w:proofErr w:type="gramEnd"/>
            <w:r>
              <w:rPr>
                <w:rFonts w:ascii="Calibri" w:hAnsi="Calibri"/>
                <w:sz w:val="24"/>
                <w:szCs w:val="24"/>
              </w:rPr>
              <w:t xml:space="preserve"> those present or who have actively contributed to the log sheet.</w:t>
            </w:r>
            <w:r>
              <w:rPr>
                <w:rFonts w:ascii="Calibri" w:hAnsi="Calibri"/>
                <w:b/>
                <w:sz w:val="24"/>
                <w:szCs w:val="24"/>
              </w:rPr>
              <w:t xml:space="preserve"> </w:t>
            </w:r>
          </w:p>
        </w:tc>
        <w:tc>
          <w:tcPr>
            <w:tcW w:w="6488" w:type="dxa"/>
            <w:gridSpan w:val="2"/>
            <w:tcBorders>
              <w:top w:val="single" w:sz="6" w:space="0" w:color="auto"/>
              <w:left w:val="single" w:sz="6" w:space="0" w:color="auto"/>
              <w:bottom w:val="single" w:sz="6" w:space="0" w:color="auto"/>
              <w:right w:val="single" w:sz="6" w:space="0" w:color="auto"/>
            </w:tcBorders>
            <w:hideMark/>
          </w:tcPr>
          <w:p w14:paraId="5A378702"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Sebastian Gabriel </w:t>
            </w:r>
            <w:proofErr w:type="spellStart"/>
            <w:r>
              <w:rPr>
                <w:rFonts w:ascii="Calibri" w:hAnsi="Calibri"/>
                <w:b/>
                <w:sz w:val="24"/>
                <w:szCs w:val="24"/>
              </w:rPr>
              <w:t>Visan</w:t>
            </w:r>
            <w:proofErr w:type="spellEnd"/>
            <w:r>
              <w:rPr>
                <w:rFonts w:ascii="Calibri" w:hAnsi="Calibri"/>
                <w:b/>
                <w:sz w:val="24"/>
                <w:szCs w:val="24"/>
              </w:rPr>
              <w:t xml:space="preserve"> </w:t>
            </w:r>
          </w:p>
        </w:tc>
      </w:tr>
      <w:tr w:rsidR="000C4711" w14:paraId="77FEC94B" w14:textId="77777777" w:rsidTr="000C4711">
        <w:trPr>
          <w:cantSplit/>
          <w:trHeight w:val="402"/>
        </w:trPr>
        <w:tc>
          <w:tcPr>
            <w:tcW w:w="8748" w:type="dxa"/>
            <w:vMerge/>
            <w:tcBorders>
              <w:top w:val="single" w:sz="6" w:space="0" w:color="auto"/>
              <w:left w:val="single" w:sz="6" w:space="0" w:color="auto"/>
              <w:bottom w:val="single" w:sz="6" w:space="0" w:color="auto"/>
              <w:right w:val="single" w:sz="6" w:space="0" w:color="auto"/>
            </w:tcBorders>
            <w:vAlign w:val="center"/>
            <w:hideMark/>
          </w:tcPr>
          <w:p w14:paraId="7094D08D" w14:textId="77777777" w:rsidR="000C4711" w:rsidRDefault="000C4711">
            <w:pPr>
              <w:spacing w:after="0"/>
              <w:rPr>
                <w:rFonts w:ascii="Calibri" w:eastAsia="Times New Roman" w:hAnsi="Calibri" w:cs="Times New Roman"/>
                <w:b/>
                <w:sz w:val="24"/>
                <w:szCs w:val="24"/>
              </w:rPr>
            </w:pPr>
          </w:p>
        </w:tc>
        <w:tc>
          <w:tcPr>
            <w:tcW w:w="6488" w:type="dxa"/>
            <w:gridSpan w:val="2"/>
            <w:tcBorders>
              <w:top w:val="single" w:sz="6" w:space="0" w:color="auto"/>
              <w:left w:val="single" w:sz="6" w:space="0" w:color="auto"/>
              <w:bottom w:val="single" w:sz="6" w:space="0" w:color="auto"/>
              <w:right w:val="single" w:sz="6" w:space="0" w:color="auto"/>
            </w:tcBorders>
            <w:hideMark/>
          </w:tcPr>
          <w:p w14:paraId="1811A54A"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Alexandru-Adonis Neagu</w:t>
            </w:r>
          </w:p>
        </w:tc>
      </w:tr>
      <w:tr w:rsidR="000C4711" w14:paraId="52CD0A1C" w14:textId="77777777" w:rsidTr="000C4711">
        <w:trPr>
          <w:cantSplit/>
          <w:trHeight w:val="402"/>
        </w:trPr>
        <w:tc>
          <w:tcPr>
            <w:tcW w:w="8748" w:type="dxa"/>
            <w:vMerge/>
            <w:tcBorders>
              <w:top w:val="single" w:sz="6" w:space="0" w:color="auto"/>
              <w:left w:val="single" w:sz="6" w:space="0" w:color="auto"/>
              <w:bottom w:val="single" w:sz="6" w:space="0" w:color="auto"/>
              <w:right w:val="single" w:sz="6" w:space="0" w:color="auto"/>
            </w:tcBorders>
            <w:vAlign w:val="center"/>
            <w:hideMark/>
          </w:tcPr>
          <w:p w14:paraId="047D320B" w14:textId="77777777" w:rsidR="000C4711" w:rsidRDefault="000C4711">
            <w:pPr>
              <w:spacing w:after="0"/>
              <w:rPr>
                <w:rFonts w:ascii="Calibri" w:eastAsia="Times New Roman" w:hAnsi="Calibri" w:cs="Times New Roman"/>
                <w:b/>
                <w:sz w:val="24"/>
                <w:szCs w:val="24"/>
              </w:rPr>
            </w:pPr>
          </w:p>
        </w:tc>
        <w:tc>
          <w:tcPr>
            <w:tcW w:w="6488" w:type="dxa"/>
            <w:gridSpan w:val="2"/>
            <w:tcBorders>
              <w:top w:val="single" w:sz="6" w:space="0" w:color="auto"/>
              <w:left w:val="single" w:sz="6" w:space="0" w:color="auto"/>
              <w:bottom w:val="single" w:sz="6" w:space="0" w:color="auto"/>
              <w:right w:val="single" w:sz="6" w:space="0" w:color="auto"/>
            </w:tcBorders>
            <w:hideMark/>
          </w:tcPr>
          <w:p w14:paraId="51F583C5" w14:textId="77777777" w:rsidR="000C4711" w:rsidRDefault="000C4711">
            <w:pPr>
              <w:pStyle w:val="BodyText"/>
              <w:spacing w:before="60" w:after="60" w:line="256" w:lineRule="auto"/>
              <w:ind w:left="0"/>
              <w:rPr>
                <w:rFonts w:ascii="Calibri" w:hAnsi="Calibri"/>
                <w:b/>
                <w:sz w:val="24"/>
                <w:szCs w:val="24"/>
              </w:rPr>
            </w:pPr>
            <w:proofErr w:type="spellStart"/>
            <w:r>
              <w:rPr>
                <w:rFonts w:ascii="Calibri" w:hAnsi="Calibri"/>
                <w:b/>
                <w:sz w:val="24"/>
                <w:szCs w:val="24"/>
              </w:rPr>
              <w:t>Oana</w:t>
            </w:r>
            <w:proofErr w:type="spellEnd"/>
            <w:r>
              <w:rPr>
                <w:rFonts w:ascii="Calibri" w:hAnsi="Calibri"/>
                <w:b/>
                <w:sz w:val="24"/>
                <w:szCs w:val="24"/>
              </w:rPr>
              <w:t xml:space="preserve">-Diana </w:t>
            </w:r>
            <w:proofErr w:type="spellStart"/>
            <w:r>
              <w:rPr>
                <w:rFonts w:ascii="Calibri" w:hAnsi="Calibri"/>
                <w:b/>
                <w:sz w:val="24"/>
                <w:szCs w:val="24"/>
              </w:rPr>
              <w:t>Prahoveanu</w:t>
            </w:r>
            <w:proofErr w:type="spellEnd"/>
          </w:p>
        </w:tc>
      </w:tr>
      <w:tr w:rsidR="000C4711" w14:paraId="6FCDB0F5" w14:textId="77777777" w:rsidTr="000C4711">
        <w:trPr>
          <w:cantSplit/>
          <w:trHeight w:val="402"/>
        </w:trPr>
        <w:tc>
          <w:tcPr>
            <w:tcW w:w="8748" w:type="dxa"/>
            <w:vMerge/>
            <w:tcBorders>
              <w:top w:val="single" w:sz="6" w:space="0" w:color="auto"/>
              <w:left w:val="single" w:sz="6" w:space="0" w:color="auto"/>
              <w:bottom w:val="single" w:sz="6" w:space="0" w:color="auto"/>
              <w:right w:val="single" w:sz="6" w:space="0" w:color="auto"/>
            </w:tcBorders>
            <w:vAlign w:val="center"/>
            <w:hideMark/>
          </w:tcPr>
          <w:p w14:paraId="1F09C371" w14:textId="77777777" w:rsidR="000C4711" w:rsidRDefault="000C4711">
            <w:pPr>
              <w:spacing w:after="0"/>
              <w:rPr>
                <w:rFonts w:ascii="Calibri" w:eastAsia="Times New Roman" w:hAnsi="Calibri" w:cs="Times New Roman"/>
                <w:b/>
                <w:sz w:val="24"/>
                <w:szCs w:val="24"/>
              </w:rPr>
            </w:pPr>
          </w:p>
        </w:tc>
        <w:tc>
          <w:tcPr>
            <w:tcW w:w="6488" w:type="dxa"/>
            <w:gridSpan w:val="2"/>
            <w:tcBorders>
              <w:top w:val="single" w:sz="6" w:space="0" w:color="auto"/>
              <w:left w:val="single" w:sz="6" w:space="0" w:color="auto"/>
              <w:bottom w:val="single" w:sz="6" w:space="0" w:color="auto"/>
              <w:right w:val="single" w:sz="6" w:space="0" w:color="auto"/>
            </w:tcBorders>
            <w:hideMark/>
          </w:tcPr>
          <w:p w14:paraId="549B95C6"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Mario </w:t>
            </w:r>
            <w:proofErr w:type="spellStart"/>
            <w:r>
              <w:rPr>
                <w:rFonts w:ascii="Calibri" w:hAnsi="Calibri"/>
                <w:b/>
                <w:sz w:val="24"/>
                <w:szCs w:val="24"/>
              </w:rPr>
              <w:t>Nemeck</w:t>
            </w:r>
            <w:proofErr w:type="spellEnd"/>
          </w:p>
        </w:tc>
      </w:tr>
      <w:tr w:rsidR="000C4711" w14:paraId="206AC0C5" w14:textId="77777777" w:rsidTr="000C4711">
        <w:trPr>
          <w:cantSplit/>
          <w:trHeight w:val="402"/>
        </w:trPr>
        <w:tc>
          <w:tcPr>
            <w:tcW w:w="8748" w:type="dxa"/>
            <w:vMerge/>
            <w:tcBorders>
              <w:top w:val="single" w:sz="6" w:space="0" w:color="auto"/>
              <w:left w:val="single" w:sz="6" w:space="0" w:color="auto"/>
              <w:bottom w:val="single" w:sz="6" w:space="0" w:color="auto"/>
              <w:right w:val="single" w:sz="6" w:space="0" w:color="auto"/>
            </w:tcBorders>
            <w:vAlign w:val="center"/>
            <w:hideMark/>
          </w:tcPr>
          <w:p w14:paraId="410A93A6" w14:textId="77777777" w:rsidR="000C4711" w:rsidRDefault="000C4711">
            <w:pPr>
              <w:spacing w:after="0"/>
              <w:rPr>
                <w:rFonts w:ascii="Calibri" w:eastAsia="Times New Roman" w:hAnsi="Calibri" w:cs="Times New Roman"/>
                <w:b/>
                <w:sz w:val="24"/>
                <w:szCs w:val="24"/>
              </w:rPr>
            </w:pPr>
          </w:p>
        </w:tc>
        <w:tc>
          <w:tcPr>
            <w:tcW w:w="6488" w:type="dxa"/>
            <w:gridSpan w:val="2"/>
            <w:tcBorders>
              <w:top w:val="single" w:sz="6" w:space="0" w:color="auto"/>
              <w:left w:val="single" w:sz="6" w:space="0" w:color="auto"/>
              <w:bottom w:val="single" w:sz="6" w:space="0" w:color="auto"/>
              <w:right w:val="single" w:sz="6" w:space="0" w:color="auto"/>
            </w:tcBorders>
            <w:hideMark/>
          </w:tcPr>
          <w:p w14:paraId="4DCF2FD4"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Nikolay </w:t>
            </w:r>
            <w:proofErr w:type="spellStart"/>
            <w:r>
              <w:rPr>
                <w:rFonts w:ascii="Calibri" w:hAnsi="Calibri"/>
                <w:b/>
                <w:sz w:val="24"/>
                <w:szCs w:val="24"/>
              </w:rPr>
              <w:t>Nenchev</w:t>
            </w:r>
            <w:proofErr w:type="spellEnd"/>
          </w:p>
        </w:tc>
      </w:tr>
    </w:tbl>
    <w:p w14:paraId="3A71F67F" w14:textId="77777777" w:rsidR="000C4711" w:rsidRDefault="000C4711" w:rsidP="000C4711">
      <w:pPr>
        <w:rPr>
          <w:rFonts w:ascii="Arial" w:hAnsi="Arial" w:cs="Arial"/>
        </w:rPr>
      </w:pPr>
    </w:p>
    <w:p w14:paraId="410A3111" w14:textId="77777777" w:rsidR="000C4711" w:rsidRDefault="000C4711" w:rsidP="000C4711">
      <w:pPr>
        <w:rPr>
          <w:rFonts w:ascii="Arial" w:hAnsi="Arial" w:cs="Arial"/>
        </w:rPr>
      </w:pPr>
    </w:p>
    <w:p w14:paraId="3F09253A" w14:textId="77777777" w:rsidR="000C4711" w:rsidRDefault="000C4711" w:rsidP="000C4711">
      <w:pPr>
        <w:rPr>
          <w:rFonts w:ascii="Arial" w:hAnsi="Arial" w:cs="Arial"/>
        </w:rPr>
      </w:pPr>
    </w:p>
    <w:p w14:paraId="5CE609EB" w14:textId="77777777" w:rsidR="000C4711" w:rsidRDefault="000C4711" w:rsidP="000C4711">
      <w:pPr>
        <w:pStyle w:val="BodyText"/>
        <w:spacing w:before="60" w:after="60"/>
        <w:ind w:left="0"/>
        <w:jc w:val="left"/>
        <w:rPr>
          <w:rFonts w:ascii="Calibri" w:hAnsi="Calibri"/>
          <w:b/>
          <w:sz w:val="24"/>
          <w:szCs w:val="24"/>
        </w:rPr>
      </w:pPr>
      <w:r>
        <w:rPr>
          <w:rFonts w:ascii="Calibri" w:hAnsi="Calibri"/>
          <w:b/>
          <w:sz w:val="24"/>
          <w:szCs w:val="24"/>
        </w:rPr>
        <w:t>17</w:t>
      </w:r>
      <w:r>
        <w:rPr>
          <w:rFonts w:ascii="Calibri" w:hAnsi="Calibri"/>
          <w:b/>
          <w:sz w:val="24"/>
          <w:szCs w:val="24"/>
          <w:vertAlign w:val="superscript"/>
        </w:rPr>
        <w:t>th</w:t>
      </w:r>
      <w:r>
        <w:rPr>
          <w:rFonts w:ascii="Calibri" w:hAnsi="Calibri"/>
          <w:b/>
          <w:sz w:val="24"/>
          <w:szCs w:val="24"/>
        </w:rPr>
        <w:t xml:space="preserve"> February 2021:</w:t>
      </w:r>
    </w:p>
    <w:p w14:paraId="00177323" w14:textId="77777777" w:rsidR="000C4711" w:rsidRDefault="000C4711" w:rsidP="000C4711">
      <w:pPr>
        <w:pStyle w:val="BodyText"/>
        <w:spacing w:before="60" w:after="60"/>
        <w:ind w:left="0"/>
        <w:jc w:val="left"/>
        <w:rPr>
          <w:rFonts w:ascii="Calibri" w:hAnsi="Calibri"/>
          <w:b/>
          <w:sz w:val="24"/>
          <w:szCs w:val="24"/>
        </w:rPr>
      </w:pPr>
    </w:p>
    <w:tbl>
      <w:tblPr>
        <w:tblW w:w="87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259"/>
        <w:gridCol w:w="567"/>
        <w:gridCol w:w="5919"/>
      </w:tblGrid>
      <w:tr w:rsidR="000C4711" w14:paraId="218F1690" w14:textId="77777777" w:rsidTr="000C4711">
        <w:tc>
          <w:tcPr>
            <w:tcW w:w="2827" w:type="dxa"/>
            <w:gridSpan w:val="2"/>
            <w:tcBorders>
              <w:top w:val="single" w:sz="6" w:space="0" w:color="auto"/>
              <w:left w:val="single" w:sz="6" w:space="0" w:color="auto"/>
              <w:bottom w:val="single" w:sz="6" w:space="0" w:color="auto"/>
              <w:right w:val="single" w:sz="6" w:space="0" w:color="auto"/>
            </w:tcBorders>
            <w:hideMark/>
          </w:tcPr>
          <w:p w14:paraId="1EA8B55F"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Date and time of session</w:t>
            </w:r>
          </w:p>
        </w:tc>
        <w:tc>
          <w:tcPr>
            <w:tcW w:w="5921" w:type="dxa"/>
            <w:tcBorders>
              <w:top w:val="single" w:sz="6" w:space="0" w:color="auto"/>
              <w:left w:val="single" w:sz="6" w:space="0" w:color="auto"/>
              <w:bottom w:val="single" w:sz="6" w:space="0" w:color="auto"/>
              <w:right w:val="single" w:sz="6" w:space="0" w:color="auto"/>
            </w:tcBorders>
            <w:hideMark/>
          </w:tcPr>
          <w:p w14:paraId="4942C512"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17</w:t>
            </w:r>
            <w:r>
              <w:rPr>
                <w:rFonts w:ascii="Calibri" w:hAnsi="Calibri"/>
                <w:b/>
                <w:sz w:val="24"/>
                <w:szCs w:val="24"/>
                <w:vertAlign w:val="superscript"/>
              </w:rPr>
              <w:t>th</w:t>
            </w:r>
            <w:r>
              <w:rPr>
                <w:rFonts w:ascii="Calibri" w:hAnsi="Calibri"/>
                <w:b/>
                <w:sz w:val="24"/>
                <w:szCs w:val="24"/>
              </w:rPr>
              <w:t xml:space="preserve"> February 2021</w:t>
            </w:r>
          </w:p>
        </w:tc>
      </w:tr>
      <w:tr w:rsidR="000C4711" w14:paraId="63BF140B" w14:textId="77777777" w:rsidTr="000C4711">
        <w:tc>
          <w:tcPr>
            <w:tcW w:w="2827" w:type="dxa"/>
            <w:gridSpan w:val="2"/>
            <w:tcBorders>
              <w:top w:val="single" w:sz="6" w:space="0" w:color="auto"/>
              <w:left w:val="single" w:sz="6" w:space="0" w:color="auto"/>
              <w:bottom w:val="single" w:sz="6" w:space="0" w:color="auto"/>
              <w:right w:val="single" w:sz="6" w:space="0" w:color="auto"/>
            </w:tcBorders>
            <w:hideMark/>
          </w:tcPr>
          <w:p w14:paraId="09614FAF"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Location and format (</w:t>
            </w:r>
            <w:proofErr w:type="gramStart"/>
            <w:r>
              <w:rPr>
                <w:rFonts w:ascii="Calibri" w:hAnsi="Calibri"/>
                <w:b/>
                <w:sz w:val="24"/>
                <w:szCs w:val="24"/>
              </w:rPr>
              <w:t>i.e.</w:t>
            </w:r>
            <w:proofErr w:type="gramEnd"/>
            <w:r>
              <w:rPr>
                <w:rFonts w:ascii="Calibri" w:hAnsi="Calibri"/>
                <w:b/>
                <w:sz w:val="24"/>
                <w:szCs w:val="24"/>
              </w:rPr>
              <w:t xml:space="preserve"> face-to-face/Skype etc)</w:t>
            </w:r>
          </w:p>
        </w:tc>
        <w:tc>
          <w:tcPr>
            <w:tcW w:w="5921" w:type="dxa"/>
            <w:tcBorders>
              <w:top w:val="single" w:sz="6" w:space="0" w:color="auto"/>
              <w:left w:val="single" w:sz="6" w:space="0" w:color="auto"/>
              <w:bottom w:val="single" w:sz="6" w:space="0" w:color="auto"/>
              <w:right w:val="single" w:sz="6" w:space="0" w:color="auto"/>
            </w:tcBorders>
            <w:hideMark/>
          </w:tcPr>
          <w:p w14:paraId="753A96FB"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Microsoft Teams Meeting</w:t>
            </w:r>
          </w:p>
        </w:tc>
      </w:tr>
      <w:tr w:rsidR="000C4711" w14:paraId="78A6986C" w14:textId="77777777" w:rsidTr="000C4711">
        <w:tc>
          <w:tcPr>
            <w:tcW w:w="2827" w:type="dxa"/>
            <w:gridSpan w:val="2"/>
            <w:tcBorders>
              <w:top w:val="single" w:sz="6" w:space="0" w:color="auto"/>
              <w:left w:val="single" w:sz="6" w:space="0" w:color="auto"/>
              <w:bottom w:val="single" w:sz="6" w:space="0" w:color="auto"/>
              <w:right w:val="single" w:sz="6" w:space="0" w:color="auto"/>
            </w:tcBorders>
            <w:hideMark/>
          </w:tcPr>
          <w:p w14:paraId="3470C363"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lastRenderedPageBreak/>
              <w:t>Attendees</w:t>
            </w:r>
          </w:p>
        </w:tc>
        <w:tc>
          <w:tcPr>
            <w:tcW w:w="5921" w:type="dxa"/>
            <w:tcBorders>
              <w:top w:val="single" w:sz="6" w:space="0" w:color="auto"/>
              <w:left w:val="single" w:sz="6" w:space="0" w:color="auto"/>
              <w:bottom w:val="single" w:sz="6" w:space="0" w:color="auto"/>
              <w:right w:val="single" w:sz="6" w:space="0" w:color="auto"/>
            </w:tcBorders>
            <w:hideMark/>
          </w:tcPr>
          <w:p w14:paraId="65047B30"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Sebastian Gabriel </w:t>
            </w:r>
            <w:proofErr w:type="spellStart"/>
            <w:r>
              <w:rPr>
                <w:rFonts w:ascii="Calibri" w:hAnsi="Calibri"/>
                <w:b/>
                <w:sz w:val="24"/>
                <w:szCs w:val="24"/>
              </w:rPr>
              <w:t>Visan</w:t>
            </w:r>
            <w:proofErr w:type="spellEnd"/>
            <w:r>
              <w:rPr>
                <w:rFonts w:ascii="Calibri" w:hAnsi="Calibri"/>
                <w:b/>
                <w:sz w:val="24"/>
                <w:szCs w:val="24"/>
              </w:rPr>
              <w:t xml:space="preserve"> </w:t>
            </w:r>
          </w:p>
          <w:p w14:paraId="77F6D28D"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Alexandru-Adonis Neagu </w:t>
            </w:r>
          </w:p>
          <w:p w14:paraId="52F85D90" w14:textId="77777777" w:rsidR="000C4711" w:rsidRDefault="000C4711">
            <w:pPr>
              <w:pStyle w:val="BodyText"/>
              <w:spacing w:before="60" w:after="60" w:line="256" w:lineRule="auto"/>
              <w:ind w:left="0"/>
              <w:rPr>
                <w:rFonts w:ascii="Calibri" w:hAnsi="Calibri"/>
                <w:b/>
                <w:sz w:val="24"/>
                <w:szCs w:val="24"/>
              </w:rPr>
            </w:pPr>
            <w:proofErr w:type="spellStart"/>
            <w:r>
              <w:rPr>
                <w:rFonts w:ascii="Calibri" w:hAnsi="Calibri"/>
                <w:b/>
                <w:sz w:val="24"/>
                <w:szCs w:val="24"/>
              </w:rPr>
              <w:t>Oana</w:t>
            </w:r>
            <w:proofErr w:type="spellEnd"/>
            <w:r>
              <w:rPr>
                <w:rFonts w:ascii="Calibri" w:hAnsi="Calibri"/>
                <w:b/>
                <w:sz w:val="24"/>
                <w:szCs w:val="24"/>
              </w:rPr>
              <w:t xml:space="preserve">-Diana </w:t>
            </w:r>
            <w:proofErr w:type="spellStart"/>
            <w:r>
              <w:rPr>
                <w:rFonts w:ascii="Calibri" w:hAnsi="Calibri"/>
                <w:b/>
                <w:sz w:val="24"/>
                <w:szCs w:val="24"/>
              </w:rPr>
              <w:t>Prahoveanu</w:t>
            </w:r>
            <w:proofErr w:type="spellEnd"/>
          </w:p>
          <w:p w14:paraId="1D2A3E59"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Mario </w:t>
            </w:r>
            <w:proofErr w:type="spellStart"/>
            <w:r>
              <w:rPr>
                <w:rFonts w:ascii="Calibri" w:hAnsi="Calibri"/>
                <w:b/>
                <w:sz w:val="24"/>
                <w:szCs w:val="24"/>
              </w:rPr>
              <w:t>Nemeck</w:t>
            </w:r>
            <w:proofErr w:type="spellEnd"/>
          </w:p>
        </w:tc>
      </w:tr>
      <w:tr w:rsidR="000C4711" w14:paraId="08AFA9D6" w14:textId="77777777" w:rsidTr="000C4711">
        <w:tc>
          <w:tcPr>
            <w:tcW w:w="2827" w:type="dxa"/>
            <w:gridSpan w:val="2"/>
            <w:tcBorders>
              <w:top w:val="single" w:sz="6" w:space="0" w:color="auto"/>
              <w:left w:val="single" w:sz="6" w:space="0" w:color="auto"/>
              <w:bottom w:val="single" w:sz="6" w:space="0" w:color="auto"/>
              <w:right w:val="single" w:sz="6" w:space="0" w:color="auto"/>
            </w:tcBorders>
            <w:hideMark/>
          </w:tcPr>
          <w:p w14:paraId="2A325B00"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Apologies for absence</w:t>
            </w:r>
          </w:p>
        </w:tc>
        <w:tc>
          <w:tcPr>
            <w:tcW w:w="5921" w:type="dxa"/>
            <w:tcBorders>
              <w:top w:val="single" w:sz="6" w:space="0" w:color="auto"/>
              <w:left w:val="single" w:sz="6" w:space="0" w:color="auto"/>
              <w:bottom w:val="single" w:sz="6" w:space="0" w:color="auto"/>
              <w:right w:val="single" w:sz="6" w:space="0" w:color="auto"/>
            </w:tcBorders>
            <w:hideMark/>
          </w:tcPr>
          <w:p w14:paraId="68D9DAE6"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N/A</w:t>
            </w:r>
          </w:p>
        </w:tc>
      </w:tr>
      <w:tr w:rsidR="000C4711" w14:paraId="446D6C98" w14:textId="77777777" w:rsidTr="000C4711">
        <w:tc>
          <w:tcPr>
            <w:tcW w:w="2827" w:type="dxa"/>
            <w:gridSpan w:val="2"/>
            <w:tcBorders>
              <w:top w:val="single" w:sz="6" w:space="0" w:color="auto"/>
              <w:left w:val="single" w:sz="6" w:space="0" w:color="auto"/>
              <w:bottom w:val="single" w:sz="6" w:space="0" w:color="auto"/>
              <w:right w:val="single" w:sz="6" w:space="0" w:color="auto"/>
            </w:tcBorders>
            <w:hideMark/>
          </w:tcPr>
          <w:p w14:paraId="56132905"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No contact/did not attend</w:t>
            </w:r>
          </w:p>
        </w:tc>
        <w:tc>
          <w:tcPr>
            <w:tcW w:w="5921" w:type="dxa"/>
            <w:tcBorders>
              <w:top w:val="single" w:sz="6" w:space="0" w:color="auto"/>
              <w:left w:val="single" w:sz="6" w:space="0" w:color="auto"/>
              <w:bottom w:val="single" w:sz="6" w:space="0" w:color="auto"/>
              <w:right w:val="single" w:sz="6" w:space="0" w:color="auto"/>
            </w:tcBorders>
            <w:hideMark/>
          </w:tcPr>
          <w:p w14:paraId="38197A16"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Nikolay </w:t>
            </w:r>
            <w:proofErr w:type="spellStart"/>
            <w:r>
              <w:rPr>
                <w:rFonts w:ascii="Calibri" w:hAnsi="Calibri"/>
                <w:b/>
                <w:sz w:val="24"/>
                <w:szCs w:val="24"/>
              </w:rPr>
              <w:t>Nenchev</w:t>
            </w:r>
            <w:proofErr w:type="spellEnd"/>
          </w:p>
        </w:tc>
      </w:tr>
      <w:tr w:rsidR="000C4711" w14:paraId="54E8D883" w14:textId="77777777" w:rsidTr="000C4711">
        <w:tc>
          <w:tcPr>
            <w:tcW w:w="8748" w:type="dxa"/>
            <w:gridSpan w:val="3"/>
            <w:tcBorders>
              <w:top w:val="single" w:sz="6" w:space="0" w:color="auto"/>
              <w:left w:val="single" w:sz="6" w:space="0" w:color="auto"/>
              <w:bottom w:val="single" w:sz="6" w:space="0" w:color="auto"/>
              <w:right w:val="single" w:sz="6" w:space="0" w:color="auto"/>
            </w:tcBorders>
            <w:hideMark/>
          </w:tcPr>
          <w:p w14:paraId="34EBCB73"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Brief description of work done by each group member since last meeting</w:t>
            </w:r>
          </w:p>
        </w:tc>
      </w:tr>
      <w:tr w:rsidR="000C4711" w14:paraId="71FB8A0B" w14:textId="77777777" w:rsidTr="000C4711">
        <w:trPr>
          <w:cantSplit/>
          <w:trHeight w:val="521"/>
        </w:trPr>
        <w:tc>
          <w:tcPr>
            <w:tcW w:w="8748" w:type="dxa"/>
            <w:gridSpan w:val="3"/>
            <w:tcBorders>
              <w:top w:val="single" w:sz="6" w:space="0" w:color="auto"/>
              <w:left w:val="single" w:sz="6" w:space="0" w:color="auto"/>
              <w:bottom w:val="single" w:sz="6" w:space="0" w:color="auto"/>
              <w:right w:val="single" w:sz="6" w:space="0" w:color="auto"/>
            </w:tcBorders>
          </w:tcPr>
          <w:p w14:paraId="03C6FC59"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The students split the components of the system.</w:t>
            </w:r>
          </w:p>
          <w:p w14:paraId="03CBA53F"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Sebastian is doing the backend of the system.</w:t>
            </w:r>
          </w:p>
          <w:p w14:paraId="368F1D3B"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Alex is doing the facial recognition for the authentication part.</w:t>
            </w:r>
          </w:p>
          <w:p w14:paraId="2B6134E1"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Diana is doing the front end of the system.</w:t>
            </w:r>
          </w:p>
          <w:p w14:paraId="4B366A6A"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Mario is doing the schedule component of the platform.</w:t>
            </w:r>
          </w:p>
          <w:p w14:paraId="019D33B6"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Nikolay is doing the gradebook component.</w:t>
            </w:r>
          </w:p>
          <w:p w14:paraId="06D5805F" w14:textId="77777777" w:rsidR="000C4711" w:rsidRDefault="000C4711">
            <w:pPr>
              <w:pStyle w:val="BodyText"/>
              <w:spacing w:before="60" w:after="60" w:line="256" w:lineRule="auto"/>
              <w:ind w:left="0"/>
              <w:rPr>
                <w:rFonts w:ascii="Calibri" w:hAnsi="Calibri"/>
                <w:b/>
                <w:sz w:val="24"/>
                <w:szCs w:val="24"/>
              </w:rPr>
            </w:pPr>
          </w:p>
          <w:p w14:paraId="47AA7948" w14:textId="77777777" w:rsidR="000C4711" w:rsidRDefault="000C4711">
            <w:pPr>
              <w:pStyle w:val="BodyText"/>
              <w:spacing w:before="60" w:after="60" w:line="256" w:lineRule="auto"/>
              <w:ind w:left="0"/>
              <w:rPr>
                <w:rFonts w:ascii="Calibri" w:hAnsi="Calibri"/>
                <w:b/>
                <w:sz w:val="24"/>
                <w:szCs w:val="24"/>
              </w:rPr>
            </w:pPr>
          </w:p>
        </w:tc>
      </w:tr>
      <w:tr w:rsidR="000C4711" w14:paraId="45B3FAF7" w14:textId="77777777" w:rsidTr="000C4711">
        <w:trPr>
          <w:cantSplit/>
        </w:trPr>
        <w:tc>
          <w:tcPr>
            <w:tcW w:w="8748" w:type="dxa"/>
            <w:gridSpan w:val="3"/>
            <w:tcBorders>
              <w:top w:val="nil"/>
              <w:left w:val="single" w:sz="6" w:space="0" w:color="auto"/>
              <w:bottom w:val="nil"/>
              <w:right w:val="single" w:sz="6" w:space="0" w:color="auto"/>
            </w:tcBorders>
            <w:hideMark/>
          </w:tcPr>
          <w:p w14:paraId="59EBCA12"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Agreed tasks for next meeting for each group member</w:t>
            </w:r>
          </w:p>
        </w:tc>
      </w:tr>
      <w:tr w:rsidR="000C4711" w14:paraId="161A198A" w14:textId="77777777" w:rsidTr="000C4711">
        <w:trPr>
          <w:cantSplit/>
        </w:trPr>
        <w:tc>
          <w:tcPr>
            <w:tcW w:w="8748" w:type="dxa"/>
            <w:gridSpan w:val="3"/>
            <w:tcBorders>
              <w:top w:val="single" w:sz="6" w:space="0" w:color="auto"/>
              <w:left w:val="single" w:sz="6" w:space="0" w:color="auto"/>
              <w:bottom w:val="nil"/>
              <w:right w:val="single" w:sz="6" w:space="0" w:color="auto"/>
            </w:tcBorders>
          </w:tcPr>
          <w:p w14:paraId="24AFBB2F"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By the next meeting, the students </w:t>
            </w:r>
            <w:proofErr w:type="gramStart"/>
            <w:r>
              <w:rPr>
                <w:rFonts w:ascii="Calibri" w:hAnsi="Calibri"/>
                <w:b/>
                <w:sz w:val="24"/>
                <w:szCs w:val="24"/>
              </w:rPr>
              <w:t>have to</w:t>
            </w:r>
            <w:proofErr w:type="gramEnd"/>
            <w:r>
              <w:rPr>
                <w:rFonts w:ascii="Calibri" w:hAnsi="Calibri"/>
                <w:b/>
                <w:sz w:val="24"/>
                <w:szCs w:val="24"/>
              </w:rPr>
              <w:t xml:space="preserve"> start the research for their individual parts.</w:t>
            </w:r>
          </w:p>
          <w:p w14:paraId="04ACD1AB" w14:textId="77777777" w:rsidR="000C4711" w:rsidRDefault="000C4711">
            <w:pPr>
              <w:pStyle w:val="BodyText"/>
              <w:spacing w:before="60" w:after="60" w:line="256" w:lineRule="auto"/>
              <w:ind w:left="0"/>
              <w:rPr>
                <w:rFonts w:ascii="Calibri" w:hAnsi="Calibri"/>
                <w:b/>
                <w:sz w:val="24"/>
                <w:szCs w:val="24"/>
              </w:rPr>
            </w:pPr>
          </w:p>
          <w:p w14:paraId="74F44D8E" w14:textId="77777777" w:rsidR="000C4711" w:rsidRDefault="000C4711">
            <w:pPr>
              <w:pStyle w:val="BodyText"/>
              <w:spacing w:before="60" w:after="60" w:line="256" w:lineRule="auto"/>
              <w:ind w:left="0"/>
              <w:rPr>
                <w:rFonts w:ascii="Calibri" w:hAnsi="Calibri"/>
                <w:b/>
                <w:sz w:val="24"/>
                <w:szCs w:val="24"/>
              </w:rPr>
            </w:pPr>
          </w:p>
          <w:p w14:paraId="5B5048E1" w14:textId="77777777" w:rsidR="000C4711" w:rsidRDefault="000C4711">
            <w:pPr>
              <w:pStyle w:val="BodyText"/>
              <w:spacing w:before="60" w:after="60" w:line="256" w:lineRule="auto"/>
              <w:ind w:left="0"/>
              <w:rPr>
                <w:rFonts w:ascii="Calibri" w:hAnsi="Calibri"/>
                <w:b/>
                <w:sz w:val="24"/>
                <w:szCs w:val="24"/>
              </w:rPr>
            </w:pPr>
          </w:p>
          <w:p w14:paraId="3208C92A" w14:textId="77777777" w:rsidR="000C4711" w:rsidRDefault="000C4711">
            <w:pPr>
              <w:pStyle w:val="BodyText"/>
              <w:spacing w:before="60" w:after="60" w:line="256" w:lineRule="auto"/>
              <w:ind w:left="0"/>
              <w:rPr>
                <w:rFonts w:ascii="Calibri" w:hAnsi="Calibri"/>
                <w:b/>
                <w:sz w:val="24"/>
                <w:szCs w:val="24"/>
              </w:rPr>
            </w:pPr>
          </w:p>
        </w:tc>
      </w:tr>
      <w:tr w:rsidR="000C4711" w14:paraId="3451A5AB" w14:textId="77777777" w:rsidTr="000C4711">
        <w:trPr>
          <w:cantSplit/>
        </w:trPr>
        <w:tc>
          <w:tcPr>
            <w:tcW w:w="8748" w:type="dxa"/>
            <w:gridSpan w:val="3"/>
            <w:tcBorders>
              <w:top w:val="single" w:sz="6" w:space="0" w:color="auto"/>
              <w:left w:val="single" w:sz="6" w:space="0" w:color="auto"/>
              <w:bottom w:val="single" w:sz="6" w:space="0" w:color="auto"/>
              <w:right w:val="single" w:sz="6" w:space="0" w:color="auto"/>
            </w:tcBorders>
            <w:hideMark/>
          </w:tcPr>
          <w:p w14:paraId="02528F57"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Notes on tutor comments and advice (if session occurs in class)</w:t>
            </w:r>
          </w:p>
        </w:tc>
      </w:tr>
      <w:tr w:rsidR="000C4711" w14:paraId="5299722B" w14:textId="77777777" w:rsidTr="000C4711">
        <w:trPr>
          <w:cantSplit/>
          <w:trHeight w:val="405"/>
        </w:trPr>
        <w:tc>
          <w:tcPr>
            <w:tcW w:w="8748" w:type="dxa"/>
            <w:gridSpan w:val="3"/>
            <w:tcBorders>
              <w:top w:val="nil"/>
              <w:left w:val="single" w:sz="6" w:space="0" w:color="auto"/>
              <w:bottom w:val="single" w:sz="6" w:space="0" w:color="auto"/>
              <w:right w:val="single" w:sz="6" w:space="0" w:color="auto"/>
            </w:tcBorders>
          </w:tcPr>
          <w:p w14:paraId="3B4D5948"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By the next meeting, the students </w:t>
            </w:r>
            <w:proofErr w:type="gramStart"/>
            <w:r>
              <w:rPr>
                <w:rFonts w:ascii="Calibri" w:hAnsi="Calibri"/>
                <w:b/>
                <w:sz w:val="24"/>
                <w:szCs w:val="24"/>
              </w:rPr>
              <w:t>have to</w:t>
            </w:r>
            <w:proofErr w:type="gramEnd"/>
            <w:r>
              <w:rPr>
                <w:rFonts w:ascii="Calibri" w:hAnsi="Calibri"/>
                <w:b/>
                <w:sz w:val="24"/>
                <w:szCs w:val="24"/>
              </w:rPr>
              <w:t xml:space="preserve"> start the research for their individual parts.</w:t>
            </w:r>
          </w:p>
          <w:p w14:paraId="2166E691"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Any draft examples/designs are welcomed to be presented to the supervisor.</w:t>
            </w:r>
          </w:p>
          <w:p w14:paraId="03A80020" w14:textId="77777777" w:rsidR="000C4711" w:rsidRDefault="000C4711">
            <w:pPr>
              <w:pStyle w:val="BodyText"/>
              <w:spacing w:before="60" w:after="60" w:line="256" w:lineRule="auto"/>
              <w:ind w:left="0"/>
              <w:rPr>
                <w:rFonts w:ascii="Calibri" w:hAnsi="Calibri"/>
                <w:b/>
                <w:sz w:val="24"/>
                <w:szCs w:val="24"/>
              </w:rPr>
            </w:pPr>
          </w:p>
          <w:p w14:paraId="5F198EFC" w14:textId="77777777" w:rsidR="000C4711" w:rsidRDefault="000C4711">
            <w:pPr>
              <w:pStyle w:val="BodyText"/>
              <w:spacing w:before="60" w:after="60" w:line="256" w:lineRule="auto"/>
              <w:ind w:left="0"/>
              <w:rPr>
                <w:rFonts w:ascii="Calibri" w:hAnsi="Calibri"/>
                <w:b/>
                <w:sz w:val="24"/>
                <w:szCs w:val="24"/>
              </w:rPr>
            </w:pPr>
          </w:p>
          <w:p w14:paraId="728F3EB3" w14:textId="77777777" w:rsidR="000C4711" w:rsidRDefault="000C4711">
            <w:pPr>
              <w:pStyle w:val="BodyText"/>
              <w:spacing w:before="60" w:after="60" w:line="256" w:lineRule="auto"/>
              <w:ind w:left="0"/>
              <w:rPr>
                <w:rFonts w:ascii="Calibri" w:hAnsi="Calibri"/>
                <w:b/>
                <w:sz w:val="24"/>
                <w:szCs w:val="24"/>
              </w:rPr>
            </w:pPr>
          </w:p>
          <w:p w14:paraId="7C653B1B" w14:textId="77777777" w:rsidR="000C4711" w:rsidRDefault="000C4711">
            <w:pPr>
              <w:pStyle w:val="BodyText"/>
              <w:spacing w:before="60" w:after="60" w:line="256" w:lineRule="auto"/>
              <w:ind w:left="0"/>
              <w:rPr>
                <w:rFonts w:ascii="Calibri" w:hAnsi="Calibri"/>
                <w:b/>
                <w:sz w:val="24"/>
                <w:szCs w:val="24"/>
              </w:rPr>
            </w:pPr>
          </w:p>
        </w:tc>
      </w:tr>
      <w:tr w:rsidR="000C4711" w14:paraId="6F28FBCF" w14:textId="77777777" w:rsidTr="000C4711">
        <w:trPr>
          <w:cantSplit/>
          <w:trHeight w:val="402"/>
        </w:trPr>
        <w:tc>
          <w:tcPr>
            <w:tcW w:w="2260" w:type="dxa"/>
            <w:vMerge w:val="restart"/>
            <w:tcBorders>
              <w:top w:val="single" w:sz="6" w:space="0" w:color="auto"/>
              <w:left w:val="single" w:sz="6" w:space="0" w:color="auto"/>
              <w:bottom w:val="single" w:sz="6" w:space="0" w:color="auto"/>
              <w:right w:val="single" w:sz="6" w:space="0" w:color="auto"/>
            </w:tcBorders>
            <w:hideMark/>
          </w:tcPr>
          <w:p w14:paraId="63BDC318"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Student signatures</w:t>
            </w:r>
          </w:p>
          <w:p w14:paraId="01F26A01" w14:textId="77777777" w:rsidR="000C4711" w:rsidRDefault="000C4711">
            <w:pPr>
              <w:pStyle w:val="BodyText"/>
              <w:spacing w:before="60" w:after="60" w:line="256" w:lineRule="auto"/>
              <w:ind w:left="0"/>
              <w:rPr>
                <w:rFonts w:ascii="Calibri" w:hAnsi="Calibri"/>
                <w:b/>
                <w:sz w:val="24"/>
                <w:szCs w:val="24"/>
              </w:rPr>
            </w:pPr>
            <w:proofErr w:type="gramStart"/>
            <w:r>
              <w:rPr>
                <w:rFonts w:ascii="Calibri" w:hAnsi="Calibri"/>
                <w:sz w:val="24"/>
                <w:szCs w:val="24"/>
              </w:rPr>
              <w:t>i.e.</w:t>
            </w:r>
            <w:proofErr w:type="gramEnd"/>
            <w:r>
              <w:rPr>
                <w:rFonts w:ascii="Calibri" w:hAnsi="Calibri"/>
                <w:sz w:val="24"/>
                <w:szCs w:val="24"/>
              </w:rPr>
              <w:t xml:space="preserve"> those present or who have actively contributed to the log sheet.</w:t>
            </w:r>
            <w:r>
              <w:rPr>
                <w:rFonts w:ascii="Calibri" w:hAnsi="Calibri"/>
                <w:b/>
                <w:sz w:val="24"/>
                <w:szCs w:val="24"/>
              </w:rPr>
              <w:t xml:space="preserve"> </w:t>
            </w:r>
          </w:p>
        </w:tc>
        <w:tc>
          <w:tcPr>
            <w:tcW w:w="6488" w:type="dxa"/>
            <w:gridSpan w:val="2"/>
            <w:tcBorders>
              <w:top w:val="single" w:sz="6" w:space="0" w:color="auto"/>
              <w:left w:val="single" w:sz="6" w:space="0" w:color="auto"/>
              <w:bottom w:val="single" w:sz="6" w:space="0" w:color="auto"/>
              <w:right w:val="single" w:sz="6" w:space="0" w:color="auto"/>
            </w:tcBorders>
            <w:hideMark/>
          </w:tcPr>
          <w:p w14:paraId="4BD96C9F"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Sebastian Gabriel </w:t>
            </w:r>
            <w:proofErr w:type="spellStart"/>
            <w:r>
              <w:rPr>
                <w:rFonts w:ascii="Calibri" w:hAnsi="Calibri"/>
                <w:b/>
                <w:sz w:val="24"/>
                <w:szCs w:val="24"/>
              </w:rPr>
              <w:t>Visan</w:t>
            </w:r>
            <w:proofErr w:type="spellEnd"/>
            <w:r>
              <w:rPr>
                <w:rFonts w:ascii="Calibri" w:hAnsi="Calibri"/>
                <w:b/>
                <w:sz w:val="24"/>
                <w:szCs w:val="24"/>
              </w:rPr>
              <w:t xml:space="preserve"> </w:t>
            </w:r>
          </w:p>
        </w:tc>
      </w:tr>
      <w:tr w:rsidR="000C4711" w14:paraId="1A493951" w14:textId="77777777" w:rsidTr="000C4711">
        <w:trPr>
          <w:cantSplit/>
          <w:trHeight w:val="402"/>
        </w:trPr>
        <w:tc>
          <w:tcPr>
            <w:tcW w:w="8748" w:type="dxa"/>
            <w:vMerge/>
            <w:tcBorders>
              <w:top w:val="single" w:sz="6" w:space="0" w:color="auto"/>
              <w:left w:val="single" w:sz="6" w:space="0" w:color="auto"/>
              <w:bottom w:val="single" w:sz="6" w:space="0" w:color="auto"/>
              <w:right w:val="single" w:sz="6" w:space="0" w:color="auto"/>
            </w:tcBorders>
            <w:vAlign w:val="center"/>
            <w:hideMark/>
          </w:tcPr>
          <w:p w14:paraId="12512232" w14:textId="77777777" w:rsidR="000C4711" w:rsidRDefault="000C4711">
            <w:pPr>
              <w:spacing w:after="0"/>
              <w:rPr>
                <w:rFonts w:ascii="Calibri" w:eastAsia="Times New Roman" w:hAnsi="Calibri" w:cs="Times New Roman"/>
                <w:b/>
                <w:sz w:val="24"/>
                <w:szCs w:val="24"/>
              </w:rPr>
            </w:pPr>
          </w:p>
        </w:tc>
        <w:tc>
          <w:tcPr>
            <w:tcW w:w="6488" w:type="dxa"/>
            <w:gridSpan w:val="2"/>
            <w:tcBorders>
              <w:top w:val="single" w:sz="6" w:space="0" w:color="auto"/>
              <w:left w:val="single" w:sz="6" w:space="0" w:color="auto"/>
              <w:bottom w:val="single" w:sz="6" w:space="0" w:color="auto"/>
              <w:right w:val="single" w:sz="6" w:space="0" w:color="auto"/>
            </w:tcBorders>
            <w:hideMark/>
          </w:tcPr>
          <w:p w14:paraId="4D99A484"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Alexandru-Adonis Neagu</w:t>
            </w:r>
          </w:p>
        </w:tc>
      </w:tr>
      <w:tr w:rsidR="000C4711" w14:paraId="00F59A19" w14:textId="77777777" w:rsidTr="000C4711">
        <w:trPr>
          <w:cantSplit/>
          <w:trHeight w:val="402"/>
        </w:trPr>
        <w:tc>
          <w:tcPr>
            <w:tcW w:w="8748" w:type="dxa"/>
            <w:vMerge/>
            <w:tcBorders>
              <w:top w:val="single" w:sz="6" w:space="0" w:color="auto"/>
              <w:left w:val="single" w:sz="6" w:space="0" w:color="auto"/>
              <w:bottom w:val="single" w:sz="6" w:space="0" w:color="auto"/>
              <w:right w:val="single" w:sz="6" w:space="0" w:color="auto"/>
            </w:tcBorders>
            <w:vAlign w:val="center"/>
            <w:hideMark/>
          </w:tcPr>
          <w:p w14:paraId="06289858" w14:textId="77777777" w:rsidR="000C4711" w:rsidRDefault="000C4711">
            <w:pPr>
              <w:spacing w:after="0"/>
              <w:rPr>
                <w:rFonts w:ascii="Calibri" w:eastAsia="Times New Roman" w:hAnsi="Calibri" w:cs="Times New Roman"/>
                <w:b/>
                <w:sz w:val="24"/>
                <w:szCs w:val="24"/>
              </w:rPr>
            </w:pPr>
          </w:p>
        </w:tc>
        <w:tc>
          <w:tcPr>
            <w:tcW w:w="6488" w:type="dxa"/>
            <w:gridSpan w:val="2"/>
            <w:tcBorders>
              <w:top w:val="single" w:sz="6" w:space="0" w:color="auto"/>
              <w:left w:val="single" w:sz="6" w:space="0" w:color="auto"/>
              <w:bottom w:val="single" w:sz="6" w:space="0" w:color="auto"/>
              <w:right w:val="single" w:sz="6" w:space="0" w:color="auto"/>
            </w:tcBorders>
            <w:hideMark/>
          </w:tcPr>
          <w:p w14:paraId="5E69191F" w14:textId="77777777" w:rsidR="000C4711" w:rsidRDefault="000C4711">
            <w:pPr>
              <w:pStyle w:val="BodyText"/>
              <w:spacing w:before="60" w:after="60" w:line="256" w:lineRule="auto"/>
              <w:ind w:left="0"/>
              <w:rPr>
                <w:rFonts w:ascii="Calibri" w:hAnsi="Calibri"/>
                <w:b/>
                <w:sz w:val="24"/>
                <w:szCs w:val="24"/>
              </w:rPr>
            </w:pPr>
            <w:proofErr w:type="spellStart"/>
            <w:r>
              <w:rPr>
                <w:rFonts w:ascii="Calibri" w:hAnsi="Calibri"/>
                <w:b/>
                <w:sz w:val="24"/>
                <w:szCs w:val="24"/>
              </w:rPr>
              <w:t>Oana</w:t>
            </w:r>
            <w:proofErr w:type="spellEnd"/>
            <w:r>
              <w:rPr>
                <w:rFonts w:ascii="Calibri" w:hAnsi="Calibri"/>
                <w:b/>
                <w:sz w:val="24"/>
                <w:szCs w:val="24"/>
              </w:rPr>
              <w:t xml:space="preserve">-Diana </w:t>
            </w:r>
            <w:proofErr w:type="spellStart"/>
            <w:r>
              <w:rPr>
                <w:rFonts w:ascii="Calibri" w:hAnsi="Calibri"/>
                <w:b/>
                <w:sz w:val="24"/>
                <w:szCs w:val="24"/>
              </w:rPr>
              <w:t>Prahoveanu</w:t>
            </w:r>
            <w:proofErr w:type="spellEnd"/>
          </w:p>
        </w:tc>
      </w:tr>
      <w:tr w:rsidR="000C4711" w14:paraId="07F48BCC" w14:textId="77777777" w:rsidTr="000C4711">
        <w:trPr>
          <w:cantSplit/>
          <w:trHeight w:val="402"/>
        </w:trPr>
        <w:tc>
          <w:tcPr>
            <w:tcW w:w="8748" w:type="dxa"/>
            <w:vMerge/>
            <w:tcBorders>
              <w:top w:val="single" w:sz="6" w:space="0" w:color="auto"/>
              <w:left w:val="single" w:sz="6" w:space="0" w:color="auto"/>
              <w:bottom w:val="single" w:sz="6" w:space="0" w:color="auto"/>
              <w:right w:val="single" w:sz="6" w:space="0" w:color="auto"/>
            </w:tcBorders>
            <w:vAlign w:val="center"/>
            <w:hideMark/>
          </w:tcPr>
          <w:p w14:paraId="692570C5" w14:textId="77777777" w:rsidR="000C4711" w:rsidRDefault="000C4711">
            <w:pPr>
              <w:spacing w:after="0"/>
              <w:rPr>
                <w:rFonts w:ascii="Calibri" w:eastAsia="Times New Roman" w:hAnsi="Calibri" w:cs="Times New Roman"/>
                <w:b/>
                <w:sz w:val="24"/>
                <w:szCs w:val="24"/>
              </w:rPr>
            </w:pPr>
          </w:p>
        </w:tc>
        <w:tc>
          <w:tcPr>
            <w:tcW w:w="6488" w:type="dxa"/>
            <w:gridSpan w:val="2"/>
            <w:tcBorders>
              <w:top w:val="single" w:sz="6" w:space="0" w:color="auto"/>
              <w:left w:val="single" w:sz="6" w:space="0" w:color="auto"/>
              <w:bottom w:val="single" w:sz="6" w:space="0" w:color="auto"/>
              <w:right w:val="single" w:sz="6" w:space="0" w:color="auto"/>
            </w:tcBorders>
            <w:hideMark/>
          </w:tcPr>
          <w:p w14:paraId="5C641E8A"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Mario </w:t>
            </w:r>
            <w:proofErr w:type="spellStart"/>
            <w:r>
              <w:rPr>
                <w:rFonts w:ascii="Calibri" w:hAnsi="Calibri"/>
                <w:b/>
                <w:sz w:val="24"/>
                <w:szCs w:val="24"/>
              </w:rPr>
              <w:t>Nemeck</w:t>
            </w:r>
            <w:proofErr w:type="spellEnd"/>
          </w:p>
        </w:tc>
      </w:tr>
      <w:tr w:rsidR="000C4711" w14:paraId="64BD9A2A" w14:textId="77777777" w:rsidTr="000C4711">
        <w:trPr>
          <w:cantSplit/>
          <w:trHeight w:val="402"/>
        </w:trPr>
        <w:tc>
          <w:tcPr>
            <w:tcW w:w="8748" w:type="dxa"/>
            <w:vMerge/>
            <w:tcBorders>
              <w:top w:val="single" w:sz="6" w:space="0" w:color="auto"/>
              <w:left w:val="single" w:sz="6" w:space="0" w:color="auto"/>
              <w:bottom w:val="single" w:sz="6" w:space="0" w:color="auto"/>
              <w:right w:val="single" w:sz="6" w:space="0" w:color="auto"/>
            </w:tcBorders>
            <w:vAlign w:val="center"/>
            <w:hideMark/>
          </w:tcPr>
          <w:p w14:paraId="4BA3C7A8" w14:textId="77777777" w:rsidR="000C4711" w:rsidRDefault="000C4711">
            <w:pPr>
              <w:spacing w:after="0"/>
              <w:rPr>
                <w:rFonts w:ascii="Calibri" w:eastAsia="Times New Roman" w:hAnsi="Calibri" w:cs="Times New Roman"/>
                <w:b/>
                <w:sz w:val="24"/>
                <w:szCs w:val="24"/>
              </w:rPr>
            </w:pPr>
          </w:p>
        </w:tc>
        <w:tc>
          <w:tcPr>
            <w:tcW w:w="6488" w:type="dxa"/>
            <w:gridSpan w:val="2"/>
            <w:tcBorders>
              <w:top w:val="single" w:sz="6" w:space="0" w:color="auto"/>
              <w:left w:val="single" w:sz="6" w:space="0" w:color="auto"/>
              <w:bottom w:val="single" w:sz="6" w:space="0" w:color="auto"/>
              <w:right w:val="single" w:sz="6" w:space="0" w:color="auto"/>
            </w:tcBorders>
          </w:tcPr>
          <w:p w14:paraId="652F5ADC" w14:textId="77777777" w:rsidR="000C4711" w:rsidRDefault="000C4711">
            <w:pPr>
              <w:pStyle w:val="BodyText"/>
              <w:spacing w:before="60" w:after="60" w:line="256" w:lineRule="auto"/>
              <w:ind w:left="0"/>
              <w:rPr>
                <w:rFonts w:ascii="Calibri" w:hAnsi="Calibri"/>
                <w:b/>
                <w:sz w:val="24"/>
                <w:szCs w:val="24"/>
              </w:rPr>
            </w:pPr>
          </w:p>
        </w:tc>
      </w:tr>
    </w:tbl>
    <w:p w14:paraId="58D01AD8" w14:textId="77777777" w:rsidR="000C4711" w:rsidRDefault="000C4711" w:rsidP="000C4711">
      <w:pPr>
        <w:rPr>
          <w:rFonts w:ascii="Arial" w:hAnsi="Arial" w:cs="Arial"/>
        </w:rPr>
      </w:pPr>
    </w:p>
    <w:p w14:paraId="42A2A54A" w14:textId="77777777" w:rsidR="000C4711" w:rsidRDefault="000C4711" w:rsidP="000C4711">
      <w:pPr>
        <w:rPr>
          <w:rFonts w:ascii="Arial" w:hAnsi="Arial" w:cs="Arial"/>
        </w:rPr>
      </w:pPr>
    </w:p>
    <w:p w14:paraId="74ABD308" w14:textId="77777777" w:rsidR="000C4711" w:rsidRDefault="000C4711" w:rsidP="000C4711">
      <w:pPr>
        <w:pStyle w:val="BodyText"/>
        <w:spacing w:before="60" w:after="60"/>
        <w:ind w:left="0"/>
        <w:jc w:val="left"/>
        <w:rPr>
          <w:rFonts w:ascii="Calibri" w:hAnsi="Calibri"/>
          <w:b/>
          <w:sz w:val="24"/>
          <w:szCs w:val="24"/>
        </w:rPr>
      </w:pPr>
      <w:r>
        <w:rPr>
          <w:rFonts w:ascii="Calibri" w:hAnsi="Calibri"/>
          <w:b/>
          <w:sz w:val="24"/>
          <w:szCs w:val="24"/>
        </w:rPr>
        <w:t>24</w:t>
      </w:r>
      <w:r>
        <w:rPr>
          <w:rFonts w:ascii="Calibri" w:hAnsi="Calibri"/>
          <w:b/>
          <w:sz w:val="24"/>
          <w:szCs w:val="24"/>
          <w:vertAlign w:val="superscript"/>
        </w:rPr>
        <w:t>th</w:t>
      </w:r>
      <w:r>
        <w:rPr>
          <w:rFonts w:ascii="Calibri" w:hAnsi="Calibri"/>
          <w:b/>
          <w:sz w:val="24"/>
          <w:szCs w:val="24"/>
        </w:rPr>
        <w:t xml:space="preserve"> February 2021:</w:t>
      </w:r>
    </w:p>
    <w:p w14:paraId="7ECBE139" w14:textId="77777777" w:rsidR="000C4711" w:rsidRDefault="000C4711" w:rsidP="000C4711">
      <w:pPr>
        <w:pStyle w:val="BodyText"/>
        <w:spacing w:before="60" w:after="60"/>
        <w:ind w:left="0"/>
        <w:jc w:val="left"/>
        <w:rPr>
          <w:rFonts w:ascii="Calibri" w:hAnsi="Calibri"/>
          <w:b/>
          <w:sz w:val="24"/>
          <w:szCs w:val="24"/>
        </w:rPr>
      </w:pPr>
    </w:p>
    <w:tbl>
      <w:tblPr>
        <w:tblW w:w="87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259"/>
        <w:gridCol w:w="567"/>
        <w:gridCol w:w="5919"/>
      </w:tblGrid>
      <w:tr w:rsidR="000C4711" w14:paraId="3D83D523" w14:textId="77777777" w:rsidTr="000C4711">
        <w:tc>
          <w:tcPr>
            <w:tcW w:w="2827" w:type="dxa"/>
            <w:gridSpan w:val="2"/>
            <w:tcBorders>
              <w:top w:val="single" w:sz="6" w:space="0" w:color="auto"/>
              <w:left w:val="single" w:sz="6" w:space="0" w:color="auto"/>
              <w:bottom w:val="single" w:sz="6" w:space="0" w:color="auto"/>
              <w:right w:val="single" w:sz="6" w:space="0" w:color="auto"/>
            </w:tcBorders>
            <w:hideMark/>
          </w:tcPr>
          <w:p w14:paraId="6E8C49B5"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Date and time of session</w:t>
            </w:r>
          </w:p>
        </w:tc>
        <w:tc>
          <w:tcPr>
            <w:tcW w:w="5921" w:type="dxa"/>
            <w:tcBorders>
              <w:top w:val="single" w:sz="6" w:space="0" w:color="auto"/>
              <w:left w:val="single" w:sz="6" w:space="0" w:color="auto"/>
              <w:bottom w:val="single" w:sz="6" w:space="0" w:color="auto"/>
              <w:right w:val="single" w:sz="6" w:space="0" w:color="auto"/>
            </w:tcBorders>
            <w:hideMark/>
          </w:tcPr>
          <w:p w14:paraId="16F4844A"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vertAlign w:val="superscript"/>
              </w:rPr>
              <w:t>24th</w:t>
            </w:r>
            <w:r>
              <w:rPr>
                <w:rFonts w:ascii="Calibri" w:hAnsi="Calibri"/>
                <w:b/>
                <w:sz w:val="24"/>
                <w:szCs w:val="24"/>
              </w:rPr>
              <w:t xml:space="preserve"> February 2021</w:t>
            </w:r>
          </w:p>
        </w:tc>
      </w:tr>
      <w:tr w:rsidR="000C4711" w14:paraId="16EB110A" w14:textId="77777777" w:rsidTr="000C4711">
        <w:tc>
          <w:tcPr>
            <w:tcW w:w="2827" w:type="dxa"/>
            <w:gridSpan w:val="2"/>
            <w:tcBorders>
              <w:top w:val="single" w:sz="6" w:space="0" w:color="auto"/>
              <w:left w:val="single" w:sz="6" w:space="0" w:color="auto"/>
              <w:bottom w:val="single" w:sz="6" w:space="0" w:color="auto"/>
              <w:right w:val="single" w:sz="6" w:space="0" w:color="auto"/>
            </w:tcBorders>
            <w:hideMark/>
          </w:tcPr>
          <w:p w14:paraId="059479C8"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Location and format (</w:t>
            </w:r>
            <w:proofErr w:type="gramStart"/>
            <w:r>
              <w:rPr>
                <w:rFonts w:ascii="Calibri" w:hAnsi="Calibri"/>
                <w:b/>
                <w:sz w:val="24"/>
                <w:szCs w:val="24"/>
              </w:rPr>
              <w:t>i.e.</w:t>
            </w:r>
            <w:proofErr w:type="gramEnd"/>
            <w:r>
              <w:rPr>
                <w:rFonts w:ascii="Calibri" w:hAnsi="Calibri"/>
                <w:b/>
                <w:sz w:val="24"/>
                <w:szCs w:val="24"/>
              </w:rPr>
              <w:t xml:space="preserve"> face-to-face/Skype etc)</w:t>
            </w:r>
          </w:p>
        </w:tc>
        <w:tc>
          <w:tcPr>
            <w:tcW w:w="5921" w:type="dxa"/>
            <w:tcBorders>
              <w:top w:val="single" w:sz="6" w:space="0" w:color="auto"/>
              <w:left w:val="single" w:sz="6" w:space="0" w:color="auto"/>
              <w:bottom w:val="single" w:sz="6" w:space="0" w:color="auto"/>
              <w:right w:val="single" w:sz="6" w:space="0" w:color="auto"/>
            </w:tcBorders>
            <w:hideMark/>
          </w:tcPr>
          <w:p w14:paraId="2C10ADDF"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Microsoft Teams Meeting</w:t>
            </w:r>
          </w:p>
        </w:tc>
      </w:tr>
      <w:tr w:rsidR="000C4711" w14:paraId="06CFFED4" w14:textId="77777777" w:rsidTr="000C4711">
        <w:tc>
          <w:tcPr>
            <w:tcW w:w="2827" w:type="dxa"/>
            <w:gridSpan w:val="2"/>
            <w:tcBorders>
              <w:top w:val="single" w:sz="6" w:space="0" w:color="auto"/>
              <w:left w:val="single" w:sz="6" w:space="0" w:color="auto"/>
              <w:bottom w:val="single" w:sz="6" w:space="0" w:color="auto"/>
              <w:right w:val="single" w:sz="6" w:space="0" w:color="auto"/>
            </w:tcBorders>
            <w:hideMark/>
          </w:tcPr>
          <w:p w14:paraId="52F97BFB"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Attendees</w:t>
            </w:r>
          </w:p>
        </w:tc>
        <w:tc>
          <w:tcPr>
            <w:tcW w:w="5921" w:type="dxa"/>
            <w:tcBorders>
              <w:top w:val="single" w:sz="6" w:space="0" w:color="auto"/>
              <w:left w:val="single" w:sz="6" w:space="0" w:color="auto"/>
              <w:bottom w:val="single" w:sz="6" w:space="0" w:color="auto"/>
              <w:right w:val="single" w:sz="6" w:space="0" w:color="auto"/>
            </w:tcBorders>
            <w:hideMark/>
          </w:tcPr>
          <w:p w14:paraId="481633BC"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Sebastian Gabriel </w:t>
            </w:r>
            <w:proofErr w:type="spellStart"/>
            <w:r>
              <w:rPr>
                <w:rFonts w:ascii="Calibri" w:hAnsi="Calibri"/>
                <w:b/>
                <w:sz w:val="24"/>
                <w:szCs w:val="24"/>
              </w:rPr>
              <w:t>Visan</w:t>
            </w:r>
            <w:proofErr w:type="spellEnd"/>
            <w:r>
              <w:rPr>
                <w:rFonts w:ascii="Calibri" w:hAnsi="Calibri"/>
                <w:b/>
                <w:sz w:val="24"/>
                <w:szCs w:val="24"/>
              </w:rPr>
              <w:t xml:space="preserve"> </w:t>
            </w:r>
          </w:p>
          <w:p w14:paraId="16CB8E30"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Alexandru-Adonis Neagu </w:t>
            </w:r>
          </w:p>
          <w:p w14:paraId="1A1A8794" w14:textId="77777777" w:rsidR="000C4711" w:rsidRDefault="000C4711">
            <w:pPr>
              <w:pStyle w:val="BodyText"/>
              <w:spacing w:before="60" w:after="60" w:line="256" w:lineRule="auto"/>
              <w:ind w:left="0"/>
              <w:rPr>
                <w:rFonts w:ascii="Calibri" w:hAnsi="Calibri"/>
                <w:b/>
                <w:sz w:val="24"/>
                <w:szCs w:val="24"/>
              </w:rPr>
            </w:pPr>
            <w:proofErr w:type="spellStart"/>
            <w:r>
              <w:rPr>
                <w:rFonts w:ascii="Calibri" w:hAnsi="Calibri"/>
                <w:b/>
                <w:sz w:val="24"/>
                <w:szCs w:val="24"/>
              </w:rPr>
              <w:t>Oana</w:t>
            </w:r>
            <w:proofErr w:type="spellEnd"/>
            <w:r>
              <w:rPr>
                <w:rFonts w:ascii="Calibri" w:hAnsi="Calibri"/>
                <w:b/>
                <w:sz w:val="24"/>
                <w:szCs w:val="24"/>
              </w:rPr>
              <w:t xml:space="preserve">-Diana </w:t>
            </w:r>
            <w:proofErr w:type="spellStart"/>
            <w:r>
              <w:rPr>
                <w:rFonts w:ascii="Calibri" w:hAnsi="Calibri"/>
                <w:b/>
                <w:sz w:val="24"/>
                <w:szCs w:val="24"/>
              </w:rPr>
              <w:t>Prahoveanu</w:t>
            </w:r>
            <w:proofErr w:type="spellEnd"/>
          </w:p>
        </w:tc>
      </w:tr>
      <w:tr w:rsidR="000C4711" w14:paraId="39D4FB2C" w14:textId="77777777" w:rsidTr="000C4711">
        <w:tc>
          <w:tcPr>
            <w:tcW w:w="2827" w:type="dxa"/>
            <w:gridSpan w:val="2"/>
            <w:tcBorders>
              <w:top w:val="single" w:sz="6" w:space="0" w:color="auto"/>
              <w:left w:val="single" w:sz="6" w:space="0" w:color="auto"/>
              <w:bottom w:val="single" w:sz="6" w:space="0" w:color="auto"/>
              <w:right w:val="single" w:sz="6" w:space="0" w:color="auto"/>
            </w:tcBorders>
            <w:hideMark/>
          </w:tcPr>
          <w:p w14:paraId="746FB81F"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Apologies for absence</w:t>
            </w:r>
          </w:p>
        </w:tc>
        <w:tc>
          <w:tcPr>
            <w:tcW w:w="5921" w:type="dxa"/>
            <w:tcBorders>
              <w:top w:val="single" w:sz="6" w:space="0" w:color="auto"/>
              <w:left w:val="single" w:sz="6" w:space="0" w:color="auto"/>
              <w:bottom w:val="single" w:sz="6" w:space="0" w:color="auto"/>
              <w:right w:val="single" w:sz="6" w:space="0" w:color="auto"/>
            </w:tcBorders>
            <w:hideMark/>
          </w:tcPr>
          <w:p w14:paraId="7CF7646F"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N/A</w:t>
            </w:r>
          </w:p>
        </w:tc>
      </w:tr>
      <w:tr w:rsidR="000C4711" w14:paraId="61025CFE" w14:textId="77777777" w:rsidTr="000C4711">
        <w:tc>
          <w:tcPr>
            <w:tcW w:w="2827" w:type="dxa"/>
            <w:gridSpan w:val="2"/>
            <w:tcBorders>
              <w:top w:val="single" w:sz="6" w:space="0" w:color="auto"/>
              <w:left w:val="single" w:sz="6" w:space="0" w:color="auto"/>
              <w:bottom w:val="single" w:sz="6" w:space="0" w:color="auto"/>
              <w:right w:val="single" w:sz="6" w:space="0" w:color="auto"/>
            </w:tcBorders>
            <w:hideMark/>
          </w:tcPr>
          <w:p w14:paraId="3AB4A2C6"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No contact/did not attend</w:t>
            </w:r>
          </w:p>
        </w:tc>
        <w:tc>
          <w:tcPr>
            <w:tcW w:w="5921" w:type="dxa"/>
            <w:tcBorders>
              <w:top w:val="single" w:sz="6" w:space="0" w:color="auto"/>
              <w:left w:val="single" w:sz="6" w:space="0" w:color="auto"/>
              <w:bottom w:val="single" w:sz="6" w:space="0" w:color="auto"/>
              <w:right w:val="single" w:sz="6" w:space="0" w:color="auto"/>
            </w:tcBorders>
            <w:hideMark/>
          </w:tcPr>
          <w:p w14:paraId="3ED54CF6"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Nikolay </w:t>
            </w:r>
            <w:proofErr w:type="spellStart"/>
            <w:r>
              <w:rPr>
                <w:rFonts w:ascii="Calibri" w:hAnsi="Calibri"/>
                <w:b/>
                <w:sz w:val="24"/>
                <w:szCs w:val="24"/>
              </w:rPr>
              <w:t>Nenchev</w:t>
            </w:r>
            <w:proofErr w:type="spellEnd"/>
          </w:p>
          <w:p w14:paraId="17F65AB4"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Mario </w:t>
            </w:r>
            <w:proofErr w:type="spellStart"/>
            <w:r>
              <w:rPr>
                <w:rFonts w:ascii="Calibri" w:hAnsi="Calibri"/>
                <w:b/>
                <w:sz w:val="24"/>
                <w:szCs w:val="24"/>
              </w:rPr>
              <w:t>Nemeck</w:t>
            </w:r>
            <w:proofErr w:type="spellEnd"/>
          </w:p>
        </w:tc>
      </w:tr>
      <w:tr w:rsidR="000C4711" w14:paraId="197C97EA" w14:textId="77777777" w:rsidTr="000C4711">
        <w:tc>
          <w:tcPr>
            <w:tcW w:w="8748" w:type="dxa"/>
            <w:gridSpan w:val="3"/>
            <w:tcBorders>
              <w:top w:val="single" w:sz="6" w:space="0" w:color="auto"/>
              <w:left w:val="single" w:sz="6" w:space="0" w:color="auto"/>
              <w:bottom w:val="single" w:sz="6" w:space="0" w:color="auto"/>
              <w:right w:val="single" w:sz="6" w:space="0" w:color="auto"/>
            </w:tcBorders>
            <w:hideMark/>
          </w:tcPr>
          <w:p w14:paraId="32B65F8E"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Brief description of work done by each group member since last meeting</w:t>
            </w:r>
          </w:p>
        </w:tc>
      </w:tr>
      <w:tr w:rsidR="000C4711" w14:paraId="312047DE" w14:textId="77777777" w:rsidTr="000C4711">
        <w:trPr>
          <w:cantSplit/>
          <w:trHeight w:val="521"/>
        </w:trPr>
        <w:tc>
          <w:tcPr>
            <w:tcW w:w="8748" w:type="dxa"/>
            <w:gridSpan w:val="3"/>
            <w:tcBorders>
              <w:top w:val="single" w:sz="6" w:space="0" w:color="auto"/>
              <w:left w:val="single" w:sz="6" w:space="0" w:color="auto"/>
              <w:bottom w:val="single" w:sz="6" w:space="0" w:color="auto"/>
              <w:right w:val="single" w:sz="6" w:space="0" w:color="auto"/>
            </w:tcBorders>
          </w:tcPr>
          <w:p w14:paraId="5BDCB0DE"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The students start the research for their individual components. They presented their </w:t>
            </w:r>
            <w:proofErr w:type="gramStart"/>
            <w:r>
              <w:rPr>
                <w:rFonts w:ascii="Calibri" w:hAnsi="Calibri"/>
                <w:b/>
                <w:sz w:val="24"/>
                <w:szCs w:val="24"/>
              </w:rPr>
              <w:t>ideas  and</w:t>
            </w:r>
            <w:proofErr w:type="gramEnd"/>
            <w:r>
              <w:rPr>
                <w:rFonts w:ascii="Calibri" w:hAnsi="Calibri"/>
                <w:b/>
                <w:sz w:val="24"/>
                <w:szCs w:val="24"/>
              </w:rPr>
              <w:t xml:space="preserve"> possible approaches to the supervisor .</w:t>
            </w:r>
          </w:p>
          <w:p w14:paraId="3C7A0BB7" w14:textId="77777777" w:rsidR="000C4711" w:rsidRDefault="000C4711">
            <w:pPr>
              <w:pStyle w:val="BodyText"/>
              <w:spacing w:before="60" w:after="60" w:line="256" w:lineRule="auto"/>
              <w:ind w:left="0"/>
              <w:rPr>
                <w:rFonts w:ascii="Calibri" w:hAnsi="Calibri"/>
                <w:b/>
                <w:sz w:val="24"/>
                <w:szCs w:val="24"/>
              </w:rPr>
            </w:pPr>
          </w:p>
        </w:tc>
      </w:tr>
      <w:tr w:rsidR="000C4711" w14:paraId="32E0948A" w14:textId="77777777" w:rsidTr="000C4711">
        <w:trPr>
          <w:cantSplit/>
        </w:trPr>
        <w:tc>
          <w:tcPr>
            <w:tcW w:w="8748" w:type="dxa"/>
            <w:gridSpan w:val="3"/>
            <w:tcBorders>
              <w:top w:val="nil"/>
              <w:left w:val="single" w:sz="6" w:space="0" w:color="auto"/>
              <w:bottom w:val="nil"/>
              <w:right w:val="single" w:sz="6" w:space="0" w:color="auto"/>
            </w:tcBorders>
            <w:hideMark/>
          </w:tcPr>
          <w:p w14:paraId="3E71E810"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Agreed tasks for next meeting for each group member</w:t>
            </w:r>
          </w:p>
        </w:tc>
      </w:tr>
      <w:tr w:rsidR="000C4711" w14:paraId="08558C6A" w14:textId="77777777" w:rsidTr="000C4711">
        <w:trPr>
          <w:cantSplit/>
        </w:trPr>
        <w:tc>
          <w:tcPr>
            <w:tcW w:w="8748" w:type="dxa"/>
            <w:gridSpan w:val="3"/>
            <w:tcBorders>
              <w:top w:val="single" w:sz="6" w:space="0" w:color="auto"/>
              <w:left w:val="single" w:sz="6" w:space="0" w:color="auto"/>
              <w:bottom w:val="nil"/>
              <w:right w:val="single" w:sz="6" w:space="0" w:color="auto"/>
            </w:tcBorders>
          </w:tcPr>
          <w:p w14:paraId="6CAF4D18" w14:textId="77777777" w:rsidR="000C4711" w:rsidRDefault="000C4711">
            <w:pPr>
              <w:pStyle w:val="BodyText"/>
              <w:spacing w:before="60" w:after="60" w:line="256" w:lineRule="auto"/>
              <w:ind w:left="0"/>
              <w:rPr>
                <w:rFonts w:ascii="Calibri" w:hAnsi="Calibri"/>
                <w:b/>
                <w:sz w:val="24"/>
                <w:szCs w:val="24"/>
              </w:rPr>
            </w:pPr>
            <w:proofErr w:type="gramStart"/>
            <w:r>
              <w:rPr>
                <w:rFonts w:ascii="Calibri" w:hAnsi="Calibri"/>
                <w:b/>
                <w:sz w:val="24"/>
                <w:szCs w:val="24"/>
              </w:rPr>
              <w:t>Has to</w:t>
            </w:r>
            <w:proofErr w:type="gramEnd"/>
            <w:r>
              <w:rPr>
                <w:rFonts w:ascii="Calibri" w:hAnsi="Calibri"/>
                <w:b/>
                <w:sz w:val="24"/>
                <w:szCs w:val="24"/>
              </w:rPr>
              <w:t xml:space="preserve"> start working for their individual components.</w:t>
            </w:r>
          </w:p>
          <w:p w14:paraId="1C2D7F31" w14:textId="77777777" w:rsidR="000C4711" w:rsidRDefault="000C4711">
            <w:pPr>
              <w:pStyle w:val="BodyText"/>
              <w:spacing w:before="60" w:after="60" w:line="256" w:lineRule="auto"/>
              <w:ind w:left="0"/>
              <w:rPr>
                <w:rFonts w:ascii="Calibri" w:hAnsi="Calibri"/>
                <w:b/>
                <w:sz w:val="24"/>
                <w:szCs w:val="24"/>
              </w:rPr>
            </w:pPr>
          </w:p>
          <w:p w14:paraId="18753CD1" w14:textId="77777777" w:rsidR="000C4711" w:rsidRDefault="000C4711">
            <w:pPr>
              <w:pStyle w:val="BodyText"/>
              <w:spacing w:before="60" w:after="60" w:line="256" w:lineRule="auto"/>
              <w:ind w:left="0"/>
              <w:rPr>
                <w:rFonts w:ascii="Calibri" w:hAnsi="Calibri"/>
                <w:b/>
                <w:sz w:val="24"/>
                <w:szCs w:val="24"/>
              </w:rPr>
            </w:pPr>
          </w:p>
          <w:p w14:paraId="64AAD260" w14:textId="77777777" w:rsidR="000C4711" w:rsidRDefault="000C4711">
            <w:pPr>
              <w:pStyle w:val="BodyText"/>
              <w:spacing w:before="60" w:after="60" w:line="256" w:lineRule="auto"/>
              <w:ind w:left="0"/>
              <w:rPr>
                <w:rFonts w:ascii="Calibri" w:hAnsi="Calibri"/>
                <w:b/>
                <w:sz w:val="24"/>
                <w:szCs w:val="24"/>
              </w:rPr>
            </w:pPr>
          </w:p>
        </w:tc>
      </w:tr>
      <w:tr w:rsidR="000C4711" w14:paraId="57E0DD3F" w14:textId="77777777" w:rsidTr="000C4711">
        <w:trPr>
          <w:cantSplit/>
        </w:trPr>
        <w:tc>
          <w:tcPr>
            <w:tcW w:w="8748" w:type="dxa"/>
            <w:gridSpan w:val="3"/>
            <w:tcBorders>
              <w:top w:val="single" w:sz="6" w:space="0" w:color="auto"/>
              <w:left w:val="single" w:sz="6" w:space="0" w:color="auto"/>
              <w:bottom w:val="single" w:sz="6" w:space="0" w:color="auto"/>
              <w:right w:val="single" w:sz="6" w:space="0" w:color="auto"/>
            </w:tcBorders>
            <w:hideMark/>
          </w:tcPr>
          <w:p w14:paraId="54F86253"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Notes on tutor comments and advice (if session occurs in class)</w:t>
            </w:r>
          </w:p>
        </w:tc>
      </w:tr>
      <w:tr w:rsidR="000C4711" w14:paraId="60AE0992" w14:textId="77777777" w:rsidTr="000C4711">
        <w:trPr>
          <w:cantSplit/>
          <w:trHeight w:val="405"/>
        </w:trPr>
        <w:tc>
          <w:tcPr>
            <w:tcW w:w="8748" w:type="dxa"/>
            <w:gridSpan w:val="3"/>
            <w:tcBorders>
              <w:top w:val="nil"/>
              <w:left w:val="single" w:sz="6" w:space="0" w:color="auto"/>
              <w:bottom w:val="single" w:sz="6" w:space="0" w:color="auto"/>
              <w:right w:val="single" w:sz="6" w:space="0" w:color="auto"/>
            </w:tcBorders>
          </w:tcPr>
          <w:p w14:paraId="6894A495"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Keep continue the work for project and try to contact some of the stakeholders for feedback.</w:t>
            </w:r>
          </w:p>
          <w:p w14:paraId="297ADB25" w14:textId="77777777" w:rsidR="000C4711" w:rsidRDefault="000C4711">
            <w:pPr>
              <w:pStyle w:val="BodyText"/>
              <w:spacing w:before="60" w:after="60" w:line="256" w:lineRule="auto"/>
              <w:ind w:left="0"/>
              <w:rPr>
                <w:rFonts w:ascii="Calibri" w:hAnsi="Calibri"/>
                <w:b/>
                <w:sz w:val="24"/>
                <w:szCs w:val="24"/>
              </w:rPr>
            </w:pPr>
          </w:p>
          <w:p w14:paraId="6935ED4F" w14:textId="77777777" w:rsidR="000C4711" w:rsidRDefault="000C4711">
            <w:pPr>
              <w:pStyle w:val="BodyText"/>
              <w:spacing w:before="60" w:after="60" w:line="256" w:lineRule="auto"/>
              <w:ind w:left="0"/>
              <w:rPr>
                <w:rFonts w:ascii="Calibri" w:hAnsi="Calibri"/>
                <w:b/>
                <w:sz w:val="24"/>
                <w:szCs w:val="24"/>
              </w:rPr>
            </w:pPr>
          </w:p>
          <w:p w14:paraId="54DDEBDB" w14:textId="77777777" w:rsidR="000C4711" w:rsidRDefault="000C4711">
            <w:pPr>
              <w:pStyle w:val="BodyText"/>
              <w:spacing w:before="60" w:after="60" w:line="256" w:lineRule="auto"/>
              <w:ind w:left="0"/>
              <w:rPr>
                <w:rFonts w:ascii="Calibri" w:hAnsi="Calibri"/>
                <w:b/>
                <w:sz w:val="24"/>
                <w:szCs w:val="24"/>
              </w:rPr>
            </w:pPr>
          </w:p>
        </w:tc>
      </w:tr>
      <w:tr w:rsidR="000C4711" w14:paraId="5B7094E9" w14:textId="77777777" w:rsidTr="000C4711">
        <w:trPr>
          <w:cantSplit/>
          <w:trHeight w:val="402"/>
        </w:trPr>
        <w:tc>
          <w:tcPr>
            <w:tcW w:w="2260" w:type="dxa"/>
            <w:vMerge w:val="restart"/>
            <w:tcBorders>
              <w:top w:val="single" w:sz="6" w:space="0" w:color="auto"/>
              <w:left w:val="single" w:sz="6" w:space="0" w:color="auto"/>
              <w:bottom w:val="single" w:sz="6" w:space="0" w:color="auto"/>
              <w:right w:val="single" w:sz="6" w:space="0" w:color="auto"/>
            </w:tcBorders>
            <w:hideMark/>
          </w:tcPr>
          <w:p w14:paraId="0FB21E27"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Student signatures</w:t>
            </w:r>
          </w:p>
          <w:p w14:paraId="3F3B782A" w14:textId="77777777" w:rsidR="000C4711" w:rsidRDefault="000C4711">
            <w:pPr>
              <w:pStyle w:val="BodyText"/>
              <w:spacing w:before="60" w:after="60" w:line="256" w:lineRule="auto"/>
              <w:ind w:left="0"/>
              <w:rPr>
                <w:rFonts w:ascii="Calibri" w:hAnsi="Calibri"/>
                <w:b/>
                <w:sz w:val="24"/>
                <w:szCs w:val="24"/>
              </w:rPr>
            </w:pPr>
            <w:proofErr w:type="gramStart"/>
            <w:r>
              <w:rPr>
                <w:rFonts w:ascii="Calibri" w:hAnsi="Calibri"/>
                <w:sz w:val="24"/>
                <w:szCs w:val="24"/>
              </w:rPr>
              <w:t>i.e.</w:t>
            </w:r>
            <w:proofErr w:type="gramEnd"/>
            <w:r>
              <w:rPr>
                <w:rFonts w:ascii="Calibri" w:hAnsi="Calibri"/>
                <w:sz w:val="24"/>
                <w:szCs w:val="24"/>
              </w:rPr>
              <w:t xml:space="preserve"> those present or who have actively contributed to the log sheet.</w:t>
            </w:r>
            <w:r>
              <w:rPr>
                <w:rFonts w:ascii="Calibri" w:hAnsi="Calibri"/>
                <w:b/>
                <w:sz w:val="24"/>
                <w:szCs w:val="24"/>
              </w:rPr>
              <w:t xml:space="preserve"> </w:t>
            </w:r>
          </w:p>
        </w:tc>
        <w:tc>
          <w:tcPr>
            <w:tcW w:w="6488" w:type="dxa"/>
            <w:gridSpan w:val="2"/>
            <w:tcBorders>
              <w:top w:val="single" w:sz="6" w:space="0" w:color="auto"/>
              <w:left w:val="single" w:sz="6" w:space="0" w:color="auto"/>
              <w:bottom w:val="single" w:sz="6" w:space="0" w:color="auto"/>
              <w:right w:val="single" w:sz="6" w:space="0" w:color="auto"/>
            </w:tcBorders>
            <w:hideMark/>
          </w:tcPr>
          <w:p w14:paraId="677DAD5C"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 xml:space="preserve">Sebastian Gabriel </w:t>
            </w:r>
            <w:proofErr w:type="spellStart"/>
            <w:r>
              <w:rPr>
                <w:rFonts w:ascii="Calibri" w:hAnsi="Calibri"/>
                <w:b/>
                <w:sz w:val="24"/>
                <w:szCs w:val="24"/>
              </w:rPr>
              <w:t>Visan</w:t>
            </w:r>
            <w:proofErr w:type="spellEnd"/>
            <w:r>
              <w:rPr>
                <w:rFonts w:ascii="Calibri" w:hAnsi="Calibri"/>
                <w:b/>
                <w:sz w:val="24"/>
                <w:szCs w:val="24"/>
              </w:rPr>
              <w:t xml:space="preserve"> </w:t>
            </w:r>
          </w:p>
        </w:tc>
      </w:tr>
      <w:tr w:rsidR="000C4711" w14:paraId="4CC0139E" w14:textId="77777777" w:rsidTr="000C4711">
        <w:trPr>
          <w:cantSplit/>
          <w:trHeight w:val="402"/>
        </w:trPr>
        <w:tc>
          <w:tcPr>
            <w:tcW w:w="8748" w:type="dxa"/>
            <w:vMerge/>
            <w:tcBorders>
              <w:top w:val="single" w:sz="6" w:space="0" w:color="auto"/>
              <w:left w:val="single" w:sz="6" w:space="0" w:color="auto"/>
              <w:bottom w:val="single" w:sz="6" w:space="0" w:color="auto"/>
              <w:right w:val="single" w:sz="6" w:space="0" w:color="auto"/>
            </w:tcBorders>
            <w:vAlign w:val="center"/>
            <w:hideMark/>
          </w:tcPr>
          <w:p w14:paraId="090D9D78" w14:textId="77777777" w:rsidR="000C4711" w:rsidRDefault="000C4711">
            <w:pPr>
              <w:spacing w:after="0"/>
              <w:rPr>
                <w:rFonts w:ascii="Calibri" w:eastAsia="Times New Roman" w:hAnsi="Calibri" w:cs="Times New Roman"/>
                <w:b/>
                <w:sz w:val="24"/>
                <w:szCs w:val="24"/>
              </w:rPr>
            </w:pPr>
          </w:p>
        </w:tc>
        <w:tc>
          <w:tcPr>
            <w:tcW w:w="6488" w:type="dxa"/>
            <w:gridSpan w:val="2"/>
            <w:tcBorders>
              <w:top w:val="single" w:sz="6" w:space="0" w:color="auto"/>
              <w:left w:val="single" w:sz="6" w:space="0" w:color="auto"/>
              <w:bottom w:val="single" w:sz="6" w:space="0" w:color="auto"/>
              <w:right w:val="single" w:sz="6" w:space="0" w:color="auto"/>
            </w:tcBorders>
            <w:hideMark/>
          </w:tcPr>
          <w:p w14:paraId="6A5EAA81" w14:textId="77777777" w:rsidR="000C4711" w:rsidRDefault="000C4711">
            <w:pPr>
              <w:pStyle w:val="BodyText"/>
              <w:spacing w:before="60" w:after="60" w:line="256" w:lineRule="auto"/>
              <w:ind w:left="0"/>
              <w:rPr>
                <w:rFonts w:ascii="Calibri" w:hAnsi="Calibri"/>
                <w:b/>
                <w:sz w:val="24"/>
                <w:szCs w:val="24"/>
              </w:rPr>
            </w:pPr>
            <w:r>
              <w:rPr>
                <w:rFonts w:ascii="Calibri" w:hAnsi="Calibri"/>
                <w:b/>
                <w:sz w:val="24"/>
                <w:szCs w:val="24"/>
              </w:rPr>
              <w:t>Alexandru-Adonis Neagu</w:t>
            </w:r>
          </w:p>
        </w:tc>
      </w:tr>
      <w:tr w:rsidR="000C4711" w14:paraId="1F3F8DAF" w14:textId="77777777" w:rsidTr="000C4711">
        <w:trPr>
          <w:cantSplit/>
          <w:trHeight w:val="402"/>
        </w:trPr>
        <w:tc>
          <w:tcPr>
            <w:tcW w:w="8748" w:type="dxa"/>
            <w:vMerge/>
            <w:tcBorders>
              <w:top w:val="single" w:sz="6" w:space="0" w:color="auto"/>
              <w:left w:val="single" w:sz="6" w:space="0" w:color="auto"/>
              <w:bottom w:val="single" w:sz="6" w:space="0" w:color="auto"/>
              <w:right w:val="single" w:sz="6" w:space="0" w:color="auto"/>
            </w:tcBorders>
            <w:vAlign w:val="center"/>
            <w:hideMark/>
          </w:tcPr>
          <w:p w14:paraId="7FBD7ECB" w14:textId="77777777" w:rsidR="000C4711" w:rsidRDefault="000C4711">
            <w:pPr>
              <w:spacing w:after="0"/>
              <w:rPr>
                <w:rFonts w:ascii="Calibri" w:eastAsia="Times New Roman" w:hAnsi="Calibri" w:cs="Times New Roman"/>
                <w:b/>
                <w:sz w:val="24"/>
                <w:szCs w:val="24"/>
              </w:rPr>
            </w:pPr>
          </w:p>
        </w:tc>
        <w:tc>
          <w:tcPr>
            <w:tcW w:w="6488" w:type="dxa"/>
            <w:gridSpan w:val="2"/>
            <w:tcBorders>
              <w:top w:val="single" w:sz="6" w:space="0" w:color="auto"/>
              <w:left w:val="single" w:sz="6" w:space="0" w:color="auto"/>
              <w:bottom w:val="single" w:sz="6" w:space="0" w:color="auto"/>
              <w:right w:val="single" w:sz="6" w:space="0" w:color="auto"/>
            </w:tcBorders>
            <w:hideMark/>
          </w:tcPr>
          <w:p w14:paraId="23B62F41" w14:textId="77777777" w:rsidR="000C4711" w:rsidRDefault="000C4711">
            <w:pPr>
              <w:pStyle w:val="BodyText"/>
              <w:spacing w:before="60" w:after="60" w:line="256" w:lineRule="auto"/>
              <w:ind w:left="0"/>
              <w:rPr>
                <w:rFonts w:ascii="Calibri" w:hAnsi="Calibri"/>
                <w:b/>
                <w:sz w:val="24"/>
                <w:szCs w:val="24"/>
              </w:rPr>
            </w:pPr>
            <w:proofErr w:type="spellStart"/>
            <w:r>
              <w:rPr>
                <w:rFonts w:ascii="Calibri" w:hAnsi="Calibri"/>
                <w:b/>
                <w:sz w:val="24"/>
                <w:szCs w:val="24"/>
              </w:rPr>
              <w:t>Oana</w:t>
            </w:r>
            <w:proofErr w:type="spellEnd"/>
            <w:r>
              <w:rPr>
                <w:rFonts w:ascii="Calibri" w:hAnsi="Calibri"/>
                <w:b/>
                <w:sz w:val="24"/>
                <w:szCs w:val="24"/>
              </w:rPr>
              <w:t xml:space="preserve">-Diana </w:t>
            </w:r>
            <w:proofErr w:type="spellStart"/>
            <w:r>
              <w:rPr>
                <w:rFonts w:ascii="Calibri" w:hAnsi="Calibri"/>
                <w:b/>
                <w:sz w:val="24"/>
                <w:szCs w:val="24"/>
              </w:rPr>
              <w:t>Prahoveanu</w:t>
            </w:r>
            <w:proofErr w:type="spellEnd"/>
          </w:p>
        </w:tc>
      </w:tr>
      <w:tr w:rsidR="000C4711" w14:paraId="2AB9E201" w14:textId="77777777" w:rsidTr="000C4711">
        <w:trPr>
          <w:cantSplit/>
          <w:trHeight w:val="402"/>
        </w:trPr>
        <w:tc>
          <w:tcPr>
            <w:tcW w:w="8748" w:type="dxa"/>
            <w:vMerge/>
            <w:tcBorders>
              <w:top w:val="single" w:sz="6" w:space="0" w:color="auto"/>
              <w:left w:val="single" w:sz="6" w:space="0" w:color="auto"/>
              <w:bottom w:val="single" w:sz="6" w:space="0" w:color="auto"/>
              <w:right w:val="single" w:sz="6" w:space="0" w:color="auto"/>
            </w:tcBorders>
            <w:vAlign w:val="center"/>
            <w:hideMark/>
          </w:tcPr>
          <w:p w14:paraId="642B2779" w14:textId="77777777" w:rsidR="000C4711" w:rsidRDefault="000C4711">
            <w:pPr>
              <w:spacing w:after="0"/>
              <w:rPr>
                <w:rFonts w:ascii="Calibri" w:eastAsia="Times New Roman" w:hAnsi="Calibri" w:cs="Times New Roman"/>
                <w:b/>
                <w:sz w:val="24"/>
                <w:szCs w:val="24"/>
              </w:rPr>
            </w:pPr>
          </w:p>
        </w:tc>
        <w:tc>
          <w:tcPr>
            <w:tcW w:w="6488" w:type="dxa"/>
            <w:gridSpan w:val="2"/>
            <w:tcBorders>
              <w:top w:val="single" w:sz="6" w:space="0" w:color="auto"/>
              <w:left w:val="single" w:sz="6" w:space="0" w:color="auto"/>
              <w:bottom w:val="single" w:sz="6" w:space="0" w:color="auto"/>
              <w:right w:val="single" w:sz="6" w:space="0" w:color="auto"/>
            </w:tcBorders>
          </w:tcPr>
          <w:p w14:paraId="66962FEF" w14:textId="77777777" w:rsidR="000C4711" w:rsidRDefault="000C4711">
            <w:pPr>
              <w:pStyle w:val="BodyText"/>
              <w:spacing w:before="60" w:after="60" w:line="256" w:lineRule="auto"/>
              <w:ind w:left="0"/>
              <w:rPr>
                <w:rFonts w:ascii="Calibri" w:hAnsi="Calibri"/>
                <w:b/>
                <w:sz w:val="24"/>
                <w:szCs w:val="24"/>
              </w:rPr>
            </w:pPr>
          </w:p>
        </w:tc>
      </w:tr>
      <w:tr w:rsidR="000C4711" w14:paraId="52ACB243" w14:textId="77777777" w:rsidTr="000C4711">
        <w:trPr>
          <w:cantSplit/>
          <w:trHeight w:val="402"/>
        </w:trPr>
        <w:tc>
          <w:tcPr>
            <w:tcW w:w="8748" w:type="dxa"/>
            <w:vMerge/>
            <w:tcBorders>
              <w:top w:val="single" w:sz="6" w:space="0" w:color="auto"/>
              <w:left w:val="single" w:sz="6" w:space="0" w:color="auto"/>
              <w:bottom w:val="single" w:sz="6" w:space="0" w:color="auto"/>
              <w:right w:val="single" w:sz="6" w:space="0" w:color="auto"/>
            </w:tcBorders>
            <w:vAlign w:val="center"/>
            <w:hideMark/>
          </w:tcPr>
          <w:p w14:paraId="382015B5" w14:textId="77777777" w:rsidR="000C4711" w:rsidRDefault="000C4711">
            <w:pPr>
              <w:spacing w:after="0"/>
              <w:rPr>
                <w:rFonts w:ascii="Calibri" w:eastAsia="Times New Roman" w:hAnsi="Calibri" w:cs="Times New Roman"/>
                <w:b/>
                <w:sz w:val="24"/>
                <w:szCs w:val="24"/>
              </w:rPr>
            </w:pPr>
          </w:p>
        </w:tc>
        <w:tc>
          <w:tcPr>
            <w:tcW w:w="6488" w:type="dxa"/>
            <w:gridSpan w:val="2"/>
            <w:tcBorders>
              <w:top w:val="single" w:sz="6" w:space="0" w:color="auto"/>
              <w:left w:val="single" w:sz="6" w:space="0" w:color="auto"/>
              <w:bottom w:val="single" w:sz="6" w:space="0" w:color="auto"/>
              <w:right w:val="single" w:sz="6" w:space="0" w:color="auto"/>
            </w:tcBorders>
          </w:tcPr>
          <w:p w14:paraId="41ED9652" w14:textId="77777777" w:rsidR="000C4711" w:rsidRDefault="000C4711">
            <w:pPr>
              <w:pStyle w:val="BodyText"/>
              <w:spacing w:before="60" w:after="60" w:line="256" w:lineRule="auto"/>
              <w:ind w:left="0"/>
              <w:rPr>
                <w:rFonts w:ascii="Calibri" w:hAnsi="Calibri"/>
                <w:b/>
                <w:sz w:val="24"/>
                <w:szCs w:val="24"/>
              </w:rPr>
            </w:pPr>
          </w:p>
        </w:tc>
      </w:tr>
    </w:tbl>
    <w:p w14:paraId="463F9273" w14:textId="77777777" w:rsidR="000C4711" w:rsidRDefault="000C4711" w:rsidP="000C4711"/>
    <w:p w14:paraId="0FE22504" w14:textId="77777777" w:rsidR="000C4711" w:rsidRDefault="000C4711" w:rsidP="000C4711">
      <w:pPr>
        <w:rPr>
          <w:rFonts w:ascii="Arial" w:hAnsi="Arial" w:cs="Arial"/>
        </w:rPr>
      </w:pPr>
    </w:p>
    <w:p w14:paraId="71B2B8C2" w14:textId="77777777" w:rsidR="000C4711" w:rsidRDefault="000C4711" w:rsidP="000C4711">
      <w:pPr>
        <w:spacing w:before="60" w:after="60" w:line="240" w:lineRule="auto"/>
        <w:rPr>
          <w:rFonts w:ascii="Calibri" w:eastAsia="Calibri" w:hAnsi="Calibri" w:cs="Calibri"/>
        </w:rPr>
      </w:pPr>
      <w:r>
        <w:rPr>
          <w:rFonts w:ascii="Calibri" w:eastAsia="Calibri" w:hAnsi="Calibri" w:cs="Calibri"/>
          <w:b/>
          <w:sz w:val="24"/>
          <w:vertAlign w:val="superscript"/>
        </w:rPr>
        <w:lastRenderedPageBreak/>
        <w:t>3rd</w:t>
      </w:r>
      <w:r>
        <w:rPr>
          <w:rFonts w:ascii="Calibri" w:eastAsia="Calibri" w:hAnsi="Calibri" w:cs="Calibri"/>
          <w:b/>
          <w:sz w:val="24"/>
        </w:rPr>
        <w:t xml:space="preserve"> March 2021</w:t>
      </w:r>
      <w:r>
        <w:rPr>
          <w:rFonts w:ascii="Calibri" w:eastAsia="Calibri" w:hAnsi="Calibri" w:cs="Calibri"/>
        </w:rPr>
        <w:t>:</w:t>
      </w:r>
    </w:p>
    <w:p w14:paraId="7066CE0E" w14:textId="77777777" w:rsidR="000C4711" w:rsidRDefault="000C4711" w:rsidP="000C4711">
      <w:pPr>
        <w:spacing w:before="60" w:after="60" w:line="240" w:lineRule="auto"/>
        <w:rPr>
          <w:rFonts w:ascii="Calibri" w:eastAsia="Calibri" w:hAnsi="Calibri" w:cs="Calibri"/>
        </w:rPr>
      </w:pPr>
    </w:p>
    <w:tbl>
      <w:tblPr>
        <w:tblW w:w="0" w:type="auto"/>
        <w:tblInd w:w="108" w:type="dxa"/>
        <w:tblCellMar>
          <w:left w:w="10" w:type="dxa"/>
          <w:right w:w="10" w:type="dxa"/>
        </w:tblCellMar>
        <w:tblLook w:val="04A0" w:firstRow="1" w:lastRow="0" w:firstColumn="1" w:lastColumn="0" w:noHBand="0" w:noVBand="1"/>
      </w:tblPr>
      <w:tblGrid>
        <w:gridCol w:w="2260"/>
        <w:gridCol w:w="567"/>
        <w:gridCol w:w="5921"/>
      </w:tblGrid>
      <w:tr w:rsidR="000C4711" w14:paraId="075B5D4F"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32FBD85C"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Date and time of session</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02A82335"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vertAlign w:val="superscript"/>
              </w:rPr>
              <w:t>3rd</w:t>
            </w:r>
            <w:r>
              <w:rPr>
                <w:rFonts w:ascii="Calibri" w:eastAsia="Calibri" w:hAnsi="Calibri" w:cs="Calibri"/>
                <w:b/>
                <w:sz w:val="24"/>
              </w:rPr>
              <w:t xml:space="preserve"> March 2021</w:t>
            </w:r>
          </w:p>
        </w:tc>
      </w:tr>
      <w:tr w:rsidR="000C4711" w14:paraId="0275CECD"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571743E4"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Location and format (</w:t>
            </w:r>
            <w:proofErr w:type="gramStart"/>
            <w:r>
              <w:rPr>
                <w:rFonts w:ascii="Calibri" w:eastAsia="Calibri" w:hAnsi="Calibri" w:cs="Calibri"/>
                <w:b/>
                <w:sz w:val="24"/>
              </w:rPr>
              <w:t>i.e.</w:t>
            </w:r>
            <w:proofErr w:type="gramEnd"/>
            <w:r>
              <w:rPr>
                <w:rFonts w:ascii="Calibri" w:eastAsia="Calibri" w:hAnsi="Calibri" w:cs="Calibri"/>
                <w:b/>
                <w:sz w:val="24"/>
              </w:rPr>
              <w:t xml:space="preserve"> face-to-face/Skype etc)</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32946866"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Microsoft Teams Meeting</w:t>
            </w:r>
          </w:p>
        </w:tc>
      </w:tr>
      <w:tr w:rsidR="000C4711" w14:paraId="2897FB6B"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7C8B355B"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Attendees</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038AEEAF"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Sebastian Gabriel </w:t>
            </w:r>
            <w:proofErr w:type="spellStart"/>
            <w:r>
              <w:rPr>
                <w:rFonts w:ascii="Calibri" w:eastAsia="Calibri" w:hAnsi="Calibri" w:cs="Calibri"/>
                <w:b/>
                <w:sz w:val="24"/>
              </w:rPr>
              <w:t>Visan</w:t>
            </w:r>
            <w:proofErr w:type="spellEnd"/>
            <w:r>
              <w:rPr>
                <w:rFonts w:ascii="Calibri" w:eastAsia="Calibri" w:hAnsi="Calibri" w:cs="Calibri"/>
                <w:b/>
                <w:sz w:val="24"/>
              </w:rPr>
              <w:t xml:space="preserve"> </w:t>
            </w:r>
          </w:p>
          <w:p w14:paraId="03F3551E"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Alexandru-Adonis Neagu </w:t>
            </w:r>
          </w:p>
          <w:p w14:paraId="29151373" w14:textId="77777777" w:rsidR="000C4711" w:rsidRDefault="000C4711">
            <w:pPr>
              <w:spacing w:before="60" w:after="60" w:line="240" w:lineRule="auto"/>
              <w:jc w:val="both"/>
              <w:rPr>
                <w:rFonts w:ascii="Calibri" w:eastAsia="Calibri" w:hAnsi="Calibri" w:cs="Calibri"/>
              </w:rPr>
            </w:pPr>
            <w:proofErr w:type="spellStart"/>
            <w:r>
              <w:rPr>
                <w:rFonts w:ascii="Calibri" w:eastAsia="Calibri" w:hAnsi="Calibri" w:cs="Calibri"/>
                <w:b/>
                <w:sz w:val="24"/>
              </w:rPr>
              <w:t>Oana</w:t>
            </w:r>
            <w:proofErr w:type="spellEnd"/>
            <w:r>
              <w:rPr>
                <w:rFonts w:ascii="Calibri" w:eastAsia="Calibri" w:hAnsi="Calibri" w:cs="Calibri"/>
                <w:b/>
                <w:sz w:val="24"/>
              </w:rPr>
              <w:t xml:space="preserve">-Diana </w:t>
            </w:r>
            <w:proofErr w:type="spellStart"/>
            <w:r>
              <w:rPr>
                <w:rFonts w:ascii="Calibri" w:eastAsia="Calibri" w:hAnsi="Calibri" w:cs="Calibri"/>
                <w:b/>
                <w:sz w:val="24"/>
              </w:rPr>
              <w:t>Prahoveanu</w:t>
            </w:r>
            <w:proofErr w:type="spellEnd"/>
          </w:p>
        </w:tc>
      </w:tr>
      <w:tr w:rsidR="000C4711" w14:paraId="47F59771"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69950D23"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Apologies for absence</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625ECAE"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N/A</w:t>
            </w:r>
          </w:p>
        </w:tc>
      </w:tr>
      <w:tr w:rsidR="000C4711" w14:paraId="0161D99A"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33BFA7CA"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No contact/did not attend</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5A94ACC6"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Nikolay </w:t>
            </w:r>
            <w:proofErr w:type="spellStart"/>
            <w:r>
              <w:rPr>
                <w:rFonts w:ascii="Calibri" w:eastAsia="Calibri" w:hAnsi="Calibri" w:cs="Calibri"/>
                <w:b/>
                <w:sz w:val="24"/>
              </w:rPr>
              <w:t>Nenchev</w:t>
            </w:r>
            <w:proofErr w:type="spellEnd"/>
          </w:p>
          <w:p w14:paraId="14B51135"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 xml:space="preserve">Mario </w:t>
            </w:r>
            <w:proofErr w:type="spellStart"/>
            <w:r>
              <w:rPr>
                <w:rFonts w:ascii="Calibri" w:eastAsia="Calibri" w:hAnsi="Calibri" w:cs="Calibri"/>
                <w:b/>
                <w:sz w:val="24"/>
              </w:rPr>
              <w:t>Nemeck</w:t>
            </w:r>
            <w:proofErr w:type="spellEnd"/>
          </w:p>
        </w:tc>
      </w:tr>
      <w:tr w:rsidR="000C4711" w14:paraId="7FDFB637" w14:textId="77777777" w:rsidTr="000C4711">
        <w:trPr>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21E59707"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Brief description of work done by each group member since last meeting</w:t>
            </w:r>
          </w:p>
        </w:tc>
      </w:tr>
      <w:tr w:rsidR="000C4711" w14:paraId="7324575E" w14:textId="77777777" w:rsidTr="000C4711">
        <w:trPr>
          <w:cantSplit/>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445E5D0B"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 xml:space="preserve">Researching ways of implementing each individual component </w:t>
            </w:r>
          </w:p>
        </w:tc>
      </w:tr>
      <w:tr w:rsidR="000C4711" w14:paraId="1E1DF9B0" w14:textId="77777777" w:rsidTr="000C4711">
        <w:trPr>
          <w:cantSplit/>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5438B253"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Agreed tasks for next meeting for each group member</w:t>
            </w:r>
          </w:p>
        </w:tc>
      </w:tr>
      <w:tr w:rsidR="000C4711" w14:paraId="50633F0C" w14:textId="77777777" w:rsidTr="000C4711">
        <w:trPr>
          <w:cantSplit/>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7F009F1D"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Start work on implementing the components </w:t>
            </w:r>
          </w:p>
          <w:p w14:paraId="55E514FE" w14:textId="77777777" w:rsidR="000C4711" w:rsidRDefault="000C4711">
            <w:pPr>
              <w:spacing w:before="60" w:after="60" w:line="240" w:lineRule="auto"/>
              <w:jc w:val="both"/>
              <w:rPr>
                <w:rFonts w:ascii="Calibri" w:eastAsia="Calibri" w:hAnsi="Calibri" w:cs="Calibri"/>
              </w:rPr>
            </w:pPr>
          </w:p>
        </w:tc>
      </w:tr>
      <w:tr w:rsidR="000C4711" w14:paraId="7F8BA5EE" w14:textId="77777777" w:rsidTr="000C4711">
        <w:trPr>
          <w:cantSplit/>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0A7682FC"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Notes on tutor comments and advice (if session occurs in class)</w:t>
            </w:r>
          </w:p>
        </w:tc>
      </w:tr>
      <w:tr w:rsidR="000C4711" w14:paraId="0B3D31D1" w14:textId="77777777" w:rsidTr="000C4711">
        <w:trPr>
          <w:cantSplit/>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2B6997FE"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Start implementing the components and try to have some code done till the next meeting </w:t>
            </w:r>
          </w:p>
          <w:p w14:paraId="0CF8C0EB" w14:textId="77777777" w:rsidR="000C4711" w:rsidRDefault="000C4711">
            <w:pPr>
              <w:spacing w:before="60" w:after="60" w:line="240" w:lineRule="auto"/>
              <w:jc w:val="both"/>
              <w:rPr>
                <w:rFonts w:ascii="Calibri" w:eastAsia="Calibri" w:hAnsi="Calibri" w:cs="Calibri"/>
                <w:b/>
                <w:sz w:val="24"/>
              </w:rPr>
            </w:pPr>
          </w:p>
          <w:p w14:paraId="3E0DC273" w14:textId="77777777" w:rsidR="000C4711" w:rsidRDefault="000C4711">
            <w:pPr>
              <w:spacing w:before="60" w:after="60" w:line="240" w:lineRule="auto"/>
              <w:jc w:val="both"/>
              <w:rPr>
                <w:rFonts w:ascii="Calibri" w:eastAsia="Calibri" w:hAnsi="Calibri" w:cs="Calibri"/>
                <w:b/>
                <w:sz w:val="24"/>
              </w:rPr>
            </w:pPr>
          </w:p>
          <w:p w14:paraId="30E98FC4" w14:textId="77777777" w:rsidR="000C4711" w:rsidRDefault="000C4711">
            <w:pPr>
              <w:spacing w:before="60" w:after="60" w:line="240" w:lineRule="auto"/>
              <w:jc w:val="both"/>
              <w:rPr>
                <w:rFonts w:ascii="Calibri" w:eastAsia="Calibri" w:hAnsi="Calibri" w:cs="Calibri"/>
              </w:rPr>
            </w:pPr>
          </w:p>
        </w:tc>
      </w:tr>
      <w:tr w:rsidR="000C4711" w14:paraId="773E7817" w14:textId="77777777" w:rsidTr="000C4711">
        <w:trPr>
          <w:cantSplit/>
        </w:trPr>
        <w:tc>
          <w:tcPr>
            <w:tcW w:w="226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45ACC9B6"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Student signatures</w:t>
            </w:r>
          </w:p>
          <w:p w14:paraId="10C31A18" w14:textId="77777777" w:rsidR="000C4711" w:rsidRDefault="000C4711">
            <w:pPr>
              <w:spacing w:before="60" w:after="60" w:line="240" w:lineRule="auto"/>
              <w:jc w:val="both"/>
              <w:rPr>
                <w:rFonts w:ascii="Calibri" w:eastAsia="Calibri" w:hAnsi="Calibri" w:cs="Calibri"/>
              </w:rPr>
            </w:pPr>
            <w:proofErr w:type="gramStart"/>
            <w:r>
              <w:rPr>
                <w:rFonts w:ascii="Calibri" w:eastAsia="Calibri" w:hAnsi="Calibri" w:cs="Calibri"/>
                <w:sz w:val="24"/>
              </w:rPr>
              <w:t>i.e.</w:t>
            </w:r>
            <w:proofErr w:type="gramEnd"/>
            <w:r>
              <w:rPr>
                <w:rFonts w:ascii="Calibri" w:eastAsia="Calibri" w:hAnsi="Calibri" w:cs="Calibri"/>
                <w:sz w:val="24"/>
              </w:rPr>
              <w:t xml:space="preserve"> those present or who have actively contributed to the log sheet.</w:t>
            </w:r>
            <w:r>
              <w:rPr>
                <w:rFonts w:ascii="Calibri" w:eastAsia="Calibri" w:hAnsi="Calibri" w:cs="Calibri"/>
                <w:b/>
                <w:sz w:val="24"/>
              </w:rPr>
              <w:t xml:space="preserve"> </w:t>
            </w: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27CCCF6E"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 xml:space="preserve">Sebastian Gabriel </w:t>
            </w:r>
            <w:proofErr w:type="spellStart"/>
            <w:r>
              <w:rPr>
                <w:rFonts w:ascii="Calibri" w:eastAsia="Calibri" w:hAnsi="Calibri" w:cs="Calibri"/>
                <w:b/>
                <w:sz w:val="24"/>
              </w:rPr>
              <w:t>Visan</w:t>
            </w:r>
            <w:proofErr w:type="spellEnd"/>
            <w:r>
              <w:rPr>
                <w:rFonts w:ascii="Calibri" w:eastAsia="Calibri" w:hAnsi="Calibri" w:cs="Calibri"/>
                <w:b/>
                <w:sz w:val="24"/>
              </w:rPr>
              <w:t xml:space="preserve"> </w:t>
            </w:r>
          </w:p>
        </w:tc>
      </w:tr>
      <w:tr w:rsidR="000C4711" w14:paraId="02C61243" w14:textId="77777777" w:rsidTr="000C4711">
        <w:trPr>
          <w:cantSplit/>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291EEFC" w14:textId="77777777" w:rsidR="000C4711" w:rsidRDefault="000C4711">
            <w:pPr>
              <w:spacing w:after="0"/>
              <w:rPr>
                <w:rFonts w:ascii="Calibri" w:eastAsia="Calibri" w:hAnsi="Calibri" w:cs="Calibri"/>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238A114A"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Alexandru-Adonis Neagu</w:t>
            </w:r>
          </w:p>
        </w:tc>
      </w:tr>
      <w:tr w:rsidR="000C4711" w14:paraId="5E23802F" w14:textId="77777777" w:rsidTr="000C4711">
        <w:trPr>
          <w:cantSplit/>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3B747AB" w14:textId="77777777" w:rsidR="000C4711" w:rsidRDefault="000C4711">
            <w:pPr>
              <w:spacing w:after="0"/>
              <w:rPr>
                <w:rFonts w:ascii="Calibri" w:eastAsia="Calibri" w:hAnsi="Calibri" w:cs="Calibri"/>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29452EDC" w14:textId="77777777" w:rsidR="000C4711" w:rsidRDefault="000C4711">
            <w:pPr>
              <w:spacing w:before="60" w:after="60" w:line="240" w:lineRule="auto"/>
              <w:jc w:val="both"/>
              <w:rPr>
                <w:rFonts w:ascii="Calibri" w:eastAsia="Calibri" w:hAnsi="Calibri" w:cs="Calibri"/>
              </w:rPr>
            </w:pPr>
            <w:proofErr w:type="spellStart"/>
            <w:r>
              <w:rPr>
                <w:rFonts w:ascii="Calibri" w:eastAsia="Calibri" w:hAnsi="Calibri" w:cs="Calibri"/>
                <w:b/>
                <w:sz w:val="24"/>
              </w:rPr>
              <w:t>Oana</w:t>
            </w:r>
            <w:proofErr w:type="spellEnd"/>
            <w:r>
              <w:rPr>
                <w:rFonts w:ascii="Calibri" w:eastAsia="Calibri" w:hAnsi="Calibri" w:cs="Calibri"/>
                <w:b/>
                <w:sz w:val="24"/>
              </w:rPr>
              <w:t xml:space="preserve">-Diana </w:t>
            </w:r>
            <w:proofErr w:type="spellStart"/>
            <w:r>
              <w:rPr>
                <w:rFonts w:ascii="Calibri" w:eastAsia="Calibri" w:hAnsi="Calibri" w:cs="Calibri"/>
                <w:b/>
                <w:sz w:val="24"/>
              </w:rPr>
              <w:t>Prahoveanu</w:t>
            </w:r>
            <w:proofErr w:type="spellEnd"/>
          </w:p>
        </w:tc>
      </w:tr>
      <w:tr w:rsidR="000C4711" w14:paraId="68EA6934" w14:textId="77777777" w:rsidTr="000C4711">
        <w:trPr>
          <w:cantSplit/>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2F9669A" w14:textId="77777777" w:rsidR="000C4711" w:rsidRDefault="000C4711">
            <w:pPr>
              <w:spacing w:after="0"/>
              <w:rPr>
                <w:rFonts w:ascii="Calibri" w:eastAsia="Calibri" w:hAnsi="Calibri" w:cs="Calibri"/>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04E1E3BC" w14:textId="77777777" w:rsidR="000C4711" w:rsidRDefault="000C4711">
            <w:pPr>
              <w:spacing w:before="60" w:after="60" w:line="240" w:lineRule="auto"/>
              <w:jc w:val="both"/>
              <w:rPr>
                <w:rFonts w:ascii="Calibri" w:eastAsia="Calibri" w:hAnsi="Calibri" w:cs="Calibri"/>
              </w:rPr>
            </w:pPr>
          </w:p>
        </w:tc>
      </w:tr>
      <w:tr w:rsidR="000C4711" w14:paraId="6F12AF58" w14:textId="77777777" w:rsidTr="000C4711">
        <w:trPr>
          <w:cantSplit/>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3D2DBCB" w14:textId="77777777" w:rsidR="000C4711" w:rsidRDefault="000C4711">
            <w:pPr>
              <w:spacing w:after="0"/>
              <w:rPr>
                <w:rFonts w:ascii="Calibri" w:eastAsia="Calibri" w:hAnsi="Calibri" w:cs="Calibri"/>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4B469D70" w14:textId="77777777" w:rsidR="000C4711" w:rsidRDefault="000C4711">
            <w:pPr>
              <w:spacing w:before="60" w:after="60" w:line="240" w:lineRule="auto"/>
              <w:jc w:val="both"/>
              <w:rPr>
                <w:rFonts w:ascii="Calibri" w:eastAsia="Calibri" w:hAnsi="Calibri" w:cs="Calibri"/>
              </w:rPr>
            </w:pPr>
          </w:p>
        </w:tc>
      </w:tr>
    </w:tbl>
    <w:p w14:paraId="3ADDC51F" w14:textId="77777777" w:rsidR="000C4711" w:rsidRDefault="000C4711" w:rsidP="000C4711">
      <w:pPr>
        <w:spacing w:after="0" w:line="240" w:lineRule="auto"/>
        <w:rPr>
          <w:rFonts w:ascii="Times New Roman" w:eastAsia="Times New Roman" w:hAnsi="Times New Roman" w:cs="Times New Roman"/>
          <w:sz w:val="24"/>
        </w:rPr>
      </w:pPr>
    </w:p>
    <w:p w14:paraId="68DFFD5E" w14:textId="77777777" w:rsidR="000C4711" w:rsidRDefault="000C4711" w:rsidP="000C4711">
      <w:pPr>
        <w:spacing w:after="0" w:line="240" w:lineRule="auto"/>
        <w:rPr>
          <w:rFonts w:ascii="Times New Roman" w:eastAsia="Times New Roman" w:hAnsi="Times New Roman" w:cs="Times New Roman"/>
          <w:sz w:val="24"/>
        </w:rPr>
      </w:pPr>
    </w:p>
    <w:p w14:paraId="7407E772" w14:textId="77777777" w:rsidR="000C4711" w:rsidRDefault="000C4711" w:rsidP="000C4711">
      <w:pPr>
        <w:spacing w:after="0" w:line="240" w:lineRule="auto"/>
        <w:rPr>
          <w:rFonts w:ascii="Times New Roman" w:eastAsia="Times New Roman" w:hAnsi="Times New Roman" w:cs="Times New Roman"/>
          <w:sz w:val="24"/>
        </w:rPr>
      </w:pPr>
      <w:r>
        <w:rPr>
          <w:rFonts w:ascii="Calibri" w:eastAsia="Calibri" w:hAnsi="Calibri" w:cs="Calibri"/>
          <w:b/>
          <w:sz w:val="24"/>
          <w:vertAlign w:val="superscript"/>
        </w:rPr>
        <w:t>10th</w:t>
      </w:r>
      <w:r>
        <w:rPr>
          <w:rFonts w:ascii="Calibri" w:eastAsia="Calibri" w:hAnsi="Calibri" w:cs="Calibri"/>
          <w:b/>
          <w:sz w:val="24"/>
        </w:rPr>
        <w:t xml:space="preserve"> March 2021:</w:t>
      </w:r>
    </w:p>
    <w:p w14:paraId="6E46FA9F" w14:textId="77777777" w:rsidR="000C4711" w:rsidRDefault="000C4711" w:rsidP="000C4711">
      <w:pPr>
        <w:spacing w:after="0" w:line="240" w:lineRule="auto"/>
        <w:rPr>
          <w:rFonts w:ascii="Times New Roman" w:eastAsia="Times New Roman" w:hAnsi="Times New Roman" w:cs="Times New Roman"/>
          <w:sz w:val="24"/>
        </w:rPr>
      </w:pPr>
    </w:p>
    <w:p w14:paraId="3409897E" w14:textId="77777777" w:rsidR="000C4711" w:rsidRDefault="000C4711" w:rsidP="000C4711">
      <w:pPr>
        <w:spacing w:after="0" w:line="240" w:lineRule="auto"/>
        <w:rPr>
          <w:rFonts w:ascii="Times New Roman" w:eastAsia="Times New Roman" w:hAnsi="Times New Roman" w:cs="Times New Roman"/>
          <w:sz w:val="24"/>
        </w:rPr>
      </w:pPr>
    </w:p>
    <w:tbl>
      <w:tblPr>
        <w:tblW w:w="0" w:type="auto"/>
        <w:tblInd w:w="108" w:type="dxa"/>
        <w:tblCellMar>
          <w:left w:w="10" w:type="dxa"/>
          <w:right w:w="10" w:type="dxa"/>
        </w:tblCellMar>
        <w:tblLook w:val="04A0" w:firstRow="1" w:lastRow="0" w:firstColumn="1" w:lastColumn="0" w:noHBand="0" w:noVBand="1"/>
      </w:tblPr>
      <w:tblGrid>
        <w:gridCol w:w="2260"/>
        <w:gridCol w:w="567"/>
        <w:gridCol w:w="5921"/>
      </w:tblGrid>
      <w:tr w:rsidR="000C4711" w14:paraId="4B9ACE6A"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6CEC779E"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Date and time of session</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46B5E83A"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vertAlign w:val="superscript"/>
              </w:rPr>
              <w:t>10th</w:t>
            </w:r>
            <w:r>
              <w:rPr>
                <w:rFonts w:ascii="Calibri" w:eastAsia="Calibri" w:hAnsi="Calibri" w:cs="Calibri"/>
                <w:b/>
                <w:sz w:val="24"/>
              </w:rPr>
              <w:t xml:space="preserve"> March 2021</w:t>
            </w:r>
          </w:p>
        </w:tc>
      </w:tr>
      <w:tr w:rsidR="000C4711" w14:paraId="412195FC"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0CED8E14"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Location and format (</w:t>
            </w:r>
            <w:proofErr w:type="gramStart"/>
            <w:r>
              <w:rPr>
                <w:rFonts w:ascii="Calibri" w:eastAsia="Calibri" w:hAnsi="Calibri" w:cs="Calibri"/>
                <w:b/>
                <w:sz w:val="24"/>
              </w:rPr>
              <w:t>i.e.</w:t>
            </w:r>
            <w:proofErr w:type="gramEnd"/>
            <w:r>
              <w:rPr>
                <w:rFonts w:ascii="Calibri" w:eastAsia="Calibri" w:hAnsi="Calibri" w:cs="Calibri"/>
                <w:b/>
                <w:sz w:val="24"/>
              </w:rPr>
              <w:t xml:space="preserve"> face-to-face/Skype etc)</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0705961"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Microsoft Teams Meeting</w:t>
            </w:r>
          </w:p>
        </w:tc>
      </w:tr>
      <w:tr w:rsidR="000C4711" w14:paraId="70992516"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4083C3C8"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Attendees</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9FAA454"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Sebastian Gabriel </w:t>
            </w:r>
            <w:proofErr w:type="spellStart"/>
            <w:r>
              <w:rPr>
                <w:rFonts w:ascii="Calibri" w:eastAsia="Calibri" w:hAnsi="Calibri" w:cs="Calibri"/>
                <w:b/>
                <w:sz w:val="24"/>
              </w:rPr>
              <w:t>Visan</w:t>
            </w:r>
            <w:proofErr w:type="spellEnd"/>
            <w:r>
              <w:rPr>
                <w:rFonts w:ascii="Calibri" w:eastAsia="Calibri" w:hAnsi="Calibri" w:cs="Calibri"/>
                <w:b/>
                <w:sz w:val="24"/>
              </w:rPr>
              <w:t xml:space="preserve"> </w:t>
            </w:r>
          </w:p>
          <w:p w14:paraId="3F7EE7BB"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Alexandru-Adonis Neagu </w:t>
            </w:r>
          </w:p>
          <w:p w14:paraId="028CDA23" w14:textId="77777777" w:rsidR="000C4711" w:rsidRDefault="000C4711">
            <w:pPr>
              <w:spacing w:before="60" w:after="60" w:line="240" w:lineRule="auto"/>
              <w:jc w:val="both"/>
              <w:rPr>
                <w:rFonts w:ascii="Calibri" w:eastAsia="Calibri" w:hAnsi="Calibri" w:cs="Calibri"/>
              </w:rPr>
            </w:pPr>
            <w:proofErr w:type="spellStart"/>
            <w:r>
              <w:rPr>
                <w:rFonts w:ascii="Calibri" w:eastAsia="Calibri" w:hAnsi="Calibri" w:cs="Calibri"/>
                <w:b/>
                <w:sz w:val="24"/>
              </w:rPr>
              <w:lastRenderedPageBreak/>
              <w:t>Oana</w:t>
            </w:r>
            <w:proofErr w:type="spellEnd"/>
            <w:r>
              <w:rPr>
                <w:rFonts w:ascii="Calibri" w:eastAsia="Calibri" w:hAnsi="Calibri" w:cs="Calibri"/>
                <w:b/>
                <w:sz w:val="24"/>
              </w:rPr>
              <w:t xml:space="preserve">-Diana </w:t>
            </w:r>
            <w:proofErr w:type="spellStart"/>
            <w:r>
              <w:rPr>
                <w:rFonts w:ascii="Calibri" w:eastAsia="Calibri" w:hAnsi="Calibri" w:cs="Calibri"/>
                <w:b/>
                <w:sz w:val="24"/>
              </w:rPr>
              <w:t>Prahoveanu</w:t>
            </w:r>
            <w:proofErr w:type="spellEnd"/>
          </w:p>
        </w:tc>
      </w:tr>
      <w:tr w:rsidR="000C4711" w14:paraId="78DD5328" w14:textId="77777777" w:rsidTr="000C4711">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3E30BBEC"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lastRenderedPageBreak/>
              <w:t>Apologies for absence</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6EA6321C"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N/A</w:t>
            </w:r>
          </w:p>
        </w:tc>
      </w:tr>
      <w:tr w:rsidR="000C4711" w14:paraId="583648BA"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5DCC1074"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No contact/did not attend</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78A013C5"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Nikolay </w:t>
            </w:r>
            <w:proofErr w:type="spellStart"/>
            <w:r>
              <w:rPr>
                <w:rFonts w:ascii="Calibri" w:eastAsia="Calibri" w:hAnsi="Calibri" w:cs="Calibri"/>
                <w:b/>
                <w:sz w:val="24"/>
              </w:rPr>
              <w:t>Nenchev</w:t>
            </w:r>
            <w:proofErr w:type="spellEnd"/>
          </w:p>
          <w:p w14:paraId="30236068"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 xml:space="preserve">Mario </w:t>
            </w:r>
            <w:proofErr w:type="spellStart"/>
            <w:r>
              <w:rPr>
                <w:rFonts w:ascii="Calibri" w:eastAsia="Calibri" w:hAnsi="Calibri" w:cs="Calibri"/>
                <w:b/>
                <w:sz w:val="24"/>
              </w:rPr>
              <w:t>Nemeck</w:t>
            </w:r>
            <w:proofErr w:type="spellEnd"/>
          </w:p>
        </w:tc>
      </w:tr>
      <w:tr w:rsidR="000C4711" w14:paraId="129465C7" w14:textId="77777777" w:rsidTr="000C4711">
        <w:trPr>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3590E455"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Brief description of work done by each group member since last meeting</w:t>
            </w:r>
          </w:p>
        </w:tc>
      </w:tr>
      <w:tr w:rsidR="000C4711" w14:paraId="626E63CF" w14:textId="77777777" w:rsidTr="000C4711">
        <w:trPr>
          <w:cantSplit/>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62112F0D"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Started working on the login and registration </w:t>
            </w:r>
            <w:proofErr w:type="gramStart"/>
            <w:r>
              <w:rPr>
                <w:rFonts w:ascii="Calibri" w:eastAsia="Calibri" w:hAnsi="Calibri" w:cs="Calibri"/>
                <w:b/>
                <w:sz w:val="24"/>
              </w:rPr>
              <w:t>components(</w:t>
            </w:r>
            <w:proofErr w:type="gramEnd"/>
            <w:r>
              <w:rPr>
                <w:rFonts w:ascii="Calibri" w:eastAsia="Calibri" w:hAnsi="Calibri" w:cs="Calibri"/>
                <w:b/>
                <w:sz w:val="24"/>
              </w:rPr>
              <w:t>front end and backend).</w:t>
            </w:r>
          </w:p>
          <w:p w14:paraId="4846E28F"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Continued into the facial recognition subsystem</w:t>
            </w:r>
          </w:p>
        </w:tc>
      </w:tr>
      <w:tr w:rsidR="000C4711" w14:paraId="25D4A186" w14:textId="77777777" w:rsidTr="000C4711">
        <w:trPr>
          <w:cantSplit/>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3FF7F090"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Agreed tasks for next meeting for each group member</w:t>
            </w:r>
          </w:p>
        </w:tc>
      </w:tr>
      <w:tr w:rsidR="000C4711" w14:paraId="3930F925" w14:textId="77777777" w:rsidTr="000C4711">
        <w:trPr>
          <w:cantSplit/>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69456A05"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Finishing the started components and starting the implementation of the facial recognition model.</w:t>
            </w:r>
          </w:p>
          <w:p w14:paraId="27012194" w14:textId="77777777" w:rsidR="000C4711" w:rsidRDefault="000C4711">
            <w:pPr>
              <w:spacing w:before="60" w:after="60" w:line="240" w:lineRule="auto"/>
              <w:jc w:val="both"/>
              <w:rPr>
                <w:rFonts w:ascii="Calibri" w:eastAsia="Calibri" w:hAnsi="Calibri" w:cs="Calibri"/>
                <w:b/>
                <w:sz w:val="24"/>
              </w:rPr>
            </w:pPr>
          </w:p>
          <w:p w14:paraId="7171E37C" w14:textId="77777777" w:rsidR="000C4711" w:rsidRDefault="000C4711">
            <w:pPr>
              <w:spacing w:before="60" w:after="60" w:line="240" w:lineRule="auto"/>
              <w:jc w:val="both"/>
              <w:rPr>
                <w:rFonts w:ascii="Calibri" w:eastAsia="Calibri" w:hAnsi="Calibri" w:cs="Calibri"/>
              </w:rPr>
            </w:pPr>
          </w:p>
        </w:tc>
      </w:tr>
      <w:tr w:rsidR="000C4711" w14:paraId="7EFEF100" w14:textId="77777777" w:rsidTr="000C4711">
        <w:trPr>
          <w:cantSplit/>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26D2C5E7"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Notes on tutor comments and advice (if session occurs in class)</w:t>
            </w:r>
          </w:p>
        </w:tc>
      </w:tr>
      <w:tr w:rsidR="000C4711" w14:paraId="4C6CFF78" w14:textId="77777777" w:rsidTr="000C4711">
        <w:trPr>
          <w:cantSplit/>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15709526"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Keep up the work. </w:t>
            </w:r>
          </w:p>
          <w:p w14:paraId="1B1687EE" w14:textId="77777777" w:rsidR="000C4711" w:rsidRDefault="000C4711">
            <w:pPr>
              <w:spacing w:before="60" w:after="60" w:line="240" w:lineRule="auto"/>
              <w:jc w:val="both"/>
              <w:rPr>
                <w:rFonts w:ascii="Calibri" w:eastAsia="Calibri" w:hAnsi="Calibri" w:cs="Calibri"/>
                <w:b/>
                <w:sz w:val="24"/>
              </w:rPr>
            </w:pPr>
          </w:p>
          <w:p w14:paraId="4A6986FC" w14:textId="77777777" w:rsidR="000C4711" w:rsidRDefault="000C4711">
            <w:pPr>
              <w:spacing w:before="60" w:after="60" w:line="240" w:lineRule="auto"/>
              <w:jc w:val="both"/>
              <w:rPr>
                <w:rFonts w:ascii="Calibri" w:eastAsia="Calibri" w:hAnsi="Calibri" w:cs="Calibri"/>
                <w:b/>
                <w:sz w:val="24"/>
              </w:rPr>
            </w:pPr>
          </w:p>
          <w:p w14:paraId="4D6C3D00" w14:textId="77777777" w:rsidR="000C4711" w:rsidRDefault="000C4711">
            <w:pPr>
              <w:spacing w:before="60" w:after="60" w:line="240" w:lineRule="auto"/>
              <w:jc w:val="both"/>
              <w:rPr>
                <w:rFonts w:ascii="Calibri" w:eastAsia="Calibri" w:hAnsi="Calibri" w:cs="Calibri"/>
              </w:rPr>
            </w:pPr>
          </w:p>
        </w:tc>
      </w:tr>
      <w:tr w:rsidR="000C4711" w14:paraId="2592459F" w14:textId="77777777" w:rsidTr="000C4711">
        <w:trPr>
          <w:cantSplit/>
        </w:trPr>
        <w:tc>
          <w:tcPr>
            <w:tcW w:w="226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0C91699A"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Student signatures</w:t>
            </w:r>
          </w:p>
          <w:p w14:paraId="418CE59A" w14:textId="77777777" w:rsidR="000C4711" w:rsidRDefault="000C4711">
            <w:pPr>
              <w:spacing w:before="60" w:after="60" w:line="240" w:lineRule="auto"/>
              <w:jc w:val="both"/>
              <w:rPr>
                <w:rFonts w:ascii="Calibri" w:eastAsia="Calibri" w:hAnsi="Calibri" w:cs="Calibri"/>
              </w:rPr>
            </w:pPr>
            <w:proofErr w:type="gramStart"/>
            <w:r>
              <w:rPr>
                <w:rFonts w:ascii="Calibri" w:eastAsia="Calibri" w:hAnsi="Calibri" w:cs="Calibri"/>
                <w:sz w:val="24"/>
              </w:rPr>
              <w:t>i.e.</w:t>
            </w:r>
            <w:proofErr w:type="gramEnd"/>
            <w:r>
              <w:rPr>
                <w:rFonts w:ascii="Calibri" w:eastAsia="Calibri" w:hAnsi="Calibri" w:cs="Calibri"/>
                <w:sz w:val="24"/>
              </w:rPr>
              <w:t xml:space="preserve"> those present or who have actively contributed to the log sheet.</w:t>
            </w:r>
            <w:r>
              <w:rPr>
                <w:rFonts w:ascii="Calibri" w:eastAsia="Calibri" w:hAnsi="Calibri" w:cs="Calibri"/>
                <w:b/>
                <w:sz w:val="24"/>
              </w:rPr>
              <w:t xml:space="preserve"> </w:t>
            </w: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555128AD"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 xml:space="preserve">Sebastian Gabriel </w:t>
            </w:r>
            <w:proofErr w:type="spellStart"/>
            <w:r>
              <w:rPr>
                <w:rFonts w:ascii="Calibri" w:eastAsia="Calibri" w:hAnsi="Calibri" w:cs="Calibri"/>
                <w:b/>
                <w:sz w:val="24"/>
              </w:rPr>
              <w:t>Visan</w:t>
            </w:r>
            <w:proofErr w:type="spellEnd"/>
            <w:r>
              <w:rPr>
                <w:rFonts w:ascii="Calibri" w:eastAsia="Calibri" w:hAnsi="Calibri" w:cs="Calibri"/>
                <w:b/>
                <w:sz w:val="24"/>
              </w:rPr>
              <w:t xml:space="preserve"> </w:t>
            </w:r>
          </w:p>
        </w:tc>
      </w:tr>
      <w:tr w:rsidR="000C4711" w14:paraId="6B805C80" w14:textId="77777777" w:rsidTr="000C4711">
        <w:trPr>
          <w:cantSplit/>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785B741" w14:textId="77777777" w:rsidR="000C4711" w:rsidRDefault="000C4711">
            <w:pPr>
              <w:spacing w:after="0"/>
              <w:rPr>
                <w:rFonts w:ascii="Calibri" w:eastAsia="Calibri" w:hAnsi="Calibri" w:cs="Calibri"/>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5FD4384A"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Alexandru-Adonis Neagu</w:t>
            </w:r>
          </w:p>
        </w:tc>
      </w:tr>
      <w:tr w:rsidR="000C4711" w14:paraId="2BB2A47D" w14:textId="77777777" w:rsidTr="000C4711">
        <w:trPr>
          <w:cantSplit/>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66990BD" w14:textId="77777777" w:rsidR="000C4711" w:rsidRDefault="000C4711">
            <w:pPr>
              <w:spacing w:after="0"/>
              <w:rPr>
                <w:rFonts w:ascii="Calibri" w:eastAsia="Calibri" w:hAnsi="Calibri" w:cs="Calibri"/>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0AE26E6B" w14:textId="77777777" w:rsidR="000C4711" w:rsidRDefault="000C4711">
            <w:pPr>
              <w:spacing w:before="60" w:after="60" w:line="240" w:lineRule="auto"/>
              <w:jc w:val="both"/>
              <w:rPr>
                <w:rFonts w:ascii="Calibri" w:eastAsia="Calibri" w:hAnsi="Calibri" w:cs="Calibri"/>
              </w:rPr>
            </w:pPr>
            <w:proofErr w:type="spellStart"/>
            <w:r>
              <w:rPr>
                <w:rFonts w:ascii="Calibri" w:eastAsia="Calibri" w:hAnsi="Calibri" w:cs="Calibri"/>
                <w:b/>
                <w:sz w:val="24"/>
              </w:rPr>
              <w:t>Oana</w:t>
            </w:r>
            <w:proofErr w:type="spellEnd"/>
            <w:r>
              <w:rPr>
                <w:rFonts w:ascii="Calibri" w:eastAsia="Calibri" w:hAnsi="Calibri" w:cs="Calibri"/>
                <w:b/>
                <w:sz w:val="24"/>
              </w:rPr>
              <w:t xml:space="preserve">-Diana </w:t>
            </w:r>
            <w:proofErr w:type="spellStart"/>
            <w:r>
              <w:rPr>
                <w:rFonts w:ascii="Calibri" w:eastAsia="Calibri" w:hAnsi="Calibri" w:cs="Calibri"/>
                <w:b/>
                <w:sz w:val="24"/>
              </w:rPr>
              <w:t>Prahoveanu</w:t>
            </w:r>
            <w:proofErr w:type="spellEnd"/>
          </w:p>
        </w:tc>
      </w:tr>
      <w:tr w:rsidR="000C4711" w14:paraId="153549D4" w14:textId="77777777" w:rsidTr="000C4711">
        <w:trPr>
          <w:cantSplit/>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F5D09ED" w14:textId="77777777" w:rsidR="000C4711" w:rsidRDefault="000C4711">
            <w:pPr>
              <w:spacing w:after="0"/>
              <w:rPr>
                <w:rFonts w:ascii="Calibri" w:eastAsia="Calibri" w:hAnsi="Calibri" w:cs="Calibri"/>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2F52C3FB" w14:textId="77777777" w:rsidR="000C4711" w:rsidRDefault="000C4711">
            <w:pPr>
              <w:spacing w:before="60" w:after="60" w:line="240" w:lineRule="auto"/>
              <w:jc w:val="both"/>
              <w:rPr>
                <w:rFonts w:ascii="Calibri" w:eastAsia="Calibri" w:hAnsi="Calibri" w:cs="Calibri"/>
              </w:rPr>
            </w:pPr>
          </w:p>
        </w:tc>
      </w:tr>
      <w:tr w:rsidR="000C4711" w14:paraId="436CE65D" w14:textId="77777777" w:rsidTr="000C4711">
        <w:trPr>
          <w:cantSplit/>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85E1518" w14:textId="77777777" w:rsidR="000C4711" w:rsidRDefault="000C4711">
            <w:pPr>
              <w:spacing w:after="0"/>
              <w:rPr>
                <w:rFonts w:ascii="Calibri" w:eastAsia="Calibri" w:hAnsi="Calibri" w:cs="Calibri"/>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0C5C13B6" w14:textId="77777777" w:rsidR="000C4711" w:rsidRDefault="000C4711">
            <w:pPr>
              <w:spacing w:before="60" w:after="60" w:line="240" w:lineRule="auto"/>
              <w:jc w:val="both"/>
              <w:rPr>
                <w:rFonts w:ascii="Calibri" w:eastAsia="Calibri" w:hAnsi="Calibri" w:cs="Calibri"/>
              </w:rPr>
            </w:pPr>
          </w:p>
        </w:tc>
      </w:tr>
    </w:tbl>
    <w:p w14:paraId="43CE4EEF" w14:textId="77777777" w:rsidR="000C4711" w:rsidRDefault="000C4711" w:rsidP="000C4711">
      <w:pPr>
        <w:spacing w:after="0" w:line="240" w:lineRule="auto"/>
        <w:rPr>
          <w:rFonts w:ascii="Times New Roman" w:eastAsia="Times New Roman" w:hAnsi="Times New Roman" w:cs="Times New Roman"/>
          <w:sz w:val="24"/>
        </w:rPr>
      </w:pPr>
    </w:p>
    <w:p w14:paraId="5CB6F5CC" w14:textId="77777777" w:rsidR="000C4711" w:rsidRDefault="000C4711" w:rsidP="000C4711">
      <w:pPr>
        <w:spacing w:after="0" w:line="240" w:lineRule="auto"/>
        <w:rPr>
          <w:rFonts w:ascii="Times New Roman" w:eastAsia="Times New Roman" w:hAnsi="Times New Roman" w:cs="Times New Roman"/>
          <w:sz w:val="24"/>
        </w:rPr>
      </w:pPr>
    </w:p>
    <w:p w14:paraId="72007E2E" w14:textId="77777777" w:rsidR="000C4711" w:rsidRDefault="000C4711" w:rsidP="000C4711">
      <w:pPr>
        <w:spacing w:after="0" w:line="240" w:lineRule="auto"/>
        <w:rPr>
          <w:rFonts w:ascii="Times New Roman" w:eastAsia="Times New Roman" w:hAnsi="Times New Roman" w:cs="Times New Roman"/>
          <w:sz w:val="24"/>
        </w:rPr>
      </w:pPr>
    </w:p>
    <w:p w14:paraId="17F59A35" w14:textId="77777777" w:rsidR="000C4711" w:rsidRDefault="000C4711" w:rsidP="000C4711">
      <w:pPr>
        <w:spacing w:after="0" w:line="240" w:lineRule="auto"/>
        <w:rPr>
          <w:rFonts w:ascii="Times New Roman" w:eastAsia="Times New Roman" w:hAnsi="Times New Roman" w:cs="Times New Roman"/>
          <w:sz w:val="24"/>
        </w:rPr>
      </w:pPr>
      <w:r>
        <w:rPr>
          <w:rFonts w:ascii="Calibri" w:eastAsia="Calibri" w:hAnsi="Calibri" w:cs="Calibri"/>
          <w:b/>
          <w:sz w:val="24"/>
          <w:vertAlign w:val="superscript"/>
        </w:rPr>
        <w:t>17th</w:t>
      </w:r>
      <w:r>
        <w:rPr>
          <w:rFonts w:ascii="Calibri" w:eastAsia="Calibri" w:hAnsi="Calibri" w:cs="Calibri"/>
          <w:b/>
          <w:sz w:val="24"/>
        </w:rPr>
        <w:t xml:space="preserve"> March 2021:</w:t>
      </w:r>
    </w:p>
    <w:p w14:paraId="4429A185" w14:textId="77777777" w:rsidR="000C4711" w:rsidRDefault="000C4711" w:rsidP="000C4711">
      <w:pPr>
        <w:spacing w:after="0" w:line="240" w:lineRule="auto"/>
        <w:rPr>
          <w:rFonts w:ascii="Times New Roman" w:eastAsia="Times New Roman" w:hAnsi="Times New Roman" w:cs="Times New Roman"/>
          <w:sz w:val="24"/>
        </w:rPr>
      </w:pPr>
    </w:p>
    <w:tbl>
      <w:tblPr>
        <w:tblW w:w="0" w:type="auto"/>
        <w:tblInd w:w="108" w:type="dxa"/>
        <w:tblCellMar>
          <w:left w:w="10" w:type="dxa"/>
          <w:right w:w="10" w:type="dxa"/>
        </w:tblCellMar>
        <w:tblLook w:val="04A0" w:firstRow="1" w:lastRow="0" w:firstColumn="1" w:lastColumn="0" w:noHBand="0" w:noVBand="1"/>
      </w:tblPr>
      <w:tblGrid>
        <w:gridCol w:w="2260"/>
        <w:gridCol w:w="567"/>
        <w:gridCol w:w="5921"/>
      </w:tblGrid>
      <w:tr w:rsidR="000C4711" w14:paraId="03CD6274"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0C2642FC"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Date and time of session</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32E484F4"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vertAlign w:val="superscript"/>
              </w:rPr>
              <w:t>17th</w:t>
            </w:r>
            <w:r>
              <w:rPr>
                <w:rFonts w:ascii="Calibri" w:eastAsia="Calibri" w:hAnsi="Calibri" w:cs="Calibri"/>
                <w:b/>
                <w:sz w:val="24"/>
              </w:rPr>
              <w:t xml:space="preserve"> March 2021</w:t>
            </w:r>
          </w:p>
        </w:tc>
      </w:tr>
      <w:tr w:rsidR="000C4711" w14:paraId="2D2DC6E7"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7946BF7F"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Location and format (</w:t>
            </w:r>
            <w:proofErr w:type="gramStart"/>
            <w:r>
              <w:rPr>
                <w:rFonts w:ascii="Calibri" w:eastAsia="Calibri" w:hAnsi="Calibri" w:cs="Calibri"/>
                <w:b/>
                <w:sz w:val="24"/>
              </w:rPr>
              <w:t>i.e.</w:t>
            </w:r>
            <w:proofErr w:type="gramEnd"/>
            <w:r>
              <w:rPr>
                <w:rFonts w:ascii="Calibri" w:eastAsia="Calibri" w:hAnsi="Calibri" w:cs="Calibri"/>
                <w:b/>
                <w:sz w:val="24"/>
              </w:rPr>
              <w:t xml:space="preserve"> face-to-face/Skype etc)</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2A2D76A8"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Microsoft Teams Meeting</w:t>
            </w:r>
          </w:p>
        </w:tc>
      </w:tr>
      <w:tr w:rsidR="000C4711" w14:paraId="73B61F3F"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5034446A"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Attendees</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00316EB4"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Sebastian Gabriel </w:t>
            </w:r>
            <w:proofErr w:type="spellStart"/>
            <w:r>
              <w:rPr>
                <w:rFonts w:ascii="Calibri" w:eastAsia="Calibri" w:hAnsi="Calibri" w:cs="Calibri"/>
                <w:b/>
                <w:sz w:val="24"/>
              </w:rPr>
              <w:t>Visan</w:t>
            </w:r>
            <w:proofErr w:type="spellEnd"/>
            <w:r>
              <w:rPr>
                <w:rFonts w:ascii="Calibri" w:eastAsia="Calibri" w:hAnsi="Calibri" w:cs="Calibri"/>
                <w:b/>
                <w:sz w:val="24"/>
              </w:rPr>
              <w:t xml:space="preserve"> </w:t>
            </w:r>
          </w:p>
          <w:p w14:paraId="03709ADA"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Alexandru-Adonis Neagu </w:t>
            </w:r>
          </w:p>
          <w:p w14:paraId="11F15E2A" w14:textId="77777777" w:rsidR="000C4711" w:rsidRDefault="000C4711">
            <w:pPr>
              <w:spacing w:before="60" w:after="60" w:line="240" w:lineRule="auto"/>
              <w:jc w:val="both"/>
              <w:rPr>
                <w:rFonts w:ascii="Calibri" w:eastAsia="Calibri" w:hAnsi="Calibri" w:cs="Calibri"/>
              </w:rPr>
            </w:pPr>
            <w:proofErr w:type="spellStart"/>
            <w:r>
              <w:rPr>
                <w:rFonts w:ascii="Calibri" w:eastAsia="Calibri" w:hAnsi="Calibri" w:cs="Calibri"/>
                <w:b/>
                <w:sz w:val="24"/>
              </w:rPr>
              <w:t>Oana</w:t>
            </w:r>
            <w:proofErr w:type="spellEnd"/>
            <w:r>
              <w:rPr>
                <w:rFonts w:ascii="Calibri" w:eastAsia="Calibri" w:hAnsi="Calibri" w:cs="Calibri"/>
                <w:b/>
                <w:sz w:val="24"/>
              </w:rPr>
              <w:t xml:space="preserve">-Diana </w:t>
            </w:r>
            <w:proofErr w:type="spellStart"/>
            <w:r>
              <w:rPr>
                <w:rFonts w:ascii="Calibri" w:eastAsia="Calibri" w:hAnsi="Calibri" w:cs="Calibri"/>
                <w:b/>
                <w:sz w:val="24"/>
              </w:rPr>
              <w:t>Prahoveanu</w:t>
            </w:r>
            <w:proofErr w:type="spellEnd"/>
          </w:p>
        </w:tc>
      </w:tr>
      <w:tr w:rsidR="000C4711" w14:paraId="4C1EAEC0"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2CD9B16E"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Apologies for absence</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36789CA8"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N/A</w:t>
            </w:r>
          </w:p>
        </w:tc>
      </w:tr>
      <w:tr w:rsidR="000C4711" w14:paraId="662DCA76"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5022CDCC"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No contact/did not attend</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623DE0FA"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Nikolay </w:t>
            </w:r>
            <w:proofErr w:type="spellStart"/>
            <w:r>
              <w:rPr>
                <w:rFonts w:ascii="Calibri" w:eastAsia="Calibri" w:hAnsi="Calibri" w:cs="Calibri"/>
                <w:b/>
                <w:sz w:val="24"/>
              </w:rPr>
              <w:t>Nenchev</w:t>
            </w:r>
            <w:proofErr w:type="spellEnd"/>
          </w:p>
          <w:p w14:paraId="7AECB6CD"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 xml:space="preserve">Mario </w:t>
            </w:r>
            <w:proofErr w:type="spellStart"/>
            <w:r>
              <w:rPr>
                <w:rFonts w:ascii="Calibri" w:eastAsia="Calibri" w:hAnsi="Calibri" w:cs="Calibri"/>
                <w:b/>
                <w:sz w:val="24"/>
              </w:rPr>
              <w:t>Nemeck</w:t>
            </w:r>
            <w:proofErr w:type="spellEnd"/>
          </w:p>
        </w:tc>
      </w:tr>
      <w:tr w:rsidR="000C4711" w14:paraId="3C8D6787" w14:textId="77777777" w:rsidTr="000C4711">
        <w:trPr>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05BCF19A"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Brief description of work done by each group member since last meeting</w:t>
            </w:r>
          </w:p>
        </w:tc>
      </w:tr>
      <w:tr w:rsidR="000C4711" w14:paraId="28D70BCB" w14:textId="77777777" w:rsidTr="000C4711">
        <w:trPr>
          <w:cantSplit/>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7C983EE"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lastRenderedPageBreak/>
              <w:t xml:space="preserve">Work continues on the registration and login components (interface and </w:t>
            </w:r>
            <w:proofErr w:type="gramStart"/>
            <w:r>
              <w:rPr>
                <w:rFonts w:ascii="Calibri" w:eastAsia="Calibri" w:hAnsi="Calibri" w:cs="Calibri"/>
                <w:b/>
                <w:sz w:val="24"/>
              </w:rPr>
              <w:t>backend)and</w:t>
            </w:r>
            <w:proofErr w:type="gramEnd"/>
            <w:r>
              <w:rPr>
                <w:rFonts w:ascii="Calibri" w:eastAsia="Calibri" w:hAnsi="Calibri" w:cs="Calibri"/>
                <w:b/>
                <w:sz w:val="24"/>
              </w:rPr>
              <w:t xml:space="preserve"> training for the facial recognition model has started.</w:t>
            </w:r>
          </w:p>
        </w:tc>
      </w:tr>
      <w:tr w:rsidR="000C4711" w14:paraId="6A6435F6" w14:textId="77777777" w:rsidTr="000C4711">
        <w:trPr>
          <w:cantSplit/>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5CEC256A"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Agreed tasks for next meeting for each group member</w:t>
            </w:r>
          </w:p>
        </w:tc>
      </w:tr>
      <w:tr w:rsidR="000C4711" w14:paraId="743CE2DD" w14:textId="77777777" w:rsidTr="000C4711">
        <w:trPr>
          <w:cantSplit/>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21771222"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Look for ways of improving the security of the app and testing as well as testing and optimizing the face recognition model. </w:t>
            </w:r>
          </w:p>
          <w:p w14:paraId="6FFF6E2D" w14:textId="77777777" w:rsidR="000C4711" w:rsidRDefault="000C4711">
            <w:pPr>
              <w:spacing w:before="60" w:after="60" w:line="240" w:lineRule="auto"/>
              <w:jc w:val="both"/>
              <w:rPr>
                <w:rFonts w:ascii="Calibri" w:eastAsia="Calibri" w:hAnsi="Calibri" w:cs="Calibri"/>
                <w:b/>
                <w:sz w:val="24"/>
              </w:rPr>
            </w:pPr>
          </w:p>
          <w:p w14:paraId="3532ADA8" w14:textId="77777777" w:rsidR="000C4711" w:rsidRDefault="000C4711">
            <w:pPr>
              <w:spacing w:before="60" w:after="60" w:line="240" w:lineRule="auto"/>
              <w:jc w:val="both"/>
              <w:rPr>
                <w:rFonts w:ascii="Calibri" w:eastAsia="Calibri" w:hAnsi="Calibri" w:cs="Calibri"/>
              </w:rPr>
            </w:pPr>
          </w:p>
        </w:tc>
      </w:tr>
      <w:tr w:rsidR="000C4711" w14:paraId="284981BE" w14:textId="77777777" w:rsidTr="000C4711">
        <w:trPr>
          <w:cantSplit/>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5ED83A82"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Notes on tutor comments and advice (if session occurs in class)</w:t>
            </w:r>
          </w:p>
        </w:tc>
      </w:tr>
      <w:tr w:rsidR="000C4711" w14:paraId="1DC3E670" w14:textId="77777777" w:rsidTr="000C4711">
        <w:trPr>
          <w:cantSplit/>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27031ACF"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Keep up the work. </w:t>
            </w:r>
          </w:p>
          <w:p w14:paraId="3D28474C" w14:textId="77777777" w:rsidR="000C4711" w:rsidRDefault="000C4711">
            <w:pPr>
              <w:spacing w:before="60" w:after="60" w:line="240" w:lineRule="auto"/>
              <w:jc w:val="both"/>
              <w:rPr>
                <w:rFonts w:ascii="Calibri" w:eastAsia="Calibri" w:hAnsi="Calibri" w:cs="Calibri"/>
                <w:b/>
                <w:sz w:val="24"/>
              </w:rPr>
            </w:pPr>
          </w:p>
          <w:p w14:paraId="4D440F1E" w14:textId="77777777" w:rsidR="000C4711" w:rsidRDefault="000C4711">
            <w:pPr>
              <w:spacing w:before="60" w:after="60" w:line="240" w:lineRule="auto"/>
              <w:jc w:val="both"/>
              <w:rPr>
                <w:rFonts w:ascii="Calibri" w:eastAsia="Calibri" w:hAnsi="Calibri" w:cs="Calibri"/>
                <w:b/>
                <w:sz w:val="24"/>
              </w:rPr>
            </w:pPr>
          </w:p>
          <w:p w14:paraId="4704C9F0" w14:textId="77777777" w:rsidR="000C4711" w:rsidRDefault="000C4711">
            <w:pPr>
              <w:spacing w:before="60" w:after="60" w:line="240" w:lineRule="auto"/>
              <w:jc w:val="both"/>
              <w:rPr>
                <w:rFonts w:ascii="Calibri" w:eastAsia="Calibri" w:hAnsi="Calibri" w:cs="Calibri"/>
              </w:rPr>
            </w:pPr>
          </w:p>
        </w:tc>
      </w:tr>
      <w:tr w:rsidR="000C4711" w14:paraId="504B194C" w14:textId="77777777" w:rsidTr="000C4711">
        <w:trPr>
          <w:cantSplit/>
        </w:trPr>
        <w:tc>
          <w:tcPr>
            <w:tcW w:w="226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7F6C1FE4"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Student signatures</w:t>
            </w:r>
          </w:p>
          <w:p w14:paraId="7210596C" w14:textId="77777777" w:rsidR="000C4711" w:rsidRDefault="000C4711">
            <w:pPr>
              <w:spacing w:before="60" w:after="60" w:line="240" w:lineRule="auto"/>
              <w:jc w:val="both"/>
              <w:rPr>
                <w:rFonts w:ascii="Calibri" w:eastAsia="Calibri" w:hAnsi="Calibri" w:cs="Calibri"/>
              </w:rPr>
            </w:pPr>
            <w:proofErr w:type="gramStart"/>
            <w:r>
              <w:rPr>
                <w:rFonts w:ascii="Calibri" w:eastAsia="Calibri" w:hAnsi="Calibri" w:cs="Calibri"/>
                <w:sz w:val="24"/>
              </w:rPr>
              <w:t>i.e.</w:t>
            </w:r>
            <w:proofErr w:type="gramEnd"/>
            <w:r>
              <w:rPr>
                <w:rFonts w:ascii="Calibri" w:eastAsia="Calibri" w:hAnsi="Calibri" w:cs="Calibri"/>
                <w:sz w:val="24"/>
              </w:rPr>
              <w:t xml:space="preserve"> those present or who have actively contributed to the log sheet.</w:t>
            </w:r>
            <w:r>
              <w:rPr>
                <w:rFonts w:ascii="Calibri" w:eastAsia="Calibri" w:hAnsi="Calibri" w:cs="Calibri"/>
                <w:b/>
                <w:sz w:val="24"/>
              </w:rPr>
              <w:t xml:space="preserve"> </w:t>
            </w: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78437E24"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 xml:space="preserve">Sebastian Gabriel </w:t>
            </w:r>
            <w:proofErr w:type="spellStart"/>
            <w:r>
              <w:rPr>
                <w:rFonts w:ascii="Calibri" w:eastAsia="Calibri" w:hAnsi="Calibri" w:cs="Calibri"/>
                <w:b/>
                <w:sz w:val="24"/>
              </w:rPr>
              <w:t>Visan</w:t>
            </w:r>
            <w:proofErr w:type="spellEnd"/>
            <w:r>
              <w:rPr>
                <w:rFonts w:ascii="Calibri" w:eastAsia="Calibri" w:hAnsi="Calibri" w:cs="Calibri"/>
                <w:b/>
                <w:sz w:val="24"/>
              </w:rPr>
              <w:t xml:space="preserve"> </w:t>
            </w:r>
          </w:p>
        </w:tc>
      </w:tr>
      <w:tr w:rsidR="000C4711" w14:paraId="04888D63" w14:textId="77777777" w:rsidTr="000C4711">
        <w:trPr>
          <w:cantSplit/>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C1659F0" w14:textId="77777777" w:rsidR="000C4711" w:rsidRDefault="000C4711">
            <w:pPr>
              <w:spacing w:after="0"/>
              <w:rPr>
                <w:rFonts w:ascii="Calibri" w:eastAsia="Calibri" w:hAnsi="Calibri" w:cs="Calibri"/>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30854A85"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Alexandru-Adonis Neagu</w:t>
            </w:r>
          </w:p>
        </w:tc>
      </w:tr>
      <w:tr w:rsidR="000C4711" w14:paraId="5E478084" w14:textId="77777777" w:rsidTr="000C4711">
        <w:trPr>
          <w:cantSplit/>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5A4C3DE" w14:textId="77777777" w:rsidR="000C4711" w:rsidRDefault="000C4711">
            <w:pPr>
              <w:spacing w:after="0"/>
              <w:rPr>
                <w:rFonts w:ascii="Calibri" w:eastAsia="Calibri" w:hAnsi="Calibri" w:cs="Calibri"/>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CFAD845" w14:textId="77777777" w:rsidR="000C4711" w:rsidRDefault="000C4711">
            <w:pPr>
              <w:spacing w:before="60" w:after="60" w:line="240" w:lineRule="auto"/>
              <w:jc w:val="both"/>
              <w:rPr>
                <w:rFonts w:ascii="Calibri" w:eastAsia="Calibri" w:hAnsi="Calibri" w:cs="Calibri"/>
              </w:rPr>
            </w:pPr>
            <w:proofErr w:type="spellStart"/>
            <w:r>
              <w:rPr>
                <w:rFonts w:ascii="Calibri" w:eastAsia="Calibri" w:hAnsi="Calibri" w:cs="Calibri"/>
                <w:b/>
                <w:sz w:val="24"/>
              </w:rPr>
              <w:t>Oana</w:t>
            </w:r>
            <w:proofErr w:type="spellEnd"/>
            <w:r>
              <w:rPr>
                <w:rFonts w:ascii="Calibri" w:eastAsia="Calibri" w:hAnsi="Calibri" w:cs="Calibri"/>
                <w:b/>
                <w:sz w:val="24"/>
              </w:rPr>
              <w:t xml:space="preserve">-Diana </w:t>
            </w:r>
            <w:proofErr w:type="spellStart"/>
            <w:r>
              <w:rPr>
                <w:rFonts w:ascii="Calibri" w:eastAsia="Calibri" w:hAnsi="Calibri" w:cs="Calibri"/>
                <w:b/>
                <w:sz w:val="24"/>
              </w:rPr>
              <w:t>Prahoveanu</w:t>
            </w:r>
            <w:proofErr w:type="spellEnd"/>
          </w:p>
        </w:tc>
      </w:tr>
      <w:tr w:rsidR="000C4711" w14:paraId="4F13EAFD" w14:textId="77777777" w:rsidTr="000C4711">
        <w:trPr>
          <w:cantSplit/>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81A43A8" w14:textId="77777777" w:rsidR="000C4711" w:rsidRDefault="000C4711">
            <w:pPr>
              <w:spacing w:after="0"/>
              <w:rPr>
                <w:rFonts w:ascii="Calibri" w:eastAsia="Calibri" w:hAnsi="Calibri" w:cs="Calibri"/>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22A27FF7" w14:textId="77777777" w:rsidR="000C4711" w:rsidRDefault="000C4711">
            <w:pPr>
              <w:spacing w:before="60" w:after="60" w:line="240" w:lineRule="auto"/>
              <w:jc w:val="both"/>
              <w:rPr>
                <w:rFonts w:ascii="Calibri" w:eastAsia="Calibri" w:hAnsi="Calibri" w:cs="Calibri"/>
              </w:rPr>
            </w:pPr>
          </w:p>
        </w:tc>
      </w:tr>
      <w:tr w:rsidR="000C4711" w14:paraId="1C7F140F" w14:textId="77777777" w:rsidTr="000C4711">
        <w:trPr>
          <w:cantSplit/>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A2AD7F5" w14:textId="77777777" w:rsidR="000C4711" w:rsidRDefault="000C4711">
            <w:pPr>
              <w:spacing w:after="0"/>
              <w:rPr>
                <w:rFonts w:ascii="Calibri" w:eastAsia="Calibri" w:hAnsi="Calibri" w:cs="Calibri"/>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68ABA8FE" w14:textId="77777777" w:rsidR="000C4711" w:rsidRDefault="000C4711">
            <w:pPr>
              <w:spacing w:before="60" w:after="60" w:line="240" w:lineRule="auto"/>
              <w:jc w:val="both"/>
              <w:rPr>
                <w:rFonts w:ascii="Calibri" w:eastAsia="Calibri" w:hAnsi="Calibri" w:cs="Calibri"/>
              </w:rPr>
            </w:pPr>
          </w:p>
        </w:tc>
      </w:tr>
    </w:tbl>
    <w:p w14:paraId="5231399F" w14:textId="77777777" w:rsidR="000C4711" w:rsidRDefault="000C4711" w:rsidP="000C4711">
      <w:pPr>
        <w:spacing w:after="0" w:line="240" w:lineRule="auto"/>
        <w:rPr>
          <w:rFonts w:ascii="Times New Roman" w:eastAsia="Times New Roman" w:hAnsi="Times New Roman" w:cs="Times New Roman"/>
          <w:sz w:val="24"/>
        </w:rPr>
      </w:pPr>
    </w:p>
    <w:p w14:paraId="457C6F1D" w14:textId="77777777" w:rsidR="000C4711" w:rsidRDefault="000C4711" w:rsidP="000C4711">
      <w:pPr>
        <w:spacing w:after="0" w:line="240" w:lineRule="auto"/>
        <w:rPr>
          <w:rFonts w:ascii="Times New Roman" w:eastAsia="Times New Roman" w:hAnsi="Times New Roman" w:cs="Times New Roman"/>
          <w:sz w:val="24"/>
        </w:rPr>
      </w:pPr>
    </w:p>
    <w:p w14:paraId="51BF8A05" w14:textId="77777777" w:rsidR="000C4711" w:rsidRDefault="000C4711" w:rsidP="000C4711">
      <w:pPr>
        <w:spacing w:after="0" w:line="240" w:lineRule="auto"/>
        <w:rPr>
          <w:rFonts w:ascii="Times New Roman" w:eastAsia="Times New Roman" w:hAnsi="Times New Roman" w:cs="Times New Roman"/>
          <w:sz w:val="24"/>
        </w:rPr>
      </w:pPr>
      <w:r>
        <w:rPr>
          <w:rFonts w:ascii="Calibri" w:eastAsia="Calibri" w:hAnsi="Calibri" w:cs="Calibri"/>
          <w:b/>
          <w:sz w:val="24"/>
          <w:vertAlign w:val="superscript"/>
        </w:rPr>
        <w:t>24th</w:t>
      </w:r>
      <w:r>
        <w:rPr>
          <w:rFonts w:ascii="Calibri" w:eastAsia="Calibri" w:hAnsi="Calibri" w:cs="Calibri"/>
          <w:b/>
          <w:sz w:val="24"/>
        </w:rPr>
        <w:t xml:space="preserve"> March 2021:</w:t>
      </w:r>
    </w:p>
    <w:p w14:paraId="3C1EBD87" w14:textId="77777777" w:rsidR="000C4711" w:rsidRDefault="000C4711" w:rsidP="000C4711">
      <w:pPr>
        <w:spacing w:after="0" w:line="240" w:lineRule="auto"/>
        <w:rPr>
          <w:rFonts w:ascii="Times New Roman" w:eastAsia="Times New Roman" w:hAnsi="Times New Roman" w:cs="Times New Roman"/>
          <w:sz w:val="24"/>
        </w:rPr>
      </w:pPr>
    </w:p>
    <w:p w14:paraId="0259CA79" w14:textId="77777777" w:rsidR="000C4711" w:rsidRDefault="000C4711" w:rsidP="000C4711">
      <w:pPr>
        <w:spacing w:after="0" w:line="240" w:lineRule="auto"/>
        <w:rPr>
          <w:rFonts w:ascii="Times New Roman" w:eastAsia="Times New Roman" w:hAnsi="Times New Roman" w:cs="Times New Roman"/>
          <w:sz w:val="24"/>
        </w:rPr>
      </w:pPr>
    </w:p>
    <w:tbl>
      <w:tblPr>
        <w:tblW w:w="0" w:type="auto"/>
        <w:tblInd w:w="108" w:type="dxa"/>
        <w:tblCellMar>
          <w:left w:w="10" w:type="dxa"/>
          <w:right w:w="10" w:type="dxa"/>
        </w:tblCellMar>
        <w:tblLook w:val="04A0" w:firstRow="1" w:lastRow="0" w:firstColumn="1" w:lastColumn="0" w:noHBand="0" w:noVBand="1"/>
      </w:tblPr>
      <w:tblGrid>
        <w:gridCol w:w="2260"/>
        <w:gridCol w:w="567"/>
        <w:gridCol w:w="5921"/>
      </w:tblGrid>
      <w:tr w:rsidR="000C4711" w14:paraId="41A13A15"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49B9430C"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Date and time of session</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634DFAF3"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vertAlign w:val="superscript"/>
              </w:rPr>
              <w:t>24th</w:t>
            </w:r>
            <w:r>
              <w:rPr>
                <w:rFonts w:ascii="Calibri" w:eastAsia="Calibri" w:hAnsi="Calibri" w:cs="Calibri"/>
                <w:b/>
                <w:sz w:val="24"/>
              </w:rPr>
              <w:t xml:space="preserve"> March 2021</w:t>
            </w:r>
          </w:p>
        </w:tc>
      </w:tr>
      <w:tr w:rsidR="000C4711" w14:paraId="496A7B84"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613E107E"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Location and format (</w:t>
            </w:r>
            <w:proofErr w:type="gramStart"/>
            <w:r>
              <w:rPr>
                <w:rFonts w:ascii="Calibri" w:eastAsia="Calibri" w:hAnsi="Calibri" w:cs="Calibri"/>
                <w:b/>
                <w:sz w:val="24"/>
              </w:rPr>
              <w:t>i.e.</w:t>
            </w:r>
            <w:proofErr w:type="gramEnd"/>
            <w:r>
              <w:rPr>
                <w:rFonts w:ascii="Calibri" w:eastAsia="Calibri" w:hAnsi="Calibri" w:cs="Calibri"/>
                <w:b/>
                <w:sz w:val="24"/>
              </w:rPr>
              <w:t xml:space="preserve"> face-to-face/Skype etc)</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250B9BF3"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Microsoft Teams Meeting</w:t>
            </w:r>
          </w:p>
        </w:tc>
      </w:tr>
      <w:tr w:rsidR="000C4711" w14:paraId="1F9FDC40"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5114050"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Attendees</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51DCE9DE"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Sebastian Gabriel </w:t>
            </w:r>
            <w:proofErr w:type="spellStart"/>
            <w:r>
              <w:rPr>
                <w:rFonts w:ascii="Calibri" w:eastAsia="Calibri" w:hAnsi="Calibri" w:cs="Calibri"/>
                <w:b/>
                <w:sz w:val="24"/>
              </w:rPr>
              <w:t>Visan</w:t>
            </w:r>
            <w:proofErr w:type="spellEnd"/>
            <w:r>
              <w:rPr>
                <w:rFonts w:ascii="Calibri" w:eastAsia="Calibri" w:hAnsi="Calibri" w:cs="Calibri"/>
                <w:b/>
                <w:sz w:val="24"/>
              </w:rPr>
              <w:t xml:space="preserve"> </w:t>
            </w:r>
          </w:p>
          <w:p w14:paraId="2304DB51"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Alexandru-Adonis Neagu </w:t>
            </w:r>
          </w:p>
          <w:p w14:paraId="0C5E7AF6" w14:textId="77777777" w:rsidR="000C4711" w:rsidRDefault="000C4711">
            <w:pPr>
              <w:spacing w:before="60" w:after="60" w:line="240" w:lineRule="auto"/>
              <w:jc w:val="both"/>
              <w:rPr>
                <w:rFonts w:ascii="Calibri" w:eastAsia="Calibri" w:hAnsi="Calibri" w:cs="Calibri"/>
              </w:rPr>
            </w:pPr>
            <w:proofErr w:type="spellStart"/>
            <w:r>
              <w:rPr>
                <w:rFonts w:ascii="Calibri" w:eastAsia="Calibri" w:hAnsi="Calibri" w:cs="Calibri"/>
                <w:b/>
                <w:sz w:val="24"/>
              </w:rPr>
              <w:t>Oana</w:t>
            </w:r>
            <w:proofErr w:type="spellEnd"/>
            <w:r>
              <w:rPr>
                <w:rFonts w:ascii="Calibri" w:eastAsia="Calibri" w:hAnsi="Calibri" w:cs="Calibri"/>
                <w:b/>
                <w:sz w:val="24"/>
              </w:rPr>
              <w:t xml:space="preserve">-Diana </w:t>
            </w:r>
            <w:proofErr w:type="spellStart"/>
            <w:r>
              <w:rPr>
                <w:rFonts w:ascii="Calibri" w:eastAsia="Calibri" w:hAnsi="Calibri" w:cs="Calibri"/>
                <w:b/>
                <w:sz w:val="24"/>
              </w:rPr>
              <w:t>Prahoveanu</w:t>
            </w:r>
            <w:proofErr w:type="spellEnd"/>
          </w:p>
        </w:tc>
      </w:tr>
      <w:tr w:rsidR="000C4711" w14:paraId="5351D7F9"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52D15585"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Apologies for absence</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43CABA17"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N/A</w:t>
            </w:r>
          </w:p>
        </w:tc>
      </w:tr>
      <w:tr w:rsidR="000C4711" w14:paraId="7FAAFFE3"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05D76093"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No contact/did not attend</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32A09735"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Nikolay </w:t>
            </w:r>
            <w:proofErr w:type="spellStart"/>
            <w:r>
              <w:rPr>
                <w:rFonts w:ascii="Calibri" w:eastAsia="Calibri" w:hAnsi="Calibri" w:cs="Calibri"/>
                <w:b/>
                <w:sz w:val="24"/>
              </w:rPr>
              <w:t>Nenchev</w:t>
            </w:r>
            <w:proofErr w:type="spellEnd"/>
          </w:p>
          <w:p w14:paraId="55D5A1BF"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 xml:space="preserve">Mario </w:t>
            </w:r>
            <w:proofErr w:type="spellStart"/>
            <w:r>
              <w:rPr>
                <w:rFonts w:ascii="Calibri" w:eastAsia="Calibri" w:hAnsi="Calibri" w:cs="Calibri"/>
                <w:b/>
                <w:sz w:val="24"/>
              </w:rPr>
              <w:t>Nemeck</w:t>
            </w:r>
            <w:proofErr w:type="spellEnd"/>
          </w:p>
        </w:tc>
      </w:tr>
      <w:tr w:rsidR="000C4711" w14:paraId="339A0E62" w14:textId="77777777" w:rsidTr="000C4711">
        <w:trPr>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5E27B00F"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Brief description of work done by each group member since last meeting</w:t>
            </w:r>
          </w:p>
        </w:tc>
      </w:tr>
      <w:tr w:rsidR="000C4711" w14:paraId="2FB487D6" w14:textId="77777777" w:rsidTr="000C4711">
        <w:trPr>
          <w:cantSplit/>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3826A4C3"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The registration and login prats of the tasks are complete as well as the interface for these components. The facial recognition model is development.</w:t>
            </w:r>
          </w:p>
          <w:p w14:paraId="3D8B9A8A" w14:textId="77777777" w:rsidR="000C4711" w:rsidRDefault="000C4711">
            <w:pPr>
              <w:spacing w:before="60" w:after="60" w:line="240" w:lineRule="auto"/>
              <w:jc w:val="both"/>
              <w:rPr>
                <w:rFonts w:ascii="Calibri" w:eastAsia="Calibri" w:hAnsi="Calibri" w:cs="Calibri"/>
              </w:rPr>
            </w:pPr>
          </w:p>
        </w:tc>
      </w:tr>
      <w:tr w:rsidR="000C4711" w14:paraId="173EAC27" w14:textId="77777777" w:rsidTr="000C4711">
        <w:trPr>
          <w:cantSplit/>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3BCBDF34"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Agreed tasks for next meeting for each group member</w:t>
            </w:r>
          </w:p>
        </w:tc>
      </w:tr>
      <w:tr w:rsidR="000C4711" w14:paraId="33E91E23" w14:textId="77777777" w:rsidTr="000C4711">
        <w:trPr>
          <w:cantSplit/>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5A5F1AF9"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lastRenderedPageBreak/>
              <w:t>Starting work on the backend and interface for the rest of the system as well as testing and optimizing the facial recognition model.</w:t>
            </w:r>
          </w:p>
          <w:p w14:paraId="0D9AB540" w14:textId="77777777" w:rsidR="000C4711" w:rsidRDefault="000C4711">
            <w:pPr>
              <w:spacing w:before="60" w:after="60" w:line="240" w:lineRule="auto"/>
              <w:jc w:val="both"/>
              <w:rPr>
                <w:rFonts w:ascii="Calibri" w:eastAsia="Calibri" w:hAnsi="Calibri" w:cs="Calibri"/>
                <w:b/>
                <w:sz w:val="24"/>
              </w:rPr>
            </w:pPr>
          </w:p>
          <w:p w14:paraId="03281638" w14:textId="77777777" w:rsidR="000C4711" w:rsidRDefault="000C4711">
            <w:pPr>
              <w:spacing w:before="60" w:after="60" w:line="240" w:lineRule="auto"/>
              <w:jc w:val="both"/>
              <w:rPr>
                <w:rFonts w:ascii="Calibri" w:eastAsia="Calibri" w:hAnsi="Calibri" w:cs="Calibri"/>
              </w:rPr>
            </w:pPr>
          </w:p>
        </w:tc>
      </w:tr>
      <w:tr w:rsidR="000C4711" w14:paraId="5F28B99F" w14:textId="77777777" w:rsidTr="000C4711">
        <w:trPr>
          <w:cantSplit/>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135FC9C"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Notes on tutor comments and advice (if session occurs in class)</w:t>
            </w:r>
          </w:p>
        </w:tc>
      </w:tr>
      <w:tr w:rsidR="000C4711" w14:paraId="7338FC5F" w14:textId="77777777" w:rsidTr="000C4711">
        <w:trPr>
          <w:cantSplit/>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3865F782"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Continue working on the components and make sure to get the stakeholder feedback for the completed parts. </w:t>
            </w:r>
          </w:p>
          <w:p w14:paraId="3AD4FB89" w14:textId="77777777" w:rsidR="000C4711" w:rsidRDefault="000C4711">
            <w:pPr>
              <w:spacing w:before="60" w:after="60" w:line="240" w:lineRule="auto"/>
              <w:jc w:val="both"/>
              <w:rPr>
                <w:rFonts w:ascii="Calibri" w:eastAsia="Calibri" w:hAnsi="Calibri" w:cs="Calibri"/>
                <w:b/>
                <w:sz w:val="24"/>
              </w:rPr>
            </w:pPr>
          </w:p>
          <w:p w14:paraId="17C29149" w14:textId="77777777" w:rsidR="000C4711" w:rsidRDefault="000C4711">
            <w:pPr>
              <w:spacing w:before="60" w:after="60" w:line="240" w:lineRule="auto"/>
              <w:jc w:val="both"/>
              <w:rPr>
                <w:rFonts w:ascii="Calibri" w:eastAsia="Calibri" w:hAnsi="Calibri" w:cs="Calibri"/>
                <w:b/>
                <w:sz w:val="24"/>
              </w:rPr>
            </w:pPr>
          </w:p>
          <w:p w14:paraId="1E4C612F" w14:textId="77777777" w:rsidR="000C4711" w:rsidRDefault="000C4711">
            <w:pPr>
              <w:spacing w:before="60" w:after="60" w:line="240" w:lineRule="auto"/>
              <w:jc w:val="both"/>
              <w:rPr>
                <w:rFonts w:ascii="Calibri" w:eastAsia="Calibri" w:hAnsi="Calibri" w:cs="Calibri"/>
              </w:rPr>
            </w:pPr>
          </w:p>
        </w:tc>
      </w:tr>
      <w:tr w:rsidR="000C4711" w14:paraId="4661F2A2" w14:textId="77777777" w:rsidTr="000C4711">
        <w:trPr>
          <w:cantSplit/>
        </w:trPr>
        <w:tc>
          <w:tcPr>
            <w:tcW w:w="226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6C36C078"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Student signatures</w:t>
            </w:r>
          </w:p>
          <w:p w14:paraId="0B82B475" w14:textId="77777777" w:rsidR="000C4711" w:rsidRDefault="000C4711">
            <w:pPr>
              <w:spacing w:before="60" w:after="60" w:line="240" w:lineRule="auto"/>
              <w:jc w:val="both"/>
              <w:rPr>
                <w:rFonts w:ascii="Calibri" w:eastAsia="Calibri" w:hAnsi="Calibri" w:cs="Calibri"/>
              </w:rPr>
            </w:pPr>
            <w:proofErr w:type="gramStart"/>
            <w:r>
              <w:rPr>
                <w:rFonts w:ascii="Calibri" w:eastAsia="Calibri" w:hAnsi="Calibri" w:cs="Calibri"/>
                <w:sz w:val="24"/>
              </w:rPr>
              <w:t>i.e.</w:t>
            </w:r>
            <w:proofErr w:type="gramEnd"/>
            <w:r>
              <w:rPr>
                <w:rFonts w:ascii="Calibri" w:eastAsia="Calibri" w:hAnsi="Calibri" w:cs="Calibri"/>
                <w:sz w:val="24"/>
              </w:rPr>
              <w:t xml:space="preserve"> those present or who have actively contributed to the log sheet.</w:t>
            </w:r>
            <w:r>
              <w:rPr>
                <w:rFonts w:ascii="Calibri" w:eastAsia="Calibri" w:hAnsi="Calibri" w:cs="Calibri"/>
                <w:b/>
                <w:sz w:val="24"/>
              </w:rPr>
              <w:t xml:space="preserve"> </w:t>
            </w: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30519F88"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 xml:space="preserve">Sebastian Gabriel </w:t>
            </w:r>
            <w:proofErr w:type="spellStart"/>
            <w:r>
              <w:rPr>
                <w:rFonts w:ascii="Calibri" w:eastAsia="Calibri" w:hAnsi="Calibri" w:cs="Calibri"/>
                <w:b/>
                <w:sz w:val="24"/>
              </w:rPr>
              <w:t>Visan</w:t>
            </w:r>
            <w:proofErr w:type="spellEnd"/>
            <w:r>
              <w:rPr>
                <w:rFonts w:ascii="Calibri" w:eastAsia="Calibri" w:hAnsi="Calibri" w:cs="Calibri"/>
                <w:b/>
                <w:sz w:val="24"/>
              </w:rPr>
              <w:t xml:space="preserve"> </w:t>
            </w:r>
          </w:p>
        </w:tc>
      </w:tr>
      <w:tr w:rsidR="000C4711" w14:paraId="4770DB67" w14:textId="77777777" w:rsidTr="000C4711">
        <w:trPr>
          <w:cantSplit/>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6A5FC9B" w14:textId="77777777" w:rsidR="000C4711" w:rsidRDefault="000C4711">
            <w:pPr>
              <w:spacing w:after="0"/>
              <w:rPr>
                <w:rFonts w:ascii="Calibri" w:eastAsia="Calibri" w:hAnsi="Calibri" w:cs="Calibri"/>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8D8924A"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Alexandru-Adonis Neagu</w:t>
            </w:r>
          </w:p>
        </w:tc>
      </w:tr>
      <w:tr w:rsidR="000C4711" w14:paraId="6F22B474" w14:textId="77777777" w:rsidTr="000C4711">
        <w:trPr>
          <w:cantSplit/>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F9DD2F0" w14:textId="77777777" w:rsidR="000C4711" w:rsidRDefault="000C4711">
            <w:pPr>
              <w:spacing w:after="0"/>
              <w:rPr>
                <w:rFonts w:ascii="Calibri" w:eastAsia="Calibri" w:hAnsi="Calibri" w:cs="Calibri"/>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74B216D4" w14:textId="77777777" w:rsidR="000C4711" w:rsidRDefault="000C4711">
            <w:pPr>
              <w:spacing w:before="60" w:after="60" w:line="240" w:lineRule="auto"/>
              <w:jc w:val="both"/>
              <w:rPr>
                <w:rFonts w:ascii="Calibri" w:eastAsia="Calibri" w:hAnsi="Calibri" w:cs="Calibri"/>
              </w:rPr>
            </w:pPr>
            <w:proofErr w:type="spellStart"/>
            <w:r>
              <w:rPr>
                <w:rFonts w:ascii="Calibri" w:eastAsia="Calibri" w:hAnsi="Calibri" w:cs="Calibri"/>
                <w:b/>
                <w:sz w:val="24"/>
              </w:rPr>
              <w:t>Oana</w:t>
            </w:r>
            <w:proofErr w:type="spellEnd"/>
            <w:r>
              <w:rPr>
                <w:rFonts w:ascii="Calibri" w:eastAsia="Calibri" w:hAnsi="Calibri" w:cs="Calibri"/>
                <w:b/>
                <w:sz w:val="24"/>
              </w:rPr>
              <w:t xml:space="preserve">-Diana </w:t>
            </w:r>
            <w:proofErr w:type="spellStart"/>
            <w:r>
              <w:rPr>
                <w:rFonts w:ascii="Calibri" w:eastAsia="Calibri" w:hAnsi="Calibri" w:cs="Calibri"/>
                <w:b/>
                <w:sz w:val="24"/>
              </w:rPr>
              <w:t>Prahoveanu</w:t>
            </w:r>
            <w:proofErr w:type="spellEnd"/>
          </w:p>
        </w:tc>
      </w:tr>
      <w:tr w:rsidR="000C4711" w14:paraId="045CC768" w14:textId="77777777" w:rsidTr="000C4711">
        <w:trPr>
          <w:cantSplit/>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171C6A5" w14:textId="77777777" w:rsidR="000C4711" w:rsidRDefault="000C4711">
            <w:pPr>
              <w:spacing w:after="0"/>
              <w:rPr>
                <w:rFonts w:ascii="Calibri" w:eastAsia="Calibri" w:hAnsi="Calibri" w:cs="Calibri"/>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24DE6F33" w14:textId="77777777" w:rsidR="000C4711" w:rsidRDefault="000C4711">
            <w:pPr>
              <w:spacing w:before="60" w:after="60" w:line="240" w:lineRule="auto"/>
              <w:jc w:val="both"/>
              <w:rPr>
                <w:rFonts w:ascii="Calibri" w:eastAsia="Calibri" w:hAnsi="Calibri" w:cs="Calibri"/>
              </w:rPr>
            </w:pPr>
          </w:p>
        </w:tc>
      </w:tr>
      <w:tr w:rsidR="000C4711" w14:paraId="31631778" w14:textId="77777777" w:rsidTr="000C4711">
        <w:trPr>
          <w:cantSplit/>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65A8605" w14:textId="77777777" w:rsidR="000C4711" w:rsidRDefault="000C4711">
            <w:pPr>
              <w:spacing w:after="0"/>
              <w:rPr>
                <w:rFonts w:ascii="Calibri" w:eastAsia="Calibri" w:hAnsi="Calibri" w:cs="Calibri"/>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09D45239" w14:textId="77777777" w:rsidR="000C4711" w:rsidRDefault="000C4711">
            <w:pPr>
              <w:spacing w:before="60" w:after="60" w:line="240" w:lineRule="auto"/>
              <w:jc w:val="both"/>
              <w:rPr>
                <w:rFonts w:ascii="Calibri" w:eastAsia="Calibri" w:hAnsi="Calibri" w:cs="Calibri"/>
              </w:rPr>
            </w:pPr>
          </w:p>
        </w:tc>
      </w:tr>
    </w:tbl>
    <w:p w14:paraId="41882A5D" w14:textId="77777777" w:rsidR="000C4711" w:rsidRDefault="000C4711" w:rsidP="000C4711">
      <w:pPr>
        <w:spacing w:after="0" w:line="240" w:lineRule="auto"/>
        <w:rPr>
          <w:rFonts w:ascii="Times New Roman" w:eastAsia="Times New Roman" w:hAnsi="Times New Roman" w:cs="Times New Roman"/>
          <w:sz w:val="24"/>
        </w:rPr>
      </w:pPr>
    </w:p>
    <w:p w14:paraId="1FCE0E79" w14:textId="77777777" w:rsidR="000C4711" w:rsidRDefault="000C4711" w:rsidP="000C4711">
      <w:pPr>
        <w:spacing w:after="0" w:line="240" w:lineRule="auto"/>
        <w:rPr>
          <w:rFonts w:ascii="Times New Roman" w:eastAsia="Times New Roman" w:hAnsi="Times New Roman" w:cs="Times New Roman"/>
          <w:sz w:val="24"/>
        </w:rPr>
      </w:pPr>
    </w:p>
    <w:p w14:paraId="3F0E05E2" w14:textId="77777777" w:rsidR="000C4711" w:rsidRDefault="000C4711" w:rsidP="000C4711">
      <w:pPr>
        <w:spacing w:after="0" w:line="240" w:lineRule="auto"/>
        <w:rPr>
          <w:rFonts w:ascii="Times New Roman" w:eastAsia="Times New Roman" w:hAnsi="Times New Roman" w:cs="Times New Roman"/>
          <w:sz w:val="24"/>
        </w:rPr>
      </w:pPr>
    </w:p>
    <w:p w14:paraId="18048559" w14:textId="77777777" w:rsidR="000C4711" w:rsidRDefault="000C4711" w:rsidP="000C4711">
      <w:pPr>
        <w:spacing w:after="0" w:line="240" w:lineRule="auto"/>
        <w:rPr>
          <w:rFonts w:ascii="Times New Roman" w:eastAsia="Times New Roman" w:hAnsi="Times New Roman" w:cs="Times New Roman"/>
          <w:sz w:val="24"/>
        </w:rPr>
      </w:pPr>
      <w:r>
        <w:rPr>
          <w:rFonts w:ascii="Calibri" w:eastAsia="Calibri" w:hAnsi="Calibri" w:cs="Calibri"/>
          <w:b/>
          <w:sz w:val="24"/>
          <w:vertAlign w:val="superscript"/>
        </w:rPr>
        <w:t>31st</w:t>
      </w:r>
      <w:r>
        <w:rPr>
          <w:rFonts w:ascii="Calibri" w:eastAsia="Calibri" w:hAnsi="Calibri" w:cs="Calibri"/>
          <w:b/>
          <w:sz w:val="24"/>
        </w:rPr>
        <w:t xml:space="preserve"> March 2021:</w:t>
      </w:r>
    </w:p>
    <w:p w14:paraId="007C5D6F" w14:textId="77777777" w:rsidR="000C4711" w:rsidRDefault="000C4711" w:rsidP="000C4711">
      <w:pPr>
        <w:spacing w:after="0" w:line="240" w:lineRule="auto"/>
        <w:rPr>
          <w:rFonts w:ascii="Times New Roman" w:eastAsia="Times New Roman" w:hAnsi="Times New Roman" w:cs="Times New Roman"/>
          <w:sz w:val="24"/>
        </w:rPr>
      </w:pPr>
    </w:p>
    <w:p w14:paraId="3E192458" w14:textId="77777777" w:rsidR="000C4711" w:rsidRDefault="000C4711" w:rsidP="000C4711">
      <w:pPr>
        <w:spacing w:after="0" w:line="240" w:lineRule="auto"/>
        <w:rPr>
          <w:rFonts w:ascii="Times New Roman" w:eastAsia="Times New Roman" w:hAnsi="Times New Roman" w:cs="Times New Roman"/>
          <w:sz w:val="24"/>
        </w:rPr>
      </w:pPr>
    </w:p>
    <w:tbl>
      <w:tblPr>
        <w:tblW w:w="0" w:type="auto"/>
        <w:tblInd w:w="108" w:type="dxa"/>
        <w:tblCellMar>
          <w:left w:w="10" w:type="dxa"/>
          <w:right w:w="10" w:type="dxa"/>
        </w:tblCellMar>
        <w:tblLook w:val="04A0" w:firstRow="1" w:lastRow="0" w:firstColumn="1" w:lastColumn="0" w:noHBand="0" w:noVBand="1"/>
      </w:tblPr>
      <w:tblGrid>
        <w:gridCol w:w="2260"/>
        <w:gridCol w:w="567"/>
        <w:gridCol w:w="5921"/>
      </w:tblGrid>
      <w:tr w:rsidR="000C4711" w14:paraId="2178F8D3"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65942693"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Date and time of session</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7F98BC33"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vertAlign w:val="superscript"/>
              </w:rPr>
              <w:t>31st</w:t>
            </w:r>
            <w:r>
              <w:rPr>
                <w:rFonts w:ascii="Calibri" w:eastAsia="Calibri" w:hAnsi="Calibri" w:cs="Calibri"/>
                <w:b/>
                <w:sz w:val="24"/>
              </w:rPr>
              <w:t xml:space="preserve"> March 2021</w:t>
            </w:r>
          </w:p>
        </w:tc>
      </w:tr>
      <w:tr w:rsidR="000C4711" w14:paraId="7A35470A"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38EE79B7"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Location and format (</w:t>
            </w:r>
            <w:proofErr w:type="gramStart"/>
            <w:r>
              <w:rPr>
                <w:rFonts w:ascii="Calibri" w:eastAsia="Calibri" w:hAnsi="Calibri" w:cs="Calibri"/>
                <w:b/>
                <w:sz w:val="24"/>
              </w:rPr>
              <w:t>i.e.</w:t>
            </w:r>
            <w:proofErr w:type="gramEnd"/>
            <w:r>
              <w:rPr>
                <w:rFonts w:ascii="Calibri" w:eastAsia="Calibri" w:hAnsi="Calibri" w:cs="Calibri"/>
                <w:b/>
                <w:sz w:val="24"/>
              </w:rPr>
              <w:t xml:space="preserve"> face-to-face/Skype etc)</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2FC02AC3"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Microsoft Teams Meeting</w:t>
            </w:r>
          </w:p>
        </w:tc>
      </w:tr>
      <w:tr w:rsidR="000C4711" w14:paraId="6E7B9131"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68F3406B"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Attendees</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56FB3764"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Sebastian Gabriel </w:t>
            </w:r>
            <w:proofErr w:type="spellStart"/>
            <w:r>
              <w:rPr>
                <w:rFonts w:ascii="Calibri" w:eastAsia="Calibri" w:hAnsi="Calibri" w:cs="Calibri"/>
                <w:b/>
                <w:sz w:val="24"/>
              </w:rPr>
              <w:t>Visan</w:t>
            </w:r>
            <w:proofErr w:type="spellEnd"/>
            <w:r>
              <w:rPr>
                <w:rFonts w:ascii="Calibri" w:eastAsia="Calibri" w:hAnsi="Calibri" w:cs="Calibri"/>
                <w:b/>
                <w:sz w:val="24"/>
              </w:rPr>
              <w:t xml:space="preserve"> </w:t>
            </w:r>
          </w:p>
          <w:p w14:paraId="7E88CE17"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Alexandru-Adonis Neagu </w:t>
            </w:r>
          </w:p>
          <w:p w14:paraId="61575598" w14:textId="77777777" w:rsidR="000C4711" w:rsidRDefault="000C4711">
            <w:pPr>
              <w:spacing w:before="60" w:after="60" w:line="240" w:lineRule="auto"/>
              <w:jc w:val="both"/>
              <w:rPr>
                <w:rFonts w:ascii="Calibri" w:eastAsia="Calibri" w:hAnsi="Calibri" w:cs="Calibri"/>
              </w:rPr>
            </w:pPr>
            <w:proofErr w:type="spellStart"/>
            <w:r>
              <w:rPr>
                <w:rFonts w:ascii="Calibri" w:eastAsia="Calibri" w:hAnsi="Calibri" w:cs="Calibri"/>
                <w:b/>
                <w:sz w:val="24"/>
              </w:rPr>
              <w:t>Oana</w:t>
            </w:r>
            <w:proofErr w:type="spellEnd"/>
            <w:r>
              <w:rPr>
                <w:rFonts w:ascii="Calibri" w:eastAsia="Calibri" w:hAnsi="Calibri" w:cs="Calibri"/>
                <w:b/>
                <w:sz w:val="24"/>
              </w:rPr>
              <w:t xml:space="preserve">-Diana </w:t>
            </w:r>
            <w:proofErr w:type="spellStart"/>
            <w:r>
              <w:rPr>
                <w:rFonts w:ascii="Calibri" w:eastAsia="Calibri" w:hAnsi="Calibri" w:cs="Calibri"/>
                <w:b/>
                <w:sz w:val="24"/>
              </w:rPr>
              <w:t>Prahoveanu</w:t>
            </w:r>
            <w:proofErr w:type="spellEnd"/>
          </w:p>
        </w:tc>
      </w:tr>
      <w:tr w:rsidR="000C4711" w14:paraId="7CC6C6D9"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57DF100"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Apologies for absence</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B934B91"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N/A</w:t>
            </w:r>
          </w:p>
        </w:tc>
      </w:tr>
      <w:tr w:rsidR="000C4711" w14:paraId="1E5C35DE"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70C7767A"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No contact/did not attend</w:t>
            </w:r>
          </w:p>
        </w:tc>
        <w:tc>
          <w:tcPr>
            <w:tcW w:w="5921" w:type="dxa"/>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2F192C12"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Nikolay </w:t>
            </w:r>
            <w:proofErr w:type="spellStart"/>
            <w:r>
              <w:rPr>
                <w:rFonts w:ascii="Calibri" w:eastAsia="Calibri" w:hAnsi="Calibri" w:cs="Calibri"/>
                <w:b/>
                <w:sz w:val="24"/>
              </w:rPr>
              <w:t>Nenchev</w:t>
            </w:r>
            <w:proofErr w:type="spellEnd"/>
          </w:p>
          <w:p w14:paraId="73BC6ADA"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 xml:space="preserve">Mario </w:t>
            </w:r>
            <w:proofErr w:type="spellStart"/>
            <w:r>
              <w:rPr>
                <w:rFonts w:ascii="Calibri" w:eastAsia="Calibri" w:hAnsi="Calibri" w:cs="Calibri"/>
                <w:b/>
                <w:sz w:val="24"/>
              </w:rPr>
              <w:t>Nemeck</w:t>
            </w:r>
            <w:proofErr w:type="spellEnd"/>
          </w:p>
        </w:tc>
      </w:tr>
      <w:tr w:rsidR="000C4711" w14:paraId="43E73D9B" w14:textId="77777777" w:rsidTr="000C4711">
        <w:trPr>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528B451D"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Brief description of work done by each group member since last meeting</w:t>
            </w:r>
          </w:p>
        </w:tc>
      </w:tr>
      <w:tr w:rsidR="000C4711" w14:paraId="60806CDC" w14:textId="77777777" w:rsidTr="000C4711">
        <w:trPr>
          <w:cantSplit/>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19333582"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The students give an update on where they are in terms of their individual </w:t>
            </w:r>
            <w:proofErr w:type="gramStart"/>
            <w:r>
              <w:rPr>
                <w:rFonts w:ascii="Calibri" w:eastAsia="Calibri" w:hAnsi="Calibri" w:cs="Calibri"/>
                <w:b/>
                <w:sz w:val="24"/>
              </w:rPr>
              <w:t>tasks .</w:t>
            </w:r>
            <w:proofErr w:type="gramEnd"/>
          </w:p>
          <w:p w14:paraId="5C9879AB" w14:textId="77777777" w:rsidR="000C4711" w:rsidRDefault="000C4711">
            <w:pPr>
              <w:spacing w:before="60" w:after="60" w:line="240" w:lineRule="auto"/>
              <w:jc w:val="both"/>
              <w:rPr>
                <w:rFonts w:ascii="Calibri" w:eastAsia="Calibri" w:hAnsi="Calibri" w:cs="Calibri"/>
              </w:rPr>
            </w:pPr>
          </w:p>
        </w:tc>
      </w:tr>
      <w:tr w:rsidR="000C4711" w14:paraId="746DB515" w14:textId="77777777" w:rsidTr="000C4711">
        <w:trPr>
          <w:cantSplit/>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39DD28A9"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Agreed tasks for next meeting for each group member</w:t>
            </w:r>
          </w:p>
        </w:tc>
      </w:tr>
      <w:tr w:rsidR="000C4711" w14:paraId="2A0EB9F2" w14:textId="77777777" w:rsidTr="000C4711">
        <w:trPr>
          <w:cantSplit/>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2FC8D0BB"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Finishing the individual tasks and working on putting the project together.</w:t>
            </w:r>
          </w:p>
          <w:p w14:paraId="45FC5134" w14:textId="77777777" w:rsidR="000C4711" w:rsidRDefault="000C4711">
            <w:pPr>
              <w:spacing w:before="60" w:after="60" w:line="240" w:lineRule="auto"/>
              <w:jc w:val="both"/>
              <w:rPr>
                <w:rFonts w:ascii="Calibri" w:eastAsia="Calibri" w:hAnsi="Calibri" w:cs="Calibri"/>
                <w:b/>
                <w:sz w:val="24"/>
              </w:rPr>
            </w:pPr>
          </w:p>
          <w:p w14:paraId="7BC4055D" w14:textId="77777777" w:rsidR="000C4711" w:rsidRDefault="000C4711">
            <w:pPr>
              <w:spacing w:before="60" w:after="60" w:line="240" w:lineRule="auto"/>
              <w:jc w:val="both"/>
              <w:rPr>
                <w:rFonts w:ascii="Calibri" w:eastAsia="Calibri" w:hAnsi="Calibri" w:cs="Calibri"/>
              </w:rPr>
            </w:pPr>
          </w:p>
        </w:tc>
      </w:tr>
      <w:tr w:rsidR="000C4711" w14:paraId="2FCFDAAB" w14:textId="77777777" w:rsidTr="000C4711">
        <w:trPr>
          <w:cantSplit/>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120047D1"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lastRenderedPageBreak/>
              <w:t>Notes on tutor comments and advice (if session occurs in class)</w:t>
            </w:r>
          </w:p>
        </w:tc>
      </w:tr>
      <w:tr w:rsidR="000C4711" w14:paraId="4987568B" w14:textId="77777777" w:rsidTr="000C4711">
        <w:trPr>
          <w:cantSplit/>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54049F5F"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 xml:space="preserve">Continue working on the individual tasks </w:t>
            </w:r>
          </w:p>
          <w:p w14:paraId="5062E3C4" w14:textId="77777777" w:rsidR="000C4711" w:rsidRDefault="000C4711">
            <w:pPr>
              <w:spacing w:before="60" w:after="60" w:line="240" w:lineRule="auto"/>
              <w:jc w:val="both"/>
              <w:rPr>
                <w:rFonts w:ascii="Calibri" w:eastAsia="Calibri" w:hAnsi="Calibri" w:cs="Calibri"/>
                <w:b/>
                <w:sz w:val="24"/>
              </w:rPr>
            </w:pPr>
          </w:p>
          <w:p w14:paraId="7CC8B163" w14:textId="77777777" w:rsidR="000C4711" w:rsidRDefault="000C4711">
            <w:pPr>
              <w:spacing w:before="60" w:after="60" w:line="240" w:lineRule="auto"/>
              <w:jc w:val="both"/>
              <w:rPr>
                <w:rFonts w:ascii="Calibri" w:eastAsia="Calibri" w:hAnsi="Calibri" w:cs="Calibri"/>
                <w:b/>
                <w:sz w:val="24"/>
              </w:rPr>
            </w:pPr>
          </w:p>
          <w:p w14:paraId="3A4A2557" w14:textId="77777777" w:rsidR="000C4711" w:rsidRDefault="000C4711">
            <w:pPr>
              <w:spacing w:before="60" w:after="60" w:line="240" w:lineRule="auto"/>
              <w:jc w:val="both"/>
              <w:rPr>
                <w:rFonts w:ascii="Calibri" w:eastAsia="Calibri" w:hAnsi="Calibri" w:cs="Calibri"/>
              </w:rPr>
            </w:pPr>
          </w:p>
        </w:tc>
      </w:tr>
      <w:tr w:rsidR="000C4711" w14:paraId="4BA1AC1A" w14:textId="77777777" w:rsidTr="000C4711">
        <w:trPr>
          <w:cantSplit/>
        </w:trPr>
        <w:tc>
          <w:tcPr>
            <w:tcW w:w="2260" w:type="dxa"/>
            <w:vMerge w:val="restart"/>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680FE776" w14:textId="77777777" w:rsidR="000C4711" w:rsidRDefault="000C4711">
            <w:pPr>
              <w:spacing w:before="60" w:after="60" w:line="240" w:lineRule="auto"/>
              <w:jc w:val="both"/>
              <w:rPr>
                <w:rFonts w:ascii="Calibri" w:eastAsia="Calibri" w:hAnsi="Calibri" w:cs="Calibri"/>
                <w:b/>
                <w:sz w:val="24"/>
              </w:rPr>
            </w:pPr>
            <w:r>
              <w:rPr>
                <w:rFonts w:ascii="Calibri" w:eastAsia="Calibri" w:hAnsi="Calibri" w:cs="Calibri"/>
                <w:b/>
                <w:sz w:val="24"/>
              </w:rPr>
              <w:t>Student signatures</w:t>
            </w:r>
          </w:p>
          <w:p w14:paraId="452F9952" w14:textId="77777777" w:rsidR="000C4711" w:rsidRDefault="000C4711">
            <w:pPr>
              <w:spacing w:before="60" w:after="60" w:line="240" w:lineRule="auto"/>
              <w:jc w:val="both"/>
              <w:rPr>
                <w:rFonts w:ascii="Calibri" w:eastAsia="Calibri" w:hAnsi="Calibri" w:cs="Calibri"/>
              </w:rPr>
            </w:pPr>
            <w:proofErr w:type="gramStart"/>
            <w:r>
              <w:rPr>
                <w:rFonts w:ascii="Calibri" w:eastAsia="Calibri" w:hAnsi="Calibri" w:cs="Calibri"/>
                <w:sz w:val="24"/>
              </w:rPr>
              <w:t>i.e.</w:t>
            </w:r>
            <w:proofErr w:type="gramEnd"/>
            <w:r>
              <w:rPr>
                <w:rFonts w:ascii="Calibri" w:eastAsia="Calibri" w:hAnsi="Calibri" w:cs="Calibri"/>
                <w:sz w:val="24"/>
              </w:rPr>
              <w:t xml:space="preserve"> those present or who have actively contributed to the log sheet.</w:t>
            </w:r>
            <w:r>
              <w:rPr>
                <w:rFonts w:ascii="Calibri" w:eastAsia="Calibri" w:hAnsi="Calibri" w:cs="Calibri"/>
                <w:b/>
                <w:sz w:val="24"/>
              </w:rPr>
              <w:t xml:space="preserve"> </w:t>
            </w: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4E19B781"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 xml:space="preserve">Sebastian Gabriel </w:t>
            </w:r>
            <w:proofErr w:type="spellStart"/>
            <w:r>
              <w:rPr>
                <w:rFonts w:ascii="Calibri" w:eastAsia="Calibri" w:hAnsi="Calibri" w:cs="Calibri"/>
                <w:b/>
                <w:sz w:val="24"/>
              </w:rPr>
              <w:t>Visan</w:t>
            </w:r>
            <w:proofErr w:type="spellEnd"/>
            <w:r>
              <w:rPr>
                <w:rFonts w:ascii="Calibri" w:eastAsia="Calibri" w:hAnsi="Calibri" w:cs="Calibri"/>
                <w:b/>
                <w:sz w:val="24"/>
              </w:rPr>
              <w:t xml:space="preserve"> </w:t>
            </w:r>
          </w:p>
        </w:tc>
      </w:tr>
      <w:tr w:rsidR="000C4711" w14:paraId="55D0329A" w14:textId="77777777" w:rsidTr="000C4711">
        <w:trPr>
          <w:cantSplit/>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4542BED" w14:textId="77777777" w:rsidR="000C4711" w:rsidRDefault="000C4711">
            <w:pPr>
              <w:spacing w:after="0"/>
              <w:rPr>
                <w:rFonts w:ascii="Calibri" w:eastAsia="Calibri" w:hAnsi="Calibri" w:cs="Calibri"/>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7C25EBB3" w14:textId="77777777" w:rsidR="000C4711" w:rsidRDefault="000C4711">
            <w:pPr>
              <w:spacing w:before="60" w:after="60" w:line="240" w:lineRule="auto"/>
              <w:jc w:val="both"/>
              <w:rPr>
                <w:rFonts w:ascii="Calibri" w:eastAsia="Calibri" w:hAnsi="Calibri" w:cs="Calibri"/>
              </w:rPr>
            </w:pPr>
            <w:r>
              <w:rPr>
                <w:rFonts w:ascii="Calibri" w:eastAsia="Calibri" w:hAnsi="Calibri" w:cs="Calibri"/>
                <w:b/>
                <w:sz w:val="24"/>
              </w:rPr>
              <w:t>Alexandru-Adonis Neagu</w:t>
            </w:r>
          </w:p>
        </w:tc>
      </w:tr>
      <w:tr w:rsidR="000C4711" w14:paraId="659ADFC4" w14:textId="77777777" w:rsidTr="000C4711">
        <w:trPr>
          <w:cantSplit/>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F323276" w14:textId="77777777" w:rsidR="000C4711" w:rsidRDefault="000C4711">
            <w:pPr>
              <w:spacing w:after="0"/>
              <w:rPr>
                <w:rFonts w:ascii="Calibri" w:eastAsia="Calibri" w:hAnsi="Calibri" w:cs="Calibri"/>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33C69DA7" w14:textId="77777777" w:rsidR="000C4711" w:rsidRDefault="000C4711">
            <w:pPr>
              <w:spacing w:before="60" w:after="60" w:line="240" w:lineRule="auto"/>
              <w:jc w:val="both"/>
              <w:rPr>
                <w:rFonts w:ascii="Calibri" w:eastAsia="Calibri" w:hAnsi="Calibri" w:cs="Calibri"/>
              </w:rPr>
            </w:pPr>
            <w:proofErr w:type="spellStart"/>
            <w:r>
              <w:rPr>
                <w:rFonts w:ascii="Calibri" w:eastAsia="Calibri" w:hAnsi="Calibri" w:cs="Calibri"/>
                <w:b/>
                <w:sz w:val="24"/>
              </w:rPr>
              <w:t>Oana</w:t>
            </w:r>
            <w:proofErr w:type="spellEnd"/>
            <w:r>
              <w:rPr>
                <w:rFonts w:ascii="Calibri" w:eastAsia="Calibri" w:hAnsi="Calibri" w:cs="Calibri"/>
                <w:b/>
                <w:sz w:val="24"/>
              </w:rPr>
              <w:t xml:space="preserve">-Diana </w:t>
            </w:r>
            <w:proofErr w:type="spellStart"/>
            <w:r>
              <w:rPr>
                <w:rFonts w:ascii="Calibri" w:eastAsia="Calibri" w:hAnsi="Calibri" w:cs="Calibri"/>
                <w:b/>
                <w:sz w:val="24"/>
              </w:rPr>
              <w:t>Prahoveanu</w:t>
            </w:r>
            <w:proofErr w:type="spellEnd"/>
          </w:p>
        </w:tc>
      </w:tr>
      <w:tr w:rsidR="000C4711" w14:paraId="3A06A0C8" w14:textId="77777777" w:rsidTr="000C4711">
        <w:trPr>
          <w:cantSplit/>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18742B7" w14:textId="77777777" w:rsidR="000C4711" w:rsidRDefault="000C4711">
            <w:pPr>
              <w:spacing w:after="0"/>
              <w:rPr>
                <w:rFonts w:ascii="Calibri" w:eastAsia="Calibri" w:hAnsi="Calibri" w:cs="Calibri"/>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3D171829" w14:textId="77777777" w:rsidR="000C4711" w:rsidRDefault="000C4711">
            <w:pPr>
              <w:spacing w:before="60" w:after="60" w:line="240" w:lineRule="auto"/>
              <w:jc w:val="both"/>
              <w:rPr>
                <w:rFonts w:ascii="Calibri" w:eastAsia="Calibri" w:hAnsi="Calibri" w:cs="Calibri"/>
              </w:rPr>
            </w:pPr>
          </w:p>
        </w:tc>
      </w:tr>
      <w:tr w:rsidR="000C4711" w14:paraId="45C32B22" w14:textId="77777777" w:rsidTr="000C4711">
        <w:trPr>
          <w:cantSplit/>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B52ED54" w14:textId="77777777" w:rsidR="000C4711" w:rsidRDefault="000C4711">
            <w:pPr>
              <w:spacing w:after="0"/>
              <w:rPr>
                <w:rFonts w:ascii="Calibri" w:eastAsia="Calibri" w:hAnsi="Calibri" w:cs="Calibri"/>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108" w:type="dxa"/>
              <w:bottom w:w="0" w:type="dxa"/>
              <w:right w:w="108" w:type="dxa"/>
            </w:tcMar>
          </w:tcPr>
          <w:p w14:paraId="27676CBC" w14:textId="77777777" w:rsidR="000C4711" w:rsidRDefault="000C4711">
            <w:pPr>
              <w:spacing w:before="60" w:after="60" w:line="240" w:lineRule="auto"/>
              <w:jc w:val="both"/>
              <w:rPr>
                <w:rFonts w:ascii="Calibri" w:eastAsia="Calibri" w:hAnsi="Calibri" w:cs="Calibri"/>
              </w:rPr>
            </w:pPr>
          </w:p>
        </w:tc>
      </w:tr>
    </w:tbl>
    <w:p w14:paraId="6B5A9216" w14:textId="77777777" w:rsidR="000C4711" w:rsidRDefault="000C4711" w:rsidP="000C4711">
      <w:pPr>
        <w:spacing w:after="0" w:line="240" w:lineRule="auto"/>
        <w:rPr>
          <w:rFonts w:ascii="Times New Roman" w:eastAsia="Times New Roman" w:hAnsi="Times New Roman" w:cs="Times New Roman"/>
          <w:sz w:val="24"/>
        </w:rPr>
      </w:pPr>
    </w:p>
    <w:p w14:paraId="0CA354ED" w14:textId="77777777" w:rsidR="000C4711" w:rsidRDefault="000C4711" w:rsidP="000C4711">
      <w:pPr>
        <w:spacing w:after="0" w:line="240" w:lineRule="auto"/>
        <w:rPr>
          <w:rFonts w:ascii="Times New Roman" w:eastAsia="Times New Roman" w:hAnsi="Times New Roman" w:cs="Times New Roman"/>
          <w:sz w:val="24"/>
        </w:rPr>
      </w:pPr>
    </w:p>
    <w:p w14:paraId="70FDB02E" w14:textId="77777777" w:rsidR="000C4711" w:rsidRDefault="000C4711" w:rsidP="000C4711">
      <w:pPr>
        <w:spacing w:after="0" w:line="240" w:lineRule="auto"/>
        <w:rPr>
          <w:rFonts w:ascii="Times New Roman" w:eastAsia="Times New Roman" w:hAnsi="Times New Roman" w:cs="Times New Roman"/>
          <w:sz w:val="24"/>
        </w:rPr>
      </w:pPr>
    </w:p>
    <w:p w14:paraId="4F5CDBBB" w14:textId="77777777" w:rsidR="000C4711" w:rsidRDefault="000C4711" w:rsidP="000C4711">
      <w:pPr>
        <w:widowControl w:val="0"/>
        <w:spacing w:line="276" w:lineRule="auto"/>
        <w:rPr>
          <w:rFonts w:ascii="Arial" w:eastAsia="Arial" w:hAnsi="Arial" w:cs="Arial"/>
          <w:color w:val="000000"/>
        </w:rPr>
      </w:pPr>
    </w:p>
    <w:p w14:paraId="38667B10" w14:textId="77777777" w:rsidR="000C4711" w:rsidRDefault="000C4711" w:rsidP="000C4711">
      <w:pPr>
        <w:widowControl w:val="0"/>
        <w:spacing w:line="276" w:lineRule="auto"/>
        <w:rPr>
          <w:rFonts w:ascii="Arial" w:eastAsia="Arial" w:hAnsi="Arial" w:cs="Arial"/>
          <w:color w:val="000000"/>
        </w:rPr>
      </w:pPr>
    </w:p>
    <w:p w14:paraId="4E8BDE64" w14:textId="77777777" w:rsidR="000C4711" w:rsidRDefault="000C4711" w:rsidP="000C4711">
      <w:pPr>
        <w:widowControl w:val="0"/>
        <w:spacing w:line="276" w:lineRule="auto"/>
        <w:rPr>
          <w:rFonts w:ascii="Arial" w:eastAsia="Arial" w:hAnsi="Arial" w:cs="Arial"/>
          <w:color w:val="000000"/>
        </w:rPr>
      </w:pPr>
      <w:r>
        <w:rPr>
          <w:rFonts w:ascii="Calibri" w:eastAsia="Calibri" w:hAnsi="Calibri" w:cs="Calibri"/>
          <w:b/>
          <w:sz w:val="24"/>
          <w:szCs w:val="24"/>
          <w:vertAlign w:val="superscript"/>
        </w:rPr>
        <w:t>7th</w:t>
      </w:r>
      <w:r>
        <w:rPr>
          <w:rFonts w:ascii="Calibri" w:eastAsia="Calibri" w:hAnsi="Calibri" w:cs="Calibri"/>
          <w:b/>
          <w:color w:val="000000"/>
          <w:sz w:val="24"/>
          <w:szCs w:val="24"/>
        </w:rPr>
        <w:t xml:space="preserve"> April 2021:</w:t>
      </w:r>
    </w:p>
    <w:tbl>
      <w:tblPr>
        <w:tblW w:w="8745" w:type="dxa"/>
        <w:tblLayout w:type="fixed"/>
        <w:tblLook w:val="04A0" w:firstRow="1" w:lastRow="0" w:firstColumn="1" w:lastColumn="0" w:noHBand="0" w:noVBand="1"/>
      </w:tblPr>
      <w:tblGrid>
        <w:gridCol w:w="2259"/>
        <w:gridCol w:w="567"/>
        <w:gridCol w:w="5919"/>
      </w:tblGrid>
      <w:tr w:rsidR="000C4711" w14:paraId="6D5060DC" w14:textId="77777777" w:rsidTr="000C4711">
        <w:trPr>
          <w:trHeight w:val="1"/>
        </w:trPr>
        <w:tc>
          <w:tcPr>
            <w:tcW w:w="2826"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66DF8A67" w14:textId="77777777" w:rsidR="000C4711" w:rsidRDefault="000C4711">
            <w:pPr>
              <w:spacing w:before="60" w:after="60"/>
              <w:jc w:val="both"/>
              <w:rPr>
                <w:rFonts w:ascii="Calibri" w:eastAsia="Calibri" w:hAnsi="Calibri" w:cs="Calibri"/>
                <w:color w:val="000000"/>
                <w:sz w:val="20"/>
                <w:szCs w:val="20"/>
              </w:rPr>
            </w:pPr>
            <w:r>
              <w:rPr>
                <w:rFonts w:ascii="Calibri" w:eastAsia="Calibri" w:hAnsi="Calibri" w:cs="Calibri"/>
                <w:b/>
                <w:color w:val="000000"/>
                <w:sz w:val="24"/>
                <w:szCs w:val="24"/>
              </w:rPr>
              <w:t>Date and time of session</w:t>
            </w:r>
          </w:p>
        </w:tc>
        <w:tc>
          <w:tcPr>
            <w:tcW w:w="5919" w:type="dxa"/>
            <w:tcBorders>
              <w:top w:val="single" w:sz="6" w:space="0" w:color="000000"/>
              <w:left w:val="single" w:sz="6" w:space="0" w:color="000000"/>
              <w:bottom w:val="single" w:sz="6" w:space="0" w:color="000000"/>
              <w:right w:val="single" w:sz="6" w:space="0" w:color="000000"/>
            </w:tcBorders>
            <w:shd w:val="clear" w:color="auto" w:fill="FFFFFF"/>
            <w:hideMark/>
          </w:tcPr>
          <w:p w14:paraId="28CD76B9" w14:textId="77777777" w:rsidR="000C4711" w:rsidRDefault="000C4711">
            <w:pPr>
              <w:spacing w:before="60" w:after="60"/>
              <w:jc w:val="both"/>
              <w:rPr>
                <w:rFonts w:ascii="Calibri" w:eastAsia="Calibri" w:hAnsi="Calibri" w:cs="Calibri"/>
                <w:color w:val="000000"/>
              </w:rPr>
            </w:pPr>
            <w:r>
              <w:rPr>
                <w:rFonts w:ascii="Calibri" w:eastAsia="Calibri" w:hAnsi="Calibri" w:cs="Calibri"/>
                <w:b/>
                <w:sz w:val="24"/>
                <w:szCs w:val="24"/>
                <w:vertAlign w:val="superscript"/>
              </w:rPr>
              <w:t>7th</w:t>
            </w:r>
            <w:r>
              <w:rPr>
                <w:rFonts w:ascii="Calibri" w:eastAsia="Calibri" w:hAnsi="Calibri" w:cs="Calibri"/>
                <w:b/>
                <w:color w:val="000000"/>
                <w:sz w:val="24"/>
                <w:szCs w:val="24"/>
              </w:rPr>
              <w:t xml:space="preserve"> April 2021</w:t>
            </w:r>
          </w:p>
        </w:tc>
      </w:tr>
      <w:tr w:rsidR="000C4711" w14:paraId="4596E4C7" w14:textId="77777777" w:rsidTr="000C4711">
        <w:trPr>
          <w:trHeight w:val="1"/>
        </w:trPr>
        <w:tc>
          <w:tcPr>
            <w:tcW w:w="2826"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3FA0C6F7"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Location and format (</w:t>
            </w:r>
            <w:proofErr w:type="gramStart"/>
            <w:r>
              <w:rPr>
                <w:rFonts w:ascii="Calibri" w:eastAsia="Calibri" w:hAnsi="Calibri" w:cs="Calibri"/>
                <w:b/>
                <w:color w:val="000000"/>
                <w:sz w:val="24"/>
                <w:szCs w:val="24"/>
              </w:rPr>
              <w:t>i.e.</w:t>
            </w:r>
            <w:proofErr w:type="gramEnd"/>
            <w:r>
              <w:rPr>
                <w:rFonts w:ascii="Calibri" w:eastAsia="Calibri" w:hAnsi="Calibri" w:cs="Calibri"/>
                <w:b/>
                <w:color w:val="000000"/>
                <w:sz w:val="24"/>
                <w:szCs w:val="24"/>
              </w:rPr>
              <w:t xml:space="preserve"> face-to-face/Skype etc)</w:t>
            </w:r>
          </w:p>
        </w:tc>
        <w:tc>
          <w:tcPr>
            <w:tcW w:w="5919" w:type="dxa"/>
            <w:tcBorders>
              <w:top w:val="single" w:sz="6" w:space="0" w:color="000000"/>
              <w:left w:val="single" w:sz="6" w:space="0" w:color="000000"/>
              <w:bottom w:val="single" w:sz="6" w:space="0" w:color="000000"/>
              <w:right w:val="single" w:sz="6" w:space="0" w:color="000000"/>
            </w:tcBorders>
            <w:shd w:val="clear" w:color="auto" w:fill="FFFFFF"/>
            <w:hideMark/>
          </w:tcPr>
          <w:p w14:paraId="15FDD311"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Microsoft Teams Meeting</w:t>
            </w:r>
          </w:p>
        </w:tc>
      </w:tr>
      <w:tr w:rsidR="000C4711" w14:paraId="35FA78D2" w14:textId="77777777" w:rsidTr="000C4711">
        <w:trPr>
          <w:trHeight w:val="1"/>
        </w:trPr>
        <w:tc>
          <w:tcPr>
            <w:tcW w:w="2826"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48D38993"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Attendees</w:t>
            </w:r>
          </w:p>
        </w:tc>
        <w:tc>
          <w:tcPr>
            <w:tcW w:w="5919" w:type="dxa"/>
            <w:tcBorders>
              <w:top w:val="single" w:sz="6" w:space="0" w:color="000000"/>
              <w:left w:val="single" w:sz="6" w:space="0" w:color="000000"/>
              <w:bottom w:val="single" w:sz="6" w:space="0" w:color="000000"/>
              <w:right w:val="single" w:sz="6" w:space="0" w:color="000000"/>
            </w:tcBorders>
            <w:shd w:val="clear" w:color="auto" w:fill="FFFFFF"/>
            <w:hideMark/>
          </w:tcPr>
          <w:p w14:paraId="765199BA" w14:textId="77777777" w:rsidR="000C4711" w:rsidRDefault="000C4711">
            <w:pPr>
              <w:spacing w:before="60" w:after="60"/>
              <w:jc w:val="both"/>
              <w:rPr>
                <w:rFonts w:ascii="Calibri" w:eastAsia="Calibri" w:hAnsi="Calibri" w:cs="Calibri"/>
                <w:b/>
                <w:color w:val="000000"/>
                <w:sz w:val="24"/>
                <w:szCs w:val="24"/>
              </w:rPr>
            </w:pPr>
            <w:r>
              <w:rPr>
                <w:rFonts w:ascii="Calibri" w:eastAsia="Calibri" w:hAnsi="Calibri" w:cs="Calibri"/>
                <w:b/>
                <w:color w:val="000000"/>
                <w:sz w:val="24"/>
                <w:szCs w:val="24"/>
              </w:rPr>
              <w:t xml:space="preserve">Sebastian Gabriel </w:t>
            </w:r>
            <w:proofErr w:type="spellStart"/>
            <w:r>
              <w:rPr>
                <w:rFonts w:ascii="Calibri" w:eastAsia="Calibri" w:hAnsi="Calibri" w:cs="Calibri"/>
                <w:b/>
                <w:color w:val="000000"/>
                <w:sz w:val="24"/>
                <w:szCs w:val="24"/>
              </w:rPr>
              <w:t>Visan</w:t>
            </w:r>
            <w:proofErr w:type="spellEnd"/>
            <w:r>
              <w:rPr>
                <w:rFonts w:ascii="Calibri" w:eastAsia="Calibri" w:hAnsi="Calibri" w:cs="Calibri"/>
                <w:b/>
                <w:color w:val="000000"/>
                <w:sz w:val="24"/>
                <w:szCs w:val="24"/>
              </w:rPr>
              <w:t xml:space="preserve"> </w:t>
            </w:r>
          </w:p>
          <w:p w14:paraId="33835FCB" w14:textId="77777777" w:rsidR="000C4711" w:rsidRDefault="000C4711">
            <w:pPr>
              <w:spacing w:before="60" w:after="60"/>
              <w:jc w:val="both"/>
              <w:rPr>
                <w:rFonts w:ascii="Calibri" w:eastAsia="Calibri" w:hAnsi="Calibri" w:cs="Calibri"/>
                <w:b/>
                <w:color w:val="000000"/>
                <w:sz w:val="24"/>
                <w:szCs w:val="24"/>
              </w:rPr>
            </w:pPr>
            <w:r>
              <w:rPr>
                <w:rFonts w:ascii="Calibri" w:eastAsia="Calibri" w:hAnsi="Calibri" w:cs="Calibri"/>
                <w:b/>
                <w:color w:val="000000"/>
                <w:sz w:val="24"/>
                <w:szCs w:val="24"/>
              </w:rPr>
              <w:t xml:space="preserve">Alexandru-Adonis Neagu </w:t>
            </w:r>
          </w:p>
          <w:p w14:paraId="51FEC5E3" w14:textId="77777777" w:rsidR="000C4711" w:rsidRDefault="000C4711">
            <w:pPr>
              <w:spacing w:before="60" w:after="60"/>
              <w:jc w:val="both"/>
              <w:rPr>
                <w:rFonts w:ascii="Calibri" w:eastAsia="Calibri" w:hAnsi="Calibri" w:cs="Calibri"/>
                <w:color w:val="000000"/>
                <w:sz w:val="20"/>
                <w:szCs w:val="20"/>
              </w:rPr>
            </w:pPr>
            <w:proofErr w:type="spellStart"/>
            <w:r>
              <w:rPr>
                <w:rFonts w:ascii="Calibri" w:eastAsia="Calibri" w:hAnsi="Calibri" w:cs="Calibri"/>
                <w:b/>
                <w:color w:val="000000"/>
                <w:sz w:val="24"/>
                <w:szCs w:val="24"/>
              </w:rPr>
              <w:t>Oana</w:t>
            </w:r>
            <w:proofErr w:type="spellEnd"/>
            <w:r>
              <w:rPr>
                <w:rFonts w:ascii="Calibri" w:eastAsia="Calibri" w:hAnsi="Calibri" w:cs="Calibri"/>
                <w:b/>
                <w:color w:val="000000"/>
                <w:sz w:val="24"/>
                <w:szCs w:val="24"/>
              </w:rPr>
              <w:t xml:space="preserve">-Diana </w:t>
            </w:r>
            <w:proofErr w:type="spellStart"/>
            <w:r>
              <w:rPr>
                <w:rFonts w:ascii="Calibri" w:eastAsia="Calibri" w:hAnsi="Calibri" w:cs="Calibri"/>
                <w:b/>
                <w:color w:val="000000"/>
                <w:sz w:val="24"/>
                <w:szCs w:val="24"/>
              </w:rPr>
              <w:t>Prahoveanu</w:t>
            </w:r>
            <w:proofErr w:type="spellEnd"/>
          </w:p>
        </w:tc>
      </w:tr>
      <w:tr w:rsidR="000C4711" w14:paraId="132C21E1" w14:textId="77777777" w:rsidTr="000C4711">
        <w:trPr>
          <w:trHeight w:val="1"/>
        </w:trPr>
        <w:tc>
          <w:tcPr>
            <w:tcW w:w="2826"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64F9E495"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Apologies for absence</w:t>
            </w:r>
          </w:p>
        </w:tc>
        <w:tc>
          <w:tcPr>
            <w:tcW w:w="5919" w:type="dxa"/>
            <w:tcBorders>
              <w:top w:val="single" w:sz="6" w:space="0" w:color="000000"/>
              <w:left w:val="single" w:sz="6" w:space="0" w:color="000000"/>
              <w:bottom w:val="single" w:sz="6" w:space="0" w:color="000000"/>
              <w:right w:val="single" w:sz="6" w:space="0" w:color="000000"/>
            </w:tcBorders>
            <w:shd w:val="clear" w:color="auto" w:fill="FFFFFF"/>
            <w:hideMark/>
          </w:tcPr>
          <w:p w14:paraId="61C30F3A"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N/A</w:t>
            </w:r>
          </w:p>
        </w:tc>
      </w:tr>
      <w:tr w:rsidR="000C4711" w14:paraId="719B2A09" w14:textId="77777777" w:rsidTr="000C4711">
        <w:trPr>
          <w:trHeight w:val="1"/>
        </w:trPr>
        <w:tc>
          <w:tcPr>
            <w:tcW w:w="2826"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1F1C673E"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No contact/did not attend</w:t>
            </w:r>
          </w:p>
        </w:tc>
        <w:tc>
          <w:tcPr>
            <w:tcW w:w="5919" w:type="dxa"/>
            <w:tcBorders>
              <w:top w:val="single" w:sz="6" w:space="0" w:color="000000"/>
              <w:left w:val="single" w:sz="6" w:space="0" w:color="000000"/>
              <w:bottom w:val="single" w:sz="6" w:space="0" w:color="000000"/>
              <w:right w:val="single" w:sz="6" w:space="0" w:color="000000"/>
            </w:tcBorders>
            <w:shd w:val="clear" w:color="auto" w:fill="FFFFFF"/>
            <w:hideMark/>
          </w:tcPr>
          <w:p w14:paraId="1FB17956" w14:textId="77777777" w:rsidR="000C4711" w:rsidRDefault="000C4711">
            <w:pPr>
              <w:spacing w:before="60" w:after="60"/>
              <w:jc w:val="both"/>
              <w:rPr>
                <w:rFonts w:ascii="Calibri" w:eastAsia="Calibri" w:hAnsi="Calibri" w:cs="Calibri"/>
                <w:b/>
                <w:color w:val="000000"/>
                <w:sz w:val="24"/>
                <w:szCs w:val="24"/>
              </w:rPr>
            </w:pPr>
            <w:r>
              <w:rPr>
                <w:rFonts w:ascii="Calibri" w:eastAsia="Calibri" w:hAnsi="Calibri" w:cs="Calibri"/>
                <w:b/>
                <w:color w:val="000000"/>
                <w:sz w:val="24"/>
                <w:szCs w:val="24"/>
              </w:rPr>
              <w:t xml:space="preserve">Nikolay </w:t>
            </w:r>
            <w:proofErr w:type="spellStart"/>
            <w:r>
              <w:rPr>
                <w:rFonts w:ascii="Calibri" w:eastAsia="Calibri" w:hAnsi="Calibri" w:cs="Calibri"/>
                <w:b/>
                <w:color w:val="000000"/>
                <w:sz w:val="24"/>
                <w:szCs w:val="24"/>
              </w:rPr>
              <w:t>Nenchev</w:t>
            </w:r>
            <w:proofErr w:type="spellEnd"/>
          </w:p>
          <w:p w14:paraId="76889A7A" w14:textId="77777777" w:rsidR="000C4711" w:rsidRDefault="000C4711">
            <w:pPr>
              <w:spacing w:before="60" w:after="60"/>
              <w:jc w:val="both"/>
              <w:rPr>
                <w:rFonts w:ascii="Calibri" w:eastAsia="Calibri" w:hAnsi="Calibri" w:cs="Calibri"/>
                <w:color w:val="000000"/>
                <w:sz w:val="20"/>
                <w:szCs w:val="20"/>
              </w:rPr>
            </w:pPr>
            <w:r>
              <w:rPr>
                <w:rFonts w:ascii="Calibri" w:eastAsia="Calibri" w:hAnsi="Calibri" w:cs="Calibri"/>
                <w:b/>
                <w:color w:val="000000"/>
                <w:sz w:val="24"/>
                <w:szCs w:val="24"/>
              </w:rPr>
              <w:t xml:space="preserve">Mario </w:t>
            </w:r>
            <w:proofErr w:type="spellStart"/>
            <w:r>
              <w:rPr>
                <w:rFonts w:ascii="Calibri" w:eastAsia="Calibri" w:hAnsi="Calibri" w:cs="Calibri"/>
                <w:b/>
                <w:color w:val="000000"/>
                <w:sz w:val="24"/>
                <w:szCs w:val="24"/>
              </w:rPr>
              <w:t>Nemeck</w:t>
            </w:r>
            <w:proofErr w:type="spellEnd"/>
          </w:p>
        </w:tc>
      </w:tr>
      <w:tr w:rsidR="000C4711" w14:paraId="26644E16" w14:textId="77777777" w:rsidTr="000C4711">
        <w:trPr>
          <w:trHeight w:val="1"/>
        </w:trPr>
        <w:tc>
          <w:tcPr>
            <w:tcW w:w="8745" w:type="dxa"/>
            <w:gridSpan w:val="3"/>
            <w:tcBorders>
              <w:top w:val="single" w:sz="6" w:space="0" w:color="000000"/>
              <w:left w:val="single" w:sz="6" w:space="0" w:color="000000"/>
              <w:bottom w:val="single" w:sz="6" w:space="0" w:color="000000"/>
              <w:right w:val="single" w:sz="6" w:space="0" w:color="000000"/>
            </w:tcBorders>
            <w:shd w:val="clear" w:color="auto" w:fill="FFFFFF"/>
            <w:hideMark/>
          </w:tcPr>
          <w:p w14:paraId="68A894E0" w14:textId="3C26C1C9"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 xml:space="preserve">Brief description of work done by each group member since </w:t>
            </w:r>
            <w:r w:rsidR="004B4BB9">
              <w:rPr>
                <w:rFonts w:ascii="Calibri" w:eastAsia="Calibri" w:hAnsi="Calibri" w:cs="Calibri"/>
                <w:b/>
                <w:color w:val="000000"/>
                <w:sz w:val="24"/>
                <w:szCs w:val="24"/>
              </w:rPr>
              <w:t xml:space="preserve">the </w:t>
            </w:r>
            <w:r>
              <w:rPr>
                <w:rFonts w:ascii="Calibri" w:eastAsia="Calibri" w:hAnsi="Calibri" w:cs="Calibri"/>
                <w:b/>
                <w:color w:val="000000"/>
                <w:sz w:val="24"/>
                <w:szCs w:val="24"/>
              </w:rPr>
              <w:t>last meeting</w:t>
            </w:r>
          </w:p>
        </w:tc>
      </w:tr>
      <w:tr w:rsidR="000C4711" w14:paraId="282B334A" w14:textId="77777777" w:rsidTr="000C4711">
        <w:trPr>
          <w:trHeight w:val="521"/>
        </w:trPr>
        <w:tc>
          <w:tcPr>
            <w:tcW w:w="8745" w:type="dxa"/>
            <w:gridSpan w:val="3"/>
            <w:tcBorders>
              <w:top w:val="single" w:sz="6" w:space="0" w:color="000000"/>
              <w:left w:val="single" w:sz="6" w:space="0" w:color="000000"/>
              <w:bottom w:val="single" w:sz="6" w:space="0" w:color="000000"/>
              <w:right w:val="single" w:sz="6" w:space="0" w:color="000000"/>
            </w:tcBorders>
            <w:shd w:val="clear" w:color="auto" w:fill="FFFFFF"/>
          </w:tcPr>
          <w:p w14:paraId="71146D5E" w14:textId="35E51662" w:rsidR="000C4711" w:rsidRDefault="000C4711">
            <w:pPr>
              <w:spacing w:before="60" w:after="60"/>
              <w:jc w:val="both"/>
              <w:rPr>
                <w:rFonts w:ascii="Calibri" w:eastAsia="Calibri" w:hAnsi="Calibri" w:cs="Calibri"/>
                <w:b/>
                <w:color w:val="000000"/>
                <w:sz w:val="24"/>
                <w:szCs w:val="24"/>
              </w:rPr>
            </w:pPr>
            <w:r>
              <w:rPr>
                <w:rFonts w:ascii="Calibri" w:eastAsia="Calibri" w:hAnsi="Calibri" w:cs="Calibri"/>
                <w:b/>
                <w:color w:val="000000"/>
                <w:sz w:val="24"/>
                <w:szCs w:val="24"/>
              </w:rPr>
              <w:t xml:space="preserve"> Work on the app functionality and interface is still in progress. Working on how to implement facial recognition on a server.</w:t>
            </w:r>
          </w:p>
          <w:p w14:paraId="37B4A503" w14:textId="77777777" w:rsidR="000C4711" w:rsidRDefault="000C4711">
            <w:pPr>
              <w:spacing w:before="60" w:after="60"/>
              <w:jc w:val="both"/>
              <w:rPr>
                <w:rFonts w:ascii="Calibri" w:eastAsia="Calibri" w:hAnsi="Calibri" w:cs="Calibri"/>
                <w:color w:val="000000"/>
                <w:sz w:val="20"/>
                <w:szCs w:val="20"/>
              </w:rPr>
            </w:pPr>
          </w:p>
        </w:tc>
      </w:tr>
      <w:tr w:rsidR="000C4711" w14:paraId="7C042643" w14:textId="77777777" w:rsidTr="000C4711">
        <w:trPr>
          <w:trHeight w:val="1"/>
        </w:trPr>
        <w:tc>
          <w:tcPr>
            <w:tcW w:w="8745" w:type="dxa"/>
            <w:gridSpan w:val="3"/>
            <w:tcBorders>
              <w:top w:val="single" w:sz="6" w:space="0" w:color="000000"/>
              <w:left w:val="single" w:sz="6" w:space="0" w:color="000000"/>
              <w:bottom w:val="single" w:sz="6" w:space="0" w:color="000000"/>
              <w:right w:val="single" w:sz="6" w:space="0" w:color="000000"/>
            </w:tcBorders>
            <w:shd w:val="clear" w:color="auto" w:fill="FFFFFF"/>
            <w:hideMark/>
          </w:tcPr>
          <w:p w14:paraId="1C5B7780"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Agreed tasks for next meeting for each group member</w:t>
            </w:r>
          </w:p>
        </w:tc>
      </w:tr>
      <w:tr w:rsidR="000C4711" w14:paraId="260DB257" w14:textId="77777777" w:rsidTr="000C4711">
        <w:trPr>
          <w:trHeight w:val="1"/>
        </w:trPr>
        <w:tc>
          <w:tcPr>
            <w:tcW w:w="8745" w:type="dxa"/>
            <w:gridSpan w:val="3"/>
            <w:tcBorders>
              <w:top w:val="single" w:sz="6" w:space="0" w:color="000000"/>
              <w:left w:val="single" w:sz="6" w:space="0" w:color="000000"/>
              <w:bottom w:val="single" w:sz="6" w:space="0" w:color="000000"/>
              <w:right w:val="single" w:sz="6" w:space="0" w:color="000000"/>
            </w:tcBorders>
            <w:shd w:val="clear" w:color="auto" w:fill="FFFFFF"/>
          </w:tcPr>
          <w:p w14:paraId="463CE475" w14:textId="77777777" w:rsidR="000C4711" w:rsidRDefault="000C4711">
            <w:pPr>
              <w:spacing w:before="60" w:after="60"/>
              <w:jc w:val="both"/>
              <w:rPr>
                <w:rFonts w:ascii="Calibri" w:eastAsia="Calibri" w:hAnsi="Calibri" w:cs="Calibri"/>
                <w:b/>
                <w:color w:val="000000"/>
                <w:sz w:val="24"/>
                <w:szCs w:val="24"/>
              </w:rPr>
            </w:pPr>
            <w:r>
              <w:rPr>
                <w:rFonts w:ascii="Calibri" w:eastAsia="Calibri" w:hAnsi="Calibri" w:cs="Calibri"/>
                <w:b/>
                <w:color w:val="000000"/>
                <w:sz w:val="24"/>
                <w:szCs w:val="24"/>
              </w:rPr>
              <w:t>Finishing the individual tasks and working on putting the project together.</w:t>
            </w:r>
          </w:p>
          <w:p w14:paraId="291529C2" w14:textId="77777777" w:rsidR="000C4711" w:rsidRDefault="000C4711">
            <w:pPr>
              <w:spacing w:before="60" w:after="60"/>
              <w:jc w:val="both"/>
              <w:rPr>
                <w:rFonts w:ascii="Calibri" w:eastAsia="Calibri" w:hAnsi="Calibri" w:cs="Calibri"/>
                <w:b/>
                <w:color w:val="000000"/>
                <w:sz w:val="24"/>
                <w:szCs w:val="24"/>
              </w:rPr>
            </w:pPr>
          </w:p>
          <w:p w14:paraId="2BEFB55E" w14:textId="77777777" w:rsidR="000C4711" w:rsidRDefault="000C4711">
            <w:pPr>
              <w:spacing w:before="60" w:after="60"/>
              <w:jc w:val="both"/>
              <w:rPr>
                <w:rFonts w:ascii="Calibri" w:eastAsia="Calibri" w:hAnsi="Calibri" w:cs="Calibri"/>
                <w:color w:val="000000"/>
                <w:sz w:val="20"/>
                <w:szCs w:val="20"/>
              </w:rPr>
            </w:pPr>
          </w:p>
        </w:tc>
      </w:tr>
      <w:tr w:rsidR="000C4711" w14:paraId="10F5BE8E" w14:textId="77777777" w:rsidTr="000C4711">
        <w:trPr>
          <w:trHeight w:val="1"/>
        </w:trPr>
        <w:tc>
          <w:tcPr>
            <w:tcW w:w="8745" w:type="dxa"/>
            <w:gridSpan w:val="3"/>
            <w:tcBorders>
              <w:top w:val="single" w:sz="6" w:space="0" w:color="000000"/>
              <w:left w:val="single" w:sz="6" w:space="0" w:color="000000"/>
              <w:bottom w:val="single" w:sz="6" w:space="0" w:color="000000"/>
              <w:right w:val="single" w:sz="6" w:space="0" w:color="000000"/>
            </w:tcBorders>
            <w:shd w:val="clear" w:color="auto" w:fill="FFFFFF"/>
            <w:hideMark/>
          </w:tcPr>
          <w:p w14:paraId="767F6940"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Notes on tutor comments and advice (if session occurs in class)</w:t>
            </w:r>
          </w:p>
        </w:tc>
      </w:tr>
      <w:tr w:rsidR="000C4711" w14:paraId="03E8D0A6" w14:textId="77777777" w:rsidTr="000C4711">
        <w:trPr>
          <w:trHeight w:val="405"/>
        </w:trPr>
        <w:tc>
          <w:tcPr>
            <w:tcW w:w="8745" w:type="dxa"/>
            <w:gridSpan w:val="3"/>
            <w:tcBorders>
              <w:top w:val="single" w:sz="6" w:space="0" w:color="000000"/>
              <w:left w:val="single" w:sz="6" w:space="0" w:color="000000"/>
              <w:bottom w:val="single" w:sz="6" w:space="0" w:color="000000"/>
              <w:right w:val="single" w:sz="6" w:space="0" w:color="000000"/>
            </w:tcBorders>
            <w:shd w:val="clear" w:color="auto" w:fill="FFFFFF"/>
          </w:tcPr>
          <w:p w14:paraId="3E9BFC44" w14:textId="77777777" w:rsidR="000C4711" w:rsidRDefault="000C4711">
            <w:pPr>
              <w:spacing w:before="60" w:after="60"/>
              <w:jc w:val="both"/>
              <w:rPr>
                <w:rFonts w:ascii="Calibri" w:eastAsia="Calibri" w:hAnsi="Calibri" w:cs="Calibri"/>
                <w:b/>
                <w:color w:val="000000"/>
                <w:sz w:val="24"/>
                <w:szCs w:val="24"/>
              </w:rPr>
            </w:pPr>
            <w:r>
              <w:rPr>
                <w:rFonts w:ascii="Calibri" w:eastAsia="Calibri" w:hAnsi="Calibri" w:cs="Calibri"/>
                <w:b/>
                <w:color w:val="000000"/>
                <w:sz w:val="24"/>
                <w:szCs w:val="24"/>
              </w:rPr>
              <w:lastRenderedPageBreak/>
              <w:t>Work on implementing the facial recognition model into the web app</w:t>
            </w:r>
          </w:p>
          <w:p w14:paraId="01299CC4" w14:textId="77777777" w:rsidR="000C4711" w:rsidRDefault="000C4711">
            <w:pPr>
              <w:spacing w:before="60" w:after="60"/>
              <w:jc w:val="both"/>
              <w:rPr>
                <w:rFonts w:ascii="Calibri" w:eastAsia="Calibri" w:hAnsi="Calibri" w:cs="Calibri"/>
                <w:b/>
                <w:color w:val="000000"/>
                <w:sz w:val="24"/>
                <w:szCs w:val="24"/>
              </w:rPr>
            </w:pPr>
          </w:p>
          <w:p w14:paraId="346FB96F" w14:textId="77777777" w:rsidR="000C4711" w:rsidRDefault="000C4711">
            <w:pPr>
              <w:spacing w:before="60" w:after="60"/>
              <w:jc w:val="both"/>
              <w:rPr>
                <w:rFonts w:ascii="Calibri" w:eastAsia="Calibri" w:hAnsi="Calibri" w:cs="Calibri"/>
                <w:b/>
                <w:color w:val="000000"/>
                <w:sz w:val="24"/>
                <w:szCs w:val="24"/>
              </w:rPr>
            </w:pPr>
          </w:p>
          <w:p w14:paraId="3D29B3F0" w14:textId="77777777" w:rsidR="000C4711" w:rsidRDefault="000C4711">
            <w:pPr>
              <w:spacing w:before="60" w:after="60"/>
              <w:jc w:val="both"/>
              <w:rPr>
                <w:rFonts w:ascii="Calibri" w:eastAsia="Calibri" w:hAnsi="Calibri" w:cs="Calibri"/>
                <w:color w:val="000000"/>
                <w:sz w:val="20"/>
                <w:szCs w:val="20"/>
              </w:rPr>
            </w:pPr>
          </w:p>
        </w:tc>
      </w:tr>
      <w:tr w:rsidR="000C4711" w14:paraId="617AC7AB" w14:textId="77777777" w:rsidTr="000C4711">
        <w:trPr>
          <w:trHeight w:val="402"/>
        </w:trPr>
        <w:tc>
          <w:tcPr>
            <w:tcW w:w="2259" w:type="dxa"/>
            <w:vMerge w:val="restart"/>
            <w:tcBorders>
              <w:top w:val="single" w:sz="6" w:space="0" w:color="000000"/>
              <w:left w:val="single" w:sz="6" w:space="0" w:color="000000"/>
              <w:bottom w:val="single" w:sz="6" w:space="0" w:color="000000"/>
              <w:right w:val="single" w:sz="6" w:space="0" w:color="000000"/>
            </w:tcBorders>
            <w:shd w:val="clear" w:color="auto" w:fill="FFFFFF"/>
            <w:hideMark/>
          </w:tcPr>
          <w:p w14:paraId="159932FE" w14:textId="77777777" w:rsidR="000C4711" w:rsidRDefault="000C4711">
            <w:pPr>
              <w:spacing w:before="60" w:after="60"/>
              <w:jc w:val="both"/>
              <w:rPr>
                <w:rFonts w:ascii="Calibri" w:eastAsia="Calibri" w:hAnsi="Calibri" w:cs="Calibri"/>
                <w:b/>
                <w:color w:val="000000"/>
                <w:sz w:val="24"/>
                <w:szCs w:val="24"/>
              </w:rPr>
            </w:pPr>
            <w:r>
              <w:rPr>
                <w:rFonts w:ascii="Calibri" w:eastAsia="Calibri" w:hAnsi="Calibri" w:cs="Calibri"/>
                <w:b/>
                <w:color w:val="000000"/>
                <w:sz w:val="24"/>
                <w:szCs w:val="24"/>
              </w:rPr>
              <w:t>Student signatures</w:t>
            </w:r>
          </w:p>
          <w:p w14:paraId="31460713" w14:textId="77777777" w:rsidR="000C4711" w:rsidRDefault="000C4711">
            <w:pPr>
              <w:spacing w:before="60" w:after="60"/>
              <w:jc w:val="both"/>
              <w:rPr>
                <w:rFonts w:ascii="Calibri" w:eastAsia="Calibri" w:hAnsi="Calibri" w:cs="Calibri"/>
                <w:color w:val="000000"/>
                <w:sz w:val="20"/>
                <w:szCs w:val="20"/>
              </w:rPr>
            </w:pPr>
            <w:proofErr w:type="gramStart"/>
            <w:r>
              <w:rPr>
                <w:rFonts w:ascii="Calibri" w:eastAsia="Calibri" w:hAnsi="Calibri" w:cs="Calibri"/>
                <w:color w:val="000000"/>
                <w:sz w:val="24"/>
                <w:szCs w:val="24"/>
              </w:rPr>
              <w:t>i.e.</w:t>
            </w:r>
            <w:proofErr w:type="gramEnd"/>
            <w:r>
              <w:rPr>
                <w:rFonts w:ascii="Calibri" w:eastAsia="Calibri" w:hAnsi="Calibri" w:cs="Calibri"/>
                <w:color w:val="000000"/>
                <w:sz w:val="24"/>
                <w:szCs w:val="24"/>
              </w:rPr>
              <w:t xml:space="preserve"> those present or who have actively contributed to the log sheet.</w:t>
            </w:r>
            <w:r>
              <w:rPr>
                <w:rFonts w:ascii="Calibri" w:eastAsia="Calibri" w:hAnsi="Calibri" w:cs="Calibri"/>
                <w:b/>
                <w:color w:val="000000"/>
                <w:sz w:val="24"/>
                <w:szCs w:val="24"/>
              </w:rPr>
              <w:t xml:space="preserve"> </w:t>
            </w:r>
          </w:p>
        </w:tc>
        <w:tc>
          <w:tcPr>
            <w:tcW w:w="6486"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668A44B5"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 xml:space="preserve">Sebastian Gabriel </w:t>
            </w:r>
            <w:proofErr w:type="spellStart"/>
            <w:r>
              <w:rPr>
                <w:rFonts w:ascii="Calibri" w:eastAsia="Calibri" w:hAnsi="Calibri" w:cs="Calibri"/>
                <w:b/>
                <w:color w:val="000000"/>
                <w:sz w:val="24"/>
                <w:szCs w:val="24"/>
              </w:rPr>
              <w:t>Visan</w:t>
            </w:r>
            <w:proofErr w:type="spellEnd"/>
            <w:r>
              <w:rPr>
                <w:rFonts w:ascii="Calibri" w:eastAsia="Calibri" w:hAnsi="Calibri" w:cs="Calibri"/>
                <w:b/>
                <w:color w:val="000000"/>
                <w:sz w:val="24"/>
                <w:szCs w:val="24"/>
              </w:rPr>
              <w:t xml:space="preserve"> </w:t>
            </w:r>
          </w:p>
        </w:tc>
      </w:tr>
      <w:tr w:rsidR="000C4711" w14:paraId="45366622" w14:textId="77777777" w:rsidTr="000C4711">
        <w:trPr>
          <w:trHeight w:val="402"/>
        </w:trPr>
        <w:tc>
          <w:tcPr>
            <w:tcW w:w="8745" w:type="dxa"/>
            <w:vMerge/>
            <w:tcBorders>
              <w:top w:val="single" w:sz="6" w:space="0" w:color="000000"/>
              <w:left w:val="single" w:sz="6" w:space="0" w:color="000000"/>
              <w:bottom w:val="single" w:sz="6" w:space="0" w:color="000000"/>
              <w:right w:val="single" w:sz="6" w:space="0" w:color="000000"/>
            </w:tcBorders>
            <w:vAlign w:val="center"/>
            <w:hideMark/>
          </w:tcPr>
          <w:p w14:paraId="3E4AC4E3" w14:textId="77777777" w:rsidR="000C4711" w:rsidRDefault="000C4711">
            <w:pPr>
              <w:spacing w:after="0"/>
              <w:rPr>
                <w:rFonts w:ascii="Calibri" w:eastAsia="Calibri" w:hAnsi="Calibri" w:cs="Calibri"/>
                <w:color w:val="000000"/>
                <w:sz w:val="20"/>
                <w:szCs w:val="20"/>
              </w:rPr>
            </w:pPr>
          </w:p>
        </w:tc>
        <w:tc>
          <w:tcPr>
            <w:tcW w:w="6486"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5570032B"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Alexandru-Adonis Neagu</w:t>
            </w:r>
          </w:p>
        </w:tc>
      </w:tr>
      <w:tr w:rsidR="000C4711" w14:paraId="7E06B1D6" w14:textId="77777777" w:rsidTr="000C4711">
        <w:trPr>
          <w:trHeight w:val="402"/>
        </w:trPr>
        <w:tc>
          <w:tcPr>
            <w:tcW w:w="8745" w:type="dxa"/>
            <w:vMerge/>
            <w:tcBorders>
              <w:top w:val="single" w:sz="6" w:space="0" w:color="000000"/>
              <w:left w:val="single" w:sz="6" w:space="0" w:color="000000"/>
              <w:bottom w:val="single" w:sz="6" w:space="0" w:color="000000"/>
              <w:right w:val="single" w:sz="6" w:space="0" w:color="000000"/>
            </w:tcBorders>
            <w:vAlign w:val="center"/>
            <w:hideMark/>
          </w:tcPr>
          <w:p w14:paraId="52F8F434" w14:textId="77777777" w:rsidR="000C4711" w:rsidRDefault="000C4711">
            <w:pPr>
              <w:spacing w:after="0"/>
              <w:rPr>
                <w:rFonts w:ascii="Calibri" w:eastAsia="Calibri" w:hAnsi="Calibri" w:cs="Calibri"/>
                <w:color w:val="000000"/>
                <w:sz w:val="20"/>
                <w:szCs w:val="20"/>
              </w:rPr>
            </w:pPr>
          </w:p>
        </w:tc>
        <w:tc>
          <w:tcPr>
            <w:tcW w:w="6486"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33BD3E2A" w14:textId="77777777" w:rsidR="000C4711" w:rsidRDefault="000C4711">
            <w:pPr>
              <w:spacing w:before="60" w:after="60"/>
              <w:jc w:val="both"/>
              <w:rPr>
                <w:rFonts w:ascii="Calibri" w:eastAsia="Calibri" w:hAnsi="Calibri" w:cs="Calibri"/>
                <w:color w:val="000000"/>
              </w:rPr>
            </w:pPr>
            <w:proofErr w:type="spellStart"/>
            <w:r>
              <w:rPr>
                <w:rFonts w:ascii="Calibri" w:eastAsia="Calibri" w:hAnsi="Calibri" w:cs="Calibri"/>
                <w:b/>
                <w:color w:val="000000"/>
                <w:sz w:val="24"/>
                <w:szCs w:val="24"/>
              </w:rPr>
              <w:t>Oana</w:t>
            </w:r>
            <w:proofErr w:type="spellEnd"/>
            <w:r>
              <w:rPr>
                <w:rFonts w:ascii="Calibri" w:eastAsia="Calibri" w:hAnsi="Calibri" w:cs="Calibri"/>
                <w:b/>
                <w:color w:val="000000"/>
                <w:sz w:val="24"/>
                <w:szCs w:val="24"/>
              </w:rPr>
              <w:t xml:space="preserve">-Diana </w:t>
            </w:r>
            <w:proofErr w:type="spellStart"/>
            <w:r>
              <w:rPr>
                <w:rFonts w:ascii="Calibri" w:eastAsia="Calibri" w:hAnsi="Calibri" w:cs="Calibri"/>
                <w:b/>
                <w:color w:val="000000"/>
                <w:sz w:val="24"/>
                <w:szCs w:val="24"/>
              </w:rPr>
              <w:t>Prahoveanu</w:t>
            </w:r>
            <w:proofErr w:type="spellEnd"/>
          </w:p>
        </w:tc>
      </w:tr>
      <w:tr w:rsidR="000C4711" w14:paraId="5C694D56" w14:textId="77777777" w:rsidTr="000C4711">
        <w:trPr>
          <w:trHeight w:val="402"/>
        </w:trPr>
        <w:tc>
          <w:tcPr>
            <w:tcW w:w="8745" w:type="dxa"/>
            <w:vMerge/>
            <w:tcBorders>
              <w:top w:val="single" w:sz="6" w:space="0" w:color="000000"/>
              <w:left w:val="single" w:sz="6" w:space="0" w:color="000000"/>
              <w:bottom w:val="single" w:sz="6" w:space="0" w:color="000000"/>
              <w:right w:val="single" w:sz="6" w:space="0" w:color="000000"/>
            </w:tcBorders>
            <w:vAlign w:val="center"/>
            <w:hideMark/>
          </w:tcPr>
          <w:p w14:paraId="61E1641D" w14:textId="77777777" w:rsidR="000C4711" w:rsidRDefault="000C4711">
            <w:pPr>
              <w:spacing w:after="0"/>
              <w:rPr>
                <w:rFonts w:ascii="Calibri" w:eastAsia="Calibri" w:hAnsi="Calibri" w:cs="Calibri"/>
                <w:color w:val="000000"/>
                <w:sz w:val="20"/>
                <w:szCs w:val="20"/>
              </w:rPr>
            </w:pPr>
          </w:p>
        </w:tc>
        <w:tc>
          <w:tcPr>
            <w:tcW w:w="6486" w:type="dxa"/>
            <w:gridSpan w:val="2"/>
            <w:tcBorders>
              <w:top w:val="single" w:sz="6" w:space="0" w:color="000000"/>
              <w:left w:val="single" w:sz="6" w:space="0" w:color="000000"/>
              <w:bottom w:val="single" w:sz="6" w:space="0" w:color="000000"/>
              <w:right w:val="single" w:sz="6" w:space="0" w:color="000000"/>
            </w:tcBorders>
            <w:shd w:val="clear" w:color="auto" w:fill="FFFFFF"/>
          </w:tcPr>
          <w:p w14:paraId="1ECA92AA" w14:textId="77777777" w:rsidR="000C4711" w:rsidRDefault="000C4711">
            <w:pPr>
              <w:spacing w:before="60" w:after="60"/>
              <w:jc w:val="both"/>
              <w:rPr>
                <w:rFonts w:ascii="Calibri" w:eastAsia="Calibri" w:hAnsi="Calibri" w:cs="Calibri"/>
                <w:color w:val="000000"/>
              </w:rPr>
            </w:pPr>
          </w:p>
        </w:tc>
      </w:tr>
      <w:tr w:rsidR="000C4711" w14:paraId="7AC69B96" w14:textId="77777777" w:rsidTr="000C4711">
        <w:trPr>
          <w:trHeight w:val="402"/>
        </w:trPr>
        <w:tc>
          <w:tcPr>
            <w:tcW w:w="8745" w:type="dxa"/>
            <w:vMerge/>
            <w:tcBorders>
              <w:top w:val="single" w:sz="6" w:space="0" w:color="000000"/>
              <w:left w:val="single" w:sz="6" w:space="0" w:color="000000"/>
              <w:bottom w:val="single" w:sz="6" w:space="0" w:color="000000"/>
              <w:right w:val="single" w:sz="6" w:space="0" w:color="000000"/>
            </w:tcBorders>
            <w:vAlign w:val="center"/>
            <w:hideMark/>
          </w:tcPr>
          <w:p w14:paraId="4EC8C451" w14:textId="77777777" w:rsidR="000C4711" w:rsidRDefault="000C4711">
            <w:pPr>
              <w:spacing w:after="0"/>
              <w:rPr>
                <w:rFonts w:ascii="Calibri" w:eastAsia="Calibri" w:hAnsi="Calibri" w:cs="Calibri"/>
                <w:color w:val="000000"/>
                <w:sz w:val="20"/>
                <w:szCs w:val="20"/>
              </w:rPr>
            </w:pPr>
          </w:p>
        </w:tc>
        <w:tc>
          <w:tcPr>
            <w:tcW w:w="6486" w:type="dxa"/>
            <w:gridSpan w:val="2"/>
            <w:tcBorders>
              <w:top w:val="single" w:sz="6" w:space="0" w:color="000000"/>
              <w:left w:val="single" w:sz="6" w:space="0" w:color="000000"/>
              <w:bottom w:val="single" w:sz="6" w:space="0" w:color="000000"/>
              <w:right w:val="single" w:sz="6" w:space="0" w:color="000000"/>
            </w:tcBorders>
            <w:shd w:val="clear" w:color="auto" w:fill="FFFFFF"/>
          </w:tcPr>
          <w:p w14:paraId="07203CBC" w14:textId="77777777" w:rsidR="000C4711" w:rsidRDefault="000C4711">
            <w:pPr>
              <w:spacing w:before="60" w:after="60"/>
              <w:jc w:val="both"/>
              <w:rPr>
                <w:rFonts w:ascii="Calibri" w:eastAsia="Calibri" w:hAnsi="Calibri" w:cs="Calibri"/>
                <w:color w:val="000000"/>
              </w:rPr>
            </w:pPr>
          </w:p>
        </w:tc>
      </w:tr>
    </w:tbl>
    <w:p w14:paraId="304BB88A" w14:textId="77777777" w:rsidR="000C4711" w:rsidRDefault="000C4711" w:rsidP="000C4711">
      <w:pPr>
        <w:widowControl w:val="0"/>
        <w:spacing w:line="276" w:lineRule="auto"/>
        <w:rPr>
          <w:rFonts w:ascii="Arial" w:eastAsia="Arial" w:hAnsi="Arial" w:cs="Arial"/>
          <w:color w:val="000000"/>
        </w:rPr>
      </w:pPr>
    </w:p>
    <w:p w14:paraId="63F34119" w14:textId="77777777" w:rsidR="000C4711" w:rsidRDefault="000C4711" w:rsidP="000C4711">
      <w:pPr>
        <w:widowControl w:val="0"/>
        <w:spacing w:line="276" w:lineRule="auto"/>
        <w:rPr>
          <w:rFonts w:ascii="Arial" w:eastAsia="Arial" w:hAnsi="Arial" w:cs="Arial"/>
          <w:color w:val="000000"/>
        </w:rPr>
      </w:pPr>
    </w:p>
    <w:p w14:paraId="06155A6A" w14:textId="77777777" w:rsidR="000C4711" w:rsidRDefault="000C4711" w:rsidP="000C4711">
      <w:pPr>
        <w:widowControl w:val="0"/>
        <w:spacing w:line="276" w:lineRule="auto"/>
        <w:rPr>
          <w:rFonts w:ascii="Arial" w:eastAsia="Arial" w:hAnsi="Arial" w:cs="Arial"/>
          <w:color w:val="000000"/>
        </w:rPr>
      </w:pPr>
      <w:r>
        <w:rPr>
          <w:rFonts w:ascii="Calibri" w:eastAsia="Calibri" w:hAnsi="Calibri" w:cs="Calibri"/>
          <w:b/>
          <w:sz w:val="24"/>
          <w:szCs w:val="24"/>
          <w:vertAlign w:val="superscript"/>
        </w:rPr>
        <w:t xml:space="preserve">14th </w:t>
      </w:r>
      <w:r>
        <w:rPr>
          <w:rFonts w:ascii="Calibri" w:eastAsia="Calibri" w:hAnsi="Calibri" w:cs="Calibri"/>
          <w:b/>
          <w:sz w:val="24"/>
          <w:szCs w:val="24"/>
        </w:rPr>
        <w:t>April 2021:</w:t>
      </w:r>
    </w:p>
    <w:tbl>
      <w:tblPr>
        <w:tblW w:w="8745" w:type="dxa"/>
        <w:tblLayout w:type="fixed"/>
        <w:tblLook w:val="04A0" w:firstRow="1" w:lastRow="0" w:firstColumn="1" w:lastColumn="0" w:noHBand="0" w:noVBand="1"/>
      </w:tblPr>
      <w:tblGrid>
        <w:gridCol w:w="2259"/>
        <w:gridCol w:w="567"/>
        <w:gridCol w:w="5919"/>
      </w:tblGrid>
      <w:tr w:rsidR="000C4711" w14:paraId="4E683BF5"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7C3A516C" w14:textId="77777777" w:rsidR="000C4711" w:rsidRDefault="000C4711">
            <w:pPr>
              <w:spacing w:before="60" w:after="60"/>
              <w:jc w:val="both"/>
              <w:rPr>
                <w:rFonts w:ascii="Calibri" w:eastAsia="Calibri" w:hAnsi="Calibri" w:cs="Calibri"/>
                <w:color w:val="000000"/>
                <w:sz w:val="20"/>
                <w:szCs w:val="20"/>
              </w:rPr>
            </w:pPr>
            <w:r>
              <w:rPr>
                <w:rFonts w:ascii="Calibri" w:eastAsia="Calibri" w:hAnsi="Calibri" w:cs="Calibri"/>
                <w:b/>
                <w:color w:val="000000"/>
                <w:sz w:val="24"/>
                <w:szCs w:val="24"/>
              </w:rPr>
              <w:t>Date and time of session</w:t>
            </w:r>
          </w:p>
        </w:tc>
        <w:tc>
          <w:tcPr>
            <w:tcW w:w="5921" w:type="dxa"/>
            <w:tcBorders>
              <w:top w:val="single" w:sz="6" w:space="0" w:color="000000"/>
              <w:left w:val="single" w:sz="6" w:space="0" w:color="000000"/>
              <w:bottom w:val="single" w:sz="6" w:space="0" w:color="000000"/>
              <w:right w:val="single" w:sz="6" w:space="0" w:color="000000"/>
            </w:tcBorders>
            <w:shd w:val="clear" w:color="auto" w:fill="FFFFFF"/>
            <w:hideMark/>
          </w:tcPr>
          <w:p w14:paraId="64528FEC" w14:textId="77777777" w:rsidR="000C4711" w:rsidRDefault="000C4711">
            <w:pPr>
              <w:spacing w:before="60" w:after="60"/>
              <w:jc w:val="both"/>
              <w:rPr>
                <w:rFonts w:ascii="Calibri" w:eastAsia="Calibri" w:hAnsi="Calibri" w:cs="Calibri"/>
                <w:color w:val="000000"/>
              </w:rPr>
            </w:pPr>
            <w:r>
              <w:rPr>
                <w:rFonts w:ascii="Calibri" w:eastAsia="Calibri" w:hAnsi="Calibri" w:cs="Calibri"/>
                <w:b/>
                <w:sz w:val="24"/>
                <w:szCs w:val="24"/>
                <w:vertAlign w:val="superscript"/>
              </w:rPr>
              <w:t xml:space="preserve">14th </w:t>
            </w:r>
            <w:r>
              <w:rPr>
                <w:rFonts w:ascii="Calibri" w:eastAsia="Calibri" w:hAnsi="Calibri" w:cs="Calibri"/>
                <w:b/>
                <w:sz w:val="24"/>
                <w:szCs w:val="24"/>
              </w:rPr>
              <w:t>April 2021</w:t>
            </w:r>
          </w:p>
        </w:tc>
      </w:tr>
      <w:tr w:rsidR="000C4711" w14:paraId="37CA9784"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0FD0FD13"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Location and format (</w:t>
            </w:r>
            <w:proofErr w:type="gramStart"/>
            <w:r>
              <w:rPr>
                <w:rFonts w:ascii="Calibri" w:eastAsia="Calibri" w:hAnsi="Calibri" w:cs="Calibri"/>
                <w:b/>
                <w:color w:val="000000"/>
                <w:sz w:val="24"/>
                <w:szCs w:val="24"/>
              </w:rPr>
              <w:t>i.e.</w:t>
            </w:r>
            <w:proofErr w:type="gramEnd"/>
            <w:r>
              <w:rPr>
                <w:rFonts w:ascii="Calibri" w:eastAsia="Calibri" w:hAnsi="Calibri" w:cs="Calibri"/>
                <w:b/>
                <w:color w:val="000000"/>
                <w:sz w:val="24"/>
                <w:szCs w:val="24"/>
              </w:rPr>
              <w:t xml:space="preserve"> face-to-face/Skype etc)</w:t>
            </w:r>
          </w:p>
        </w:tc>
        <w:tc>
          <w:tcPr>
            <w:tcW w:w="5921" w:type="dxa"/>
            <w:tcBorders>
              <w:top w:val="single" w:sz="6" w:space="0" w:color="000000"/>
              <w:left w:val="single" w:sz="6" w:space="0" w:color="000000"/>
              <w:bottom w:val="single" w:sz="6" w:space="0" w:color="000000"/>
              <w:right w:val="single" w:sz="6" w:space="0" w:color="000000"/>
            </w:tcBorders>
            <w:shd w:val="clear" w:color="auto" w:fill="FFFFFF"/>
            <w:hideMark/>
          </w:tcPr>
          <w:p w14:paraId="5F8977ED"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Microsoft Teams Meeting</w:t>
            </w:r>
          </w:p>
        </w:tc>
      </w:tr>
      <w:tr w:rsidR="000C4711" w14:paraId="2C51A7C1"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72236350"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Attendees</w:t>
            </w:r>
          </w:p>
        </w:tc>
        <w:tc>
          <w:tcPr>
            <w:tcW w:w="5921" w:type="dxa"/>
            <w:tcBorders>
              <w:top w:val="single" w:sz="6" w:space="0" w:color="000000"/>
              <w:left w:val="single" w:sz="6" w:space="0" w:color="000000"/>
              <w:bottom w:val="single" w:sz="6" w:space="0" w:color="000000"/>
              <w:right w:val="single" w:sz="6" w:space="0" w:color="000000"/>
            </w:tcBorders>
            <w:shd w:val="clear" w:color="auto" w:fill="FFFFFF"/>
            <w:hideMark/>
          </w:tcPr>
          <w:p w14:paraId="52A5F563" w14:textId="77777777" w:rsidR="000C4711" w:rsidRDefault="000C4711">
            <w:pPr>
              <w:spacing w:before="60" w:after="60"/>
              <w:jc w:val="both"/>
              <w:rPr>
                <w:rFonts w:ascii="Calibri" w:eastAsia="Calibri" w:hAnsi="Calibri" w:cs="Calibri"/>
                <w:b/>
                <w:color w:val="000000"/>
                <w:sz w:val="24"/>
                <w:szCs w:val="24"/>
              </w:rPr>
            </w:pPr>
            <w:r>
              <w:rPr>
                <w:rFonts w:ascii="Calibri" w:eastAsia="Calibri" w:hAnsi="Calibri" w:cs="Calibri"/>
                <w:b/>
                <w:color w:val="000000"/>
                <w:sz w:val="24"/>
                <w:szCs w:val="24"/>
              </w:rPr>
              <w:t xml:space="preserve">Sebastian Gabriel </w:t>
            </w:r>
            <w:proofErr w:type="spellStart"/>
            <w:r>
              <w:rPr>
                <w:rFonts w:ascii="Calibri" w:eastAsia="Calibri" w:hAnsi="Calibri" w:cs="Calibri"/>
                <w:b/>
                <w:color w:val="000000"/>
                <w:sz w:val="24"/>
                <w:szCs w:val="24"/>
              </w:rPr>
              <w:t>Visan</w:t>
            </w:r>
            <w:proofErr w:type="spellEnd"/>
            <w:r>
              <w:rPr>
                <w:rFonts w:ascii="Calibri" w:eastAsia="Calibri" w:hAnsi="Calibri" w:cs="Calibri"/>
                <w:b/>
                <w:color w:val="000000"/>
                <w:sz w:val="24"/>
                <w:szCs w:val="24"/>
              </w:rPr>
              <w:t xml:space="preserve"> </w:t>
            </w:r>
          </w:p>
          <w:p w14:paraId="43C3C496" w14:textId="77777777" w:rsidR="000C4711" w:rsidRDefault="000C4711">
            <w:pPr>
              <w:spacing w:before="60" w:after="60"/>
              <w:jc w:val="both"/>
              <w:rPr>
                <w:rFonts w:ascii="Calibri" w:eastAsia="Calibri" w:hAnsi="Calibri" w:cs="Calibri"/>
                <w:b/>
                <w:color w:val="000000"/>
                <w:sz w:val="24"/>
                <w:szCs w:val="24"/>
              </w:rPr>
            </w:pPr>
            <w:r>
              <w:rPr>
                <w:rFonts w:ascii="Calibri" w:eastAsia="Calibri" w:hAnsi="Calibri" w:cs="Calibri"/>
                <w:b/>
                <w:color w:val="000000"/>
                <w:sz w:val="24"/>
                <w:szCs w:val="24"/>
              </w:rPr>
              <w:t xml:space="preserve">Alexandru-Adonis Neagu </w:t>
            </w:r>
          </w:p>
          <w:p w14:paraId="48597E5E" w14:textId="77777777" w:rsidR="000C4711" w:rsidRDefault="000C4711">
            <w:pPr>
              <w:spacing w:before="60" w:after="60"/>
              <w:jc w:val="both"/>
              <w:rPr>
                <w:rFonts w:ascii="Calibri" w:eastAsia="Calibri" w:hAnsi="Calibri" w:cs="Calibri"/>
                <w:color w:val="000000"/>
                <w:sz w:val="20"/>
                <w:szCs w:val="20"/>
              </w:rPr>
            </w:pPr>
            <w:proofErr w:type="spellStart"/>
            <w:r>
              <w:rPr>
                <w:rFonts w:ascii="Calibri" w:eastAsia="Calibri" w:hAnsi="Calibri" w:cs="Calibri"/>
                <w:b/>
                <w:color w:val="000000"/>
                <w:sz w:val="24"/>
                <w:szCs w:val="24"/>
              </w:rPr>
              <w:t>Oana</w:t>
            </w:r>
            <w:proofErr w:type="spellEnd"/>
            <w:r>
              <w:rPr>
                <w:rFonts w:ascii="Calibri" w:eastAsia="Calibri" w:hAnsi="Calibri" w:cs="Calibri"/>
                <w:b/>
                <w:color w:val="000000"/>
                <w:sz w:val="24"/>
                <w:szCs w:val="24"/>
              </w:rPr>
              <w:t xml:space="preserve">-Diana </w:t>
            </w:r>
            <w:proofErr w:type="spellStart"/>
            <w:r>
              <w:rPr>
                <w:rFonts w:ascii="Calibri" w:eastAsia="Calibri" w:hAnsi="Calibri" w:cs="Calibri"/>
                <w:b/>
                <w:color w:val="000000"/>
                <w:sz w:val="24"/>
                <w:szCs w:val="24"/>
              </w:rPr>
              <w:t>Prahoveanu</w:t>
            </w:r>
            <w:proofErr w:type="spellEnd"/>
          </w:p>
        </w:tc>
      </w:tr>
      <w:tr w:rsidR="000C4711" w14:paraId="72D6EB03"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539D5527"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Apologies for absence</w:t>
            </w:r>
          </w:p>
        </w:tc>
        <w:tc>
          <w:tcPr>
            <w:tcW w:w="5921" w:type="dxa"/>
            <w:tcBorders>
              <w:top w:val="single" w:sz="6" w:space="0" w:color="000000"/>
              <w:left w:val="single" w:sz="6" w:space="0" w:color="000000"/>
              <w:bottom w:val="single" w:sz="6" w:space="0" w:color="000000"/>
              <w:right w:val="single" w:sz="6" w:space="0" w:color="000000"/>
            </w:tcBorders>
            <w:shd w:val="clear" w:color="auto" w:fill="FFFFFF"/>
            <w:hideMark/>
          </w:tcPr>
          <w:p w14:paraId="55D8A24B"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N/A</w:t>
            </w:r>
          </w:p>
        </w:tc>
      </w:tr>
      <w:tr w:rsidR="000C4711" w14:paraId="6FF140A8"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3A02D524"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No contact/did not attend</w:t>
            </w:r>
          </w:p>
        </w:tc>
        <w:tc>
          <w:tcPr>
            <w:tcW w:w="5921" w:type="dxa"/>
            <w:tcBorders>
              <w:top w:val="single" w:sz="6" w:space="0" w:color="000000"/>
              <w:left w:val="single" w:sz="6" w:space="0" w:color="000000"/>
              <w:bottom w:val="single" w:sz="6" w:space="0" w:color="000000"/>
              <w:right w:val="single" w:sz="6" w:space="0" w:color="000000"/>
            </w:tcBorders>
            <w:shd w:val="clear" w:color="auto" w:fill="FFFFFF"/>
            <w:hideMark/>
          </w:tcPr>
          <w:p w14:paraId="19B79415" w14:textId="77777777" w:rsidR="000C4711" w:rsidRDefault="000C4711">
            <w:pPr>
              <w:spacing w:before="60" w:after="60"/>
              <w:jc w:val="both"/>
              <w:rPr>
                <w:rFonts w:ascii="Calibri" w:eastAsia="Calibri" w:hAnsi="Calibri" w:cs="Calibri"/>
                <w:b/>
                <w:color w:val="000000"/>
                <w:sz w:val="24"/>
                <w:szCs w:val="24"/>
              </w:rPr>
            </w:pPr>
            <w:r>
              <w:rPr>
                <w:rFonts w:ascii="Calibri" w:eastAsia="Calibri" w:hAnsi="Calibri" w:cs="Calibri"/>
                <w:b/>
                <w:color w:val="000000"/>
                <w:sz w:val="24"/>
                <w:szCs w:val="24"/>
              </w:rPr>
              <w:t xml:space="preserve">Nikolay </w:t>
            </w:r>
            <w:proofErr w:type="spellStart"/>
            <w:r>
              <w:rPr>
                <w:rFonts w:ascii="Calibri" w:eastAsia="Calibri" w:hAnsi="Calibri" w:cs="Calibri"/>
                <w:b/>
                <w:color w:val="000000"/>
                <w:sz w:val="24"/>
                <w:szCs w:val="24"/>
              </w:rPr>
              <w:t>Nenchev</w:t>
            </w:r>
            <w:proofErr w:type="spellEnd"/>
          </w:p>
          <w:p w14:paraId="32B8A07A" w14:textId="77777777" w:rsidR="000C4711" w:rsidRDefault="000C4711">
            <w:pPr>
              <w:spacing w:before="60" w:after="60"/>
              <w:jc w:val="both"/>
              <w:rPr>
                <w:rFonts w:ascii="Calibri" w:eastAsia="Calibri" w:hAnsi="Calibri" w:cs="Calibri"/>
                <w:color w:val="000000"/>
                <w:sz w:val="20"/>
                <w:szCs w:val="20"/>
              </w:rPr>
            </w:pPr>
            <w:r>
              <w:rPr>
                <w:rFonts w:ascii="Calibri" w:eastAsia="Calibri" w:hAnsi="Calibri" w:cs="Calibri"/>
                <w:b/>
                <w:color w:val="000000"/>
                <w:sz w:val="24"/>
                <w:szCs w:val="24"/>
              </w:rPr>
              <w:t xml:space="preserve">Mario </w:t>
            </w:r>
            <w:proofErr w:type="spellStart"/>
            <w:r>
              <w:rPr>
                <w:rFonts w:ascii="Calibri" w:eastAsia="Calibri" w:hAnsi="Calibri" w:cs="Calibri"/>
                <w:b/>
                <w:color w:val="000000"/>
                <w:sz w:val="24"/>
                <w:szCs w:val="24"/>
              </w:rPr>
              <w:t>Nemeck</w:t>
            </w:r>
            <w:proofErr w:type="spellEnd"/>
          </w:p>
        </w:tc>
      </w:tr>
      <w:tr w:rsidR="000C4711" w14:paraId="64307E66" w14:textId="77777777" w:rsidTr="000C4711">
        <w:trPr>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hideMark/>
          </w:tcPr>
          <w:p w14:paraId="154A7328"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Brief description of work done by each group member since last meeting</w:t>
            </w:r>
          </w:p>
        </w:tc>
      </w:tr>
      <w:tr w:rsidR="000C4711" w14:paraId="6BC5B73C" w14:textId="77777777" w:rsidTr="000C4711">
        <w:trPr>
          <w:trHeight w:val="52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Pr>
          <w:p w14:paraId="336E0A17" w14:textId="77777777" w:rsidR="000C4711" w:rsidRDefault="000C4711">
            <w:pPr>
              <w:spacing w:before="60" w:after="60"/>
              <w:jc w:val="both"/>
              <w:rPr>
                <w:rFonts w:ascii="Calibri" w:eastAsia="Calibri" w:hAnsi="Calibri" w:cs="Calibri"/>
                <w:b/>
                <w:color w:val="000000"/>
                <w:sz w:val="24"/>
                <w:szCs w:val="24"/>
              </w:rPr>
            </w:pPr>
            <w:r>
              <w:rPr>
                <w:rFonts w:ascii="Calibri" w:eastAsia="Calibri" w:hAnsi="Calibri" w:cs="Calibri"/>
                <w:b/>
                <w:color w:val="000000"/>
                <w:sz w:val="24"/>
                <w:szCs w:val="24"/>
              </w:rPr>
              <w:t xml:space="preserve"> Work on the app functionality and interface is still in progress. Work for implementing facial recognition on local server done.</w:t>
            </w:r>
          </w:p>
          <w:p w14:paraId="1F85D193" w14:textId="77777777" w:rsidR="000C4711" w:rsidRDefault="000C4711">
            <w:pPr>
              <w:spacing w:before="60" w:after="60"/>
              <w:jc w:val="both"/>
              <w:rPr>
                <w:rFonts w:ascii="Calibri" w:eastAsia="Calibri" w:hAnsi="Calibri" w:cs="Calibri"/>
                <w:color w:val="000000"/>
                <w:sz w:val="20"/>
                <w:szCs w:val="20"/>
              </w:rPr>
            </w:pPr>
          </w:p>
        </w:tc>
      </w:tr>
      <w:tr w:rsidR="000C4711" w14:paraId="55384532" w14:textId="77777777" w:rsidTr="000C4711">
        <w:trPr>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hideMark/>
          </w:tcPr>
          <w:p w14:paraId="1B1379E7"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Agreed tasks for next meeting for each group member</w:t>
            </w:r>
          </w:p>
        </w:tc>
      </w:tr>
      <w:tr w:rsidR="000C4711" w14:paraId="64AAF440" w14:textId="77777777" w:rsidTr="000C4711">
        <w:trPr>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Pr>
          <w:p w14:paraId="6AC3646E" w14:textId="77777777" w:rsidR="000C4711" w:rsidRDefault="000C4711">
            <w:pPr>
              <w:spacing w:before="60" w:after="60"/>
              <w:jc w:val="both"/>
              <w:rPr>
                <w:rFonts w:ascii="Calibri" w:eastAsia="Calibri" w:hAnsi="Calibri" w:cs="Calibri"/>
                <w:b/>
                <w:color w:val="000000"/>
                <w:sz w:val="24"/>
                <w:szCs w:val="24"/>
              </w:rPr>
            </w:pPr>
            <w:r>
              <w:rPr>
                <w:rFonts w:ascii="Calibri" w:eastAsia="Calibri" w:hAnsi="Calibri" w:cs="Calibri"/>
                <w:b/>
                <w:color w:val="000000"/>
                <w:sz w:val="24"/>
                <w:szCs w:val="24"/>
              </w:rPr>
              <w:t>Finishing the individual tasks and working on using facial recognition on the website.</w:t>
            </w:r>
          </w:p>
          <w:p w14:paraId="64F0C4EC" w14:textId="77777777" w:rsidR="000C4711" w:rsidRDefault="000C4711">
            <w:pPr>
              <w:spacing w:before="60" w:after="60"/>
              <w:jc w:val="both"/>
              <w:rPr>
                <w:rFonts w:ascii="Calibri" w:eastAsia="Calibri" w:hAnsi="Calibri" w:cs="Calibri"/>
                <w:b/>
                <w:color w:val="000000"/>
                <w:sz w:val="24"/>
                <w:szCs w:val="24"/>
              </w:rPr>
            </w:pPr>
          </w:p>
          <w:p w14:paraId="03BF8055" w14:textId="77777777" w:rsidR="000C4711" w:rsidRDefault="000C4711">
            <w:pPr>
              <w:spacing w:before="60" w:after="60"/>
              <w:jc w:val="both"/>
              <w:rPr>
                <w:rFonts w:ascii="Calibri" w:eastAsia="Calibri" w:hAnsi="Calibri" w:cs="Calibri"/>
                <w:color w:val="000000"/>
                <w:sz w:val="20"/>
                <w:szCs w:val="20"/>
              </w:rPr>
            </w:pPr>
          </w:p>
        </w:tc>
      </w:tr>
      <w:tr w:rsidR="000C4711" w14:paraId="14B0F5A4" w14:textId="77777777" w:rsidTr="000C4711">
        <w:trPr>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hideMark/>
          </w:tcPr>
          <w:p w14:paraId="0D691E02"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 xml:space="preserve">Notes on tutor comments and advice (if session occurs in </w:t>
            </w:r>
          </w:p>
        </w:tc>
      </w:tr>
      <w:tr w:rsidR="000C4711" w14:paraId="5BD119DF" w14:textId="77777777" w:rsidTr="000C4711">
        <w:trPr>
          <w:trHeight w:val="405"/>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Pr>
          <w:p w14:paraId="63CC4FEB" w14:textId="77777777" w:rsidR="000C4711" w:rsidRDefault="000C4711">
            <w:pPr>
              <w:spacing w:before="60" w:after="60"/>
              <w:jc w:val="both"/>
              <w:rPr>
                <w:rFonts w:ascii="Calibri" w:eastAsia="Calibri" w:hAnsi="Calibri" w:cs="Calibri"/>
                <w:b/>
                <w:sz w:val="24"/>
                <w:szCs w:val="24"/>
              </w:rPr>
            </w:pPr>
            <w:r>
              <w:rPr>
                <w:rFonts w:ascii="Calibri" w:eastAsia="Calibri" w:hAnsi="Calibri" w:cs="Calibri"/>
                <w:b/>
                <w:sz w:val="24"/>
                <w:szCs w:val="24"/>
              </w:rPr>
              <w:t>Work on website functionalities and add the facial recognition to the website.</w:t>
            </w:r>
          </w:p>
          <w:p w14:paraId="3022E52E" w14:textId="77777777" w:rsidR="000C4711" w:rsidRDefault="000C4711">
            <w:pPr>
              <w:spacing w:before="60" w:after="60"/>
              <w:jc w:val="both"/>
              <w:rPr>
                <w:rFonts w:ascii="Calibri" w:eastAsia="Calibri" w:hAnsi="Calibri" w:cs="Calibri"/>
                <w:b/>
                <w:color w:val="000000"/>
                <w:sz w:val="24"/>
                <w:szCs w:val="24"/>
              </w:rPr>
            </w:pPr>
          </w:p>
          <w:p w14:paraId="45BEE463" w14:textId="77777777" w:rsidR="000C4711" w:rsidRDefault="000C4711">
            <w:pPr>
              <w:spacing w:before="60" w:after="60"/>
              <w:jc w:val="both"/>
              <w:rPr>
                <w:rFonts w:ascii="Calibri" w:eastAsia="Calibri" w:hAnsi="Calibri" w:cs="Calibri"/>
                <w:b/>
                <w:color w:val="000000"/>
                <w:sz w:val="24"/>
                <w:szCs w:val="24"/>
              </w:rPr>
            </w:pPr>
          </w:p>
          <w:p w14:paraId="474C792A" w14:textId="77777777" w:rsidR="000C4711" w:rsidRDefault="000C4711">
            <w:pPr>
              <w:spacing w:before="60" w:after="60"/>
              <w:jc w:val="both"/>
              <w:rPr>
                <w:rFonts w:ascii="Calibri" w:eastAsia="Calibri" w:hAnsi="Calibri" w:cs="Calibri"/>
                <w:color w:val="000000"/>
                <w:sz w:val="20"/>
                <w:szCs w:val="20"/>
              </w:rPr>
            </w:pPr>
          </w:p>
        </w:tc>
      </w:tr>
      <w:tr w:rsidR="000C4711" w14:paraId="4B4DE5D1" w14:textId="77777777" w:rsidTr="000C4711">
        <w:trPr>
          <w:trHeight w:val="402"/>
        </w:trPr>
        <w:tc>
          <w:tcPr>
            <w:tcW w:w="2260" w:type="dxa"/>
            <w:vMerge w:val="restart"/>
            <w:tcBorders>
              <w:top w:val="single" w:sz="6" w:space="0" w:color="000000"/>
              <w:left w:val="single" w:sz="6" w:space="0" w:color="000000"/>
              <w:bottom w:val="single" w:sz="6" w:space="0" w:color="000000"/>
              <w:right w:val="single" w:sz="6" w:space="0" w:color="000000"/>
            </w:tcBorders>
            <w:shd w:val="clear" w:color="auto" w:fill="FFFFFF"/>
            <w:hideMark/>
          </w:tcPr>
          <w:p w14:paraId="7FDA6323" w14:textId="77777777" w:rsidR="000C4711" w:rsidRDefault="000C4711">
            <w:pPr>
              <w:spacing w:before="60" w:after="60"/>
              <w:jc w:val="both"/>
              <w:rPr>
                <w:rFonts w:ascii="Calibri" w:eastAsia="Calibri" w:hAnsi="Calibri" w:cs="Calibri"/>
                <w:b/>
                <w:color w:val="000000"/>
                <w:sz w:val="24"/>
                <w:szCs w:val="24"/>
              </w:rPr>
            </w:pPr>
            <w:r>
              <w:rPr>
                <w:rFonts w:ascii="Calibri" w:eastAsia="Calibri" w:hAnsi="Calibri" w:cs="Calibri"/>
                <w:b/>
                <w:color w:val="000000"/>
                <w:sz w:val="24"/>
                <w:szCs w:val="24"/>
              </w:rPr>
              <w:lastRenderedPageBreak/>
              <w:t>Student signatures</w:t>
            </w:r>
          </w:p>
          <w:p w14:paraId="781A41D4" w14:textId="77777777" w:rsidR="000C4711" w:rsidRDefault="000C4711">
            <w:pPr>
              <w:spacing w:before="60" w:after="60"/>
              <w:jc w:val="both"/>
              <w:rPr>
                <w:rFonts w:ascii="Calibri" w:eastAsia="Calibri" w:hAnsi="Calibri" w:cs="Calibri"/>
                <w:color w:val="000000"/>
                <w:sz w:val="20"/>
                <w:szCs w:val="20"/>
              </w:rPr>
            </w:pPr>
            <w:proofErr w:type="gramStart"/>
            <w:r>
              <w:rPr>
                <w:rFonts w:ascii="Calibri" w:eastAsia="Calibri" w:hAnsi="Calibri" w:cs="Calibri"/>
                <w:color w:val="000000"/>
                <w:sz w:val="24"/>
                <w:szCs w:val="24"/>
              </w:rPr>
              <w:t>i.e.</w:t>
            </w:r>
            <w:proofErr w:type="gramEnd"/>
            <w:r>
              <w:rPr>
                <w:rFonts w:ascii="Calibri" w:eastAsia="Calibri" w:hAnsi="Calibri" w:cs="Calibri"/>
                <w:color w:val="000000"/>
                <w:sz w:val="24"/>
                <w:szCs w:val="24"/>
              </w:rPr>
              <w:t xml:space="preserve"> those present or who have actively contributed to the log sheet.</w:t>
            </w:r>
            <w:r>
              <w:rPr>
                <w:rFonts w:ascii="Calibri" w:eastAsia="Calibri" w:hAnsi="Calibri" w:cs="Calibri"/>
                <w:b/>
                <w:color w:val="000000"/>
                <w:sz w:val="24"/>
                <w:szCs w:val="24"/>
              </w:rPr>
              <w:t xml:space="preserve"> </w:t>
            </w: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225C55A2"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 xml:space="preserve">Sebastian Gabriel </w:t>
            </w:r>
            <w:proofErr w:type="spellStart"/>
            <w:r>
              <w:rPr>
                <w:rFonts w:ascii="Calibri" w:eastAsia="Calibri" w:hAnsi="Calibri" w:cs="Calibri"/>
                <w:b/>
                <w:color w:val="000000"/>
                <w:sz w:val="24"/>
                <w:szCs w:val="24"/>
              </w:rPr>
              <w:t>Visan</w:t>
            </w:r>
            <w:proofErr w:type="spellEnd"/>
            <w:r>
              <w:rPr>
                <w:rFonts w:ascii="Calibri" w:eastAsia="Calibri" w:hAnsi="Calibri" w:cs="Calibri"/>
                <w:b/>
                <w:color w:val="000000"/>
                <w:sz w:val="24"/>
                <w:szCs w:val="24"/>
              </w:rPr>
              <w:t xml:space="preserve"> </w:t>
            </w:r>
          </w:p>
        </w:tc>
      </w:tr>
      <w:tr w:rsidR="000C4711" w14:paraId="260400A1" w14:textId="77777777" w:rsidTr="000C4711">
        <w:trPr>
          <w:trHeight w:val="402"/>
        </w:trPr>
        <w:tc>
          <w:tcPr>
            <w:tcW w:w="8748" w:type="dxa"/>
            <w:vMerge/>
            <w:tcBorders>
              <w:top w:val="single" w:sz="6" w:space="0" w:color="000000"/>
              <w:left w:val="single" w:sz="6" w:space="0" w:color="000000"/>
              <w:bottom w:val="single" w:sz="6" w:space="0" w:color="000000"/>
              <w:right w:val="single" w:sz="6" w:space="0" w:color="000000"/>
            </w:tcBorders>
            <w:vAlign w:val="center"/>
            <w:hideMark/>
          </w:tcPr>
          <w:p w14:paraId="06766516" w14:textId="77777777" w:rsidR="000C4711" w:rsidRDefault="000C4711">
            <w:pPr>
              <w:spacing w:after="0"/>
              <w:rPr>
                <w:rFonts w:ascii="Calibri" w:eastAsia="Calibri" w:hAnsi="Calibri" w:cs="Calibri"/>
                <w:color w:val="000000"/>
                <w:sz w:val="20"/>
                <w:szCs w:val="20"/>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0710AE86"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Alexandru-Adonis Neagu</w:t>
            </w:r>
          </w:p>
        </w:tc>
      </w:tr>
      <w:tr w:rsidR="000C4711" w14:paraId="7A9EC912" w14:textId="77777777" w:rsidTr="000C4711">
        <w:trPr>
          <w:trHeight w:val="402"/>
        </w:trPr>
        <w:tc>
          <w:tcPr>
            <w:tcW w:w="8748" w:type="dxa"/>
            <w:vMerge/>
            <w:tcBorders>
              <w:top w:val="single" w:sz="6" w:space="0" w:color="000000"/>
              <w:left w:val="single" w:sz="6" w:space="0" w:color="000000"/>
              <w:bottom w:val="single" w:sz="6" w:space="0" w:color="000000"/>
              <w:right w:val="single" w:sz="6" w:space="0" w:color="000000"/>
            </w:tcBorders>
            <w:vAlign w:val="center"/>
            <w:hideMark/>
          </w:tcPr>
          <w:p w14:paraId="0298F1F0" w14:textId="77777777" w:rsidR="000C4711" w:rsidRDefault="000C4711">
            <w:pPr>
              <w:spacing w:after="0"/>
              <w:rPr>
                <w:rFonts w:ascii="Calibri" w:eastAsia="Calibri" w:hAnsi="Calibri" w:cs="Calibri"/>
                <w:color w:val="000000"/>
                <w:sz w:val="20"/>
                <w:szCs w:val="20"/>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408648AC" w14:textId="77777777" w:rsidR="000C4711" w:rsidRDefault="000C4711">
            <w:pPr>
              <w:spacing w:before="60" w:after="60"/>
              <w:jc w:val="both"/>
              <w:rPr>
                <w:rFonts w:ascii="Calibri" w:eastAsia="Calibri" w:hAnsi="Calibri" w:cs="Calibri"/>
                <w:color w:val="000000"/>
              </w:rPr>
            </w:pPr>
            <w:proofErr w:type="spellStart"/>
            <w:r>
              <w:rPr>
                <w:rFonts w:ascii="Calibri" w:eastAsia="Calibri" w:hAnsi="Calibri" w:cs="Calibri"/>
                <w:b/>
                <w:color w:val="000000"/>
                <w:sz w:val="24"/>
                <w:szCs w:val="24"/>
              </w:rPr>
              <w:t>Oana</w:t>
            </w:r>
            <w:proofErr w:type="spellEnd"/>
            <w:r>
              <w:rPr>
                <w:rFonts w:ascii="Calibri" w:eastAsia="Calibri" w:hAnsi="Calibri" w:cs="Calibri"/>
                <w:b/>
                <w:color w:val="000000"/>
                <w:sz w:val="24"/>
                <w:szCs w:val="24"/>
              </w:rPr>
              <w:t xml:space="preserve">-Diana </w:t>
            </w:r>
            <w:proofErr w:type="spellStart"/>
            <w:r>
              <w:rPr>
                <w:rFonts w:ascii="Calibri" w:eastAsia="Calibri" w:hAnsi="Calibri" w:cs="Calibri"/>
                <w:b/>
                <w:color w:val="000000"/>
                <w:sz w:val="24"/>
                <w:szCs w:val="24"/>
              </w:rPr>
              <w:t>Prahoveanu</w:t>
            </w:r>
            <w:proofErr w:type="spellEnd"/>
          </w:p>
        </w:tc>
      </w:tr>
      <w:tr w:rsidR="000C4711" w14:paraId="279FFB8E" w14:textId="77777777" w:rsidTr="000C4711">
        <w:trPr>
          <w:trHeight w:val="402"/>
        </w:trPr>
        <w:tc>
          <w:tcPr>
            <w:tcW w:w="8748" w:type="dxa"/>
            <w:vMerge/>
            <w:tcBorders>
              <w:top w:val="single" w:sz="6" w:space="0" w:color="000000"/>
              <w:left w:val="single" w:sz="6" w:space="0" w:color="000000"/>
              <w:bottom w:val="single" w:sz="6" w:space="0" w:color="000000"/>
              <w:right w:val="single" w:sz="6" w:space="0" w:color="000000"/>
            </w:tcBorders>
            <w:vAlign w:val="center"/>
            <w:hideMark/>
          </w:tcPr>
          <w:p w14:paraId="3894BF89" w14:textId="77777777" w:rsidR="000C4711" w:rsidRDefault="000C4711">
            <w:pPr>
              <w:spacing w:after="0"/>
              <w:rPr>
                <w:rFonts w:ascii="Calibri" w:eastAsia="Calibri" w:hAnsi="Calibri" w:cs="Calibri"/>
                <w:color w:val="000000"/>
                <w:sz w:val="20"/>
                <w:szCs w:val="20"/>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Pr>
          <w:p w14:paraId="3D84B852" w14:textId="77777777" w:rsidR="000C4711" w:rsidRDefault="000C4711">
            <w:pPr>
              <w:spacing w:before="60" w:after="60"/>
              <w:jc w:val="both"/>
              <w:rPr>
                <w:rFonts w:ascii="Calibri" w:eastAsia="Calibri" w:hAnsi="Calibri" w:cs="Calibri"/>
                <w:color w:val="000000"/>
              </w:rPr>
            </w:pPr>
          </w:p>
        </w:tc>
      </w:tr>
      <w:tr w:rsidR="000C4711" w14:paraId="07499D8C" w14:textId="77777777" w:rsidTr="000C4711">
        <w:trPr>
          <w:trHeight w:val="402"/>
        </w:trPr>
        <w:tc>
          <w:tcPr>
            <w:tcW w:w="8748" w:type="dxa"/>
            <w:vMerge/>
            <w:tcBorders>
              <w:top w:val="single" w:sz="6" w:space="0" w:color="000000"/>
              <w:left w:val="single" w:sz="6" w:space="0" w:color="000000"/>
              <w:bottom w:val="single" w:sz="6" w:space="0" w:color="000000"/>
              <w:right w:val="single" w:sz="6" w:space="0" w:color="000000"/>
            </w:tcBorders>
            <w:vAlign w:val="center"/>
            <w:hideMark/>
          </w:tcPr>
          <w:p w14:paraId="3F82414A" w14:textId="77777777" w:rsidR="000C4711" w:rsidRDefault="000C4711">
            <w:pPr>
              <w:spacing w:after="0"/>
              <w:rPr>
                <w:rFonts w:ascii="Calibri" w:eastAsia="Calibri" w:hAnsi="Calibri" w:cs="Calibri"/>
                <w:color w:val="000000"/>
                <w:sz w:val="20"/>
                <w:szCs w:val="20"/>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Pr>
          <w:p w14:paraId="030F9166" w14:textId="77777777" w:rsidR="000C4711" w:rsidRDefault="000C4711">
            <w:pPr>
              <w:spacing w:before="60" w:after="60"/>
              <w:jc w:val="both"/>
              <w:rPr>
                <w:rFonts w:ascii="Calibri" w:eastAsia="Calibri" w:hAnsi="Calibri" w:cs="Calibri"/>
                <w:color w:val="000000"/>
              </w:rPr>
            </w:pPr>
          </w:p>
        </w:tc>
      </w:tr>
    </w:tbl>
    <w:p w14:paraId="2E2DACC6" w14:textId="77777777" w:rsidR="000C4711" w:rsidRDefault="000C4711" w:rsidP="000C4711">
      <w:pPr>
        <w:rPr>
          <w:rFonts w:ascii="Times New Roman" w:eastAsia="Times New Roman" w:hAnsi="Times New Roman" w:cs="Times New Roman"/>
          <w:color w:val="000000"/>
          <w:sz w:val="24"/>
          <w:szCs w:val="24"/>
        </w:rPr>
      </w:pPr>
    </w:p>
    <w:p w14:paraId="2949F925" w14:textId="77777777" w:rsidR="000C4711" w:rsidRDefault="000C4711" w:rsidP="000C4711">
      <w:pPr>
        <w:widowControl w:val="0"/>
        <w:spacing w:line="276" w:lineRule="auto"/>
        <w:rPr>
          <w:rFonts w:ascii="Arial" w:eastAsia="Arial" w:hAnsi="Arial" w:cs="Arial"/>
          <w:color w:val="000000"/>
        </w:rPr>
      </w:pPr>
      <w:proofErr w:type="gramStart"/>
      <w:r>
        <w:rPr>
          <w:rFonts w:ascii="Calibri" w:eastAsia="Calibri" w:hAnsi="Calibri" w:cs="Calibri"/>
          <w:b/>
          <w:sz w:val="24"/>
          <w:szCs w:val="24"/>
          <w:vertAlign w:val="superscript"/>
        </w:rPr>
        <w:t>21th</w:t>
      </w:r>
      <w:proofErr w:type="gramEnd"/>
      <w:r>
        <w:rPr>
          <w:rFonts w:ascii="Calibri" w:eastAsia="Calibri" w:hAnsi="Calibri" w:cs="Calibri"/>
          <w:b/>
          <w:sz w:val="24"/>
          <w:szCs w:val="24"/>
          <w:vertAlign w:val="superscript"/>
        </w:rPr>
        <w:t xml:space="preserve"> </w:t>
      </w:r>
      <w:r>
        <w:rPr>
          <w:rFonts w:ascii="Calibri" w:eastAsia="Calibri" w:hAnsi="Calibri" w:cs="Calibri"/>
          <w:b/>
          <w:sz w:val="24"/>
          <w:szCs w:val="24"/>
        </w:rPr>
        <w:t>April 2021:</w:t>
      </w:r>
    </w:p>
    <w:tbl>
      <w:tblPr>
        <w:tblW w:w="8745" w:type="dxa"/>
        <w:tblLayout w:type="fixed"/>
        <w:tblLook w:val="04A0" w:firstRow="1" w:lastRow="0" w:firstColumn="1" w:lastColumn="0" w:noHBand="0" w:noVBand="1"/>
      </w:tblPr>
      <w:tblGrid>
        <w:gridCol w:w="2259"/>
        <w:gridCol w:w="567"/>
        <w:gridCol w:w="5919"/>
      </w:tblGrid>
      <w:tr w:rsidR="000C4711" w14:paraId="69776857"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15E7C724" w14:textId="77777777" w:rsidR="000C4711" w:rsidRDefault="000C4711">
            <w:pPr>
              <w:spacing w:before="60" w:after="60"/>
              <w:jc w:val="both"/>
              <w:rPr>
                <w:rFonts w:ascii="Calibri" w:eastAsia="Calibri" w:hAnsi="Calibri" w:cs="Calibri"/>
                <w:color w:val="000000"/>
                <w:sz w:val="20"/>
                <w:szCs w:val="20"/>
              </w:rPr>
            </w:pPr>
            <w:r>
              <w:rPr>
                <w:rFonts w:ascii="Calibri" w:eastAsia="Calibri" w:hAnsi="Calibri" w:cs="Calibri"/>
                <w:b/>
                <w:color w:val="000000"/>
                <w:sz w:val="24"/>
                <w:szCs w:val="24"/>
              </w:rPr>
              <w:t>Date and time of session</w:t>
            </w:r>
          </w:p>
        </w:tc>
        <w:tc>
          <w:tcPr>
            <w:tcW w:w="5921" w:type="dxa"/>
            <w:tcBorders>
              <w:top w:val="single" w:sz="6" w:space="0" w:color="000000"/>
              <w:left w:val="single" w:sz="6" w:space="0" w:color="000000"/>
              <w:bottom w:val="single" w:sz="6" w:space="0" w:color="000000"/>
              <w:right w:val="single" w:sz="6" w:space="0" w:color="000000"/>
            </w:tcBorders>
            <w:shd w:val="clear" w:color="auto" w:fill="FFFFFF"/>
            <w:hideMark/>
          </w:tcPr>
          <w:p w14:paraId="77CF5EDE" w14:textId="77777777" w:rsidR="000C4711" w:rsidRDefault="000C4711">
            <w:pPr>
              <w:spacing w:before="60" w:after="60"/>
              <w:jc w:val="both"/>
              <w:rPr>
                <w:rFonts w:ascii="Calibri" w:eastAsia="Calibri" w:hAnsi="Calibri" w:cs="Calibri"/>
                <w:color w:val="000000"/>
              </w:rPr>
            </w:pPr>
            <w:proofErr w:type="gramStart"/>
            <w:r>
              <w:rPr>
                <w:rFonts w:ascii="Calibri" w:eastAsia="Calibri" w:hAnsi="Calibri" w:cs="Calibri"/>
                <w:b/>
                <w:sz w:val="24"/>
                <w:szCs w:val="24"/>
                <w:vertAlign w:val="superscript"/>
              </w:rPr>
              <w:t>21th</w:t>
            </w:r>
            <w:proofErr w:type="gramEnd"/>
            <w:r>
              <w:rPr>
                <w:rFonts w:ascii="Calibri" w:eastAsia="Calibri" w:hAnsi="Calibri" w:cs="Calibri"/>
                <w:b/>
                <w:sz w:val="24"/>
                <w:szCs w:val="24"/>
                <w:vertAlign w:val="superscript"/>
              </w:rPr>
              <w:t xml:space="preserve"> </w:t>
            </w:r>
            <w:r>
              <w:rPr>
                <w:rFonts w:ascii="Calibri" w:eastAsia="Calibri" w:hAnsi="Calibri" w:cs="Calibri"/>
                <w:b/>
                <w:sz w:val="24"/>
                <w:szCs w:val="24"/>
              </w:rPr>
              <w:t>April 2021</w:t>
            </w:r>
          </w:p>
        </w:tc>
      </w:tr>
      <w:tr w:rsidR="000C4711" w14:paraId="03515804"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24EAB33D"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Location and format (</w:t>
            </w:r>
            <w:proofErr w:type="gramStart"/>
            <w:r>
              <w:rPr>
                <w:rFonts w:ascii="Calibri" w:eastAsia="Calibri" w:hAnsi="Calibri" w:cs="Calibri"/>
                <w:b/>
                <w:color w:val="000000"/>
                <w:sz w:val="24"/>
                <w:szCs w:val="24"/>
              </w:rPr>
              <w:t>i.e.</w:t>
            </w:r>
            <w:proofErr w:type="gramEnd"/>
            <w:r>
              <w:rPr>
                <w:rFonts w:ascii="Calibri" w:eastAsia="Calibri" w:hAnsi="Calibri" w:cs="Calibri"/>
                <w:b/>
                <w:color w:val="000000"/>
                <w:sz w:val="24"/>
                <w:szCs w:val="24"/>
              </w:rPr>
              <w:t xml:space="preserve"> face-to-face/Skype etc)</w:t>
            </w:r>
          </w:p>
        </w:tc>
        <w:tc>
          <w:tcPr>
            <w:tcW w:w="5921" w:type="dxa"/>
            <w:tcBorders>
              <w:top w:val="single" w:sz="6" w:space="0" w:color="000000"/>
              <w:left w:val="single" w:sz="6" w:space="0" w:color="000000"/>
              <w:bottom w:val="single" w:sz="6" w:space="0" w:color="000000"/>
              <w:right w:val="single" w:sz="6" w:space="0" w:color="000000"/>
            </w:tcBorders>
            <w:shd w:val="clear" w:color="auto" w:fill="FFFFFF"/>
            <w:hideMark/>
          </w:tcPr>
          <w:p w14:paraId="5AEAF8A2"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Microsoft Teams Meeting</w:t>
            </w:r>
          </w:p>
        </w:tc>
      </w:tr>
      <w:tr w:rsidR="000C4711" w14:paraId="03E7A833"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62AA39EA"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Attendees</w:t>
            </w:r>
          </w:p>
        </w:tc>
        <w:tc>
          <w:tcPr>
            <w:tcW w:w="5921" w:type="dxa"/>
            <w:tcBorders>
              <w:top w:val="single" w:sz="6" w:space="0" w:color="000000"/>
              <w:left w:val="single" w:sz="6" w:space="0" w:color="000000"/>
              <w:bottom w:val="single" w:sz="6" w:space="0" w:color="000000"/>
              <w:right w:val="single" w:sz="6" w:space="0" w:color="000000"/>
            </w:tcBorders>
            <w:shd w:val="clear" w:color="auto" w:fill="FFFFFF"/>
            <w:hideMark/>
          </w:tcPr>
          <w:p w14:paraId="377CA326" w14:textId="77777777" w:rsidR="000C4711" w:rsidRDefault="000C4711">
            <w:pPr>
              <w:spacing w:before="60" w:after="60"/>
              <w:jc w:val="both"/>
              <w:rPr>
                <w:rFonts w:ascii="Calibri" w:eastAsia="Calibri" w:hAnsi="Calibri" w:cs="Calibri"/>
                <w:b/>
                <w:color w:val="000000"/>
                <w:sz w:val="24"/>
                <w:szCs w:val="24"/>
              </w:rPr>
            </w:pPr>
            <w:r>
              <w:rPr>
                <w:rFonts w:ascii="Calibri" w:eastAsia="Calibri" w:hAnsi="Calibri" w:cs="Calibri"/>
                <w:b/>
                <w:color w:val="000000"/>
                <w:sz w:val="24"/>
                <w:szCs w:val="24"/>
              </w:rPr>
              <w:t xml:space="preserve">Sebastian Gabriel </w:t>
            </w:r>
            <w:proofErr w:type="spellStart"/>
            <w:r>
              <w:rPr>
                <w:rFonts w:ascii="Calibri" w:eastAsia="Calibri" w:hAnsi="Calibri" w:cs="Calibri"/>
                <w:b/>
                <w:color w:val="000000"/>
                <w:sz w:val="24"/>
                <w:szCs w:val="24"/>
              </w:rPr>
              <w:t>Visan</w:t>
            </w:r>
            <w:proofErr w:type="spellEnd"/>
            <w:r>
              <w:rPr>
                <w:rFonts w:ascii="Calibri" w:eastAsia="Calibri" w:hAnsi="Calibri" w:cs="Calibri"/>
                <w:b/>
                <w:color w:val="000000"/>
                <w:sz w:val="24"/>
                <w:szCs w:val="24"/>
              </w:rPr>
              <w:t xml:space="preserve"> </w:t>
            </w:r>
          </w:p>
          <w:p w14:paraId="438BAAD1" w14:textId="77777777" w:rsidR="000C4711" w:rsidRDefault="000C4711">
            <w:pPr>
              <w:spacing w:before="60" w:after="60"/>
              <w:jc w:val="both"/>
              <w:rPr>
                <w:rFonts w:ascii="Calibri" w:eastAsia="Calibri" w:hAnsi="Calibri" w:cs="Calibri"/>
                <w:b/>
                <w:color w:val="000000"/>
                <w:sz w:val="24"/>
                <w:szCs w:val="24"/>
              </w:rPr>
            </w:pPr>
            <w:r>
              <w:rPr>
                <w:rFonts w:ascii="Calibri" w:eastAsia="Calibri" w:hAnsi="Calibri" w:cs="Calibri"/>
                <w:b/>
                <w:color w:val="000000"/>
                <w:sz w:val="24"/>
                <w:szCs w:val="24"/>
              </w:rPr>
              <w:t xml:space="preserve">Alexandru-Adonis Neagu </w:t>
            </w:r>
          </w:p>
          <w:p w14:paraId="6024EEBD" w14:textId="77777777" w:rsidR="000C4711" w:rsidRDefault="000C4711">
            <w:pPr>
              <w:spacing w:before="60" w:after="60"/>
              <w:jc w:val="both"/>
              <w:rPr>
                <w:rFonts w:ascii="Calibri" w:eastAsia="Calibri" w:hAnsi="Calibri" w:cs="Calibri"/>
                <w:color w:val="000000"/>
                <w:sz w:val="20"/>
                <w:szCs w:val="20"/>
              </w:rPr>
            </w:pPr>
            <w:proofErr w:type="spellStart"/>
            <w:r>
              <w:rPr>
                <w:rFonts w:ascii="Calibri" w:eastAsia="Calibri" w:hAnsi="Calibri" w:cs="Calibri"/>
                <w:b/>
                <w:color w:val="000000"/>
                <w:sz w:val="24"/>
                <w:szCs w:val="24"/>
              </w:rPr>
              <w:t>Oana</w:t>
            </w:r>
            <w:proofErr w:type="spellEnd"/>
            <w:r>
              <w:rPr>
                <w:rFonts w:ascii="Calibri" w:eastAsia="Calibri" w:hAnsi="Calibri" w:cs="Calibri"/>
                <w:b/>
                <w:color w:val="000000"/>
                <w:sz w:val="24"/>
                <w:szCs w:val="24"/>
              </w:rPr>
              <w:t xml:space="preserve">-Diana </w:t>
            </w:r>
            <w:proofErr w:type="spellStart"/>
            <w:r>
              <w:rPr>
                <w:rFonts w:ascii="Calibri" w:eastAsia="Calibri" w:hAnsi="Calibri" w:cs="Calibri"/>
                <w:b/>
                <w:color w:val="000000"/>
                <w:sz w:val="24"/>
                <w:szCs w:val="24"/>
              </w:rPr>
              <w:t>Prahoveanu</w:t>
            </w:r>
            <w:proofErr w:type="spellEnd"/>
          </w:p>
        </w:tc>
      </w:tr>
      <w:tr w:rsidR="000C4711" w14:paraId="4ACF3783"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692C5057"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Apologies for absence</w:t>
            </w:r>
          </w:p>
        </w:tc>
        <w:tc>
          <w:tcPr>
            <w:tcW w:w="5921" w:type="dxa"/>
            <w:tcBorders>
              <w:top w:val="single" w:sz="6" w:space="0" w:color="000000"/>
              <w:left w:val="single" w:sz="6" w:space="0" w:color="000000"/>
              <w:bottom w:val="single" w:sz="6" w:space="0" w:color="000000"/>
              <w:right w:val="single" w:sz="6" w:space="0" w:color="000000"/>
            </w:tcBorders>
            <w:shd w:val="clear" w:color="auto" w:fill="FFFFFF"/>
            <w:hideMark/>
          </w:tcPr>
          <w:p w14:paraId="64131310"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N/A</w:t>
            </w:r>
          </w:p>
        </w:tc>
      </w:tr>
      <w:tr w:rsidR="000C4711" w14:paraId="2FBD5810" w14:textId="77777777" w:rsidTr="000C4711">
        <w:trPr>
          <w:trHeight w:val="1"/>
        </w:trPr>
        <w:tc>
          <w:tcPr>
            <w:tcW w:w="2827"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0A91693F"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No contact/did not attend</w:t>
            </w:r>
          </w:p>
        </w:tc>
        <w:tc>
          <w:tcPr>
            <w:tcW w:w="5921" w:type="dxa"/>
            <w:tcBorders>
              <w:top w:val="single" w:sz="6" w:space="0" w:color="000000"/>
              <w:left w:val="single" w:sz="6" w:space="0" w:color="000000"/>
              <w:bottom w:val="single" w:sz="6" w:space="0" w:color="000000"/>
              <w:right w:val="single" w:sz="6" w:space="0" w:color="000000"/>
            </w:tcBorders>
            <w:shd w:val="clear" w:color="auto" w:fill="FFFFFF"/>
            <w:hideMark/>
          </w:tcPr>
          <w:p w14:paraId="077F4266" w14:textId="77777777" w:rsidR="000C4711" w:rsidRDefault="000C4711">
            <w:pPr>
              <w:spacing w:before="60" w:after="60"/>
              <w:jc w:val="both"/>
              <w:rPr>
                <w:rFonts w:ascii="Calibri" w:eastAsia="Calibri" w:hAnsi="Calibri" w:cs="Calibri"/>
                <w:b/>
                <w:color w:val="000000"/>
                <w:sz w:val="24"/>
                <w:szCs w:val="24"/>
              </w:rPr>
            </w:pPr>
            <w:r>
              <w:rPr>
                <w:rFonts w:ascii="Calibri" w:eastAsia="Calibri" w:hAnsi="Calibri" w:cs="Calibri"/>
                <w:b/>
                <w:color w:val="000000"/>
                <w:sz w:val="24"/>
                <w:szCs w:val="24"/>
              </w:rPr>
              <w:t xml:space="preserve">Nikolay </w:t>
            </w:r>
            <w:proofErr w:type="spellStart"/>
            <w:r>
              <w:rPr>
                <w:rFonts w:ascii="Calibri" w:eastAsia="Calibri" w:hAnsi="Calibri" w:cs="Calibri"/>
                <w:b/>
                <w:color w:val="000000"/>
                <w:sz w:val="24"/>
                <w:szCs w:val="24"/>
              </w:rPr>
              <w:t>Nenchev</w:t>
            </w:r>
            <w:proofErr w:type="spellEnd"/>
          </w:p>
          <w:p w14:paraId="3822F27C" w14:textId="77777777" w:rsidR="000C4711" w:rsidRDefault="000C4711">
            <w:pPr>
              <w:spacing w:before="60" w:after="60"/>
              <w:jc w:val="both"/>
              <w:rPr>
                <w:rFonts w:ascii="Calibri" w:eastAsia="Calibri" w:hAnsi="Calibri" w:cs="Calibri"/>
                <w:color w:val="000000"/>
                <w:sz w:val="20"/>
                <w:szCs w:val="20"/>
              </w:rPr>
            </w:pPr>
            <w:r>
              <w:rPr>
                <w:rFonts w:ascii="Calibri" w:eastAsia="Calibri" w:hAnsi="Calibri" w:cs="Calibri"/>
                <w:b/>
                <w:color w:val="000000"/>
                <w:sz w:val="24"/>
                <w:szCs w:val="24"/>
              </w:rPr>
              <w:t xml:space="preserve">Mario </w:t>
            </w:r>
            <w:proofErr w:type="spellStart"/>
            <w:r>
              <w:rPr>
                <w:rFonts w:ascii="Calibri" w:eastAsia="Calibri" w:hAnsi="Calibri" w:cs="Calibri"/>
                <w:b/>
                <w:color w:val="000000"/>
                <w:sz w:val="24"/>
                <w:szCs w:val="24"/>
              </w:rPr>
              <w:t>Nemeck</w:t>
            </w:r>
            <w:proofErr w:type="spellEnd"/>
          </w:p>
        </w:tc>
      </w:tr>
      <w:tr w:rsidR="000C4711" w14:paraId="1F75614F" w14:textId="77777777" w:rsidTr="000C4711">
        <w:trPr>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hideMark/>
          </w:tcPr>
          <w:p w14:paraId="0DE82F90"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 xml:space="preserve">Brief description of work done by each group member since </w:t>
            </w:r>
          </w:p>
        </w:tc>
      </w:tr>
      <w:tr w:rsidR="000C4711" w14:paraId="0DD31331" w14:textId="77777777" w:rsidTr="000C4711">
        <w:trPr>
          <w:trHeight w:val="52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Pr>
          <w:p w14:paraId="7522DDCD" w14:textId="77777777" w:rsidR="000C4711" w:rsidRDefault="000C4711">
            <w:pPr>
              <w:spacing w:before="60" w:after="60"/>
              <w:jc w:val="both"/>
              <w:rPr>
                <w:rFonts w:ascii="Calibri" w:eastAsia="Calibri" w:hAnsi="Calibri" w:cs="Calibri"/>
                <w:b/>
                <w:sz w:val="24"/>
                <w:szCs w:val="24"/>
              </w:rPr>
            </w:pPr>
            <w:r>
              <w:rPr>
                <w:rFonts w:ascii="Calibri" w:eastAsia="Calibri" w:hAnsi="Calibri" w:cs="Calibri"/>
                <w:b/>
                <w:sz w:val="24"/>
                <w:szCs w:val="24"/>
              </w:rPr>
              <w:t>Testing and getting done the last bits of the group work.</w:t>
            </w:r>
          </w:p>
          <w:p w14:paraId="55A3F3F6" w14:textId="77777777" w:rsidR="000C4711" w:rsidRDefault="000C4711">
            <w:pPr>
              <w:spacing w:before="60" w:after="60"/>
              <w:jc w:val="both"/>
              <w:rPr>
                <w:rFonts w:ascii="Calibri" w:eastAsia="Calibri" w:hAnsi="Calibri" w:cs="Calibri"/>
                <w:color w:val="000000"/>
                <w:sz w:val="20"/>
                <w:szCs w:val="20"/>
              </w:rPr>
            </w:pPr>
          </w:p>
        </w:tc>
      </w:tr>
      <w:tr w:rsidR="000C4711" w14:paraId="45BA16DF" w14:textId="77777777" w:rsidTr="000C4711">
        <w:trPr>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hideMark/>
          </w:tcPr>
          <w:p w14:paraId="7593E4B6"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 xml:space="preserve">Agreed tasks for next meeting for each group </w:t>
            </w:r>
          </w:p>
        </w:tc>
      </w:tr>
      <w:tr w:rsidR="000C4711" w14:paraId="638066DF" w14:textId="77777777" w:rsidTr="000C4711">
        <w:trPr>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Pr>
          <w:p w14:paraId="0F0C537D" w14:textId="77777777" w:rsidR="000C4711" w:rsidRDefault="000C4711">
            <w:pPr>
              <w:spacing w:before="60" w:after="60"/>
              <w:jc w:val="both"/>
              <w:rPr>
                <w:rFonts w:ascii="Calibri" w:eastAsia="Calibri" w:hAnsi="Calibri" w:cs="Calibri"/>
                <w:b/>
                <w:sz w:val="24"/>
                <w:szCs w:val="24"/>
              </w:rPr>
            </w:pPr>
            <w:r>
              <w:rPr>
                <w:rFonts w:ascii="Calibri" w:eastAsia="Calibri" w:hAnsi="Calibri" w:cs="Calibri"/>
                <w:b/>
                <w:sz w:val="24"/>
                <w:szCs w:val="24"/>
              </w:rPr>
              <w:t>Get done the last bits of the practical work and get done the documentation.</w:t>
            </w:r>
          </w:p>
          <w:p w14:paraId="66EB9A28" w14:textId="77777777" w:rsidR="000C4711" w:rsidRDefault="000C4711">
            <w:pPr>
              <w:spacing w:before="60" w:after="60"/>
              <w:jc w:val="both"/>
              <w:rPr>
                <w:rFonts w:ascii="Calibri" w:eastAsia="Calibri" w:hAnsi="Calibri" w:cs="Calibri"/>
                <w:b/>
                <w:color w:val="000000"/>
                <w:sz w:val="24"/>
                <w:szCs w:val="24"/>
              </w:rPr>
            </w:pPr>
          </w:p>
          <w:p w14:paraId="7785CFC3" w14:textId="77777777" w:rsidR="000C4711" w:rsidRDefault="000C4711">
            <w:pPr>
              <w:spacing w:before="60" w:after="60"/>
              <w:jc w:val="both"/>
              <w:rPr>
                <w:rFonts w:ascii="Calibri" w:eastAsia="Calibri" w:hAnsi="Calibri" w:cs="Calibri"/>
                <w:color w:val="000000"/>
                <w:sz w:val="20"/>
                <w:szCs w:val="20"/>
              </w:rPr>
            </w:pPr>
          </w:p>
        </w:tc>
      </w:tr>
      <w:tr w:rsidR="000C4711" w14:paraId="5FADB5CB" w14:textId="77777777" w:rsidTr="000C4711">
        <w:trPr>
          <w:trHeight w:val="1"/>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hideMark/>
          </w:tcPr>
          <w:p w14:paraId="4FF75CBE"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 xml:space="preserve">Notes on tutor comments and advice (if session occurs </w:t>
            </w:r>
          </w:p>
        </w:tc>
      </w:tr>
      <w:tr w:rsidR="000C4711" w14:paraId="284053ED" w14:textId="77777777" w:rsidTr="000C4711">
        <w:trPr>
          <w:trHeight w:val="405"/>
        </w:trPr>
        <w:tc>
          <w:tcPr>
            <w:tcW w:w="8748" w:type="dxa"/>
            <w:gridSpan w:val="3"/>
            <w:tcBorders>
              <w:top w:val="single" w:sz="6" w:space="0" w:color="000000"/>
              <w:left w:val="single" w:sz="6" w:space="0" w:color="000000"/>
              <w:bottom w:val="single" w:sz="6" w:space="0" w:color="000000"/>
              <w:right w:val="single" w:sz="6" w:space="0" w:color="000000"/>
            </w:tcBorders>
            <w:shd w:val="clear" w:color="auto" w:fill="FFFFFF"/>
          </w:tcPr>
          <w:p w14:paraId="2624259B" w14:textId="77777777" w:rsidR="000C4711" w:rsidRDefault="000C4711">
            <w:pPr>
              <w:spacing w:before="60" w:after="60"/>
              <w:jc w:val="both"/>
              <w:rPr>
                <w:rFonts w:ascii="Calibri" w:eastAsia="Calibri" w:hAnsi="Calibri" w:cs="Calibri"/>
                <w:b/>
                <w:sz w:val="24"/>
                <w:szCs w:val="24"/>
              </w:rPr>
            </w:pPr>
            <w:r>
              <w:rPr>
                <w:rFonts w:ascii="Calibri" w:eastAsia="Calibri" w:hAnsi="Calibri" w:cs="Calibri"/>
                <w:b/>
                <w:sz w:val="24"/>
                <w:szCs w:val="24"/>
              </w:rPr>
              <w:t>Start to comment out the code and explain how to get it to work on another device. Get ready for the presentation on 13th of March.</w:t>
            </w:r>
          </w:p>
          <w:p w14:paraId="53C3849F" w14:textId="77777777" w:rsidR="000C4711" w:rsidRDefault="000C4711">
            <w:pPr>
              <w:spacing w:before="60" w:after="60"/>
              <w:jc w:val="both"/>
              <w:rPr>
                <w:rFonts w:ascii="Calibri" w:eastAsia="Calibri" w:hAnsi="Calibri" w:cs="Calibri"/>
                <w:b/>
                <w:color w:val="000000"/>
                <w:sz w:val="24"/>
                <w:szCs w:val="24"/>
              </w:rPr>
            </w:pPr>
          </w:p>
          <w:p w14:paraId="0EC3B563" w14:textId="77777777" w:rsidR="000C4711" w:rsidRDefault="000C4711">
            <w:pPr>
              <w:spacing w:before="60" w:after="60"/>
              <w:jc w:val="both"/>
              <w:rPr>
                <w:rFonts w:ascii="Calibri" w:eastAsia="Calibri" w:hAnsi="Calibri" w:cs="Calibri"/>
                <w:b/>
                <w:color w:val="000000"/>
                <w:sz w:val="24"/>
                <w:szCs w:val="24"/>
              </w:rPr>
            </w:pPr>
          </w:p>
          <w:p w14:paraId="0512407B" w14:textId="77777777" w:rsidR="000C4711" w:rsidRDefault="000C4711">
            <w:pPr>
              <w:spacing w:before="60" w:after="60"/>
              <w:jc w:val="both"/>
              <w:rPr>
                <w:rFonts w:ascii="Calibri" w:eastAsia="Calibri" w:hAnsi="Calibri" w:cs="Calibri"/>
                <w:color w:val="000000"/>
                <w:sz w:val="20"/>
                <w:szCs w:val="20"/>
              </w:rPr>
            </w:pPr>
          </w:p>
        </w:tc>
      </w:tr>
      <w:tr w:rsidR="000C4711" w14:paraId="2AA31910" w14:textId="77777777" w:rsidTr="000C4711">
        <w:trPr>
          <w:trHeight w:val="402"/>
        </w:trPr>
        <w:tc>
          <w:tcPr>
            <w:tcW w:w="2260" w:type="dxa"/>
            <w:vMerge w:val="restart"/>
            <w:tcBorders>
              <w:top w:val="single" w:sz="6" w:space="0" w:color="000000"/>
              <w:left w:val="single" w:sz="6" w:space="0" w:color="000000"/>
              <w:bottom w:val="single" w:sz="6" w:space="0" w:color="000000"/>
              <w:right w:val="single" w:sz="6" w:space="0" w:color="000000"/>
            </w:tcBorders>
            <w:shd w:val="clear" w:color="auto" w:fill="FFFFFF"/>
            <w:hideMark/>
          </w:tcPr>
          <w:p w14:paraId="46E06923" w14:textId="77777777" w:rsidR="000C4711" w:rsidRDefault="000C4711">
            <w:pPr>
              <w:spacing w:before="60" w:after="60"/>
              <w:jc w:val="both"/>
              <w:rPr>
                <w:rFonts w:ascii="Calibri" w:eastAsia="Calibri" w:hAnsi="Calibri" w:cs="Calibri"/>
                <w:b/>
                <w:color w:val="000000"/>
                <w:sz w:val="24"/>
                <w:szCs w:val="24"/>
              </w:rPr>
            </w:pPr>
            <w:r>
              <w:rPr>
                <w:rFonts w:ascii="Calibri" w:eastAsia="Calibri" w:hAnsi="Calibri" w:cs="Calibri"/>
                <w:b/>
                <w:color w:val="000000"/>
                <w:sz w:val="24"/>
                <w:szCs w:val="24"/>
              </w:rPr>
              <w:t>Student signatures</w:t>
            </w:r>
          </w:p>
          <w:p w14:paraId="2A2E4CD7" w14:textId="77777777" w:rsidR="000C4711" w:rsidRDefault="000C4711">
            <w:pPr>
              <w:spacing w:before="60" w:after="60"/>
              <w:jc w:val="both"/>
              <w:rPr>
                <w:rFonts w:ascii="Calibri" w:eastAsia="Calibri" w:hAnsi="Calibri" w:cs="Calibri"/>
                <w:color w:val="000000"/>
                <w:sz w:val="20"/>
                <w:szCs w:val="20"/>
              </w:rPr>
            </w:pPr>
            <w:proofErr w:type="gramStart"/>
            <w:r>
              <w:rPr>
                <w:rFonts w:ascii="Calibri" w:eastAsia="Calibri" w:hAnsi="Calibri" w:cs="Calibri"/>
                <w:color w:val="000000"/>
                <w:sz w:val="24"/>
                <w:szCs w:val="24"/>
              </w:rPr>
              <w:t>i.e.</w:t>
            </w:r>
            <w:proofErr w:type="gramEnd"/>
            <w:r>
              <w:rPr>
                <w:rFonts w:ascii="Calibri" w:eastAsia="Calibri" w:hAnsi="Calibri" w:cs="Calibri"/>
                <w:color w:val="000000"/>
                <w:sz w:val="24"/>
                <w:szCs w:val="24"/>
              </w:rPr>
              <w:t xml:space="preserve"> those present or who have actively </w:t>
            </w:r>
            <w:r>
              <w:rPr>
                <w:rFonts w:ascii="Calibri" w:eastAsia="Calibri" w:hAnsi="Calibri" w:cs="Calibri"/>
                <w:color w:val="000000"/>
                <w:sz w:val="24"/>
                <w:szCs w:val="24"/>
              </w:rPr>
              <w:lastRenderedPageBreak/>
              <w:t>contributed to the log sheet.</w:t>
            </w:r>
            <w:r>
              <w:rPr>
                <w:rFonts w:ascii="Calibri" w:eastAsia="Calibri" w:hAnsi="Calibri" w:cs="Calibri"/>
                <w:b/>
                <w:color w:val="000000"/>
                <w:sz w:val="24"/>
                <w:szCs w:val="24"/>
              </w:rPr>
              <w:t xml:space="preserve"> </w:t>
            </w: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4D46A7E0"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lastRenderedPageBreak/>
              <w:t xml:space="preserve">Sebastian Gabriel </w:t>
            </w:r>
            <w:proofErr w:type="spellStart"/>
            <w:r>
              <w:rPr>
                <w:rFonts w:ascii="Calibri" w:eastAsia="Calibri" w:hAnsi="Calibri" w:cs="Calibri"/>
                <w:b/>
                <w:color w:val="000000"/>
                <w:sz w:val="24"/>
                <w:szCs w:val="24"/>
              </w:rPr>
              <w:t>Visan</w:t>
            </w:r>
            <w:proofErr w:type="spellEnd"/>
            <w:r>
              <w:rPr>
                <w:rFonts w:ascii="Calibri" w:eastAsia="Calibri" w:hAnsi="Calibri" w:cs="Calibri"/>
                <w:b/>
                <w:color w:val="000000"/>
                <w:sz w:val="24"/>
                <w:szCs w:val="24"/>
              </w:rPr>
              <w:t xml:space="preserve"> </w:t>
            </w:r>
          </w:p>
        </w:tc>
      </w:tr>
      <w:tr w:rsidR="000C4711" w14:paraId="75608A60" w14:textId="77777777" w:rsidTr="000C4711">
        <w:trPr>
          <w:trHeight w:val="402"/>
        </w:trPr>
        <w:tc>
          <w:tcPr>
            <w:tcW w:w="8748" w:type="dxa"/>
            <w:vMerge/>
            <w:tcBorders>
              <w:top w:val="single" w:sz="6" w:space="0" w:color="000000"/>
              <w:left w:val="single" w:sz="6" w:space="0" w:color="000000"/>
              <w:bottom w:val="single" w:sz="6" w:space="0" w:color="000000"/>
              <w:right w:val="single" w:sz="6" w:space="0" w:color="000000"/>
            </w:tcBorders>
            <w:vAlign w:val="center"/>
            <w:hideMark/>
          </w:tcPr>
          <w:p w14:paraId="4E0548BD" w14:textId="77777777" w:rsidR="000C4711" w:rsidRDefault="000C4711">
            <w:pPr>
              <w:spacing w:after="0"/>
              <w:rPr>
                <w:rFonts w:ascii="Calibri" w:eastAsia="Calibri" w:hAnsi="Calibri" w:cs="Calibri"/>
                <w:color w:val="000000"/>
                <w:sz w:val="20"/>
                <w:szCs w:val="20"/>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3BC450E7" w14:textId="77777777" w:rsidR="000C4711" w:rsidRDefault="000C4711">
            <w:pPr>
              <w:spacing w:before="60" w:after="60"/>
              <w:jc w:val="both"/>
              <w:rPr>
                <w:rFonts w:ascii="Calibri" w:eastAsia="Calibri" w:hAnsi="Calibri" w:cs="Calibri"/>
                <w:color w:val="000000"/>
              </w:rPr>
            </w:pPr>
            <w:r>
              <w:rPr>
                <w:rFonts w:ascii="Calibri" w:eastAsia="Calibri" w:hAnsi="Calibri" w:cs="Calibri"/>
                <w:b/>
                <w:color w:val="000000"/>
                <w:sz w:val="24"/>
                <w:szCs w:val="24"/>
              </w:rPr>
              <w:t>Alexandru-Adonis Neagu</w:t>
            </w:r>
          </w:p>
        </w:tc>
      </w:tr>
      <w:tr w:rsidR="000C4711" w14:paraId="7B77495A" w14:textId="77777777" w:rsidTr="000C4711">
        <w:trPr>
          <w:trHeight w:val="402"/>
        </w:trPr>
        <w:tc>
          <w:tcPr>
            <w:tcW w:w="8748" w:type="dxa"/>
            <w:vMerge/>
            <w:tcBorders>
              <w:top w:val="single" w:sz="6" w:space="0" w:color="000000"/>
              <w:left w:val="single" w:sz="6" w:space="0" w:color="000000"/>
              <w:bottom w:val="single" w:sz="6" w:space="0" w:color="000000"/>
              <w:right w:val="single" w:sz="6" w:space="0" w:color="000000"/>
            </w:tcBorders>
            <w:vAlign w:val="center"/>
            <w:hideMark/>
          </w:tcPr>
          <w:p w14:paraId="13A98AA0" w14:textId="77777777" w:rsidR="000C4711" w:rsidRDefault="000C4711">
            <w:pPr>
              <w:spacing w:after="0"/>
              <w:rPr>
                <w:rFonts w:ascii="Calibri" w:eastAsia="Calibri" w:hAnsi="Calibri" w:cs="Calibri"/>
                <w:color w:val="000000"/>
                <w:sz w:val="20"/>
                <w:szCs w:val="20"/>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hideMark/>
          </w:tcPr>
          <w:p w14:paraId="6A37D871" w14:textId="77777777" w:rsidR="000C4711" w:rsidRDefault="000C4711">
            <w:pPr>
              <w:spacing w:before="60" w:after="60"/>
              <w:jc w:val="both"/>
              <w:rPr>
                <w:rFonts w:ascii="Calibri" w:eastAsia="Calibri" w:hAnsi="Calibri" w:cs="Calibri"/>
                <w:color w:val="000000"/>
              </w:rPr>
            </w:pPr>
            <w:proofErr w:type="spellStart"/>
            <w:r>
              <w:rPr>
                <w:rFonts w:ascii="Calibri" w:eastAsia="Calibri" w:hAnsi="Calibri" w:cs="Calibri"/>
                <w:b/>
                <w:color w:val="000000"/>
                <w:sz w:val="24"/>
                <w:szCs w:val="24"/>
              </w:rPr>
              <w:t>Oana</w:t>
            </w:r>
            <w:proofErr w:type="spellEnd"/>
            <w:r>
              <w:rPr>
                <w:rFonts w:ascii="Calibri" w:eastAsia="Calibri" w:hAnsi="Calibri" w:cs="Calibri"/>
                <w:b/>
                <w:color w:val="000000"/>
                <w:sz w:val="24"/>
                <w:szCs w:val="24"/>
              </w:rPr>
              <w:t xml:space="preserve">-Diana </w:t>
            </w:r>
            <w:proofErr w:type="spellStart"/>
            <w:r>
              <w:rPr>
                <w:rFonts w:ascii="Calibri" w:eastAsia="Calibri" w:hAnsi="Calibri" w:cs="Calibri"/>
                <w:b/>
                <w:color w:val="000000"/>
                <w:sz w:val="24"/>
                <w:szCs w:val="24"/>
              </w:rPr>
              <w:t>Prahoveanu</w:t>
            </w:r>
            <w:proofErr w:type="spellEnd"/>
          </w:p>
        </w:tc>
      </w:tr>
      <w:tr w:rsidR="000C4711" w14:paraId="0AD1E6D7" w14:textId="77777777" w:rsidTr="000C4711">
        <w:trPr>
          <w:trHeight w:val="402"/>
        </w:trPr>
        <w:tc>
          <w:tcPr>
            <w:tcW w:w="8748" w:type="dxa"/>
            <w:vMerge/>
            <w:tcBorders>
              <w:top w:val="single" w:sz="6" w:space="0" w:color="000000"/>
              <w:left w:val="single" w:sz="6" w:space="0" w:color="000000"/>
              <w:bottom w:val="single" w:sz="6" w:space="0" w:color="000000"/>
              <w:right w:val="single" w:sz="6" w:space="0" w:color="000000"/>
            </w:tcBorders>
            <w:vAlign w:val="center"/>
            <w:hideMark/>
          </w:tcPr>
          <w:p w14:paraId="2A460DE3" w14:textId="77777777" w:rsidR="000C4711" w:rsidRDefault="000C4711">
            <w:pPr>
              <w:spacing w:after="0"/>
              <w:rPr>
                <w:rFonts w:ascii="Calibri" w:eastAsia="Calibri" w:hAnsi="Calibri" w:cs="Calibri"/>
                <w:color w:val="000000"/>
                <w:sz w:val="20"/>
                <w:szCs w:val="20"/>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Pr>
          <w:p w14:paraId="5C8F919C" w14:textId="77777777" w:rsidR="000C4711" w:rsidRDefault="000C4711">
            <w:pPr>
              <w:spacing w:before="60" w:after="60"/>
              <w:jc w:val="both"/>
              <w:rPr>
                <w:rFonts w:ascii="Calibri" w:eastAsia="Calibri" w:hAnsi="Calibri" w:cs="Calibri"/>
                <w:color w:val="000000"/>
              </w:rPr>
            </w:pPr>
          </w:p>
        </w:tc>
      </w:tr>
      <w:tr w:rsidR="000C4711" w14:paraId="606F4755" w14:textId="77777777" w:rsidTr="000C4711">
        <w:trPr>
          <w:trHeight w:val="402"/>
        </w:trPr>
        <w:tc>
          <w:tcPr>
            <w:tcW w:w="8748" w:type="dxa"/>
            <w:vMerge/>
            <w:tcBorders>
              <w:top w:val="single" w:sz="6" w:space="0" w:color="000000"/>
              <w:left w:val="single" w:sz="6" w:space="0" w:color="000000"/>
              <w:bottom w:val="single" w:sz="6" w:space="0" w:color="000000"/>
              <w:right w:val="single" w:sz="6" w:space="0" w:color="000000"/>
            </w:tcBorders>
            <w:vAlign w:val="center"/>
            <w:hideMark/>
          </w:tcPr>
          <w:p w14:paraId="31917F6D" w14:textId="77777777" w:rsidR="000C4711" w:rsidRDefault="000C4711">
            <w:pPr>
              <w:spacing w:after="0"/>
              <w:rPr>
                <w:rFonts w:ascii="Calibri" w:eastAsia="Calibri" w:hAnsi="Calibri" w:cs="Calibri"/>
                <w:color w:val="000000"/>
                <w:sz w:val="20"/>
                <w:szCs w:val="20"/>
              </w:rPr>
            </w:pPr>
          </w:p>
        </w:tc>
        <w:tc>
          <w:tcPr>
            <w:tcW w:w="6488" w:type="dxa"/>
            <w:gridSpan w:val="2"/>
            <w:tcBorders>
              <w:top w:val="single" w:sz="6" w:space="0" w:color="000000"/>
              <w:left w:val="single" w:sz="6" w:space="0" w:color="000000"/>
              <w:bottom w:val="single" w:sz="6" w:space="0" w:color="000000"/>
              <w:right w:val="single" w:sz="6" w:space="0" w:color="000000"/>
            </w:tcBorders>
            <w:shd w:val="clear" w:color="auto" w:fill="FFFFFF"/>
          </w:tcPr>
          <w:p w14:paraId="35D250B7" w14:textId="77777777" w:rsidR="000C4711" w:rsidRDefault="000C4711">
            <w:pPr>
              <w:spacing w:before="60" w:after="60"/>
              <w:jc w:val="both"/>
              <w:rPr>
                <w:rFonts w:ascii="Calibri" w:eastAsia="Calibri" w:hAnsi="Calibri" w:cs="Calibri"/>
                <w:color w:val="000000"/>
              </w:rPr>
            </w:pPr>
          </w:p>
        </w:tc>
      </w:tr>
    </w:tbl>
    <w:p w14:paraId="32169DF2" w14:textId="77777777" w:rsidR="000C4711" w:rsidRPr="000C4711" w:rsidRDefault="000C4711" w:rsidP="000C4711"/>
    <w:p w14:paraId="548F7135" w14:textId="77777777" w:rsidR="00E73982" w:rsidRPr="00E73982" w:rsidRDefault="00E73982" w:rsidP="00E73982"/>
    <w:sectPr w:rsidR="00E73982" w:rsidRPr="00E73982" w:rsidSect="00AA75CD">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1958E" w14:textId="77777777" w:rsidR="00926031" w:rsidRDefault="00926031" w:rsidP="00AA75CD">
      <w:pPr>
        <w:spacing w:after="0" w:line="240" w:lineRule="auto"/>
      </w:pPr>
      <w:r>
        <w:separator/>
      </w:r>
    </w:p>
  </w:endnote>
  <w:endnote w:type="continuationSeparator" w:id="0">
    <w:p w14:paraId="412E2BBB" w14:textId="77777777" w:rsidR="00926031" w:rsidRDefault="00926031" w:rsidP="00AA75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6196C" w14:textId="77777777" w:rsidR="00EC34F7" w:rsidRDefault="00EC3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4546420"/>
      <w:docPartObj>
        <w:docPartGallery w:val="Page Numbers (Bottom of Page)"/>
        <w:docPartUnique/>
      </w:docPartObj>
    </w:sdtPr>
    <w:sdtEndPr>
      <w:rPr>
        <w:color w:val="7F7F7F" w:themeColor="background1" w:themeShade="7F"/>
        <w:spacing w:val="60"/>
      </w:rPr>
    </w:sdtEndPr>
    <w:sdtContent>
      <w:p w14:paraId="5F430477" w14:textId="4584B26B" w:rsidR="00E710EC" w:rsidRDefault="00E710E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759A6A" w14:textId="77777777" w:rsidR="00E710EC" w:rsidRDefault="00E710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E2300" w14:textId="4143CA80" w:rsidR="00EC34F7" w:rsidRDefault="00D56C45">
    <w:pPr>
      <w:pStyle w:val="Footer"/>
    </w:pPr>
    <w:r>
      <w:t>Word count: 2200</w:t>
    </w:r>
  </w:p>
  <w:p w14:paraId="60BC5B80" w14:textId="16547AF5" w:rsidR="00D56C45" w:rsidRDefault="004F2F1D">
    <w:pPr>
      <w:pStyle w:val="Footer"/>
    </w:pPr>
    <w:r>
      <w:t>Total number of pages: 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F217C" w14:textId="77777777" w:rsidR="00926031" w:rsidRDefault="00926031" w:rsidP="00AA75CD">
      <w:pPr>
        <w:spacing w:after="0" w:line="240" w:lineRule="auto"/>
      </w:pPr>
      <w:r>
        <w:separator/>
      </w:r>
    </w:p>
  </w:footnote>
  <w:footnote w:type="continuationSeparator" w:id="0">
    <w:p w14:paraId="241AEE0B" w14:textId="77777777" w:rsidR="00926031" w:rsidRDefault="00926031" w:rsidP="00AA75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69E22" w14:textId="77777777" w:rsidR="00EC34F7" w:rsidRDefault="00EC34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26095" w14:textId="77777777" w:rsidR="00EC34F7" w:rsidRDefault="00EC34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81652" w14:textId="77777777" w:rsidR="00EC34F7" w:rsidRDefault="00EC34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7D0E8E"/>
    <w:multiLevelType w:val="hybridMultilevel"/>
    <w:tmpl w:val="18AC01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MDIxMTa2tDQzMTZV0lEKTi0uzszPAykwrgUALFeFlCwAAAA="/>
  </w:docVars>
  <w:rsids>
    <w:rsidRoot w:val="003C3D17"/>
    <w:rsid w:val="000008CA"/>
    <w:rsid w:val="00001ACC"/>
    <w:rsid w:val="000032DC"/>
    <w:rsid w:val="0000530B"/>
    <w:rsid w:val="0001407A"/>
    <w:rsid w:val="00021040"/>
    <w:rsid w:val="00024858"/>
    <w:rsid w:val="00026861"/>
    <w:rsid w:val="00026DFD"/>
    <w:rsid w:val="00030A6C"/>
    <w:rsid w:val="00037098"/>
    <w:rsid w:val="00042854"/>
    <w:rsid w:val="000467D5"/>
    <w:rsid w:val="00046862"/>
    <w:rsid w:val="00050EBE"/>
    <w:rsid w:val="000510D7"/>
    <w:rsid w:val="000511DC"/>
    <w:rsid w:val="00066850"/>
    <w:rsid w:val="0008798B"/>
    <w:rsid w:val="00087C87"/>
    <w:rsid w:val="00091227"/>
    <w:rsid w:val="000A38B1"/>
    <w:rsid w:val="000B7C5A"/>
    <w:rsid w:val="000C04EB"/>
    <w:rsid w:val="000C199E"/>
    <w:rsid w:val="000C4711"/>
    <w:rsid w:val="000C711D"/>
    <w:rsid w:val="000C7CA2"/>
    <w:rsid w:val="000D09A2"/>
    <w:rsid w:val="000D1E52"/>
    <w:rsid w:val="000D2B33"/>
    <w:rsid w:val="000D49DC"/>
    <w:rsid w:val="000D79AE"/>
    <w:rsid w:val="000E11ED"/>
    <w:rsid w:val="000F07D9"/>
    <w:rsid w:val="000F2F8C"/>
    <w:rsid w:val="00104748"/>
    <w:rsid w:val="00115DBA"/>
    <w:rsid w:val="00120E36"/>
    <w:rsid w:val="00126784"/>
    <w:rsid w:val="00126A07"/>
    <w:rsid w:val="001324FF"/>
    <w:rsid w:val="00134812"/>
    <w:rsid w:val="001368ED"/>
    <w:rsid w:val="00144E78"/>
    <w:rsid w:val="00145C83"/>
    <w:rsid w:val="0015301D"/>
    <w:rsid w:val="001649F5"/>
    <w:rsid w:val="0016516A"/>
    <w:rsid w:val="00167B25"/>
    <w:rsid w:val="00167E5D"/>
    <w:rsid w:val="00174AC0"/>
    <w:rsid w:val="00185F65"/>
    <w:rsid w:val="00190D38"/>
    <w:rsid w:val="001A2528"/>
    <w:rsid w:val="001A2A40"/>
    <w:rsid w:val="001A2C34"/>
    <w:rsid w:val="001A2C8F"/>
    <w:rsid w:val="001A3262"/>
    <w:rsid w:val="001A53AB"/>
    <w:rsid w:val="001A7152"/>
    <w:rsid w:val="001B2588"/>
    <w:rsid w:val="001B3FF7"/>
    <w:rsid w:val="001C3B5A"/>
    <w:rsid w:val="001D4856"/>
    <w:rsid w:val="001D5D5C"/>
    <w:rsid w:val="001F0EB5"/>
    <w:rsid w:val="001F50A0"/>
    <w:rsid w:val="001F782E"/>
    <w:rsid w:val="002022FE"/>
    <w:rsid w:val="00205DDB"/>
    <w:rsid w:val="00206F12"/>
    <w:rsid w:val="002070B1"/>
    <w:rsid w:val="00214E5E"/>
    <w:rsid w:val="0021518A"/>
    <w:rsid w:val="00215804"/>
    <w:rsid w:val="00220288"/>
    <w:rsid w:val="002271EE"/>
    <w:rsid w:val="00240138"/>
    <w:rsid w:val="00240394"/>
    <w:rsid w:val="00240E3C"/>
    <w:rsid w:val="00250069"/>
    <w:rsid w:val="0025170D"/>
    <w:rsid w:val="00254372"/>
    <w:rsid w:val="00261275"/>
    <w:rsid w:val="0026195E"/>
    <w:rsid w:val="00262A47"/>
    <w:rsid w:val="00270EE6"/>
    <w:rsid w:val="00280327"/>
    <w:rsid w:val="00281D06"/>
    <w:rsid w:val="00282D71"/>
    <w:rsid w:val="002940B1"/>
    <w:rsid w:val="00294D07"/>
    <w:rsid w:val="002976E9"/>
    <w:rsid w:val="002A41F2"/>
    <w:rsid w:val="002A6048"/>
    <w:rsid w:val="002B4481"/>
    <w:rsid w:val="002B5D8D"/>
    <w:rsid w:val="002B664C"/>
    <w:rsid w:val="002B6865"/>
    <w:rsid w:val="002C6517"/>
    <w:rsid w:val="002E3E05"/>
    <w:rsid w:val="002F38BE"/>
    <w:rsid w:val="002F4A29"/>
    <w:rsid w:val="003007AB"/>
    <w:rsid w:val="00301091"/>
    <w:rsid w:val="00304C68"/>
    <w:rsid w:val="00304E77"/>
    <w:rsid w:val="00306DDB"/>
    <w:rsid w:val="00324243"/>
    <w:rsid w:val="0032632C"/>
    <w:rsid w:val="00342318"/>
    <w:rsid w:val="0034608B"/>
    <w:rsid w:val="00355937"/>
    <w:rsid w:val="0035599F"/>
    <w:rsid w:val="003629CA"/>
    <w:rsid w:val="00363B68"/>
    <w:rsid w:val="003651ED"/>
    <w:rsid w:val="00367D79"/>
    <w:rsid w:val="00372D38"/>
    <w:rsid w:val="00373488"/>
    <w:rsid w:val="003765D5"/>
    <w:rsid w:val="003768D3"/>
    <w:rsid w:val="00377436"/>
    <w:rsid w:val="003836C8"/>
    <w:rsid w:val="00386258"/>
    <w:rsid w:val="0038760E"/>
    <w:rsid w:val="00391D47"/>
    <w:rsid w:val="00392920"/>
    <w:rsid w:val="00397FAC"/>
    <w:rsid w:val="003A2F3D"/>
    <w:rsid w:val="003A4509"/>
    <w:rsid w:val="003A6577"/>
    <w:rsid w:val="003B31DA"/>
    <w:rsid w:val="003B3292"/>
    <w:rsid w:val="003B68D4"/>
    <w:rsid w:val="003B6E50"/>
    <w:rsid w:val="003C0504"/>
    <w:rsid w:val="003C1D9B"/>
    <w:rsid w:val="003C3D17"/>
    <w:rsid w:val="003D20F1"/>
    <w:rsid w:val="003D351C"/>
    <w:rsid w:val="003D5D4E"/>
    <w:rsid w:val="003D7B5C"/>
    <w:rsid w:val="003E03CA"/>
    <w:rsid w:val="003E153D"/>
    <w:rsid w:val="003E25FF"/>
    <w:rsid w:val="003E2F6A"/>
    <w:rsid w:val="003E5205"/>
    <w:rsid w:val="003F0F72"/>
    <w:rsid w:val="003F734B"/>
    <w:rsid w:val="003F7C5E"/>
    <w:rsid w:val="00403F76"/>
    <w:rsid w:val="00406F02"/>
    <w:rsid w:val="00407E9A"/>
    <w:rsid w:val="00412294"/>
    <w:rsid w:val="0041238F"/>
    <w:rsid w:val="0041680D"/>
    <w:rsid w:val="00422238"/>
    <w:rsid w:val="00426A11"/>
    <w:rsid w:val="0043196A"/>
    <w:rsid w:val="00432F86"/>
    <w:rsid w:val="0043350D"/>
    <w:rsid w:val="00436EC8"/>
    <w:rsid w:val="00444C96"/>
    <w:rsid w:val="0045220A"/>
    <w:rsid w:val="00462088"/>
    <w:rsid w:val="004633A5"/>
    <w:rsid w:val="00464412"/>
    <w:rsid w:val="00471B57"/>
    <w:rsid w:val="00471FC1"/>
    <w:rsid w:val="00473034"/>
    <w:rsid w:val="00473799"/>
    <w:rsid w:val="004741A5"/>
    <w:rsid w:val="004809A5"/>
    <w:rsid w:val="00485DE2"/>
    <w:rsid w:val="00490D20"/>
    <w:rsid w:val="004953CD"/>
    <w:rsid w:val="004A35ED"/>
    <w:rsid w:val="004A67AC"/>
    <w:rsid w:val="004B4BB9"/>
    <w:rsid w:val="004C3197"/>
    <w:rsid w:val="004D4CDC"/>
    <w:rsid w:val="004D5F4C"/>
    <w:rsid w:val="004E009C"/>
    <w:rsid w:val="004E4E3F"/>
    <w:rsid w:val="004E64A1"/>
    <w:rsid w:val="004F2F1D"/>
    <w:rsid w:val="004F2FE5"/>
    <w:rsid w:val="004F794C"/>
    <w:rsid w:val="00500376"/>
    <w:rsid w:val="00501FD2"/>
    <w:rsid w:val="00505504"/>
    <w:rsid w:val="00514DEF"/>
    <w:rsid w:val="00515A1C"/>
    <w:rsid w:val="0052447B"/>
    <w:rsid w:val="00531047"/>
    <w:rsid w:val="00544406"/>
    <w:rsid w:val="00547920"/>
    <w:rsid w:val="00547F65"/>
    <w:rsid w:val="0055059E"/>
    <w:rsid w:val="00552B66"/>
    <w:rsid w:val="00555474"/>
    <w:rsid w:val="005573F5"/>
    <w:rsid w:val="005611D1"/>
    <w:rsid w:val="005649C1"/>
    <w:rsid w:val="0057252C"/>
    <w:rsid w:val="005774FF"/>
    <w:rsid w:val="005831F5"/>
    <w:rsid w:val="00591E11"/>
    <w:rsid w:val="0059349E"/>
    <w:rsid w:val="00593F67"/>
    <w:rsid w:val="005973AA"/>
    <w:rsid w:val="00597B11"/>
    <w:rsid w:val="005A1826"/>
    <w:rsid w:val="005A3FED"/>
    <w:rsid w:val="005A42D0"/>
    <w:rsid w:val="005A6CE7"/>
    <w:rsid w:val="005A6DFB"/>
    <w:rsid w:val="005B0DDA"/>
    <w:rsid w:val="005B1CC5"/>
    <w:rsid w:val="005C1C67"/>
    <w:rsid w:val="005C5C7A"/>
    <w:rsid w:val="005D3038"/>
    <w:rsid w:val="005E1B36"/>
    <w:rsid w:val="005E624F"/>
    <w:rsid w:val="005F325F"/>
    <w:rsid w:val="005F39B2"/>
    <w:rsid w:val="005F4122"/>
    <w:rsid w:val="005F5B7C"/>
    <w:rsid w:val="00601443"/>
    <w:rsid w:val="00601F4C"/>
    <w:rsid w:val="00611FDD"/>
    <w:rsid w:val="00622EEE"/>
    <w:rsid w:val="00626939"/>
    <w:rsid w:val="00626C9A"/>
    <w:rsid w:val="006316B2"/>
    <w:rsid w:val="0063364B"/>
    <w:rsid w:val="00634724"/>
    <w:rsid w:val="00637ECD"/>
    <w:rsid w:val="006423D6"/>
    <w:rsid w:val="00642691"/>
    <w:rsid w:val="006479C1"/>
    <w:rsid w:val="00660C45"/>
    <w:rsid w:val="00664625"/>
    <w:rsid w:val="00666BD8"/>
    <w:rsid w:val="00667614"/>
    <w:rsid w:val="0068141C"/>
    <w:rsid w:val="00682AAC"/>
    <w:rsid w:val="00687F7C"/>
    <w:rsid w:val="00691AC1"/>
    <w:rsid w:val="00692E23"/>
    <w:rsid w:val="00697640"/>
    <w:rsid w:val="006A0641"/>
    <w:rsid w:val="006B24F6"/>
    <w:rsid w:val="006B6243"/>
    <w:rsid w:val="006B6654"/>
    <w:rsid w:val="006C2811"/>
    <w:rsid w:val="006C6402"/>
    <w:rsid w:val="006D2998"/>
    <w:rsid w:val="006E1AF8"/>
    <w:rsid w:val="006E7401"/>
    <w:rsid w:val="006F0A63"/>
    <w:rsid w:val="006F587A"/>
    <w:rsid w:val="00701B27"/>
    <w:rsid w:val="00712441"/>
    <w:rsid w:val="0071328D"/>
    <w:rsid w:val="00715A83"/>
    <w:rsid w:val="007325E3"/>
    <w:rsid w:val="00733629"/>
    <w:rsid w:val="00741D65"/>
    <w:rsid w:val="00745BE5"/>
    <w:rsid w:val="00750669"/>
    <w:rsid w:val="007514C4"/>
    <w:rsid w:val="007546A5"/>
    <w:rsid w:val="0076249D"/>
    <w:rsid w:val="00762EF3"/>
    <w:rsid w:val="007710C2"/>
    <w:rsid w:val="00771657"/>
    <w:rsid w:val="00773950"/>
    <w:rsid w:val="0077468C"/>
    <w:rsid w:val="007764C4"/>
    <w:rsid w:val="0078347A"/>
    <w:rsid w:val="007A5BA1"/>
    <w:rsid w:val="007C715E"/>
    <w:rsid w:val="007E33D1"/>
    <w:rsid w:val="007F2780"/>
    <w:rsid w:val="007F482E"/>
    <w:rsid w:val="007F5D0F"/>
    <w:rsid w:val="007F7BA2"/>
    <w:rsid w:val="00814386"/>
    <w:rsid w:val="008251DF"/>
    <w:rsid w:val="008266EB"/>
    <w:rsid w:val="00831ADC"/>
    <w:rsid w:val="0083293A"/>
    <w:rsid w:val="008350EC"/>
    <w:rsid w:val="0083685E"/>
    <w:rsid w:val="0083787A"/>
    <w:rsid w:val="00842352"/>
    <w:rsid w:val="0084309F"/>
    <w:rsid w:val="00844D99"/>
    <w:rsid w:val="0084735A"/>
    <w:rsid w:val="008518BF"/>
    <w:rsid w:val="00851AA0"/>
    <w:rsid w:val="00852874"/>
    <w:rsid w:val="0085527B"/>
    <w:rsid w:val="00864E47"/>
    <w:rsid w:val="00867B8D"/>
    <w:rsid w:val="00870063"/>
    <w:rsid w:val="008844D4"/>
    <w:rsid w:val="00886B50"/>
    <w:rsid w:val="00896929"/>
    <w:rsid w:val="008B01E8"/>
    <w:rsid w:val="008B2079"/>
    <w:rsid w:val="008B2F10"/>
    <w:rsid w:val="008B4736"/>
    <w:rsid w:val="008C2F8B"/>
    <w:rsid w:val="008C4955"/>
    <w:rsid w:val="008C7218"/>
    <w:rsid w:val="008C7EE4"/>
    <w:rsid w:val="008D5A8E"/>
    <w:rsid w:val="008D611A"/>
    <w:rsid w:val="008E47D7"/>
    <w:rsid w:val="008E76BC"/>
    <w:rsid w:val="00902B72"/>
    <w:rsid w:val="00905BD9"/>
    <w:rsid w:val="0090718A"/>
    <w:rsid w:val="00912A92"/>
    <w:rsid w:val="00922118"/>
    <w:rsid w:val="00924073"/>
    <w:rsid w:val="00925257"/>
    <w:rsid w:val="00926031"/>
    <w:rsid w:val="009275CB"/>
    <w:rsid w:val="0093419C"/>
    <w:rsid w:val="009346CE"/>
    <w:rsid w:val="00934D69"/>
    <w:rsid w:val="00950DDE"/>
    <w:rsid w:val="00953B60"/>
    <w:rsid w:val="009569DE"/>
    <w:rsid w:val="00960B09"/>
    <w:rsid w:val="00961AD4"/>
    <w:rsid w:val="0096538E"/>
    <w:rsid w:val="00970765"/>
    <w:rsid w:val="009724FF"/>
    <w:rsid w:val="00973B29"/>
    <w:rsid w:val="00973B98"/>
    <w:rsid w:val="00980418"/>
    <w:rsid w:val="009863EB"/>
    <w:rsid w:val="00991EA7"/>
    <w:rsid w:val="009A06E7"/>
    <w:rsid w:val="009A1CFA"/>
    <w:rsid w:val="009A1EAA"/>
    <w:rsid w:val="009A1F5F"/>
    <w:rsid w:val="009A2D85"/>
    <w:rsid w:val="009A5057"/>
    <w:rsid w:val="009A7AA1"/>
    <w:rsid w:val="009C496E"/>
    <w:rsid w:val="009C4B7F"/>
    <w:rsid w:val="009D1F2E"/>
    <w:rsid w:val="009D6DE6"/>
    <w:rsid w:val="009E4D24"/>
    <w:rsid w:val="00A06BDB"/>
    <w:rsid w:val="00A077BD"/>
    <w:rsid w:val="00A120EE"/>
    <w:rsid w:val="00A12125"/>
    <w:rsid w:val="00A1431E"/>
    <w:rsid w:val="00A1699A"/>
    <w:rsid w:val="00A16BE0"/>
    <w:rsid w:val="00A226EF"/>
    <w:rsid w:val="00A24017"/>
    <w:rsid w:val="00A3070F"/>
    <w:rsid w:val="00A30DD8"/>
    <w:rsid w:val="00A31B88"/>
    <w:rsid w:val="00A32FEB"/>
    <w:rsid w:val="00A334F8"/>
    <w:rsid w:val="00A3423E"/>
    <w:rsid w:val="00A368B0"/>
    <w:rsid w:val="00A437BC"/>
    <w:rsid w:val="00A44AE7"/>
    <w:rsid w:val="00A459CD"/>
    <w:rsid w:val="00A47651"/>
    <w:rsid w:val="00A47FBE"/>
    <w:rsid w:val="00A54531"/>
    <w:rsid w:val="00A57DC6"/>
    <w:rsid w:val="00A622FE"/>
    <w:rsid w:val="00A6515F"/>
    <w:rsid w:val="00A805DB"/>
    <w:rsid w:val="00A844BF"/>
    <w:rsid w:val="00A85969"/>
    <w:rsid w:val="00A90146"/>
    <w:rsid w:val="00A93977"/>
    <w:rsid w:val="00AA17EB"/>
    <w:rsid w:val="00AA2C20"/>
    <w:rsid w:val="00AA56AB"/>
    <w:rsid w:val="00AA75CD"/>
    <w:rsid w:val="00AB0AFF"/>
    <w:rsid w:val="00AB2EC1"/>
    <w:rsid w:val="00AC1FD4"/>
    <w:rsid w:val="00AC5645"/>
    <w:rsid w:val="00AC7A52"/>
    <w:rsid w:val="00AD0CAA"/>
    <w:rsid w:val="00AE2233"/>
    <w:rsid w:val="00AE3B03"/>
    <w:rsid w:val="00AE4751"/>
    <w:rsid w:val="00AE494D"/>
    <w:rsid w:val="00AE5A0C"/>
    <w:rsid w:val="00AE7FD3"/>
    <w:rsid w:val="00AF7727"/>
    <w:rsid w:val="00AF7FA7"/>
    <w:rsid w:val="00B056C8"/>
    <w:rsid w:val="00B07E9D"/>
    <w:rsid w:val="00B123D0"/>
    <w:rsid w:val="00B14858"/>
    <w:rsid w:val="00B206CD"/>
    <w:rsid w:val="00B22A4E"/>
    <w:rsid w:val="00B25D57"/>
    <w:rsid w:val="00B26698"/>
    <w:rsid w:val="00B30541"/>
    <w:rsid w:val="00B34B0D"/>
    <w:rsid w:val="00B42389"/>
    <w:rsid w:val="00B44FDD"/>
    <w:rsid w:val="00B45FBD"/>
    <w:rsid w:val="00B50499"/>
    <w:rsid w:val="00B6088F"/>
    <w:rsid w:val="00B60F1B"/>
    <w:rsid w:val="00B62934"/>
    <w:rsid w:val="00B652DF"/>
    <w:rsid w:val="00B75878"/>
    <w:rsid w:val="00B8001C"/>
    <w:rsid w:val="00B81D5F"/>
    <w:rsid w:val="00B83408"/>
    <w:rsid w:val="00B93801"/>
    <w:rsid w:val="00B972D7"/>
    <w:rsid w:val="00BA02D0"/>
    <w:rsid w:val="00BA2D6C"/>
    <w:rsid w:val="00BA3C21"/>
    <w:rsid w:val="00BA50D4"/>
    <w:rsid w:val="00BA59B7"/>
    <w:rsid w:val="00BB247B"/>
    <w:rsid w:val="00BB2705"/>
    <w:rsid w:val="00BB2FD0"/>
    <w:rsid w:val="00BC6B55"/>
    <w:rsid w:val="00BD69E3"/>
    <w:rsid w:val="00BD6E79"/>
    <w:rsid w:val="00BD7224"/>
    <w:rsid w:val="00BE25ED"/>
    <w:rsid w:val="00BE5384"/>
    <w:rsid w:val="00BF2F35"/>
    <w:rsid w:val="00BF45E0"/>
    <w:rsid w:val="00BF7525"/>
    <w:rsid w:val="00C01804"/>
    <w:rsid w:val="00C21661"/>
    <w:rsid w:val="00C267C3"/>
    <w:rsid w:val="00C366B1"/>
    <w:rsid w:val="00C40CA1"/>
    <w:rsid w:val="00C432BD"/>
    <w:rsid w:val="00C53316"/>
    <w:rsid w:val="00C607D6"/>
    <w:rsid w:val="00C718D9"/>
    <w:rsid w:val="00C80204"/>
    <w:rsid w:val="00C81EDE"/>
    <w:rsid w:val="00C83CED"/>
    <w:rsid w:val="00C87A7D"/>
    <w:rsid w:val="00C911F3"/>
    <w:rsid w:val="00C960A0"/>
    <w:rsid w:val="00CA0F84"/>
    <w:rsid w:val="00CA14FC"/>
    <w:rsid w:val="00CA2F78"/>
    <w:rsid w:val="00CA3570"/>
    <w:rsid w:val="00CA505C"/>
    <w:rsid w:val="00CD1650"/>
    <w:rsid w:val="00CD25F6"/>
    <w:rsid w:val="00CF197E"/>
    <w:rsid w:val="00CF6964"/>
    <w:rsid w:val="00D02C6B"/>
    <w:rsid w:val="00D046E0"/>
    <w:rsid w:val="00D0538E"/>
    <w:rsid w:val="00D06CDF"/>
    <w:rsid w:val="00D1123B"/>
    <w:rsid w:val="00D1172C"/>
    <w:rsid w:val="00D142C2"/>
    <w:rsid w:val="00D21FD6"/>
    <w:rsid w:val="00D22C45"/>
    <w:rsid w:val="00D27253"/>
    <w:rsid w:val="00D33FB3"/>
    <w:rsid w:val="00D37444"/>
    <w:rsid w:val="00D40943"/>
    <w:rsid w:val="00D41E81"/>
    <w:rsid w:val="00D44CD5"/>
    <w:rsid w:val="00D5085D"/>
    <w:rsid w:val="00D50C28"/>
    <w:rsid w:val="00D52FBD"/>
    <w:rsid w:val="00D56008"/>
    <w:rsid w:val="00D56C45"/>
    <w:rsid w:val="00D57039"/>
    <w:rsid w:val="00D65586"/>
    <w:rsid w:val="00D66162"/>
    <w:rsid w:val="00D70910"/>
    <w:rsid w:val="00D7281F"/>
    <w:rsid w:val="00D758DB"/>
    <w:rsid w:val="00D80938"/>
    <w:rsid w:val="00D809E9"/>
    <w:rsid w:val="00D84F00"/>
    <w:rsid w:val="00D85D85"/>
    <w:rsid w:val="00D94F72"/>
    <w:rsid w:val="00DA0457"/>
    <w:rsid w:val="00DC2DDD"/>
    <w:rsid w:val="00DD011B"/>
    <w:rsid w:val="00DD3038"/>
    <w:rsid w:val="00DE3E9B"/>
    <w:rsid w:val="00DE7818"/>
    <w:rsid w:val="00DE7BCC"/>
    <w:rsid w:val="00DF1C60"/>
    <w:rsid w:val="00E01915"/>
    <w:rsid w:val="00E064E0"/>
    <w:rsid w:val="00E142FC"/>
    <w:rsid w:val="00E1609C"/>
    <w:rsid w:val="00E20870"/>
    <w:rsid w:val="00E22A12"/>
    <w:rsid w:val="00E22DC8"/>
    <w:rsid w:val="00E25640"/>
    <w:rsid w:val="00E25B1B"/>
    <w:rsid w:val="00E3029F"/>
    <w:rsid w:val="00E35DA9"/>
    <w:rsid w:val="00E402CD"/>
    <w:rsid w:val="00E41338"/>
    <w:rsid w:val="00E42033"/>
    <w:rsid w:val="00E44257"/>
    <w:rsid w:val="00E45659"/>
    <w:rsid w:val="00E47A70"/>
    <w:rsid w:val="00E50736"/>
    <w:rsid w:val="00E64AB3"/>
    <w:rsid w:val="00E710EC"/>
    <w:rsid w:val="00E72126"/>
    <w:rsid w:val="00E73208"/>
    <w:rsid w:val="00E73982"/>
    <w:rsid w:val="00E73FC1"/>
    <w:rsid w:val="00E74584"/>
    <w:rsid w:val="00E871B3"/>
    <w:rsid w:val="00E907FA"/>
    <w:rsid w:val="00E9104C"/>
    <w:rsid w:val="00E91AE0"/>
    <w:rsid w:val="00EA0959"/>
    <w:rsid w:val="00EA22B3"/>
    <w:rsid w:val="00EA3384"/>
    <w:rsid w:val="00EA5A53"/>
    <w:rsid w:val="00EA62BF"/>
    <w:rsid w:val="00EB2E1E"/>
    <w:rsid w:val="00EB4C1A"/>
    <w:rsid w:val="00EB51B1"/>
    <w:rsid w:val="00EC0894"/>
    <w:rsid w:val="00EC0DFF"/>
    <w:rsid w:val="00EC34F7"/>
    <w:rsid w:val="00EC5667"/>
    <w:rsid w:val="00ED01AF"/>
    <w:rsid w:val="00ED460A"/>
    <w:rsid w:val="00EE434B"/>
    <w:rsid w:val="00EF035E"/>
    <w:rsid w:val="00EF60B3"/>
    <w:rsid w:val="00F0051E"/>
    <w:rsid w:val="00F01A86"/>
    <w:rsid w:val="00F07510"/>
    <w:rsid w:val="00F13565"/>
    <w:rsid w:val="00F144D3"/>
    <w:rsid w:val="00F16A4F"/>
    <w:rsid w:val="00F20D09"/>
    <w:rsid w:val="00F276DB"/>
    <w:rsid w:val="00F3357A"/>
    <w:rsid w:val="00F33B19"/>
    <w:rsid w:val="00F3466F"/>
    <w:rsid w:val="00F3494C"/>
    <w:rsid w:val="00F45EA9"/>
    <w:rsid w:val="00F50AF9"/>
    <w:rsid w:val="00F535B4"/>
    <w:rsid w:val="00F61148"/>
    <w:rsid w:val="00F67E5A"/>
    <w:rsid w:val="00F726B4"/>
    <w:rsid w:val="00F73B61"/>
    <w:rsid w:val="00F77E9F"/>
    <w:rsid w:val="00F85A5F"/>
    <w:rsid w:val="00F9086F"/>
    <w:rsid w:val="00F93C76"/>
    <w:rsid w:val="00FA0452"/>
    <w:rsid w:val="00FA45F8"/>
    <w:rsid w:val="00FA4AC2"/>
    <w:rsid w:val="00FB39F8"/>
    <w:rsid w:val="00FB3EF1"/>
    <w:rsid w:val="00FB62B8"/>
    <w:rsid w:val="00FC5692"/>
    <w:rsid w:val="00FD2A06"/>
    <w:rsid w:val="00FD2A3F"/>
    <w:rsid w:val="00FD52DD"/>
    <w:rsid w:val="00FD5AC1"/>
    <w:rsid w:val="00FE1372"/>
    <w:rsid w:val="00FE3121"/>
    <w:rsid w:val="00FE37D0"/>
    <w:rsid w:val="00FE42D3"/>
    <w:rsid w:val="00FE4FC3"/>
    <w:rsid w:val="00FF0B2B"/>
    <w:rsid w:val="00FF4BFB"/>
    <w:rsid w:val="00FF4CA7"/>
    <w:rsid w:val="00FF76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544A92"/>
  <w15:chartTrackingRefBased/>
  <w15:docId w15:val="{7CED3AF7-6E8E-4F7D-B3AF-D03847E1A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75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4D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A75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75CD"/>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AA75C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75CD"/>
    <w:rPr>
      <w:rFonts w:eastAsiaTheme="minorEastAsia"/>
      <w:lang w:val="en-US"/>
    </w:rPr>
  </w:style>
  <w:style w:type="paragraph" w:styleId="Header">
    <w:name w:val="header"/>
    <w:basedOn w:val="Normal"/>
    <w:link w:val="HeaderChar"/>
    <w:uiPriority w:val="99"/>
    <w:unhideWhenUsed/>
    <w:rsid w:val="00AA75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75CD"/>
  </w:style>
  <w:style w:type="paragraph" w:styleId="Footer">
    <w:name w:val="footer"/>
    <w:basedOn w:val="Normal"/>
    <w:link w:val="FooterChar"/>
    <w:uiPriority w:val="99"/>
    <w:unhideWhenUsed/>
    <w:rsid w:val="00AA75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75CD"/>
  </w:style>
  <w:style w:type="character" w:customStyle="1" w:styleId="Heading1Char">
    <w:name w:val="Heading 1 Char"/>
    <w:basedOn w:val="DefaultParagraphFont"/>
    <w:link w:val="Heading1"/>
    <w:uiPriority w:val="9"/>
    <w:rsid w:val="00AA75C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85DE2"/>
    <w:pPr>
      <w:ind w:left="720"/>
      <w:contextualSpacing/>
    </w:pPr>
  </w:style>
  <w:style w:type="character" w:customStyle="1" w:styleId="Heading2Char">
    <w:name w:val="Heading 2 Char"/>
    <w:basedOn w:val="DefaultParagraphFont"/>
    <w:link w:val="Heading2"/>
    <w:uiPriority w:val="9"/>
    <w:rsid w:val="00844D99"/>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semiHidden/>
    <w:unhideWhenUsed/>
    <w:rsid w:val="000C4711"/>
    <w:pPr>
      <w:spacing w:after="120" w:line="240" w:lineRule="auto"/>
      <w:ind w:left="720"/>
      <w:jc w:val="both"/>
    </w:pPr>
    <w:rPr>
      <w:rFonts w:ascii="Arial" w:eastAsia="Times New Roman" w:hAnsi="Arial" w:cs="Times New Roman"/>
      <w:szCs w:val="20"/>
    </w:rPr>
  </w:style>
  <w:style w:type="character" w:customStyle="1" w:styleId="BodyTextChar">
    <w:name w:val="Body Text Char"/>
    <w:basedOn w:val="DefaultParagraphFont"/>
    <w:link w:val="BodyText"/>
    <w:semiHidden/>
    <w:rsid w:val="000C4711"/>
    <w:rPr>
      <w:rFonts w:ascii="Arial" w:eastAsia="Times New Roman"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21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D6A474-EB9D-4BC2-880C-52EF87E73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926</Words>
  <Characters>2237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roject and Professionalism-Report</dc:title>
  <dc:subject>10.05.2021</dc:subject>
  <dc:creator>Alexandru-adonis neagu-w18017575</dc:creator>
  <cp:keywords/>
  <dc:description/>
  <cp:lastModifiedBy>alexandru.neagu</cp:lastModifiedBy>
  <cp:revision>2</cp:revision>
  <dcterms:created xsi:type="dcterms:W3CDTF">2021-05-13T22:15:00Z</dcterms:created>
  <dcterms:modified xsi:type="dcterms:W3CDTF">2021-05-13T22:15:00Z</dcterms:modified>
</cp:coreProperties>
</file>